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A32806" w14:textId="6FDFFD5F" w:rsidR="003F0E5B" w:rsidRDefault="00831281" w:rsidP="003D007C">
      <w:pPr>
        <w:jc w:val="left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 xml:space="preserve">2021 </w:t>
      </w:r>
      <w:r w:rsidR="003F0E5B">
        <w:rPr>
          <w:rFonts w:cstheme="minorHAnsi"/>
          <w:b/>
          <w:bCs/>
          <w:sz w:val="28"/>
          <w:szCs w:val="28"/>
        </w:rPr>
        <w:t>C</w:t>
      </w:r>
      <w:r>
        <w:rPr>
          <w:rFonts w:cstheme="minorHAnsi"/>
          <w:b/>
          <w:bCs/>
          <w:sz w:val="28"/>
          <w:szCs w:val="28"/>
        </w:rPr>
        <w:t>entre for Innovation in Regulatory Science (CIRS)</w:t>
      </w:r>
      <w:r w:rsidR="003F0E5B">
        <w:rPr>
          <w:rFonts w:cstheme="minorHAnsi"/>
          <w:b/>
          <w:bCs/>
          <w:sz w:val="28"/>
          <w:szCs w:val="28"/>
        </w:rPr>
        <w:t xml:space="preserve"> </w:t>
      </w:r>
      <w:r>
        <w:rPr>
          <w:rFonts w:cstheme="minorHAnsi"/>
          <w:b/>
          <w:bCs/>
          <w:sz w:val="28"/>
          <w:szCs w:val="28"/>
        </w:rPr>
        <w:t>f</w:t>
      </w:r>
      <w:r w:rsidR="003F0E5B">
        <w:rPr>
          <w:rFonts w:cstheme="minorHAnsi"/>
          <w:b/>
          <w:bCs/>
          <w:sz w:val="28"/>
          <w:szCs w:val="28"/>
        </w:rPr>
        <w:t xml:space="preserve">ocus </w:t>
      </w:r>
      <w:r>
        <w:rPr>
          <w:rFonts w:cstheme="minorHAnsi"/>
          <w:b/>
          <w:bCs/>
          <w:sz w:val="28"/>
          <w:szCs w:val="28"/>
        </w:rPr>
        <w:t>s</w:t>
      </w:r>
      <w:r w:rsidR="003F0E5B">
        <w:rPr>
          <w:rFonts w:cstheme="minorHAnsi"/>
          <w:b/>
          <w:bCs/>
          <w:sz w:val="28"/>
          <w:szCs w:val="28"/>
        </w:rPr>
        <w:t>urvey</w:t>
      </w:r>
    </w:p>
    <w:p w14:paraId="419AEAD7" w14:textId="77777777" w:rsidR="003F0E5B" w:rsidRDefault="003F0E5B" w:rsidP="003D007C">
      <w:pPr>
        <w:jc w:val="left"/>
        <w:rPr>
          <w:rFonts w:cstheme="minorHAnsi"/>
          <w:b/>
          <w:bCs/>
          <w:sz w:val="28"/>
          <w:szCs w:val="28"/>
        </w:rPr>
      </w:pPr>
    </w:p>
    <w:p w14:paraId="22465E4C" w14:textId="0ED51C16" w:rsidR="003D184B" w:rsidRDefault="007B6231" w:rsidP="003D007C">
      <w:pPr>
        <w:jc w:val="left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Section 1</w:t>
      </w:r>
      <w:r w:rsidR="003D184B" w:rsidRPr="000C273C">
        <w:rPr>
          <w:rFonts w:cstheme="minorHAnsi"/>
          <w:b/>
          <w:bCs/>
          <w:sz w:val="28"/>
          <w:szCs w:val="28"/>
        </w:rPr>
        <w:t xml:space="preserve">:  </w:t>
      </w:r>
      <w:r w:rsidR="0075266F" w:rsidRPr="002A7896">
        <w:rPr>
          <w:rFonts w:cstheme="minorHAnsi"/>
          <w:b/>
          <w:bCs/>
          <w:sz w:val="28"/>
          <w:szCs w:val="28"/>
        </w:rPr>
        <w:t>Effective models of engagement</w:t>
      </w:r>
    </w:p>
    <w:p w14:paraId="4266D927" w14:textId="77777777" w:rsidR="005F394A" w:rsidRPr="005F394A" w:rsidRDefault="005F394A" w:rsidP="003D007C">
      <w:pPr>
        <w:jc w:val="left"/>
        <w:rPr>
          <w:rFonts w:cstheme="minorHAnsi"/>
          <w:b/>
          <w:bCs/>
          <w:sz w:val="28"/>
          <w:szCs w:val="28"/>
          <w:lang w:val="en-US"/>
        </w:rPr>
      </w:pPr>
    </w:p>
    <w:p w14:paraId="6F4886E1" w14:textId="05A7E7BD" w:rsidR="003D184B" w:rsidRPr="00C94245" w:rsidRDefault="007B0D90" w:rsidP="00C94245">
      <w:pPr>
        <w:pStyle w:val="ListParagraph"/>
        <w:numPr>
          <w:ilvl w:val="0"/>
          <w:numId w:val="22"/>
        </w:numPr>
        <w:spacing w:before="60" w:after="100" w:afterAutospacing="1"/>
        <w:jc w:val="left"/>
        <w:rPr>
          <w:rFonts w:cstheme="minorHAnsi"/>
          <w:b/>
          <w:bCs/>
        </w:rPr>
      </w:pPr>
      <w:r>
        <w:rPr>
          <w:rFonts w:cstheme="minorHAnsi"/>
          <w:b/>
          <w:bCs/>
          <w:lang w:val="en-US"/>
        </w:rPr>
        <w:t>Does your company utilize</w:t>
      </w:r>
      <w:r w:rsidR="004D2D2F">
        <w:rPr>
          <w:rFonts w:cstheme="minorHAnsi"/>
          <w:b/>
          <w:bCs/>
        </w:rPr>
        <w:t xml:space="preserve"> any interaction/collaboration with other stakeholders</w:t>
      </w:r>
      <w:r w:rsidR="00E91F8D">
        <w:rPr>
          <w:rFonts w:cstheme="minorHAnsi"/>
          <w:b/>
          <w:bCs/>
        </w:rPr>
        <w:t xml:space="preserve"> </w:t>
      </w:r>
      <w:r w:rsidR="00026C1A">
        <w:rPr>
          <w:rFonts w:cstheme="minorHAnsi"/>
          <w:b/>
          <w:bCs/>
        </w:rPr>
        <w:t xml:space="preserve">to </w:t>
      </w:r>
      <w:r w:rsidR="00026C1A" w:rsidRPr="00B8438F">
        <w:rPr>
          <w:rFonts w:cstheme="minorHAnsi"/>
          <w:b/>
          <w:bCs/>
          <w:u w:val="single"/>
        </w:rPr>
        <w:t>support evidence generation</w:t>
      </w:r>
      <w:r w:rsidR="003D3684">
        <w:rPr>
          <w:rFonts w:cstheme="minorHAnsi"/>
          <w:b/>
          <w:bCs/>
        </w:rPr>
        <w:t xml:space="preserve">? </w:t>
      </w:r>
      <w:r w:rsidR="004D2D2F">
        <w:rPr>
          <w:rFonts w:cstheme="minorHAnsi"/>
          <w:b/>
          <w:bCs/>
        </w:rPr>
        <w:t>Please select all that appli</w:t>
      </w:r>
      <w:r w:rsidR="006E6740">
        <w:rPr>
          <w:rFonts w:cstheme="minorHAnsi"/>
          <w:b/>
          <w:bCs/>
        </w:rPr>
        <w:t>es from the options on below</w:t>
      </w:r>
    </w:p>
    <w:p w14:paraId="4C6B4F80" w14:textId="6B5B90F0" w:rsidR="003D184B" w:rsidRDefault="00FA311C" w:rsidP="00694C06">
      <w:pPr>
        <w:spacing w:before="40"/>
      </w:pPr>
      <w:sdt>
        <w:sdtPr>
          <w:id w:val="-3225134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184B">
            <w:rPr>
              <w:rFonts w:ascii="MS Gothic" w:eastAsia="MS Gothic" w:hAnsi="MS Gothic" w:hint="eastAsia"/>
            </w:rPr>
            <w:t>☐</w:t>
          </w:r>
        </w:sdtContent>
      </w:sdt>
      <w:r w:rsidR="00647DED">
        <w:t xml:space="preserve"> Early scientific advice during drug development from</w:t>
      </w:r>
      <w:r w:rsidR="000A3941">
        <w:t xml:space="preserve"> a</w:t>
      </w:r>
      <w:r w:rsidR="00647DED">
        <w:t xml:space="preserve"> </w:t>
      </w:r>
      <w:r w:rsidR="00647DED" w:rsidRPr="00FE0596">
        <w:rPr>
          <w:u w:val="single"/>
        </w:rPr>
        <w:t>regulatory agency</w:t>
      </w:r>
    </w:p>
    <w:p w14:paraId="4EB642E6" w14:textId="5319A0D8" w:rsidR="00951F0F" w:rsidRPr="00FE0596" w:rsidRDefault="00FA311C" w:rsidP="00694C06">
      <w:pPr>
        <w:spacing w:before="40"/>
        <w:rPr>
          <w:u w:val="single"/>
        </w:rPr>
      </w:pPr>
      <w:sdt>
        <w:sdtPr>
          <w:id w:val="-16279141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0286">
            <w:rPr>
              <w:rFonts w:ascii="MS Gothic" w:eastAsia="MS Gothic" w:hAnsi="MS Gothic" w:hint="eastAsia"/>
            </w:rPr>
            <w:t>☐</w:t>
          </w:r>
        </w:sdtContent>
      </w:sdt>
      <w:r w:rsidR="00647DED">
        <w:t xml:space="preserve"> </w:t>
      </w:r>
      <w:r w:rsidR="00951F0F">
        <w:t>Joint e</w:t>
      </w:r>
      <w:r w:rsidR="00951F0F" w:rsidRPr="004775B8">
        <w:t>arly scientific advice on drug development</w:t>
      </w:r>
      <w:r w:rsidR="00951F0F">
        <w:t xml:space="preserve"> from</w:t>
      </w:r>
      <w:r w:rsidR="00805E44">
        <w:t xml:space="preserve"> multiple</w:t>
      </w:r>
      <w:r w:rsidR="00951F0F">
        <w:t xml:space="preserve"> </w:t>
      </w:r>
      <w:r w:rsidR="00951F0F" w:rsidRPr="00FE0596">
        <w:rPr>
          <w:u w:val="single"/>
        </w:rPr>
        <w:t>regulatory agencies</w:t>
      </w:r>
    </w:p>
    <w:p w14:paraId="4BD5B6FE" w14:textId="1AFC6117" w:rsidR="003D184B" w:rsidRDefault="00FA311C" w:rsidP="00694C06">
      <w:pPr>
        <w:spacing w:before="40"/>
      </w:pPr>
      <w:sdt>
        <w:sdtPr>
          <w:id w:val="-11364910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38A6" w:rsidRPr="0026370D">
            <w:rPr>
              <w:rFonts w:ascii="Segoe UI Symbol" w:hAnsi="Segoe UI Symbol" w:cs="Segoe UI Symbol"/>
            </w:rPr>
            <w:t>☐</w:t>
          </w:r>
        </w:sdtContent>
      </w:sdt>
      <w:r w:rsidR="002338A6" w:rsidRPr="0026370D">
        <w:t xml:space="preserve"> </w:t>
      </w:r>
      <w:r w:rsidR="002338A6">
        <w:t xml:space="preserve"> </w:t>
      </w:r>
      <w:r w:rsidR="00647DED">
        <w:t xml:space="preserve">Early scientific advice during drug development from </w:t>
      </w:r>
      <w:r w:rsidR="000A3941">
        <w:t>a</w:t>
      </w:r>
      <w:r w:rsidR="004078F6">
        <w:t>n</w:t>
      </w:r>
      <w:r w:rsidR="000A3941">
        <w:t xml:space="preserve"> </w:t>
      </w:r>
      <w:r w:rsidR="00647DED" w:rsidRPr="00FE0596">
        <w:rPr>
          <w:u w:val="single"/>
        </w:rPr>
        <w:t>HTA agency</w:t>
      </w:r>
    </w:p>
    <w:p w14:paraId="7B00FBEA" w14:textId="52FB2D0D" w:rsidR="00FE0596" w:rsidRPr="00805E44" w:rsidRDefault="00FA311C" w:rsidP="00694C06">
      <w:pPr>
        <w:spacing w:before="40"/>
        <w:rPr>
          <w:u w:val="single"/>
        </w:rPr>
      </w:pPr>
      <w:sdt>
        <w:sdtPr>
          <w:id w:val="-5419754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0596">
            <w:rPr>
              <w:rFonts w:ascii="Segoe UI Symbol" w:hAnsi="Segoe UI Symbol" w:cs="Segoe UI Symbol"/>
            </w:rPr>
            <w:t>☐</w:t>
          </w:r>
        </w:sdtContent>
      </w:sdt>
      <w:r w:rsidR="00FE0596">
        <w:t xml:space="preserve"> </w:t>
      </w:r>
      <w:r w:rsidR="00805E44">
        <w:t xml:space="preserve"> Early s</w:t>
      </w:r>
      <w:r w:rsidR="00FE0596">
        <w:t xml:space="preserve">cientific advice </w:t>
      </w:r>
      <w:r w:rsidR="004078F6">
        <w:t>during</w:t>
      </w:r>
      <w:r w:rsidR="00FE0596">
        <w:t xml:space="preserve"> drug development</w:t>
      </w:r>
      <w:r w:rsidR="00805E44">
        <w:t xml:space="preserve"> from </w:t>
      </w:r>
      <w:r w:rsidR="00805E44" w:rsidRPr="00805E44">
        <w:rPr>
          <w:u w:val="single"/>
        </w:rPr>
        <w:t>multiple HTA agencies</w:t>
      </w:r>
    </w:p>
    <w:p w14:paraId="5B141C45" w14:textId="77777777" w:rsidR="004078F6" w:rsidRDefault="00FA311C" w:rsidP="00694C06">
      <w:pPr>
        <w:spacing w:before="40"/>
        <w:rPr>
          <w:u w:val="single"/>
        </w:rPr>
      </w:pPr>
      <w:sdt>
        <w:sdtPr>
          <w:id w:val="-20232367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1D18">
            <w:rPr>
              <w:rFonts w:ascii="MS Gothic" w:eastAsia="MS Gothic" w:hAnsi="MS Gothic" w:hint="eastAsia"/>
            </w:rPr>
            <w:t>☐</w:t>
          </w:r>
        </w:sdtContent>
      </w:sdt>
      <w:r w:rsidR="00647DED">
        <w:t xml:space="preserve"> </w:t>
      </w:r>
      <w:r w:rsidR="002338A6">
        <w:t xml:space="preserve">Parallel </w:t>
      </w:r>
      <w:r w:rsidR="00647DED">
        <w:t xml:space="preserve">Early scientific advice </w:t>
      </w:r>
      <w:r w:rsidR="00026C1A">
        <w:t xml:space="preserve">during </w:t>
      </w:r>
      <w:r w:rsidR="004078F6">
        <w:t xml:space="preserve">drug development </w:t>
      </w:r>
      <w:r w:rsidR="00647DED">
        <w:t xml:space="preserve">given from </w:t>
      </w:r>
      <w:r w:rsidR="00647DED" w:rsidRPr="00FE0596">
        <w:rPr>
          <w:u w:val="single"/>
        </w:rPr>
        <w:t>regulatory and HTA agencies</w:t>
      </w:r>
    </w:p>
    <w:p w14:paraId="2D8D648D" w14:textId="77777777" w:rsidR="004078F6" w:rsidRDefault="00FA311C" w:rsidP="00694C06">
      <w:pPr>
        <w:spacing w:before="40"/>
      </w:pPr>
      <w:sdt>
        <w:sdtPr>
          <w:id w:val="17469844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78F6">
            <w:rPr>
              <w:rFonts w:ascii="MS Gothic" w:eastAsia="MS Gothic" w:hAnsi="MS Gothic" w:hint="eastAsia"/>
            </w:rPr>
            <w:t>☐</w:t>
          </w:r>
        </w:sdtContent>
      </w:sdt>
      <w:r w:rsidR="004078F6" w:rsidRPr="004775B8">
        <w:t xml:space="preserve"> </w:t>
      </w:r>
      <w:r w:rsidR="004078F6">
        <w:t xml:space="preserve">Interaction with </w:t>
      </w:r>
      <w:r w:rsidR="004078F6" w:rsidRPr="00D6555D">
        <w:rPr>
          <w:u w:val="single"/>
        </w:rPr>
        <w:t>regulatory agencies</w:t>
      </w:r>
      <w:r w:rsidR="004078F6">
        <w:t xml:space="preserve"> on the post licensing evidence generation plan (PLEG)</w:t>
      </w:r>
    </w:p>
    <w:p w14:paraId="7D7EA67A" w14:textId="04666E72" w:rsidR="003D184B" w:rsidRDefault="00FA311C" w:rsidP="00694C06">
      <w:pPr>
        <w:spacing w:before="40"/>
        <w:rPr>
          <w:u w:val="single"/>
        </w:rPr>
      </w:pPr>
      <w:sdt>
        <w:sdtPr>
          <w:id w:val="-9409123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78F6">
            <w:rPr>
              <w:rFonts w:ascii="MS Gothic" w:eastAsia="MS Gothic" w:hAnsi="MS Gothic" w:hint="eastAsia"/>
            </w:rPr>
            <w:t>☐</w:t>
          </w:r>
        </w:sdtContent>
      </w:sdt>
      <w:r w:rsidR="004078F6" w:rsidRPr="004775B8">
        <w:t xml:space="preserve"> </w:t>
      </w:r>
      <w:r w:rsidR="004078F6">
        <w:t xml:space="preserve">Interaction </w:t>
      </w:r>
      <w:r w:rsidR="004078F6" w:rsidRPr="00D6555D">
        <w:rPr>
          <w:u w:val="single"/>
        </w:rPr>
        <w:t>with HTA agencies</w:t>
      </w:r>
      <w:r w:rsidR="004078F6">
        <w:t xml:space="preserve"> on the post licensing evidence generation plan (PLEG)</w:t>
      </w:r>
      <w:r w:rsidR="00026C1A">
        <w:rPr>
          <w:u w:val="single"/>
        </w:rPr>
        <w:t xml:space="preserve"> </w:t>
      </w:r>
    </w:p>
    <w:p w14:paraId="7EC592C6" w14:textId="68D5DA30" w:rsidR="003D184B" w:rsidRDefault="00FA311C" w:rsidP="00694C06">
      <w:pPr>
        <w:spacing w:before="40"/>
      </w:pPr>
      <w:sdt>
        <w:sdtPr>
          <w:id w:val="-19666461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94245">
            <w:rPr>
              <w:rFonts w:ascii="MS Gothic" w:eastAsia="MS Gothic" w:hAnsi="MS Gothic" w:hint="eastAsia"/>
            </w:rPr>
            <w:t>☐</w:t>
          </w:r>
        </w:sdtContent>
      </w:sdt>
      <w:r w:rsidR="00C94245" w:rsidRPr="004775B8">
        <w:t xml:space="preserve"> </w:t>
      </w:r>
      <w:r w:rsidR="00C94245">
        <w:t>Others, please specify __________________________</w:t>
      </w:r>
    </w:p>
    <w:p w14:paraId="6F20400C" w14:textId="77777777" w:rsidR="00C94245" w:rsidRPr="00C94245" w:rsidRDefault="00C94245" w:rsidP="00C94245">
      <w:pPr>
        <w:spacing w:before="60" w:after="100" w:afterAutospacing="1"/>
        <w:rPr>
          <w:u w:val="single"/>
        </w:rPr>
      </w:pPr>
    </w:p>
    <w:p w14:paraId="42B9A112" w14:textId="61B14614" w:rsidR="00A70A83" w:rsidRPr="00C94245" w:rsidRDefault="00E13C8D" w:rsidP="00C94245">
      <w:pPr>
        <w:pStyle w:val="ListParagraph"/>
        <w:numPr>
          <w:ilvl w:val="0"/>
          <w:numId w:val="22"/>
        </w:numPr>
        <w:spacing w:before="60" w:after="100" w:afterAutospacing="1"/>
        <w:jc w:val="left"/>
        <w:rPr>
          <w:rFonts w:cstheme="minorHAnsi"/>
          <w:b/>
          <w:bCs/>
        </w:rPr>
      </w:pPr>
      <w:r w:rsidRPr="00A70A83">
        <w:rPr>
          <w:rFonts w:cstheme="minorHAnsi"/>
          <w:b/>
          <w:bCs/>
        </w:rPr>
        <w:t xml:space="preserve">Is your company involved in any interaction/collaboration with other stakeholders </w:t>
      </w:r>
      <w:r w:rsidR="00A70A83">
        <w:rPr>
          <w:rFonts w:cstheme="minorHAnsi"/>
          <w:b/>
          <w:bCs/>
        </w:rPr>
        <w:t xml:space="preserve">regarding </w:t>
      </w:r>
      <w:r w:rsidR="004078F6" w:rsidRPr="00B8438F">
        <w:rPr>
          <w:rFonts w:cstheme="minorHAnsi"/>
          <w:b/>
          <w:bCs/>
          <w:u w:val="single"/>
        </w:rPr>
        <w:t xml:space="preserve">alignment/harmonization </w:t>
      </w:r>
      <w:r w:rsidR="00C441DA" w:rsidRPr="00B8438F">
        <w:rPr>
          <w:rFonts w:cstheme="minorHAnsi"/>
          <w:b/>
          <w:bCs/>
          <w:u w:val="single"/>
        </w:rPr>
        <w:t>on evidence</w:t>
      </w:r>
      <w:r w:rsidR="009419B2">
        <w:rPr>
          <w:rFonts w:cstheme="minorHAnsi"/>
          <w:b/>
          <w:bCs/>
          <w:u w:val="single"/>
        </w:rPr>
        <w:t xml:space="preserve"> standard</w:t>
      </w:r>
      <w:r w:rsidR="00C441DA">
        <w:rPr>
          <w:rFonts w:cstheme="minorHAnsi"/>
          <w:b/>
          <w:bCs/>
        </w:rPr>
        <w:t xml:space="preserve">? </w:t>
      </w:r>
      <w:r w:rsidR="00C94245">
        <w:rPr>
          <w:rFonts w:cstheme="minorHAnsi"/>
          <w:b/>
          <w:bCs/>
        </w:rPr>
        <w:t xml:space="preserve">Please select all that applies </w:t>
      </w:r>
    </w:p>
    <w:p w14:paraId="58F25B03" w14:textId="0CA06E89" w:rsidR="00A70A83" w:rsidRDefault="00FA311C" w:rsidP="00694C06">
      <w:pPr>
        <w:spacing w:before="40"/>
      </w:pPr>
      <w:sdt>
        <w:sdtPr>
          <w:id w:val="13425104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70A83">
            <w:rPr>
              <w:rFonts w:ascii="MS Gothic" w:eastAsia="MS Gothic" w:hAnsi="MS Gothic" w:hint="eastAsia"/>
            </w:rPr>
            <w:t>☐</w:t>
          </w:r>
        </w:sdtContent>
      </w:sdt>
      <w:r w:rsidR="00A70A83" w:rsidRPr="004775B8">
        <w:t xml:space="preserve"> </w:t>
      </w:r>
      <w:r w:rsidR="007C2680">
        <w:t>Harmonization</w:t>
      </w:r>
      <w:r w:rsidR="00A70A83">
        <w:t xml:space="preserve"> evidence requirements </w:t>
      </w:r>
      <w:r w:rsidR="007C2680">
        <w:t>for</w:t>
      </w:r>
      <w:r w:rsidR="00A70A83">
        <w:t xml:space="preserve"> regulatory agencies (</w:t>
      </w:r>
      <w:proofErr w:type="spellStart"/>
      <w:r w:rsidR="00A70A83">
        <w:t>eg.</w:t>
      </w:r>
      <w:proofErr w:type="spellEnd"/>
      <w:r w:rsidR="00A70A83">
        <w:t xml:space="preserve"> ICH)</w:t>
      </w:r>
    </w:p>
    <w:p w14:paraId="3234A09F" w14:textId="27FBD06A" w:rsidR="00A70A83" w:rsidRPr="009E6E7F" w:rsidRDefault="00FA311C" w:rsidP="00694C06">
      <w:pPr>
        <w:spacing w:before="40"/>
      </w:pPr>
      <w:sdt>
        <w:sdtPr>
          <w:id w:val="-15435033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70A83">
            <w:rPr>
              <w:rFonts w:ascii="MS Gothic" w:eastAsia="MS Gothic" w:hAnsi="MS Gothic" w:hint="eastAsia"/>
            </w:rPr>
            <w:t>☐</w:t>
          </w:r>
        </w:sdtContent>
      </w:sdt>
      <w:r w:rsidR="00A70A83" w:rsidRPr="004775B8">
        <w:t xml:space="preserve"> </w:t>
      </w:r>
      <w:r w:rsidR="00A70A83">
        <w:t>Standardized evidence requirements by HTA agencies (</w:t>
      </w:r>
      <w:proofErr w:type="spellStart"/>
      <w:r w:rsidR="00A70A83">
        <w:t>eg.</w:t>
      </w:r>
      <w:proofErr w:type="spellEnd"/>
      <w:r w:rsidR="00A70A83">
        <w:t xml:space="preserve"> EUnetHTA core model)</w:t>
      </w:r>
    </w:p>
    <w:p w14:paraId="3694161E" w14:textId="31622020" w:rsidR="00376592" w:rsidRDefault="00FA311C" w:rsidP="00694C06">
      <w:pPr>
        <w:spacing w:before="40"/>
      </w:pPr>
      <w:sdt>
        <w:sdtPr>
          <w:id w:val="2596415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76592">
            <w:rPr>
              <w:rFonts w:ascii="MS Gothic" w:eastAsia="MS Gothic" w:hAnsi="MS Gothic" w:hint="eastAsia"/>
            </w:rPr>
            <w:t>☐</w:t>
          </w:r>
        </w:sdtContent>
      </w:sdt>
      <w:r w:rsidR="00376592">
        <w:t xml:space="preserve"> Public-private partnership/ topic driven taskforce on evidence requirements, such as Real-World Evidence </w:t>
      </w:r>
    </w:p>
    <w:p w14:paraId="4C108E0B" w14:textId="3E192AA8" w:rsidR="00F35B0B" w:rsidRDefault="00FA311C" w:rsidP="00694C06">
      <w:pPr>
        <w:spacing w:before="40"/>
      </w:pPr>
      <w:sdt>
        <w:sdtPr>
          <w:id w:val="-159303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5B0B">
            <w:rPr>
              <w:rFonts w:ascii="MS Gothic" w:eastAsia="MS Gothic" w:hAnsi="MS Gothic" w:hint="eastAsia"/>
            </w:rPr>
            <w:t>☐</w:t>
          </w:r>
        </w:sdtContent>
      </w:sdt>
      <w:r w:rsidR="00F35B0B" w:rsidRPr="004775B8">
        <w:t xml:space="preserve"> </w:t>
      </w:r>
      <w:r w:rsidR="003C5C51">
        <w:t xml:space="preserve">Input into evidence standard at policy level </w:t>
      </w:r>
      <w:r w:rsidR="00F35B0B">
        <w:t>(</w:t>
      </w:r>
      <w:proofErr w:type="spellStart"/>
      <w:r w:rsidR="00F35B0B">
        <w:t>eg</w:t>
      </w:r>
      <w:proofErr w:type="spellEnd"/>
      <w:r w:rsidR="00F35B0B">
        <w:t xml:space="preserve">, responses to </w:t>
      </w:r>
      <w:r w:rsidR="003C5C51">
        <w:t xml:space="preserve">agencies’ </w:t>
      </w:r>
      <w:r w:rsidR="00F35B0B">
        <w:t>public consultation guidelines)</w:t>
      </w:r>
    </w:p>
    <w:p w14:paraId="77A0E1AA" w14:textId="77777777" w:rsidR="00444726" w:rsidRDefault="00FA311C" w:rsidP="00444726">
      <w:pPr>
        <w:spacing w:before="40"/>
      </w:pPr>
      <w:sdt>
        <w:sdtPr>
          <w:id w:val="7652784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44726">
            <w:rPr>
              <w:rFonts w:ascii="MS Gothic" w:eastAsia="MS Gothic" w:hAnsi="MS Gothic" w:hint="eastAsia"/>
            </w:rPr>
            <w:t>☐</w:t>
          </w:r>
        </w:sdtContent>
      </w:sdt>
      <w:r w:rsidR="00444726" w:rsidRPr="004775B8">
        <w:t xml:space="preserve"> </w:t>
      </w:r>
      <w:r w:rsidR="00444726">
        <w:t>Others, please specify __________________________</w:t>
      </w:r>
    </w:p>
    <w:p w14:paraId="22FC2295" w14:textId="77777777" w:rsidR="00C94245" w:rsidRPr="009E6E7F" w:rsidRDefault="00C94245" w:rsidP="00C94245">
      <w:pPr>
        <w:spacing w:before="60" w:after="100" w:afterAutospacing="1"/>
      </w:pPr>
    </w:p>
    <w:p w14:paraId="4BBBB107" w14:textId="1B316576" w:rsidR="00AF779E" w:rsidRPr="00CB5AC2" w:rsidRDefault="00CB5AC2" w:rsidP="00CB5AC2">
      <w:pPr>
        <w:jc w:val="left"/>
        <w:rPr>
          <w:b/>
          <w:bCs/>
        </w:rPr>
      </w:pPr>
      <w:r>
        <w:rPr>
          <w:b/>
          <w:bCs/>
        </w:rPr>
        <w:t xml:space="preserve">3a) </w:t>
      </w:r>
      <w:r w:rsidR="00AF779E" w:rsidRPr="00CB5AC2">
        <w:rPr>
          <w:b/>
          <w:bCs/>
        </w:rPr>
        <w:t xml:space="preserve">For each </w:t>
      </w:r>
      <w:r w:rsidR="00FD0C0C" w:rsidRPr="00CB5AC2">
        <w:rPr>
          <w:b/>
          <w:bCs/>
        </w:rPr>
        <w:t>purpose</w:t>
      </w:r>
      <w:r w:rsidR="00AF779E" w:rsidRPr="00CB5AC2">
        <w:rPr>
          <w:b/>
          <w:bCs/>
        </w:rPr>
        <w:t xml:space="preserve"> of interaction/collaboration acro</w:t>
      </w:r>
      <w:r w:rsidR="00B319A3" w:rsidRPr="00CB5AC2">
        <w:rPr>
          <w:b/>
          <w:bCs/>
        </w:rPr>
        <w:t>s</w:t>
      </w:r>
      <w:r w:rsidR="00AF779E" w:rsidRPr="00CB5AC2">
        <w:rPr>
          <w:b/>
          <w:bCs/>
        </w:rPr>
        <w:t xml:space="preserve">s stakeholders, please provide an example that your </w:t>
      </w:r>
      <w:r w:rsidR="00743471" w:rsidRPr="00CB5AC2">
        <w:rPr>
          <w:b/>
          <w:bCs/>
        </w:rPr>
        <w:t>company</w:t>
      </w:r>
      <w:r w:rsidR="00AF779E" w:rsidRPr="00CB5AC2">
        <w:rPr>
          <w:b/>
          <w:bCs/>
        </w:rPr>
        <w:t xml:space="preserve"> perceives as an effective model of engagement and the rationale of your selection. </w:t>
      </w:r>
    </w:p>
    <w:p w14:paraId="7A83407E" w14:textId="77777777" w:rsidR="00AF779E" w:rsidRDefault="00AF779E" w:rsidP="00AF779E"/>
    <w:tbl>
      <w:tblPr>
        <w:tblStyle w:val="TableGrid"/>
        <w:tblW w:w="10263" w:type="dxa"/>
        <w:tblLook w:val="04A0" w:firstRow="1" w:lastRow="0" w:firstColumn="1" w:lastColumn="0" w:noHBand="0" w:noVBand="1"/>
      </w:tblPr>
      <w:tblGrid>
        <w:gridCol w:w="2917"/>
        <w:gridCol w:w="2922"/>
        <w:gridCol w:w="4424"/>
      </w:tblGrid>
      <w:tr w:rsidR="00AF779E" w:rsidRPr="008E5DCB" w14:paraId="3297532C" w14:textId="77777777" w:rsidTr="00D67072">
        <w:trPr>
          <w:trHeight w:val="131"/>
        </w:trPr>
        <w:tc>
          <w:tcPr>
            <w:tcW w:w="2917" w:type="dxa"/>
            <w:shd w:val="clear" w:color="auto" w:fill="B8CCE4" w:themeFill="accent1" w:themeFillTint="66"/>
          </w:tcPr>
          <w:p w14:paraId="184E11A5" w14:textId="3E40BE98" w:rsidR="00AF779E" w:rsidRPr="00D67072" w:rsidRDefault="00FD0C0C" w:rsidP="00992467">
            <w:pPr>
              <w:jc w:val="center"/>
              <w:rPr>
                <w:rFonts w:cstheme="minorHAnsi"/>
                <w:b/>
                <w:szCs w:val="20"/>
              </w:rPr>
            </w:pPr>
            <w:r w:rsidRPr="00D67072">
              <w:rPr>
                <w:rFonts w:cstheme="minorHAnsi"/>
                <w:b/>
                <w:szCs w:val="20"/>
              </w:rPr>
              <w:t>Purpose of the interaction</w:t>
            </w:r>
          </w:p>
        </w:tc>
        <w:tc>
          <w:tcPr>
            <w:tcW w:w="2922" w:type="dxa"/>
            <w:shd w:val="clear" w:color="auto" w:fill="B8CCE4" w:themeFill="accent1" w:themeFillTint="66"/>
          </w:tcPr>
          <w:p w14:paraId="0607A1C4" w14:textId="738E9C97" w:rsidR="00AF779E" w:rsidRPr="00D67072" w:rsidRDefault="00041780" w:rsidP="00992467">
            <w:pPr>
              <w:jc w:val="center"/>
              <w:rPr>
                <w:rFonts w:cstheme="minorHAnsi"/>
                <w:b/>
                <w:szCs w:val="20"/>
              </w:rPr>
            </w:pPr>
            <w:r>
              <w:rPr>
                <w:rFonts w:cstheme="minorHAnsi"/>
                <w:b/>
                <w:szCs w:val="20"/>
              </w:rPr>
              <w:t>An example of an effective interaction/</w:t>
            </w:r>
            <w:r w:rsidR="00961BB1">
              <w:rPr>
                <w:rFonts w:cstheme="minorHAnsi"/>
                <w:b/>
                <w:szCs w:val="20"/>
              </w:rPr>
              <w:t>collaboration</w:t>
            </w:r>
          </w:p>
        </w:tc>
        <w:tc>
          <w:tcPr>
            <w:tcW w:w="4424" w:type="dxa"/>
            <w:shd w:val="clear" w:color="auto" w:fill="B8CCE4" w:themeFill="accent1" w:themeFillTint="66"/>
          </w:tcPr>
          <w:p w14:paraId="6DD57FDE" w14:textId="77777777" w:rsidR="00AF779E" w:rsidRPr="00D67072" w:rsidRDefault="00AF779E" w:rsidP="00992467">
            <w:pPr>
              <w:jc w:val="center"/>
              <w:rPr>
                <w:rFonts w:cstheme="minorHAnsi"/>
                <w:b/>
                <w:szCs w:val="20"/>
              </w:rPr>
            </w:pPr>
            <w:r w:rsidRPr="00D67072">
              <w:rPr>
                <w:rFonts w:cstheme="minorHAnsi"/>
                <w:b/>
                <w:szCs w:val="20"/>
              </w:rPr>
              <w:t>The reason why this is an effective model</w:t>
            </w:r>
          </w:p>
        </w:tc>
      </w:tr>
      <w:tr w:rsidR="00AF779E" w:rsidRPr="008E5DCB" w14:paraId="0EE2ABC7" w14:textId="77777777" w:rsidTr="00D67072">
        <w:trPr>
          <w:trHeight w:val="1396"/>
        </w:trPr>
        <w:tc>
          <w:tcPr>
            <w:tcW w:w="2917" w:type="dxa"/>
          </w:tcPr>
          <w:p w14:paraId="725E8BA2" w14:textId="27832EBC" w:rsidR="00AF779E" w:rsidRPr="00743471" w:rsidRDefault="00743471" w:rsidP="00992467">
            <w:pPr>
              <w:jc w:val="left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cstheme="minorHAnsi"/>
              </w:rPr>
              <w:t xml:space="preserve">To </w:t>
            </w:r>
            <w:r w:rsidR="00EB627D" w:rsidRPr="00743471">
              <w:rPr>
                <w:rFonts w:cstheme="minorHAnsi"/>
              </w:rPr>
              <w:t>support evidence generatio</w:t>
            </w:r>
            <w:r>
              <w:rPr>
                <w:rFonts w:cstheme="minorHAnsi"/>
              </w:rPr>
              <w:t>n during development</w:t>
            </w:r>
          </w:p>
        </w:tc>
        <w:tc>
          <w:tcPr>
            <w:tcW w:w="2922" w:type="dxa"/>
          </w:tcPr>
          <w:p w14:paraId="301FBF16" w14:textId="77777777" w:rsidR="00AF779E" w:rsidRPr="008E5DCB" w:rsidRDefault="00AF779E" w:rsidP="00992467">
            <w:pPr>
              <w:jc w:val="left"/>
              <w:rPr>
                <w:rFonts w:cstheme="minorHAnsi"/>
                <w:szCs w:val="20"/>
              </w:rPr>
            </w:pPr>
          </w:p>
        </w:tc>
        <w:tc>
          <w:tcPr>
            <w:tcW w:w="4424" w:type="dxa"/>
          </w:tcPr>
          <w:p w14:paraId="4CF284EF" w14:textId="77777777" w:rsidR="00AF779E" w:rsidRPr="008E5DCB" w:rsidRDefault="00AF779E" w:rsidP="00992467">
            <w:pPr>
              <w:jc w:val="left"/>
              <w:rPr>
                <w:rFonts w:cstheme="minorHAnsi"/>
                <w:szCs w:val="20"/>
              </w:rPr>
            </w:pPr>
          </w:p>
        </w:tc>
      </w:tr>
      <w:tr w:rsidR="00AF779E" w:rsidRPr="008E5DCB" w14:paraId="17617710" w14:textId="77777777" w:rsidTr="00D67072">
        <w:trPr>
          <w:trHeight w:val="1369"/>
        </w:trPr>
        <w:tc>
          <w:tcPr>
            <w:tcW w:w="2917" w:type="dxa"/>
          </w:tcPr>
          <w:p w14:paraId="28E4BACD" w14:textId="3DB90B95" w:rsidR="00AF779E" w:rsidRPr="00743471" w:rsidRDefault="00213220" w:rsidP="00992467">
            <w:pPr>
              <w:jc w:val="left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cstheme="minorHAnsi"/>
              </w:rPr>
              <w:t xml:space="preserve">To </w:t>
            </w:r>
            <w:r w:rsidRPr="00743471">
              <w:rPr>
                <w:rFonts w:cstheme="minorHAnsi"/>
              </w:rPr>
              <w:t>support evidence generatio</w:t>
            </w:r>
            <w:r>
              <w:rPr>
                <w:rFonts w:cstheme="minorHAnsi"/>
              </w:rPr>
              <w:t>n during post-approval</w:t>
            </w:r>
          </w:p>
        </w:tc>
        <w:tc>
          <w:tcPr>
            <w:tcW w:w="2922" w:type="dxa"/>
          </w:tcPr>
          <w:p w14:paraId="69DF0537" w14:textId="77777777" w:rsidR="00AF779E" w:rsidRPr="008E5DCB" w:rsidRDefault="00AF779E" w:rsidP="00992467">
            <w:pPr>
              <w:rPr>
                <w:rFonts w:cstheme="minorHAnsi"/>
                <w:szCs w:val="20"/>
              </w:rPr>
            </w:pPr>
          </w:p>
        </w:tc>
        <w:tc>
          <w:tcPr>
            <w:tcW w:w="4424" w:type="dxa"/>
          </w:tcPr>
          <w:p w14:paraId="2BD7F868" w14:textId="77777777" w:rsidR="00AF779E" w:rsidRPr="008E5DCB" w:rsidRDefault="00AF779E" w:rsidP="00992467">
            <w:pPr>
              <w:rPr>
                <w:rFonts w:cstheme="minorHAnsi"/>
                <w:szCs w:val="20"/>
              </w:rPr>
            </w:pPr>
          </w:p>
        </w:tc>
      </w:tr>
      <w:tr w:rsidR="00AF779E" w:rsidRPr="008E5DCB" w14:paraId="670B13F5" w14:textId="77777777" w:rsidTr="00D67072">
        <w:trPr>
          <w:trHeight w:val="1369"/>
        </w:trPr>
        <w:tc>
          <w:tcPr>
            <w:tcW w:w="2917" w:type="dxa"/>
          </w:tcPr>
          <w:p w14:paraId="11216D05" w14:textId="46A4423E" w:rsidR="00AF779E" w:rsidRPr="00743471" w:rsidRDefault="00213220" w:rsidP="00992467">
            <w:pPr>
              <w:jc w:val="left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cstheme="minorHAnsi"/>
              </w:rPr>
              <w:t xml:space="preserve">To </w:t>
            </w:r>
            <w:r w:rsidRPr="00743471">
              <w:rPr>
                <w:rFonts w:cstheme="minorHAnsi"/>
              </w:rPr>
              <w:t>align</w:t>
            </w:r>
            <w:r>
              <w:rPr>
                <w:rFonts w:cstheme="minorHAnsi"/>
              </w:rPr>
              <w:t xml:space="preserve">/ </w:t>
            </w:r>
            <w:r w:rsidRPr="00743471">
              <w:rPr>
                <w:rFonts w:cstheme="minorHAnsi"/>
              </w:rPr>
              <w:t>harmoniz</w:t>
            </w:r>
            <w:r>
              <w:rPr>
                <w:rFonts w:cstheme="minorHAnsi"/>
              </w:rPr>
              <w:t>e</w:t>
            </w:r>
            <w:r w:rsidRPr="00743471">
              <w:rPr>
                <w:rFonts w:cstheme="minorHAnsi"/>
              </w:rPr>
              <w:t xml:space="preserve"> evidence standard</w:t>
            </w:r>
          </w:p>
        </w:tc>
        <w:tc>
          <w:tcPr>
            <w:tcW w:w="2922" w:type="dxa"/>
          </w:tcPr>
          <w:p w14:paraId="4A6001E0" w14:textId="77777777" w:rsidR="00AF779E" w:rsidRPr="008E5DCB" w:rsidRDefault="00AF779E" w:rsidP="00992467">
            <w:pPr>
              <w:rPr>
                <w:rFonts w:cstheme="minorHAnsi"/>
                <w:szCs w:val="20"/>
              </w:rPr>
            </w:pPr>
          </w:p>
        </w:tc>
        <w:tc>
          <w:tcPr>
            <w:tcW w:w="4424" w:type="dxa"/>
          </w:tcPr>
          <w:p w14:paraId="6034DCE5" w14:textId="77777777" w:rsidR="00AF779E" w:rsidRPr="008E5DCB" w:rsidRDefault="00AF779E" w:rsidP="00992467">
            <w:pPr>
              <w:rPr>
                <w:rFonts w:cstheme="minorHAnsi"/>
                <w:szCs w:val="20"/>
              </w:rPr>
            </w:pPr>
          </w:p>
        </w:tc>
      </w:tr>
    </w:tbl>
    <w:p w14:paraId="18F9555C" w14:textId="77777777" w:rsidR="00D67072" w:rsidRDefault="00D67072" w:rsidP="00D67072">
      <w:pPr>
        <w:pStyle w:val="ListParagraph"/>
        <w:jc w:val="left"/>
        <w:rPr>
          <w:b/>
          <w:bCs/>
        </w:rPr>
      </w:pPr>
    </w:p>
    <w:p w14:paraId="0FBB3712" w14:textId="341D8A7A" w:rsidR="001F2A92" w:rsidRPr="00CB5AC2" w:rsidRDefault="00D67072" w:rsidP="00CB5AC2">
      <w:pPr>
        <w:jc w:val="left"/>
        <w:rPr>
          <w:b/>
          <w:bCs/>
        </w:rPr>
      </w:pPr>
      <w:r>
        <w:rPr>
          <w:b/>
          <w:bCs/>
        </w:rPr>
        <w:br w:type="page"/>
      </w:r>
      <w:r w:rsidR="00CB5AC2">
        <w:rPr>
          <w:b/>
          <w:bCs/>
        </w:rPr>
        <w:lastRenderedPageBreak/>
        <w:t xml:space="preserve">3b) </w:t>
      </w:r>
      <w:r w:rsidR="001F2A92" w:rsidRPr="00CB5AC2">
        <w:rPr>
          <w:b/>
          <w:bCs/>
        </w:rPr>
        <w:t xml:space="preserve">For each </w:t>
      </w:r>
      <w:r w:rsidR="00FD0C0C" w:rsidRPr="00CB5AC2">
        <w:rPr>
          <w:b/>
          <w:bCs/>
        </w:rPr>
        <w:t xml:space="preserve">purpose </w:t>
      </w:r>
      <w:r w:rsidR="001F2A92" w:rsidRPr="00CB5AC2">
        <w:rPr>
          <w:b/>
          <w:bCs/>
        </w:rPr>
        <w:t xml:space="preserve">of interaction/collaboration </w:t>
      </w:r>
      <w:r w:rsidR="004B007C" w:rsidRPr="00CB5AC2">
        <w:rPr>
          <w:b/>
          <w:bCs/>
        </w:rPr>
        <w:t>across</w:t>
      </w:r>
      <w:r w:rsidR="001F2A92" w:rsidRPr="00CB5AC2">
        <w:rPr>
          <w:b/>
          <w:bCs/>
        </w:rPr>
        <w:t xml:space="preserve"> stakeholders, please </w:t>
      </w:r>
      <w:r w:rsidR="004B007C" w:rsidRPr="00CB5AC2">
        <w:rPr>
          <w:b/>
          <w:bCs/>
        </w:rPr>
        <w:t xml:space="preserve">comments on the </w:t>
      </w:r>
      <w:r w:rsidR="00E155D6" w:rsidRPr="00CB5AC2">
        <w:rPr>
          <w:b/>
          <w:bCs/>
        </w:rPr>
        <w:t>main</w:t>
      </w:r>
      <w:r w:rsidR="004B007C" w:rsidRPr="00CB5AC2">
        <w:rPr>
          <w:b/>
          <w:bCs/>
        </w:rPr>
        <w:t xml:space="preserve"> challenges you </w:t>
      </w:r>
      <w:r w:rsidR="00FB43C5" w:rsidRPr="00CB5AC2">
        <w:rPr>
          <w:b/>
          <w:bCs/>
        </w:rPr>
        <w:t>perceive</w:t>
      </w:r>
      <w:r w:rsidR="004B007C" w:rsidRPr="00CB5AC2">
        <w:rPr>
          <w:b/>
          <w:bCs/>
        </w:rPr>
        <w:t xml:space="preserve"> and what will be the potential solutions</w:t>
      </w:r>
      <w:r w:rsidR="00F74F0C" w:rsidRPr="00CB5AC2">
        <w:rPr>
          <w:b/>
          <w:bCs/>
        </w:rPr>
        <w:t>?</w:t>
      </w:r>
    </w:p>
    <w:p w14:paraId="7F46DC89" w14:textId="77777777" w:rsidR="001F2A92" w:rsidRDefault="001F2A92" w:rsidP="00C94245">
      <w:pPr>
        <w:jc w:val="left"/>
        <w:rPr>
          <w:b/>
          <w:bCs/>
        </w:rPr>
      </w:pPr>
    </w:p>
    <w:tbl>
      <w:tblPr>
        <w:tblStyle w:val="TableGrid"/>
        <w:tblW w:w="9927" w:type="dxa"/>
        <w:tblLook w:val="04A0" w:firstRow="1" w:lastRow="0" w:firstColumn="1" w:lastColumn="0" w:noHBand="0" w:noVBand="1"/>
      </w:tblPr>
      <w:tblGrid>
        <w:gridCol w:w="2822"/>
        <w:gridCol w:w="3365"/>
        <w:gridCol w:w="3740"/>
      </w:tblGrid>
      <w:tr w:rsidR="004B007C" w:rsidRPr="008E5DCB" w14:paraId="0791FA3B" w14:textId="77777777" w:rsidTr="00D67072">
        <w:trPr>
          <w:trHeight w:val="546"/>
        </w:trPr>
        <w:tc>
          <w:tcPr>
            <w:tcW w:w="2822" w:type="dxa"/>
            <w:shd w:val="clear" w:color="auto" w:fill="B8CCE4" w:themeFill="accent1" w:themeFillTint="66"/>
          </w:tcPr>
          <w:p w14:paraId="3B9A7E4F" w14:textId="649F5804" w:rsidR="004B007C" w:rsidRPr="00D67072" w:rsidRDefault="00FD0C0C" w:rsidP="00992467">
            <w:pPr>
              <w:jc w:val="center"/>
              <w:rPr>
                <w:rFonts w:cstheme="minorHAnsi"/>
                <w:b/>
                <w:szCs w:val="20"/>
              </w:rPr>
            </w:pPr>
            <w:r w:rsidRPr="00D67072">
              <w:rPr>
                <w:rFonts w:cstheme="minorHAnsi"/>
                <w:b/>
                <w:szCs w:val="20"/>
              </w:rPr>
              <w:t>Purpose of the interaction</w:t>
            </w:r>
          </w:p>
        </w:tc>
        <w:tc>
          <w:tcPr>
            <w:tcW w:w="3365" w:type="dxa"/>
            <w:shd w:val="clear" w:color="auto" w:fill="B8CCE4" w:themeFill="accent1" w:themeFillTint="66"/>
          </w:tcPr>
          <w:p w14:paraId="30EC7B56" w14:textId="336CA179" w:rsidR="004B007C" w:rsidRPr="00D67072" w:rsidRDefault="00FF4A3A" w:rsidP="00992467">
            <w:pPr>
              <w:jc w:val="center"/>
              <w:rPr>
                <w:rFonts w:cstheme="minorHAnsi"/>
                <w:b/>
                <w:szCs w:val="20"/>
              </w:rPr>
            </w:pPr>
            <w:r w:rsidRPr="00D67072">
              <w:rPr>
                <w:rFonts w:cstheme="minorHAnsi"/>
                <w:b/>
                <w:szCs w:val="20"/>
              </w:rPr>
              <w:t>Main c</w:t>
            </w:r>
            <w:r w:rsidR="004B007C" w:rsidRPr="00D67072">
              <w:rPr>
                <w:rFonts w:cstheme="minorHAnsi"/>
                <w:b/>
                <w:szCs w:val="20"/>
              </w:rPr>
              <w:t xml:space="preserve">hallenges </w:t>
            </w:r>
          </w:p>
        </w:tc>
        <w:tc>
          <w:tcPr>
            <w:tcW w:w="3740" w:type="dxa"/>
            <w:shd w:val="clear" w:color="auto" w:fill="B8CCE4" w:themeFill="accent1" w:themeFillTint="66"/>
          </w:tcPr>
          <w:p w14:paraId="7B445586" w14:textId="22EF61A8" w:rsidR="004B007C" w:rsidRPr="00D67072" w:rsidRDefault="00FF4A3A" w:rsidP="00992467">
            <w:pPr>
              <w:jc w:val="center"/>
              <w:rPr>
                <w:rFonts w:cstheme="minorHAnsi"/>
                <w:b/>
                <w:szCs w:val="20"/>
              </w:rPr>
            </w:pPr>
            <w:r w:rsidRPr="00D67072">
              <w:rPr>
                <w:rFonts w:cstheme="minorHAnsi"/>
                <w:b/>
                <w:szCs w:val="20"/>
              </w:rPr>
              <w:t>Potential s</w:t>
            </w:r>
            <w:r w:rsidR="004B007C" w:rsidRPr="00D67072">
              <w:rPr>
                <w:rFonts w:cstheme="minorHAnsi"/>
                <w:b/>
                <w:szCs w:val="20"/>
              </w:rPr>
              <w:t xml:space="preserve">olutions </w:t>
            </w:r>
          </w:p>
        </w:tc>
      </w:tr>
      <w:tr w:rsidR="00213220" w:rsidRPr="008E5DCB" w14:paraId="696915CF" w14:textId="77777777" w:rsidTr="00213220">
        <w:trPr>
          <w:trHeight w:val="1227"/>
        </w:trPr>
        <w:tc>
          <w:tcPr>
            <w:tcW w:w="2822" w:type="dxa"/>
          </w:tcPr>
          <w:p w14:paraId="0639695A" w14:textId="1060C90E" w:rsidR="00213220" w:rsidRPr="00743471" w:rsidRDefault="00213220" w:rsidP="00213220">
            <w:pPr>
              <w:jc w:val="left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cstheme="minorHAnsi"/>
              </w:rPr>
              <w:t xml:space="preserve">To </w:t>
            </w:r>
            <w:r w:rsidRPr="00743471">
              <w:rPr>
                <w:rFonts w:cstheme="minorHAnsi"/>
              </w:rPr>
              <w:t>support evidence generatio</w:t>
            </w:r>
            <w:r>
              <w:rPr>
                <w:rFonts w:cstheme="minorHAnsi"/>
              </w:rPr>
              <w:t>n during development</w:t>
            </w:r>
          </w:p>
        </w:tc>
        <w:tc>
          <w:tcPr>
            <w:tcW w:w="3365" w:type="dxa"/>
          </w:tcPr>
          <w:p w14:paraId="638B52D9" w14:textId="77777777" w:rsidR="00213220" w:rsidRPr="008E5DCB" w:rsidRDefault="00213220" w:rsidP="00213220">
            <w:pPr>
              <w:jc w:val="left"/>
              <w:rPr>
                <w:rFonts w:cstheme="minorHAnsi"/>
                <w:szCs w:val="20"/>
              </w:rPr>
            </w:pPr>
          </w:p>
        </w:tc>
        <w:tc>
          <w:tcPr>
            <w:tcW w:w="3740" w:type="dxa"/>
          </w:tcPr>
          <w:p w14:paraId="72F62EAA" w14:textId="77777777" w:rsidR="00213220" w:rsidRPr="008E5DCB" w:rsidRDefault="00213220" w:rsidP="00213220">
            <w:pPr>
              <w:jc w:val="left"/>
              <w:rPr>
                <w:rFonts w:cstheme="minorHAnsi"/>
                <w:szCs w:val="20"/>
              </w:rPr>
            </w:pPr>
          </w:p>
        </w:tc>
      </w:tr>
      <w:tr w:rsidR="00213220" w:rsidRPr="008E5DCB" w14:paraId="089934E8" w14:textId="77777777" w:rsidTr="00213220">
        <w:trPr>
          <w:trHeight w:val="1205"/>
        </w:trPr>
        <w:tc>
          <w:tcPr>
            <w:tcW w:w="2822" w:type="dxa"/>
          </w:tcPr>
          <w:p w14:paraId="7F768F52" w14:textId="6C2FB053" w:rsidR="00213220" w:rsidRPr="00743471" w:rsidRDefault="00213220" w:rsidP="00213220">
            <w:pPr>
              <w:jc w:val="left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cstheme="minorHAnsi"/>
              </w:rPr>
              <w:t xml:space="preserve">To </w:t>
            </w:r>
            <w:r w:rsidRPr="00743471">
              <w:rPr>
                <w:rFonts w:cstheme="minorHAnsi"/>
              </w:rPr>
              <w:t>support evidence generatio</w:t>
            </w:r>
            <w:r>
              <w:rPr>
                <w:rFonts w:cstheme="minorHAnsi"/>
              </w:rPr>
              <w:t>n during post-approval</w:t>
            </w:r>
          </w:p>
        </w:tc>
        <w:tc>
          <w:tcPr>
            <w:tcW w:w="3365" w:type="dxa"/>
          </w:tcPr>
          <w:p w14:paraId="026536ED" w14:textId="77777777" w:rsidR="00213220" w:rsidRPr="008E5DCB" w:rsidRDefault="00213220" w:rsidP="00213220">
            <w:pPr>
              <w:rPr>
                <w:rFonts w:cstheme="minorHAnsi"/>
                <w:szCs w:val="20"/>
              </w:rPr>
            </w:pPr>
          </w:p>
        </w:tc>
        <w:tc>
          <w:tcPr>
            <w:tcW w:w="3740" w:type="dxa"/>
          </w:tcPr>
          <w:p w14:paraId="7FF8D891" w14:textId="77777777" w:rsidR="00213220" w:rsidRPr="008E5DCB" w:rsidRDefault="00213220" w:rsidP="00213220">
            <w:pPr>
              <w:rPr>
                <w:rFonts w:cstheme="minorHAnsi"/>
                <w:szCs w:val="20"/>
              </w:rPr>
            </w:pPr>
          </w:p>
        </w:tc>
      </w:tr>
      <w:tr w:rsidR="00213220" w:rsidRPr="008E5DCB" w14:paraId="584694CE" w14:textId="77777777" w:rsidTr="00213220">
        <w:trPr>
          <w:trHeight w:val="1205"/>
        </w:trPr>
        <w:tc>
          <w:tcPr>
            <w:tcW w:w="2822" w:type="dxa"/>
          </w:tcPr>
          <w:p w14:paraId="788F66FE" w14:textId="2BC48992" w:rsidR="00213220" w:rsidRPr="00743471" w:rsidRDefault="00213220" w:rsidP="00213220">
            <w:pPr>
              <w:jc w:val="left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cstheme="minorHAnsi"/>
              </w:rPr>
              <w:t xml:space="preserve">To </w:t>
            </w:r>
            <w:r w:rsidRPr="00743471">
              <w:rPr>
                <w:rFonts w:cstheme="minorHAnsi"/>
              </w:rPr>
              <w:t>align</w:t>
            </w:r>
            <w:r>
              <w:rPr>
                <w:rFonts w:cstheme="minorHAnsi"/>
              </w:rPr>
              <w:t xml:space="preserve">/ </w:t>
            </w:r>
            <w:r w:rsidRPr="00743471">
              <w:rPr>
                <w:rFonts w:cstheme="minorHAnsi"/>
              </w:rPr>
              <w:t>harmoniz</w:t>
            </w:r>
            <w:r>
              <w:rPr>
                <w:rFonts w:cstheme="minorHAnsi"/>
              </w:rPr>
              <w:t>e</w:t>
            </w:r>
            <w:r w:rsidRPr="00743471">
              <w:rPr>
                <w:rFonts w:cstheme="minorHAnsi"/>
              </w:rPr>
              <w:t xml:space="preserve"> evidence standard</w:t>
            </w:r>
          </w:p>
        </w:tc>
        <w:tc>
          <w:tcPr>
            <w:tcW w:w="3365" w:type="dxa"/>
          </w:tcPr>
          <w:p w14:paraId="306F1FC0" w14:textId="77777777" w:rsidR="00213220" w:rsidRPr="008E5DCB" w:rsidRDefault="00213220" w:rsidP="00213220">
            <w:pPr>
              <w:rPr>
                <w:rFonts w:cstheme="minorHAnsi"/>
                <w:szCs w:val="20"/>
              </w:rPr>
            </w:pPr>
          </w:p>
        </w:tc>
        <w:tc>
          <w:tcPr>
            <w:tcW w:w="3740" w:type="dxa"/>
          </w:tcPr>
          <w:p w14:paraId="3221DDCB" w14:textId="77777777" w:rsidR="00213220" w:rsidRPr="008E5DCB" w:rsidRDefault="00213220" w:rsidP="00213220">
            <w:pPr>
              <w:rPr>
                <w:rFonts w:cstheme="minorHAnsi"/>
                <w:szCs w:val="20"/>
              </w:rPr>
            </w:pPr>
          </w:p>
        </w:tc>
      </w:tr>
    </w:tbl>
    <w:p w14:paraId="1D6798A8" w14:textId="77777777" w:rsidR="00C94245" w:rsidRDefault="00C94245" w:rsidP="00C94245">
      <w:pPr>
        <w:jc w:val="left"/>
        <w:rPr>
          <w:b/>
          <w:bCs/>
        </w:rPr>
      </w:pPr>
    </w:p>
    <w:p w14:paraId="0D521F47" w14:textId="63D0CC48" w:rsidR="00C94245" w:rsidRDefault="00C94245" w:rsidP="00DD5F79">
      <w:pPr>
        <w:jc w:val="left"/>
        <w:rPr>
          <w:rFonts w:cstheme="minorHAnsi"/>
          <w:b/>
          <w:bCs/>
          <w:sz w:val="28"/>
          <w:szCs w:val="28"/>
        </w:rPr>
      </w:pPr>
    </w:p>
    <w:p w14:paraId="5C39E529" w14:textId="34192B2A" w:rsidR="004B007C" w:rsidRDefault="004B007C" w:rsidP="00DD5F79">
      <w:pPr>
        <w:jc w:val="left"/>
        <w:rPr>
          <w:rFonts w:cstheme="minorHAnsi"/>
          <w:b/>
          <w:bCs/>
          <w:sz w:val="28"/>
          <w:szCs w:val="28"/>
        </w:rPr>
      </w:pPr>
    </w:p>
    <w:p w14:paraId="4499B8DC" w14:textId="58559827" w:rsidR="004B007C" w:rsidRDefault="004B007C" w:rsidP="00DD5F79">
      <w:pPr>
        <w:jc w:val="left"/>
        <w:rPr>
          <w:rFonts w:cstheme="minorHAnsi"/>
          <w:b/>
          <w:bCs/>
          <w:sz w:val="28"/>
          <w:szCs w:val="28"/>
        </w:rPr>
      </w:pPr>
    </w:p>
    <w:p w14:paraId="66BAEDE7" w14:textId="2C4599AD" w:rsidR="004B007C" w:rsidRDefault="004B007C" w:rsidP="00DD5F79">
      <w:pPr>
        <w:jc w:val="left"/>
        <w:rPr>
          <w:rFonts w:cstheme="minorHAnsi"/>
          <w:b/>
          <w:bCs/>
          <w:sz w:val="28"/>
          <w:szCs w:val="28"/>
        </w:rPr>
      </w:pPr>
    </w:p>
    <w:p w14:paraId="052544C3" w14:textId="01CBA830" w:rsidR="004B007C" w:rsidRDefault="004B007C" w:rsidP="00DD5F79">
      <w:pPr>
        <w:jc w:val="left"/>
        <w:rPr>
          <w:rFonts w:cstheme="minorHAnsi"/>
          <w:b/>
          <w:bCs/>
          <w:sz w:val="28"/>
          <w:szCs w:val="28"/>
        </w:rPr>
      </w:pPr>
    </w:p>
    <w:p w14:paraId="7CFFE784" w14:textId="0061A7FF" w:rsidR="004B007C" w:rsidRDefault="004B007C" w:rsidP="00DD5F79">
      <w:pPr>
        <w:jc w:val="left"/>
        <w:rPr>
          <w:rFonts w:cstheme="minorHAnsi"/>
          <w:b/>
          <w:bCs/>
          <w:sz w:val="28"/>
          <w:szCs w:val="28"/>
        </w:rPr>
      </w:pPr>
    </w:p>
    <w:p w14:paraId="3D76A18D" w14:textId="0B2075BE" w:rsidR="004B007C" w:rsidRDefault="004B007C" w:rsidP="00DD5F79">
      <w:pPr>
        <w:jc w:val="left"/>
        <w:rPr>
          <w:rFonts w:cstheme="minorHAnsi"/>
          <w:b/>
          <w:bCs/>
          <w:sz w:val="28"/>
          <w:szCs w:val="28"/>
        </w:rPr>
      </w:pPr>
    </w:p>
    <w:p w14:paraId="7751C1E0" w14:textId="1687B600" w:rsidR="004B007C" w:rsidRDefault="004B007C" w:rsidP="00DD5F79">
      <w:pPr>
        <w:jc w:val="left"/>
        <w:rPr>
          <w:rFonts w:cstheme="minorHAnsi"/>
          <w:b/>
          <w:bCs/>
          <w:sz w:val="28"/>
          <w:szCs w:val="28"/>
        </w:rPr>
      </w:pPr>
    </w:p>
    <w:p w14:paraId="6F5DC8C8" w14:textId="7BEC95FE" w:rsidR="004B007C" w:rsidRDefault="004B007C" w:rsidP="00DD5F79">
      <w:pPr>
        <w:jc w:val="left"/>
        <w:rPr>
          <w:rFonts w:cstheme="minorHAnsi"/>
          <w:b/>
          <w:bCs/>
          <w:sz w:val="28"/>
          <w:szCs w:val="28"/>
        </w:rPr>
      </w:pPr>
    </w:p>
    <w:p w14:paraId="3E431C7F" w14:textId="2FA90B48" w:rsidR="004B007C" w:rsidRDefault="004B007C" w:rsidP="00DD5F79">
      <w:pPr>
        <w:jc w:val="left"/>
        <w:rPr>
          <w:rFonts w:cstheme="minorHAnsi"/>
          <w:b/>
          <w:bCs/>
          <w:sz w:val="28"/>
          <w:szCs w:val="28"/>
        </w:rPr>
      </w:pPr>
    </w:p>
    <w:p w14:paraId="03228627" w14:textId="5E813419" w:rsidR="004B007C" w:rsidRDefault="004B007C" w:rsidP="00DD5F79">
      <w:pPr>
        <w:jc w:val="left"/>
        <w:rPr>
          <w:rFonts w:cstheme="minorHAnsi"/>
          <w:b/>
          <w:bCs/>
          <w:sz w:val="28"/>
          <w:szCs w:val="28"/>
        </w:rPr>
      </w:pPr>
    </w:p>
    <w:p w14:paraId="1DB88A30" w14:textId="4B9A1B85" w:rsidR="004B007C" w:rsidRDefault="004B007C" w:rsidP="00DD5F79">
      <w:pPr>
        <w:jc w:val="left"/>
        <w:rPr>
          <w:rFonts w:cstheme="minorHAnsi"/>
          <w:b/>
          <w:bCs/>
          <w:sz w:val="28"/>
          <w:szCs w:val="28"/>
        </w:rPr>
      </w:pPr>
    </w:p>
    <w:p w14:paraId="721E8D1D" w14:textId="19187C89" w:rsidR="004B007C" w:rsidRDefault="004B007C" w:rsidP="00DD5F79">
      <w:pPr>
        <w:jc w:val="left"/>
        <w:rPr>
          <w:rFonts w:cstheme="minorHAnsi"/>
          <w:b/>
          <w:bCs/>
          <w:sz w:val="28"/>
          <w:szCs w:val="28"/>
        </w:rPr>
      </w:pPr>
    </w:p>
    <w:p w14:paraId="5B6E55EE" w14:textId="32E37436" w:rsidR="004B007C" w:rsidRDefault="004B007C" w:rsidP="00DD5F79">
      <w:pPr>
        <w:jc w:val="left"/>
        <w:rPr>
          <w:rFonts w:cstheme="minorHAnsi"/>
          <w:b/>
          <w:bCs/>
          <w:sz w:val="28"/>
          <w:szCs w:val="28"/>
        </w:rPr>
      </w:pPr>
    </w:p>
    <w:p w14:paraId="5AEE12E8" w14:textId="7A583F92" w:rsidR="004B007C" w:rsidRDefault="004B007C" w:rsidP="00DD5F79">
      <w:pPr>
        <w:jc w:val="left"/>
        <w:rPr>
          <w:rFonts w:cstheme="minorHAnsi"/>
          <w:b/>
          <w:bCs/>
          <w:sz w:val="28"/>
          <w:szCs w:val="28"/>
        </w:rPr>
      </w:pPr>
    </w:p>
    <w:p w14:paraId="268BB675" w14:textId="7AE50880" w:rsidR="004B007C" w:rsidRDefault="004B007C" w:rsidP="00DD5F79">
      <w:pPr>
        <w:jc w:val="left"/>
        <w:rPr>
          <w:rFonts w:cstheme="minorHAnsi"/>
          <w:b/>
          <w:bCs/>
          <w:sz w:val="28"/>
          <w:szCs w:val="28"/>
        </w:rPr>
      </w:pPr>
    </w:p>
    <w:p w14:paraId="3F8408FE" w14:textId="4759C0BB" w:rsidR="00D6262B" w:rsidRDefault="00D6262B" w:rsidP="00DD5F79">
      <w:pPr>
        <w:jc w:val="left"/>
        <w:rPr>
          <w:rFonts w:cstheme="minorHAnsi"/>
          <w:b/>
          <w:bCs/>
          <w:sz w:val="28"/>
          <w:szCs w:val="28"/>
        </w:rPr>
      </w:pPr>
    </w:p>
    <w:p w14:paraId="59439236" w14:textId="104CF803" w:rsidR="00D6262B" w:rsidRDefault="00D6262B" w:rsidP="00DD5F79">
      <w:pPr>
        <w:jc w:val="left"/>
        <w:rPr>
          <w:rFonts w:cstheme="minorHAnsi"/>
          <w:b/>
          <w:bCs/>
          <w:sz w:val="28"/>
          <w:szCs w:val="28"/>
        </w:rPr>
      </w:pPr>
    </w:p>
    <w:p w14:paraId="73D34F1F" w14:textId="0C8F55C5" w:rsidR="00D6262B" w:rsidRDefault="00D6262B" w:rsidP="00DD5F79">
      <w:pPr>
        <w:jc w:val="left"/>
        <w:rPr>
          <w:rFonts w:cstheme="minorHAnsi"/>
          <w:b/>
          <w:bCs/>
          <w:sz w:val="28"/>
          <w:szCs w:val="28"/>
        </w:rPr>
      </w:pPr>
    </w:p>
    <w:p w14:paraId="71DA23A1" w14:textId="5895D91D" w:rsidR="00D6262B" w:rsidRDefault="00D6262B" w:rsidP="00DD5F79">
      <w:pPr>
        <w:jc w:val="left"/>
        <w:rPr>
          <w:rFonts w:cstheme="minorHAnsi"/>
          <w:b/>
          <w:bCs/>
          <w:sz w:val="28"/>
          <w:szCs w:val="28"/>
        </w:rPr>
      </w:pPr>
    </w:p>
    <w:p w14:paraId="07B710AB" w14:textId="15072F83" w:rsidR="00D6262B" w:rsidRDefault="00D6262B" w:rsidP="00DD5F79">
      <w:pPr>
        <w:jc w:val="left"/>
        <w:rPr>
          <w:rFonts w:cstheme="minorHAnsi"/>
          <w:b/>
          <w:bCs/>
          <w:sz w:val="28"/>
          <w:szCs w:val="28"/>
        </w:rPr>
      </w:pPr>
    </w:p>
    <w:p w14:paraId="4FB681B1" w14:textId="279A399F" w:rsidR="00D6262B" w:rsidRDefault="00D6262B" w:rsidP="00DD5F79">
      <w:pPr>
        <w:jc w:val="left"/>
        <w:rPr>
          <w:rFonts w:cstheme="minorHAnsi"/>
          <w:b/>
          <w:bCs/>
          <w:sz w:val="28"/>
          <w:szCs w:val="28"/>
        </w:rPr>
      </w:pPr>
    </w:p>
    <w:p w14:paraId="62A145D4" w14:textId="6000B147" w:rsidR="00D6262B" w:rsidRDefault="00D6262B" w:rsidP="00DD5F79">
      <w:pPr>
        <w:jc w:val="left"/>
        <w:rPr>
          <w:rFonts w:cstheme="minorHAnsi"/>
          <w:b/>
          <w:bCs/>
          <w:sz w:val="28"/>
          <w:szCs w:val="28"/>
        </w:rPr>
      </w:pPr>
    </w:p>
    <w:p w14:paraId="159DD3C7" w14:textId="62D22ABE" w:rsidR="00D6262B" w:rsidRDefault="00D6262B" w:rsidP="00DD5F79">
      <w:pPr>
        <w:jc w:val="left"/>
        <w:rPr>
          <w:rFonts w:cstheme="minorHAnsi"/>
          <w:b/>
          <w:bCs/>
          <w:sz w:val="28"/>
          <w:szCs w:val="28"/>
        </w:rPr>
      </w:pPr>
    </w:p>
    <w:p w14:paraId="2C9DB8CA" w14:textId="77777777" w:rsidR="004B007C" w:rsidRDefault="004B007C" w:rsidP="00DD5F79">
      <w:pPr>
        <w:jc w:val="left"/>
        <w:rPr>
          <w:rFonts w:cstheme="minorHAnsi"/>
          <w:b/>
          <w:bCs/>
          <w:sz w:val="28"/>
          <w:szCs w:val="28"/>
        </w:rPr>
      </w:pPr>
    </w:p>
    <w:p w14:paraId="4A891991" w14:textId="77777777" w:rsidR="003F0E5B" w:rsidRDefault="003F0E5B" w:rsidP="00DD5F79">
      <w:pPr>
        <w:jc w:val="left"/>
        <w:rPr>
          <w:rFonts w:cstheme="minorHAnsi"/>
          <w:b/>
          <w:bCs/>
          <w:sz w:val="28"/>
          <w:szCs w:val="28"/>
        </w:rPr>
      </w:pPr>
    </w:p>
    <w:p w14:paraId="7F2922F2" w14:textId="77777777" w:rsidR="003F0E5B" w:rsidRDefault="003F0E5B" w:rsidP="00DD5F79">
      <w:pPr>
        <w:jc w:val="left"/>
        <w:rPr>
          <w:rFonts w:cstheme="minorHAnsi"/>
          <w:b/>
          <w:bCs/>
          <w:sz w:val="28"/>
          <w:szCs w:val="28"/>
        </w:rPr>
      </w:pPr>
    </w:p>
    <w:p w14:paraId="566CB98D" w14:textId="08A6B98E" w:rsidR="00DD5F79" w:rsidRPr="007B6231" w:rsidRDefault="00DD5F79" w:rsidP="00DD5F79">
      <w:pPr>
        <w:jc w:val="left"/>
        <w:rPr>
          <w:rFonts w:cstheme="minorHAnsi"/>
          <w:b/>
          <w:bCs/>
          <w:sz w:val="28"/>
          <w:szCs w:val="28"/>
        </w:rPr>
      </w:pPr>
      <w:r w:rsidRPr="007B6231">
        <w:rPr>
          <w:rFonts w:cstheme="minorHAnsi"/>
          <w:b/>
          <w:bCs/>
          <w:sz w:val="28"/>
          <w:szCs w:val="28"/>
        </w:rPr>
        <w:lastRenderedPageBreak/>
        <w:t xml:space="preserve">Section 2: Convergence through collaboration </w:t>
      </w:r>
    </w:p>
    <w:p w14:paraId="63739039" w14:textId="77777777" w:rsidR="00A826A1" w:rsidRPr="00DD5F79" w:rsidRDefault="00A826A1" w:rsidP="00365D4C">
      <w:pPr>
        <w:jc w:val="left"/>
        <w:rPr>
          <w:rFonts w:cstheme="minorHAnsi"/>
          <w:b/>
          <w:bCs/>
          <w:lang w:val="en-US"/>
        </w:rPr>
      </w:pPr>
    </w:p>
    <w:p w14:paraId="29805914" w14:textId="0FF565A3" w:rsidR="00507F67" w:rsidRPr="00CB5AC2" w:rsidRDefault="001233FD" w:rsidP="00CB5AC2">
      <w:pPr>
        <w:pStyle w:val="ListParagraph"/>
        <w:numPr>
          <w:ilvl w:val="0"/>
          <w:numId w:val="47"/>
        </w:numPr>
        <w:jc w:val="left"/>
        <w:rPr>
          <w:rFonts w:eastAsia="Times New Roman" w:cs="Arial"/>
          <w:b/>
          <w:szCs w:val="20"/>
          <w:lang w:val="en-US" w:eastAsia="ja-JP" w:bidi="th-TH"/>
        </w:rPr>
      </w:pPr>
      <w:r w:rsidRPr="00CB5AC2">
        <w:rPr>
          <w:rFonts w:cstheme="minorHAnsi"/>
          <w:b/>
          <w:bCs/>
        </w:rPr>
        <w:t xml:space="preserve">Does </w:t>
      </w:r>
      <w:r w:rsidR="00507F67" w:rsidRPr="00CB5AC2">
        <w:rPr>
          <w:b/>
          <w:bCs/>
        </w:rPr>
        <w:t xml:space="preserve">your company have a systematic process to decide which agencies </w:t>
      </w:r>
      <w:r w:rsidR="00507F67" w:rsidRPr="00CB5AC2">
        <w:rPr>
          <w:b/>
          <w:bCs/>
          <w:color w:val="000000" w:themeColor="text1"/>
        </w:rPr>
        <w:t>to interact with during development, when to interact and for what products?</w:t>
      </w:r>
    </w:p>
    <w:p w14:paraId="0BED868B" w14:textId="77777777" w:rsidR="001233FD" w:rsidRDefault="001233FD" w:rsidP="001233FD"/>
    <w:p w14:paraId="324F3898" w14:textId="18BAD83F" w:rsidR="001233FD" w:rsidRDefault="00FA311C" w:rsidP="001233FD">
      <w:pPr>
        <w:spacing w:after="120"/>
      </w:pPr>
      <w:sdt>
        <w:sdtPr>
          <w:id w:val="936813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233FD" w:rsidRPr="0026370D">
            <w:rPr>
              <w:rFonts w:ascii="Segoe UI Symbol" w:hAnsi="Segoe UI Symbol" w:cs="Segoe UI Symbol"/>
            </w:rPr>
            <w:t>☐</w:t>
          </w:r>
        </w:sdtContent>
      </w:sdt>
      <w:r w:rsidR="001233FD" w:rsidRPr="0026370D">
        <w:t xml:space="preserve"> </w:t>
      </w:r>
      <w:r w:rsidR="00553423">
        <w:t>Yes,</w:t>
      </w:r>
      <w:r w:rsidR="00B03CF1">
        <w:t xml:space="preserve"> fully integrated systematic </w:t>
      </w:r>
      <w:r w:rsidR="009F7665">
        <w:t>decision-making</w:t>
      </w:r>
      <w:r w:rsidR="0029721E">
        <w:t xml:space="preserve"> process</w:t>
      </w:r>
      <w:r w:rsidR="00B03CF1">
        <w:t xml:space="preserve"> on stakeholder interactions </w:t>
      </w:r>
    </w:p>
    <w:p w14:paraId="243AFE9B" w14:textId="79F61ED2" w:rsidR="001233FD" w:rsidRDefault="00FA311C" w:rsidP="001233FD">
      <w:pPr>
        <w:spacing w:after="120"/>
      </w:pPr>
      <w:sdt>
        <w:sdtPr>
          <w:id w:val="17784432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233FD" w:rsidRPr="0026370D">
            <w:rPr>
              <w:rFonts w:ascii="Segoe UI Symbol" w:hAnsi="Segoe UI Symbol" w:cs="Segoe UI Symbol"/>
            </w:rPr>
            <w:t>☐</w:t>
          </w:r>
        </w:sdtContent>
      </w:sdt>
      <w:r w:rsidR="001233FD" w:rsidRPr="0026370D">
        <w:t xml:space="preserve"> </w:t>
      </w:r>
      <w:r w:rsidR="0076656D">
        <w:t xml:space="preserve">Yes, partial integrated approach with decisions made on ad hoc basis </w:t>
      </w:r>
      <w:r w:rsidR="001233FD">
        <w:t xml:space="preserve"> </w:t>
      </w:r>
    </w:p>
    <w:p w14:paraId="06463C8E" w14:textId="16D001E4" w:rsidR="001233FD" w:rsidRDefault="00FA311C" w:rsidP="001233FD">
      <w:pPr>
        <w:spacing w:after="120"/>
      </w:pPr>
      <w:sdt>
        <w:sdtPr>
          <w:id w:val="-17269023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233FD" w:rsidRPr="0026370D">
            <w:rPr>
              <w:rFonts w:ascii="Segoe UI Symbol" w:hAnsi="Segoe UI Symbol" w:cs="Segoe UI Symbol"/>
            </w:rPr>
            <w:t>☐</w:t>
          </w:r>
        </w:sdtContent>
      </w:sdt>
      <w:r w:rsidR="001233FD" w:rsidRPr="0026370D">
        <w:t xml:space="preserve"> </w:t>
      </w:r>
      <w:r w:rsidR="0076656D">
        <w:t>No</w:t>
      </w:r>
      <w:r w:rsidR="00654B26">
        <w:t xml:space="preserve"> </w:t>
      </w:r>
    </w:p>
    <w:p w14:paraId="0D53FFE7" w14:textId="545B5305" w:rsidR="001233FD" w:rsidRDefault="00FA311C" w:rsidP="00654B26">
      <w:pPr>
        <w:spacing w:after="120"/>
      </w:pPr>
      <w:sdt>
        <w:sdtPr>
          <w:id w:val="15386972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233FD" w:rsidRPr="0026370D">
            <w:rPr>
              <w:rFonts w:ascii="Segoe UI Symbol" w:hAnsi="Segoe UI Symbol" w:cs="Segoe UI Symbol"/>
            </w:rPr>
            <w:t>☐</w:t>
          </w:r>
        </w:sdtContent>
      </w:sdt>
      <w:r w:rsidR="001233FD" w:rsidRPr="0026370D">
        <w:t xml:space="preserve"> </w:t>
      </w:r>
      <w:r w:rsidR="00654B26">
        <w:t>Others, please specify____________</w:t>
      </w:r>
    </w:p>
    <w:p w14:paraId="28AD3118" w14:textId="174133CC" w:rsidR="00654B26" w:rsidRDefault="00654B26" w:rsidP="003E003B">
      <w:pPr>
        <w:jc w:val="left"/>
        <w:rPr>
          <w:rFonts w:cs="Arial"/>
          <w:b/>
        </w:rPr>
      </w:pPr>
    </w:p>
    <w:p w14:paraId="3B6CD6ED" w14:textId="597E1651" w:rsidR="00654B26" w:rsidRDefault="00654B26" w:rsidP="003E003B">
      <w:pPr>
        <w:jc w:val="left"/>
        <w:rPr>
          <w:rFonts w:cs="Arial"/>
          <w:b/>
        </w:rPr>
      </w:pPr>
    </w:p>
    <w:p w14:paraId="6AEBC814" w14:textId="361E56F1" w:rsidR="00654B26" w:rsidRPr="00EE6FE0" w:rsidRDefault="00FD0C0C" w:rsidP="00CB5AC2">
      <w:pPr>
        <w:pStyle w:val="ListParagraph"/>
        <w:numPr>
          <w:ilvl w:val="0"/>
          <w:numId w:val="47"/>
        </w:numPr>
        <w:jc w:val="left"/>
        <w:rPr>
          <w:rFonts w:cstheme="minorHAnsi"/>
          <w:b/>
          <w:bCs/>
        </w:rPr>
      </w:pPr>
      <w:r>
        <w:rPr>
          <w:rFonts w:cstheme="minorHAnsi"/>
          <w:b/>
          <w:bCs/>
        </w:rPr>
        <w:t>In your opinion, what types of products will benefit the most from the</w:t>
      </w:r>
      <w:r w:rsidR="00C37D8A">
        <w:rPr>
          <w:rFonts w:cstheme="minorHAnsi"/>
          <w:b/>
          <w:bCs/>
        </w:rPr>
        <w:t xml:space="preserve"> stakeholder </w:t>
      </w:r>
      <w:r>
        <w:rPr>
          <w:rFonts w:cstheme="minorHAnsi"/>
          <w:b/>
          <w:bCs/>
        </w:rPr>
        <w:t xml:space="preserve">interactions/collaborations? </w:t>
      </w:r>
    </w:p>
    <w:p w14:paraId="77E578D2" w14:textId="395914FD" w:rsidR="00654B26" w:rsidRPr="00FD0C0C" w:rsidRDefault="00654B26" w:rsidP="003E003B">
      <w:pPr>
        <w:jc w:val="left"/>
        <w:rPr>
          <w:rFonts w:cs="Arial"/>
          <w:b/>
          <w:lang w:val="en-US"/>
        </w:rPr>
      </w:pPr>
    </w:p>
    <w:tbl>
      <w:tblPr>
        <w:tblStyle w:val="TableGrid"/>
        <w:tblW w:w="10430" w:type="dxa"/>
        <w:tblLook w:val="04A0" w:firstRow="1" w:lastRow="0" w:firstColumn="1" w:lastColumn="0" w:noHBand="0" w:noVBand="1"/>
      </w:tblPr>
      <w:tblGrid>
        <w:gridCol w:w="3114"/>
        <w:gridCol w:w="7316"/>
      </w:tblGrid>
      <w:tr w:rsidR="00FD0C0C" w:rsidRPr="008E5DCB" w14:paraId="1E495D1B" w14:textId="77777777" w:rsidTr="00260D51">
        <w:trPr>
          <w:trHeight w:val="69"/>
        </w:trPr>
        <w:tc>
          <w:tcPr>
            <w:tcW w:w="3114" w:type="dxa"/>
            <w:shd w:val="clear" w:color="auto" w:fill="B8CCE4" w:themeFill="accent1" w:themeFillTint="66"/>
          </w:tcPr>
          <w:p w14:paraId="1054FDFC" w14:textId="01433257" w:rsidR="00FD0C0C" w:rsidRPr="001363C1" w:rsidRDefault="00FD0C0C" w:rsidP="00992467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 xml:space="preserve">Purpose of the interaction </w:t>
            </w:r>
          </w:p>
        </w:tc>
        <w:tc>
          <w:tcPr>
            <w:tcW w:w="7316" w:type="dxa"/>
            <w:shd w:val="clear" w:color="auto" w:fill="B8CCE4" w:themeFill="accent1" w:themeFillTint="66"/>
          </w:tcPr>
          <w:p w14:paraId="27A05B28" w14:textId="5EA75E68" w:rsidR="00FD0C0C" w:rsidRPr="001363C1" w:rsidRDefault="00FD0C0C" w:rsidP="00FD0C0C">
            <w:pPr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 xml:space="preserve">Type of products that will benefit </w:t>
            </w:r>
            <w:r w:rsidR="00734057">
              <w:rPr>
                <w:rFonts w:cstheme="minorHAnsi"/>
                <w:b/>
                <w:sz w:val="18"/>
                <w:szCs w:val="18"/>
              </w:rPr>
              <w:t xml:space="preserve">from the interaction </w:t>
            </w:r>
            <w:r>
              <w:rPr>
                <w:rFonts w:cstheme="minorHAnsi"/>
                <w:b/>
                <w:sz w:val="18"/>
                <w:szCs w:val="18"/>
              </w:rPr>
              <w:t xml:space="preserve"> </w:t>
            </w:r>
          </w:p>
        </w:tc>
      </w:tr>
      <w:tr w:rsidR="00EE6FE0" w:rsidRPr="008E5DCB" w14:paraId="4C824A85" w14:textId="77777777" w:rsidTr="00260D51">
        <w:trPr>
          <w:trHeight w:val="735"/>
        </w:trPr>
        <w:tc>
          <w:tcPr>
            <w:tcW w:w="3114" w:type="dxa"/>
          </w:tcPr>
          <w:p w14:paraId="7F859924" w14:textId="33F7305C" w:rsidR="00EE6FE0" w:rsidRPr="00743471" w:rsidRDefault="00EE6FE0" w:rsidP="00EE6FE0">
            <w:pPr>
              <w:jc w:val="left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cstheme="minorHAnsi"/>
              </w:rPr>
              <w:t xml:space="preserve">To </w:t>
            </w:r>
            <w:r w:rsidRPr="00743471">
              <w:rPr>
                <w:rFonts w:cstheme="minorHAnsi"/>
              </w:rPr>
              <w:t>support evidence generatio</w:t>
            </w:r>
            <w:r>
              <w:rPr>
                <w:rFonts w:cstheme="minorHAnsi"/>
              </w:rPr>
              <w:t>n during development</w:t>
            </w:r>
          </w:p>
        </w:tc>
        <w:tc>
          <w:tcPr>
            <w:tcW w:w="7316" w:type="dxa"/>
          </w:tcPr>
          <w:p w14:paraId="307B92A6" w14:textId="4AFF0385" w:rsidR="00EE6FE0" w:rsidRDefault="00FA311C" w:rsidP="00EE6FE0">
            <w:sdt>
              <w:sdtPr>
                <w:id w:val="1660120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6FE0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E6FE0" w:rsidRPr="0026370D">
              <w:t xml:space="preserve"> </w:t>
            </w:r>
            <w:r w:rsidR="00EE6FE0">
              <w:t xml:space="preserve"> All New Active Substances (NASs)</w:t>
            </w:r>
          </w:p>
          <w:p w14:paraId="0FB5B9E2" w14:textId="21176F8F" w:rsidR="00EE6FE0" w:rsidRDefault="00FA311C" w:rsidP="00EE6FE0">
            <w:sdt>
              <w:sdtPr>
                <w:id w:val="-1670628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6FE0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E6FE0" w:rsidRPr="0026370D">
              <w:t xml:space="preserve"> </w:t>
            </w:r>
            <w:r w:rsidR="00EE6FE0">
              <w:t xml:space="preserve"> Products responding to rare disease</w:t>
            </w:r>
          </w:p>
          <w:p w14:paraId="1B1F8284" w14:textId="0C0E071D" w:rsidR="00EE6FE0" w:rsidRDefault="00FA311C" w:rsidP="00EE6FE0">
            <w:sdt>
              <w:sdtPr>
                <w:id w:val="604777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6FE0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E6FE0" w:rsidRPr="0026370D">
              <w:t xml:space="preserve"> </w:t>
            </w:r>
            <w:r w:rsidR="00EE6FE0">
              <w:t xml:space="preserve"> Products responding to chronic disease</w:t>
            </w:r>
          </w:p>
          <w:p w14:paraId="49A8C2D5" w14:textId="73CB01C9" w:rsidR="00EE6FE0" w:rsidRDefault="00FA311C" w:rsidP="00EE6FE0">
            <w:sdt>
              <w:sdtPr>
                <w:id w:val="-286210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6FE0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E6FE0" w:rsidRPr="0026370D">
              <w:t xml:space="preserve"> </w:t>
            </w:r>
            <w:r w:rsidR="00EE6FE0">
              <w:t xml:space="preserve"> Products responding to unmet medical need </w:t>
            </w:r>
          </w:p>
          <w:p w14:paraId="6A4733E7" w14:textId="77777777" w:rsidR="00EE6FE0" w:rsidRDefault="00FA311C" w:rsidP="00EE6FE0">
            <w:sdt>
              <w:sdtPr>
                <w:id w:val="-1035500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6FE0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E6FE0" w:rsidRPr="0026370D">
              <w:t xml:space="preserve"> </w:t>
            </w:r>
            <w:r w:rsidR="00EE6FE0">
              <w:t xml:space="preserve"> New technology, such as Cell/gene therapy, ATMP  </w:t>
            </w:r>
          </w:p>
          <w:p w14:paraId="43911BFC" w14:textId="77777777" w:rsidR="00EE6FE0" w:rsidRDefault="00FA311C" w:rsidP="00EE6FE0">
            <w:pPr>
              <w:jc w:val="left"/>
            </w:pPr>
            <w:sdt>
              <w:sdtPr>
                <w:id w:val="483137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6FE0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E6FE0" w:rsidRPr="0026370D">
              <w:t xml:space="preserve"> </w:t>
            </w:r>
            <w:r w:rsidR="00EE6FE0">
              <w:t xml:space="preserve"> Repurposed medicine responding to healthcare urgency (</w:t>
            </w:r>
            <w:proofErr w:type="spellStart"/>
            <w:r w:rsidR="00EE6FE0">
              <w:t>eg.</w:t>
            </w:r>
            <w:proofErr w:type="spellEnd"/>
            <w:r w:rsidR="00EE6FE0">
              <w:t xml:space="preserve"> COVID-19)  </w:t>
            </w:r>
          </w:p>
          <w:p w14:paraId="4350ED18" w14:textId="540C624D" w:rsidR="00EE6FE0" w:rsidRPr="00EE6FE0" w:rsidRDefault="00FA311C" w:rsidP="00EE6FE0">
            <w:sdt>
              <w:sdtPr>
                <w:id w:val="1641455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6FE0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E6FE0" w:rsidRPr="0026370D">
              <w:t xml:space="preserve"> </w:t>
            </w:r>
            <w:r w:rsidR="00EE6FE0">
              <w:t xml:space="preserve"> Others </w:t>
            </w:r>
          </w:p>
        </w:tc>
      </w:tr>
      <w:tr w:rsidR="00EE6FE0" w:rsidRPr="008E5DCB" w14:paraId="1BA02100" w14:textId="77777777" w:rsidTr="00260D51">
        <w:trPr>
          <w:trHeight w:val="721"/>
        </w:trPr>
        <w:tc>
          <w:tcPr>
            <w:tcW w:w="3114" w:type="dxa"/>
          </w:tcPr>
          <w:p w14:paraId="3D71A536" w14:textId="005BA6F8" w:rsidR="00EE6FE0" w:rsidRPr="00743471" w:rsidRDefault="00EE6FE0" w:rsidP="00EE6FE0">
            <w:pPr>
              <w:jc w:val="left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cstheme="minorHAnsi"/>
              </w:rPr>
              <w:t xml:space="preserve">To </w:t>
            </w:r>
            <w:r w:rsidRPr="00743471">
              <w:rPr>
                <w:rFonts w:cstheme="minorHAnsi"/>
              </w:rPr>
              <w:t>support evidence generatio</w:t>
            </w:r>
            <w:r>
              <w:rPr>
                <w:rFonts w:cstheme="minorHAnsi"/>
              </w:rPr>
              <w:t>n during post-approval</w:t>
            </w:r>
          </w:p>
        </w:tc>
        <w:tc>
          <w:tcPr>
            <w:tcW w:w="7316" w:type="dxa"/>
          </w:tcPr>
          <w:p w14:paraId="53D91FFE" w14:textId="77777777" w:rsidR="00EE6FE0" w:rsidRDefault="00FA311C" w:rsidP="00EE6FE0">
            <w:sdt>
              <w:sdtPr>
                <w:id w:val="-1509440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6FE0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E6FE0" w:rsidRPr="0026370D">
              <w:t xml:space="preserve"> </w:t>
            </w:r>
            <w:r w:rsidR="00EE6FE0">
              <w:t xml:space="preserve"> All New Active Substances (NASs)</w:t>
            </w:r>
          </w:p>
          <w:p w14:paraId="4BAD4038" w14:textId="77777777" w:rsidR="00EE6FE0" w:rsidRDefault="00FA311C" w:rsidP="00EE6FE0">
            <w:sdt>
              <w:sdtPr>
                <w:id w:val="-2032950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6FE0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E6FE0" w:rsidRPr="0026370D">
              <w:t xml:space="preserve"> </w:t>
            </w:r>
            <w:r w:rsidR="00EE6FE0">
              <w:t xml:space="preserve"> Products responding to rare disease</w:t>
            </w:r>
          </w:p>
          <w:p w14:paraId="50858DB1" w14:textId="0393FB7F" w:rsidR="00EE6FE0" w:rsidRDefault="00FA311C" w:rsidP="00EE6FE0">
            <w:sdt>
              <w:sdtPr>
                <w:id w:val="246855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6FE0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E6FE0" w:rsidRPr="0026370D">
              <w:t xml:space="preserve"> </w:t>
            </w:r>
            <w:r w:rsidR="00EE6FE0">
              <w:t xml:space="preserve"> Products responding to chronic disease</w:t>
            </w:r>
          </w:p>
          <w:p w14:paraId="2E99A7FA" w14:textId="77777777" w:rsidR="00EE6FE0" w:rsidRDefault="00FA311C" w:rsidP="00EE6FE0">
            <w:sdt>
              <w:sdtPr>
                <w:id w:val="609634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6FE0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E6FE0" w:rsidRPr="0026370D">
              <w:t xml:space="preserve"> </w:t>
            </w:r>
            <w:r w:rsidR="00EE6FE0">
              <w:t xml:space="preserve"> Products responding to unmet medical need </w:t>
            </w:r>
          </w:p>
          <w:p w14:paraId="57CDF224" w14:textId="77777777" w:rsidR="00EE6FE0" w:rsidRDefault="00FA311C" w:rsidP="00EE6FE0">
            <w:sdt>
              <w:sdtPr>
                <w:id w:val="1216943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6FE0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E6FE0" w:rsidRPr="0026370D">
              <w:t xml:space="preserve"> </w:t>
            </w:r>
            <w:r w:rsidR="00EE6FE0">
              <w:t xml:space="preserve"> New technology, such as Cell/gene therapy, ATMP  </w:t>
            </w:r>
          </w:p>
          <w:p w14:paraId="12CF447E" w14:textId="77777777" w:rsidR="00EE6FE0" w:rsidRDefault="00FA311C" w:rsidP="00EE6FE0">
            <w:pPr>
              <w:jc w:val="left"/>
            </w:pPr>
            <w:sdt>
              <w:sdtPr>
                <w:id w:val="1089272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6FE0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E6FE0" w:rsidRPr="0026370D">
              <w:t xml:space="preserve"> </w:t>
            </w:r>
            <w:r w:rsidR="00EE6FE0">
              <w:t xml:space="preserve"> Repurposed medicine responding to healthcare urgency (</w:t>
            </w:r>
            <w:proofErr w:type="spellStart"/>
            <w:r w:rsidR="00EE6FE0">
              <w:t>eg.</w:t>
            </w:r>
            <w:proofErr w:type="spellEnd"/>
            <w:r w:rsidR="00EE6FE0">
              <w:t xml:space="preserve"> COVID-19)  </w:t>
            </w:r>
          </w:p>
          <w:p w14:paraId="4BDBDABD" w14:textId="34836174" w:rsidR="00EE6FE0" w:rsidRPr="002E792D" w:rsidRDefault="00FA311C" w:rsidP="00EE6FE0">
            <w:pPr>
              <w:jc w:val="left"/>
              <w:rPr>
                <w:rFonts w:cs="Arial"/>
                <w:b/>
              </w:rPr>
            </w:pPr>
            <w:sdt>
              <w:sdtPr>
                <w:id w:val="-298450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6FE0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E6FE0" w:rsidRPr="0026370D">
              <w:t xml:space="preserve"> </w:t>
            </w:r>
            <w:r w:rsidR="00EE6FE0">
              <w:t xml:space="preserve"> Others</w:t>
            </w:r>
          </w:p>
        </w:tc>
      </w:tr>
      <w:tr w:rsidR="00EE6FE0" w:rsidRPr="008E5DCB" w14:paraId="19BAE5C4" w14:textId="77777777" w:rsidTr="00260D51">
        <w:trPr>
          <w:trHeight w:val="721"/>
        </w:trPr>
        <w:tc>
          <w:tcPr>
            <w:tcW w:w="3114" w:type="dxa"/>
          </w:tcPr>
          <w:p w14:paraId="691ECB00" w14:textId="2DB6DB8B" w:rsidR="00EE6FE0" w:rsidRPr="00743471" w:rsidRDefault="00EE6FE0" w:rsidP="00EE6FE0">
            <w:pPr>
              <w:jc w:val="left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cstheme="minorHAnsi"/>
              </w:rPr>
              <w:t xml:space="preserve">To </w:t>
            </w:r>
            <w:r w:rsidRPr="00743471">
              <w:rPr>
                <w:rFonts w:cstheme="minorHAnsi"/>
              </w:rPr>
              <w:t>align</w:t>
            </w:r>
            <w:r>
              <w:rPr>
                <w:rFonts w:cstheme="minorHAnsi"/>
              </w:rPr>
              <w:t xml:space="preserve">/ </w:t>
            </w:r>
            <w:r w:rsidRPr="00743471">
              <w:rPr>
                <w:rFonts w:cstheme="minorHAnsi"/>
              </w:rPr>
              <w:t>harmoniz</w:t>
            </w:r>
            <w:r>
              <w:rPr>
                <w:rFonts w:cstheme="minorHAnsi"/>
              </w:rPr>
              <w:t>e</w:t>
            </w:r>
            <w:r w:rsidRPr="00743471">
              <w:rPr>
                <w:rFonts w:cstheme="minorHAnsi"/>
              </w:rPr>
              <w:t xml:space="preserve"> evidence standard</w:t>
            </w:r>
          </w:p>
        </w:tc>
        <w:tc>
          <w:tcPr>
            <w:tcW w:w="7316" w:type="dxa"/>
          </w:tcPr>
          <w:p w14:paraId="161FE15F" w14:textId="77777777" w:rsidR="00EE6FE0" w:rsidRDefault="00FA311C" w:rsidP="00EE6FE0">
            <w:sdt>
              <w:sdtPr>
                <w:id w:val="-1602948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6FE0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E6FE0" w:rsidRPr="0026370D">
              <w:t xml:space="preserve"> </w:t>
            </w:r>
            <w:r w:rsidR="00EE6FE0">
              <w:t xml:space="preserve"> All New Active Substances (NASs)</w:t>
            </w:r>
          </w:p>
          <w:p w14:paraId="6015A558" w14:textId="77777777" w:rsidR="00EE6FE0" w:rsidRDefault="00FA311C" w:rsidP="00EE6FE0">
            <w:sdt>
              <w:sdtPr>
                <w:id w:val="-803849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6FE0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E6FE0" w:rsidRPr="0026370D">
              <w:t xml:space="preserve"> </w:t>
            </w:r>
            <w:r w:rsidR="00EE6FE0">
              <w:t xml:space="preserve"> Products responding to rare disease</w:t>
            </w:r>
          </w:p>
          <w:p w14:paraId="397504C6" w14:textId="0278DD5B" w:rsidR="00EE6FE0" w:rsidRDefault="00FA311C" w:rsidP="00EE6FE0">
            <w:sdt>
              <w:sdtPr>
                <w:id w:val="-251358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6FE0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E6FE0" w:rsidRPr="0026370D">
              <w:t xml:space="preserve"> </w:t>
            </w:r>
            <w:r w:rsidR="00EE6FE0">
              <w:t xml:space="preserve"> Products responding to chronic disease</w:t>
            </w:r>
          </w:p>
          <w:p w14:paraId="5944F7AB" w14:textId="77777777" w:rsidR="00EE6FE0" w:rsidRDefault="00FA311C" w:rsidP="00EE6FE0">
            <w:sdt>
              <w:sdtPr>
                <w:id w:val="-36905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6FE0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E6FE0" w:rsidRPr="0026370D">
              <w:t xml:space="preserve"> </w:t>
            </w:r>
            <w:r w:rsidR="00EE6FE0">
              <w:t xml:space="preserve"> Products responding to unmet medical need </w:t>
            </w:r>
          </w:p>
          <w:p w14:paraId="45DE4FDC" w14:textId="77777777" w:rsidR="00EE6FE0" w:rsidRDefault="00FA311C" w:rsidP="00EE6FE0">
            <w:sdt>
              <w:sdtPr>
                <w:id w:val="1682012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6FE0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E6FE0" w:rsidRPr="0026370D">
              <w:t xml:space="preserve"> </w:t>
            </w:r>
            <w:r w:rsidR="00EE6FE0">
              <w:t xml:space="preserve"> New technology, such as Cell/gene therapy, ATMP  </w:t>
            </w:r>
          </w:p>
          <w:p w14:paraId="7CAA849C" w14:textId="77777777" w:rsidR="00EE6FE0" w:rsidRDefault="00FA311C" w:rsidP="00EE6FE0">
            <w:pPr>
              <w:jc w:val="left"/>
            </w:pPr>
            <w:sdt>
              <w:sdtPr>
                <w:id w:val="2026787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6FE0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E6FE0" w:rsidRPr="0026370D">
              <w:t xml:space="preserve"> </w:t>
            </w:r>
            <w:r w:rsidR="00EE6FE0">
              <w:t xml:space="preserve"> Repurposed medicine responding to healthcare urgency (</w:t>
            </w:r>
            <w:proofErr w:type="spellStart"/>
            <w:r w:rsidR="00EE6FE0">
              <w:t>eg.</w:t>
            </w:r>
            <w:proofErr w:type="spellEnd"/>
            <w:r w:rsidR="00EE6FE0">
              <w:t xml:space="preserve"> COVID-19)  </w:t>
            </w:r>
          </w:p>
          <w:p w14:paraId="5D5E9C36" w14:textId="34AE3EC5" w:rsidR="00EE6FE0" w:rsidRPr="002E792D" w:rsidRDefault="00FA311C" w:rsidP="00EE6FE0">
            <w:pPr>
              <w:jc w:val="left"/>
              <w:rPr>
                <w:rFonts w:cs="Arial"/>
                <w:b/>
              </w:rPr>
            </w:pPr>
            <w:sdt>
              <w:sdtPr>
                <w:id w:val="-775086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6FE0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E6FE0" w:rsidRPr="0026370D">
              <w:t xml:space="preserve"> </w:t>
            </w:r>
            <w:r w:rsidR="00EE6FE0">
              <w:t xml:space="preserve"> Others</w:t>
            </w:r>
          </w:p>
        </w:tc>
      </w:tr>
    </w:tbl>
    <w:p w14:paraId="298712B1" w14:textId="3DE4CF8A" w:rsidR="00654B26" w:rsidRDefault="00654B26" w:rsidP="003E003B">
      <w:pPr>
        <w:jc w:val="left"/>
        <w:rPr>
          <w:rFonts w:cs="Arial"/>
          <w:b/>
        </w:rPr>
      </w:pPr>
    </w:p>
    <w:p w14:paraId="0DFAC6AA" w14:textId="68A41FF4" w:rsidR="00654B26" w:rsidRDefault="00654B26" w:rsidP="003E003B">
      <w:pPr>
        <w:jc w:val="left"/>
        <w:rPr>
          <w:rFonts w:cs="Arial"/>
          <w:b/>
        </w:rPr>
      </w:pPr>
    </w:p>
    <w:p w14:paraId="7B6AB651" w14:textId="47E14A18" w:rsidR="00654B26" w:rsidRDefault="00654B26" w:rsidP="003E003B">
      <w:pPr>
        <w:jc w:val="left"/>
        <w:rPr>
          <w:rFonts w:cs="Arial"/>
          <w:b/>
        </w:rPr>
      </w:pPr>
    </w:p>
    <w:p w14:paraId="28E4608C" w14:textId="5C58AEED" w:rsidR="00654B26" w:rsidRDefault="00654B26" w:rsidP="003E003B">
      <w:pPr>
        <w:jc w:val="left"/>
        <w:rPr>
          <w:rFonts w:cs="Arial"/>
          <w:b/>
        </w:rPr>
      </w:pPr>
    </w:p>
    <w:p w14:paraId="513BB2A8" w14:textId="7A41BAD5" w:rsidR="00654B26" w:rsidRDefault="00654B26" w:rsidP="003E003B">
      <w:pPr>
        <w:jc w:val="left"/>
        <w:rPr>
          <w:rFonts w:cs="Arial"/>
          <w:b/>
        </w:rPr>
      </w:pPr>
    </w:p>
    <w:p w14:paraId="46A97B7C" w14:textId="6EF3127F" w:rsidR="00654B26" w:rsidRDefault="00654B26" w:rsidP="003E003B">
      <w:pPr>
        <w:jc w:val="left"/>
        <w:rPr>
          <w:rFonts w:cs="Arial"/>
          <w:b/>
        </w:rPr>
      </w:pPr>
    </w:p>
    <w:p w14:paraId="41154A08" w14:textId="68C5DD96" w:rsidR="00654B26" w:rsidRDefault="00654B26" w:rsidP="003E003B">
      <w:pPr>
        <w:jc w:val="left"/>
        <w:rPr>
          <w:rFonts w:cs="Arial"/>
          <w:b/>
        </w:rPr>
      </w:pPr>
    </w:p>
    <w:p w14:paraId="09D2A4AE" w14:textId="1A82626F" w:rsidR="00654B26" w:rsidRDefault="00654B26" w:rsidP="003E003B">
      <w:pPr>
        <w:jc w:val="left"/>
        <w:rPr>
          <w:rFonts w:cs="Arial"/>
          <w:b/>
        </w:rPr>
      </w:pPr>
    </w:p>
    <w:p w14:paraId="1707005D" w14:textId="02A5A091" w:rsidR="0081482D" w:rsidRDefault="0081482D" w:rsidP="003E003B">
      <w:pPr>
        <w:jc w:val="left"/>
        <w:rPr>
          <w:rFonts w:cs="Arial"/>
          <w:b/>
        </w:rPr>
      </w:pPr>
    </w:p>
    <w:p w14:paraId="270D97AB" w14:textId="4F804F6B" w:rsidR="0081482D" w:rsidRDefault="0081482D" w:rsidP="003E003B">
      <w:pPr>
        <w:jc w:val="left"/>
        <w:rPr>
          <w:rFonts w:cs="Arial"/>
          <w:b/>
        </w:rPr>
      </w:pPr>
    </w:p>
    <w:p w14:paraId="0873939E" w14:textId="54F2BC69" w:rsidR="0081482D" w:rsidRDefault="0081482D" w:rsidP="003E003B">
      <w:pPr>
        <w:jc w:val="left"/>
        <w:rPr>
          <w:rFonts w:cs="Arial"/>
          <w:b/>
        </w:rPr>
      </w:pPr>
    </w:p>
    <w:p w14:paraId="7F32E1D5" w14:textId="5E0E927A" w:rsidR="0081482D" w:rsidRDefault="0081482D" w:rsidP="003E003B">
      <w:pPr>
        <w:jc w:val="left"/>
        <w:rPr>
          <w:rFonts w:cs="Arial"/>
          <w:b/>
        </w:rPr>
      </w:pPr>
    </w:p>
    <w:p w14:paraId="701633F3" w14:textId="1ED3E51E" w:rsidR="0081482D" w:rsidRDefault="0081482D" w:rsidP="003E003B">
      <w:pPr>
        <w:jc w:val="left"/>
        <w:rPr>
          <w:rFonts w:cs="Arial"/>
          <w:b/>
        </w:rPr>
      </w:pPr>
    </w:p>
    <w:p w14:paraId="420982D8" w14:textId="01ED753C" w:rsidR="0081482D" w:rsidRDefault="0081482D" w:rsidP="003E003B">
      <w:pPr>
        <w:jc w:val="left"/>
        <w:rPr>
          <w:rFonts w:cs="Arial"/>
          <w:b/>
        </w:rPr>
      </w:pPr>
    </w:p>
    <w:p w14:paraId="0BCB048E" w14:textId="77777777" w:rsidR="00A14E36" w:rsidRPr="003D007C" w:rsidRDefault="00A14E36" w:rsidP="00A14E36">
      <w:pPr>
        <w:jc w:val="left"/>
        <w:rPr>
          <w:rFonts w:cs="Arial"/>
          <w:color w:val="000000"/>
          <w:szCs w:val="20"/>
          <w:lang w:val="en-US"/>
        </w:rPr>
      </w:pPr>
    </w:p>
    <w:p w14:paraId="5F74B6A5" w14:textId="77777777" w:rsidR="003F0E5B" w:rsidRDefault="003F0E5B" w:rsidP="00A14E36">
      <w:pPr>
        <w:jc w:val="left"/>
        <w:rPr>
          <w:rFonts w:cstheme="minorHAnsi"/>
          <w:b/>
          <w:bCs/>
          <w:sz w:val="28"/>
          <w:szCs w:val="28"/>
        </w:rPr>
      </w:pPr>
    </w:p>
    <w:p w14:paraId="067A6819" w14:textId="682E9E1D" w:rsidR="00A14E36" w:rsidRPr="0081482D" w:rsidRDefault="00A14E36" w:rsidP="00A14E36">
      <w:pPr>
        <w:jc w:val="left"/>
        <w:rPr>
          <w:rFonts w:cstheme="minorHAnsi"/>
          <w:b/>
          <w:bCs/>
          <w:sz w:val="28"/>
          <w:szCs w:val="28"/>
        </w:rPr>
      </w:pPr>
      <w:r w:rsidRPr="0081482D">
        <w:rPr>
          <w:rFonts w:cstheme="minorHAnsi"/>
          <w:b/>
          <w:bCs/>
          <w:sz w:val="28"/>
          <w:szCs w:val="28"/>
        </w:rPr>
        <w:lastRenderedPageBreak/>
        <w:t xml:space="preserve">Section 3: Focus on 2030 and what would an ideal ecosystem be for interactions and collaboration </w:t>
      </w:r>
    </w:p>
    <w:p w14:paraId="20F83684" w14:textId="34D510E3" w:rsidR="00A14E36" w:rsidRDefault="00A14E36" w:rsidP="00A14E36">
      <w:pPr>
        <w:jc w:val="left"/>
        <w:rPr>
          <w:rFonts w:cs="Arial"/>
          <w:b/>
          <w:bCs/>
          <w:color w:val="000000"/>
          <w:szCs w:val="20"/>
          <w:lang w:val="en-US"/>
        </w:rPr>
      </w:pPr>
    </w:p>
    <w:p w14:paraId="6CF5986C" w14:textId="77777777" w:rsidR="00F826B2" w:rsidRPr="003D007C" w:rsidRDefault="00F826B2" w:rsidP="00A14E36">
      <w:pPr>
        <w:jc w:val="left"/>
        <w:rPr>
          <w:rFonts w:cs="Arial"/>
          <w:b/>
          <w:bCs/>
          <w:color w:val="000000"/>
          <w:szCs w:val="20"/>
          <w:lang w:val="en-US"/>
        </w:rPr>
      </w:pPr>
    </w:p>
    <w:p w14:paraId="278DAF71" w14:textId="0B4E86AC" w:rsidR="00BC4F05" w:rsidRPr="00A83D6A" w:rsidRDefault="00BC4F05" w:rsidP="00A83D6A">
      <w:pPr>
        <w:pStyle w:val="ListParagraph"/>
        <w:numPr>
          <w:ilvl w:val="0"/>
          <w:numId w:val="47"/>
        </w:numPr>
        <w:spacing w:after="120"/>
        <w:rPr>
          <w:b/>
          <w:bCs/>
        </w:rPr>
      </w:pPr>
      <w:r w:rsidRPr="00A83D6A">
        <w:rPr>
          <w:b/>
          <w:bCs/>
        </w:rPr>
        <w:t>In your company, is</w:t>
      </w:r>
      <w:r w:rsidR="00AB44A5" w:rsidRPr="00A83D6A">
        <w:rPr>
          <w:b/>
          <w:bCs/>
        </w:rPr>
        <w:t xml:space="preserve"> </w:t>
      </w:r>
      <w:r w:rsidRPr="00A83D6A">
        <w:rPr>
          <w:b/>
          <w:bCs/>
          <w:u w:val="single"/>
        </w:rPr>
        <w:t>interaction/collaboration</w:t>
      </w:r>
      <w:r w:rsidRPr="00A83D6A">
        <w:rPr>
          <w:b/>
          <w:bCs/>
        </w:rPr>
        <w:t xml:space="preserve"> with stakeholders a priority in the strategic plan?</w:t>
      </w:r>
    </w:p>
    <w:p w14:paraId="01904E8F" w14:textId="1E6324F1" w:rsidR="00BC4F05" w:rsidRPr="003021F4" w:rsidRDefault="00FA311C" w:rsidP="00BC4F05">
      <w:pPr>
        <w:spacing w:after="120"/>
      </w:pPr>
      <w:sdt>
        <w:sdtPr>
          <w:id w:val="11513365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4F05">
            <w:rPr>
              <w:rFonts w:ascii="MS Gothic" w:eastAsia="MS Gothic" w:hAnsi="MS Gothic" w:hint="eastAsia"/>
            </w:rPr>
            <w:t>☐</w:t>
          </w:r>
        </w:sdtContent>
      </w:sdt>
      <w:r w:rsidR="00BC4F05" w:rsidRPr="003021F4">
        <w:t xml:space="preserve"> </w:t>
      </w:r>
      <w:r w:rsidR="00BC4F05">
        <w:t xml:space="preserve">Yes, external collaboration is a priority for my company and there are plans for future activities </w:t>
      </w:r>
    </w:p>
    <w:p w14:paraId="18226286" w14:textId="77777777" w:rsidR="00BC4F05" w:rsidRDefault="00FA311C" w:rsidP="00BC4F05">
      <w:pPr>
        <w:spacing w:after="120"/>
      </w:pPr>
      <w:sdt>
        <w:sdtPr>
          <w:id w:val="-1808109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4F05">
            <w:rPr>
              <w:rFonts w:ascii="MS Gothic" w:eastAsia="MS Gothic" w:hAnsi="MS Gothic" w:hint="eastAsia"/>
            </w:rPr>
            <w:t>☐</w:t>
          </w:r>
        </w:sdtContent>
      </w:sdt>
      <w:r w:rsidR="00BC4F05" w:rsidRPr="003021F4">
        <w:t xml:space="preserve"> </w:t>
      </w:r>
      <w:r w:rsidR="00BC4F05">
        <w:t xml:space="preserve">Yes, in principle but it will be depending on the resource (financial, manpower, time etc) </w:t>
      </w:r>
    </w:p>
    <w:p w14:paraId="7A2A6659" w14:textId="77777777" w:rsidR="00BC4F05" w:rsidRDefault="00FA311C" w:rsidP="00BC4F05">
      <w:pPr>
        <w:spacing w:after="120"/>
      </w:pPr>
      <w:sdt>
        <w:sdtPr>
          <w:id w:val="-12460386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4F05">
            <w:rPr>
              <w:rFonts w:ascii="MS Gothic" w:eastAsia="MS Gothic" w:hAnsi="MS Gothic" w:hint="eastAsia"/>
            </w:rPr>
            <w:t>☐</w:t>
          </w:r>
        </w:sdtContent>
      </w:sdt>
      <w:r w:rsidR="00BC4F05" w:rsidRPr="003021F4">
        <w:t xml:space="preserve"> </w:t>
      </w:r>
      <w:r w:rsidR="00BC4F05">
        <w:t xml:space="preserve">No further plans beyond our current activities </w:t>
      </w:r>
    </w:p>
    <w:p w14:paraId="47A56E76" w14:textId="77777777" w:rsidR="00BC4F05" w:rsidRDefault="00FA311C" w:rsidP="00BC4F05">
      <w:pPr>
        <w:spacing w:after="120"/>
      </w:pPr>
      <w:sdt>
        <w:sdtPr>
          <w:id w:val="7735991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4F05">
            <w:rPr>
              <w:rFonts w:ascii="MS Gothic" w:eastAsia="MS Gothic" w:hAnsi="MS Gothic" w:hint="eastAsia"/>
            </w:rPr>
            <w:t>☐</w:t>
          </w:r>
        </w:sdtContent>
      </w:sdt>
      <w:r w:rsidR="00BC4F05" w:rsidRPr="003021F4">
        <w:t xml:space="preserve"> </w:t>
      </w:r>
      <w:r w:rsidR="00BC4F05">
        <w:t xml:space="preserve">There is a plan to reduce the number of interactions/collaborations </w:t>
      </w:r>
    </w:p>
    <w:p w14:paraId="308B8C58" w14:textId="4DF8BFCB" w:rsidR="00BC4F05" w:rsidRDefault="00BC4F05" w:rsidP="00BC4F05">
      <w:pPr>
        <w:spacing w:after="120"/>
      </w:pPr>
      <w:r>
        <w:t xml:space="preserve">Please provide </w:t>
      </w:r>
      <w:r w:rsidR="008454C4">
        <w:t xml:space="preserve">any </w:t>
      </w:r>
      <w:r>
        <w:t>comment</w:t>
      </w:r>
      <w:r w:rsidR="008454C4">
        <w:t xml:space="preserve"> you may have: </w:t>
      </w:r>
      <w:r>
        <w:t>________</w:t>
      </w:r>
    </w:p>
    <w:p w14:paraId="4C5CE09F" w14:textId="77777777" w:rsidR="008B4DFA" w:rsidRPr="008B4DFA" w:rsidRDefault="008B4DFA" w:rsidP="00BC4F05">
      <w:pPr>
        <w:spacing w:after="120"/>
        <w:rPr>
          <w:lang w:val="en-US"/>
        </w:rPr>
      </w:pPr>
    </w:p>
    <w:p w14:paraId="01D75588" w14:textId="6130BFB5" w:rsidR="00BC4F05" w:rsidRDefault="00BC4F05" w:rsidP="00A14E36">
      <w:pPr>
        <w:autoSpaceDE w:val="0"/>
        <w:autoSpaceDN w:val="0"/>
        <w:adjustRightInd w:val="0"/>
        <w:jc w:val="left"/>
        <w:rPr>
          <w:rFonts w:cs="Arial"/>
          <w:color w:val="000000"/>
          <w:szCs w:val="20"/>
        </w:rPr>
      </w:pPr>
    </w:p>
    <w:p w14:paraId="1D5D86E2" w14:textId="49CBC9FA" w:rsidR="00347842" w:rsidRPr="005756CD" w:rsidRDefault="00347842" w:rsidP="0062614A">
      <w:pPr>
        <w:pStyle w:val="ListParagraph"/>
        <w:spacing w:after="120"/>
        <w:rPr>
          <w:b/>
          <w:bCs/>
        </w:rPr>
      </w:pPr>
    </w:p>
    <w:tbl>
      <w:tblPr>
        <w:tblW w:w="10218" w:type="dxa"/>
        <w:tblInd w:w="-10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10218"/>
      </w:tblGrid>
      <w:tr w:rsidR="005248DA" w:rsidRPr="005248DA" w14:paraId="0AA4D623" w14:textId="77777777" w:rsidTr="0062614A">
        <w:trPr>
          <w:trHeight w:val="280"/>
        </w:trPr>
        <w:tc>
          <w:tcPr>
            <w:tcW w:w="10218" w:type="dxa"/>
          </w:tcPr>
          <w:p w14:paraId="5903449F" w14:textId="0900FF09" w:rsidR="0062614A" w:rsidRPr="00CB5AC2" w:rsidRDefault="0062614A" w:rsidP="00A83D6A">
            <w:pPr>
              <w:pStyle w:val="ListParagraph"/>
              <w:numPr>
                <w:ilvl w:val="0"/>
                <w:numId w:val="47"/>
              </w:numPr>
              <w:autoSpaceDE w:val="0"/>
              <w:autoSpaceDN w:val="0"/>
              <w:adjustRightInd w:val="0"/>
              <w:jc w:val="left"/>
              <w:rPr>
                <w:rFonts w:cs="Arial"/>
                <w:b/>
                <w:bCs/>
                <w:color w:val="000000"/>
                <w:szCs w:val="20"/>
                <w:lang w:val="en-US"/>
              </w:rPr>
            </w:pPr>
            <w:r w:rsidRPr="00CB5AC2">
              <w:rPr>
                <w:b/>
                <w:bCs/>
              </w:rPr>
              <w:t xml:space="preserve">Focus on 2030, </w:t>
            </w:r>
            <w:r w:rsidRPr="00CB5AC2">
              <w:rPr>
                <w:rFonts w:cs="Arial"/>
                <w:b/>
                <w:bCs/>
                <w:color w:val="000000"/>
                <w:szCs w:val="20"/>
                <w:lang w:val="en-US"/>
              </w:rPr>
              <w:t>w</w:t>
            </w:r>
            <w:r w:rsidR="00511848" w:rsidRPr="00CB5AC2">
              <w:rPr>
                <w:rFonts w:cs="Arial"/>
                <w:b/>
                <w:bCs/>
                <w:color w:val="000000"/>
                <w:szCs w:val="20"/>
                <w:lang w:val="en-US"/>
              </w:rPr>
              <w:t xml:space="preserve">hat would you like to see as an ideal ecosystem for </w:t>
            </w:r>
            <w:r w:rsidRPr="00CB5AC2">
              <w:rPr>
                <w:rFonts w:cs="Arial"/>
                <w:b/>
                <w:bCs/>
                <w:color w:val="000000"/>
                <w:szCs w:val="20"/>
                <w:lang w:val="en-US"/>
              </w:rPr>
              <w:t xml:space="preserve">interactions and collaborations across stakeholders? </w:t>
            </w:r>
            <w:proofErr w:type="spellStart"/>
            <w:r w:rsidRPr="00CB5AC2">
              <w:rPr>
                <w:rFonts w:cs="Arial"/>
                <w:b/>
                <w:bCs/>
                <w:color w:val="000000"/>
                <w:szCs w:val="20"/>
                <w:lang w:val="en-US"/>
              </w:rPr>
              <w:t>eg.</w:t>
            </w:r>
            <w:proofErr w:type="spellEnd"/>
            <w:r w:rsidRPr="00CB5AC2">
              <w:rPr>
                <w:rFonts w:cs="Arial"/>
                <w:b/>
                <w:bCs/>
                <w:color w:val="000000"/>
                <w:szCs w:val="20"/>
                <w:lang w:val="en-US"/>
              </w:rPr>
              <w:t xml:space="preserve"> Separate, aligned, converged, </w:t>
            </w:r>
            <w:r w:rsidR="0026733A" w:rsidRPr="00CB5AC2">
              <w:rPr>
                <w:rFonts w:cs="Arial"/>
                <w:b/>
                <w:bCs/>
                <w:color w:val="000000"/>
                <w:szCs w:val="20"/>
                <w:lang w:val="en-US"/>
              </w:rPr>
              <w:t>harmonized</w:t>
            </w:r>
            <w:r w:rsidRPr="00CB5AC2">
              <w:rPr>
                <w:rFonts w:cs="Arial"/>
                <w:b/>
                <w:bCs/>
                <w:color w:val="000000"/>
                <w:szCs w:val="20"/>
                <w:lang w:val="en-US"/>
              </w:rPr>
              <w:t xml:space="preserve">, collaborative, reliant? And what are the building blocks that will enable </w:t>
            </w:r>
            <w:r w:rsidR="00220F6B" w:rsidRPr="00CB5AC2">
              <w:rPr>
                <w:rFonts w:cs="Arial"/>
                <w:b/>
                <w:bCs/>
                <w:color w:val="000000"/>
                <w:szCs w:val="20"/>
                <w:lang w:val="en-US"/>
              </w:rPr>
              <w:t>such a</w:t>
            </w:r>
            <w:r w:rsidR="0026733A" w:rsidRPr="00CB5AC2">
              <w:rPr>
                <w:rFonts w:cs="Arial"/>
                <w:b/>
                <w:bCs/>
                <w:color w:val="000000"/>
                <w:szCs w:val="20"/>
                <w:lang w:val="en-US"/>
              </w:rPr>
              <w:t>n</w:t>
            </w:r>
            <w:r w:rsidR="00220F6B" w:rsidRPr="00CB5AC2">
              <w:rPr>
                <w:rFonts w:cs="Arial"/>
                <w:b/>
                <w:bCs/>
                <w:color w:val="000000"/>
                <w:szCs w:val="20"/>
                <w:lang w:val="en-US"/>
              </w:rPr>
              <w:t xml:space="preserve"> evolution?</w:t>
            </w:r>
          </w:p>
          <w:p w14:paraId="32324C0F" w14:textId="77777777" w:rsidR="00220F6B" w:rsidRPr="0026733A" w:rsidRDefault="00220F6B" w:rsidP="00220F6B">
            <w:pPr>
              <w:pStyle w:val="ListParagraph"/>
              <w:autoSpaceDE w:val="0"/>
              <w:autoSpaceDN w:val="0"/>
              <w:adjustRightInd w:val="0"/>
              <w:jc w:val="left"/>
              <w:rPr>
                <w:rFonts w:cs="Arial"/>
                <w:b/>
                <w:bCs/>
                <w:color w:val="000000"/>
                <w:szCs w:val="20"/>
                <w:lang w:val="en-US"/>
              </w:rPr>
            </w:pPr>
          </w:p>
          <w:p w14:paraId="6D6C7B00" w14:textId="77777777" w:rsidR="0062614A" w:rsidRPr="0026733A" w:rsidRDefault="0062614A" w:rsidP="0062614A">
            <w:pPr>
              <w:autoSpaceDE w:val="0"/>
              <w:autoSpaceDN w:val="0"/>
              <w:adjustRightInd w:val="0"/>
              <w:jc w:val="left"/>
              <w:rPr>
                <w:rFonts w:cs="Arial"/>
                <w:b/>
                <w:bCs/>
                <w:color w:val="000000"/>
                <w:szCs w:val="20"/>
                <w:lang w:val="en-US"/>
              </w:rPr>
            </w:pPr>
          </w:p>
          <w:tbl>
            <w:tblPr>
              <w:tblStyle w:val="TableGrid"/>
              <w:tblW w:w="10066" w:type="dxa"/>
              <w:tblLayout w:type="fixed"/>
              <w:tblLook w:val="04A0" w:firstRow="1" w:lastRow="0" w:firstColumn="1" w:lastColumn="0" w:noHBand="0" w:noVBand="1"/>
            </w:tblPr>
            <w:tblGrid>
              <w:gridCol w:w="5033"/>
              <w:gridCol w:w="5033"/>
            </w:tblGrid>
            <w:tr w:rsidR="00220F6B" w:rsidRPr="0026733A" w14:paraId="0F25A839" w14:textId="77777777" w:rsidTr="0026733A">
              <w:trPr>
                <w:trHeight w:val="1338"/>
              </w:trPr>
              <w:tc>
                <w:tcPr>
                  <w:tcW w:w="5033" w:type="dxa"/>
                  <w:shd w:val="clear" w:color="auto" w:fill="DBE5F1" w:themeFill="accent1" w:themeFillTint="33"/>
                </w:tcPr>
                <w:p w14:paraId="4A887BFC" w14:textId="29E109AF" w:rsidR="00220F6B" w:rsidRPr="0026733A" w:rsidRDefault="0026733A" w:rsidP="005248DA">
                  <w:pPr>
                    <w:autoSpaceDE w:val="0"/>
                    <w:autoSpaceDN w:val="0"/>
                    <w:adjustRightInd w:val="0"/>
                    <w:jc w:val="left"/>
                    <w:rPr>
                      <w:rFonts w:cs="Arial"/>
                      <w:b/>
                      <w:bCs/>
                      <w:color w:val="000000"/>
                      <w:szCs w:val="20"/>
                      <w:lang w:val="en-US"/>
                    </w:rPr>
                  </w:pPr>
                  <w:r w:rsidRPr="0026733A">
                    <w:rPr>
                      <w:rFonts w:cs="Arial"/>
                      <w:b/>
                      <w:bCs/>
                      <w:color w:val="000000"/>
                      <w:szCs w:val="20"/>
                      <w:lang w:val="en-US"/>
                    </w:rPr>
                    <w:t>Expectation of the future ecosystem across regulatory, HTA, payer to support the development, review and access of new medicine</w:t>
                  </w:r>
                </w:p>
              </w:tc>
              <w:tc>
                <w:tcPr>
                  <w:tcW w:w="5033" w:type="dxa"/>
                  <w:shd w:val="clear" w:color="auto" w:fill="DBE5F1" w:themeFill="accent1" w:themeFillTint="33"/>
                </w:tcPr>
                <w:p w14:paraId="71095C45" w14:textId="1AE292AB" w:rsidR="00220F6B" w:rsidRPr="0026733A" w:rsidRDefault="0026733A" w:rsidP="005248DA">
                  <w:pPr>
                    <w:autoSpaceDE w:val="0"/>
                    <w:autoSpaceDN w:val="0"/>
                    <w:adjustRightInd w:val="0"/>
                    <w:jc w:val="left"/>
                    <w:rPr>
                      <w:rFonts w:cs="Arial"/>
                      <w:b/>
                      <w:bCs/>
                      <w:color w:val="000000"/>
                      <w:szCs w:val="20"/>
                      <w:lang w:val="en-US"/>
                    </w:rPr>
                  </w:pPr>
                  <w:r w:rsidRPr="0026733A">
                    <w:rPr>
                      <w:rFonts w:cs="Arial"/>
                      <w:b/>
                      <w:bCs/>
                      <w:color w:val="000000"/>
                      <w:szCs w:val="20"/>
                      <w:lang w:val="en-US"/>
                    </w:rPr>
                    <w:t xml:space="preserve">Please </w:t>
                  </w:r>
                  <w:r>
                    <w:rPr>
                      <w:rFonts w:cs="Arial"/>
                      <w:b/>
                      <w:bCs/>
                      <w:color w:val="000000"/>
                      <w:szCs w:val="20"/>
                      <w:lang w:val="en-US"/>
                    </w:rPr>
                    <w:t>provide an example of potential building blocks that will enable such an evolution</w:t>
                  </w:r>
                </w:p>
              </w:tc>
            </w:tr>
            <w:tr w:rsidR="00220F6B" w14:paraId="0646AE89" w14:textId="77777777" w:rsidTr="0026733A">
              <w:trPr>
                <w:trHeight w:val="2267"/>
              </w:trPr>
              <w:tc>
                <w:tcPr>
                  <w:tcW w:w="5033" w:type="dxa"/>
                </w:tcPr>
                <w:p w14:paraId="32B34E93" w14:textId="77777777" w:rsidR="00220F6B" w:rsidRDefault="00220F6B" w:rsidP="005248DA">
                  <w:pPr>
                    <w:autoSpaceDE w:val="0"/>
                    <w:autoSpaceDN w:val="0"/>
                    <w:adjustRightInd w:val="0"/>
                    <w:jc w:val="left"/>
                    <w:rPr>
                      <w:rFonts w:cs="Arial"/>
                      <w:color w:val="000000"/>
                      <w:szCs w:val="20"/>
                      <w:lang w:val="en-US"/>
                    </w:rPr>
                  </w:pPr>
                </w:p>
              </w:tc>
              <w:tc>
                <w:tcPr>
                  <w:tcW w:w="5033" w:type="dxa"/>
                </w:tcPr>
                <w:p w14:paraId="23DA3C43" w14:textId="77777777" w:rsidR="00220F6B" w:rsidRDefault="00220F6B" w:rsidP="005248DA">
                  <w:pPr>
                    <w:autoSpaceDE w:val="0"/>
                    <w:autoSpaceDN w:val="0"/>
                    <w:adjustRightInd w:val="0"/>
                    <w:jc w:val="left"/>
                    <w:rPr>
                      <w:rFonts w:cs="Arial"/>
                      <w:color w:val="000000"/>
                      <w:szCs w:val="20"/>
                      <w:lang w:val="en-US"/>
                    </w:rPr>
                  </w:pPr>
                </w:p>
              </w:tc>
            </w:tr>
          </w:tbl>
          <w:p w14:paraId="22575000" w14:textId="4E9CBBE2" w:rsidR="005248DA" w:rsidRPr="005248DA" w:rsidRDefault="005248DA" w:rsidP="005248DA">
            <w:pPr>
              <w:autoSpaceDE w:val="0"/>
              <w:autoSpaceDN w:val="0"/>
              <w:adjustRightInd w:val="0"/>
              <w:jc w:val="left"/>
              <w:rPr>
                <w:rFonts w:cs="Arial"/>
                <w:color w:val="000000"/>
                <w:szCs w:val="20"/>
                <w:lang w:val="en-US"/>
              </w:rPr>
            </w:pPr>
          </w:p>
        </w:tc>
      </w:tr>
    </w:tbl>
    <w:p w14:paraId="7AD7898C" w14:textId="77777777" w:rsidR="00747D67" w:rsidRDefault="00747D67" w:rsidP="00747D67">
      <w:pPr>
        <w:pStyle w:val="NoSpacing"/>
        <w:spacing w:before="120"/>
        <w:ind w:left="720"/>
        <w:rPr>
          <w:rFonts w:cs="Arial"/>
          <w:b/>
          <w:szCs w:val="20"/>
        </w:rPr>
      </w:pPr>
    </w:p>
    <w:p w14:paraId="4504AA6C" w14:textId="34F72157" w:rsidR="00747D67" w:rsidRDefault="00747D67" w:rsidP="00747D67">
      <w:pPr>
        <w:pStyle w:val="ListParagraph"/>
        <w:ind w:left="360"/>
        <w:jc w:val="left"/>
        <w:rPr>
          <w:rFonts w:cs="Arial"/>
          <w:b/>
          <w:sz w:val="21"/>
          <w:szCs w:val="21"/>
        </w:rPr>
      </w:pPr>
    </w:p>
    <w:p w14:paraId="07C6E445" w14:textId="22F0CB86" w:rsidR="00D0652C" w:rsidRDefault="00D0652C" w:rsidP="00747D67">
      <w:pPr>
        <w:pStyle w:val="ListParagraph"/>
        <w:ind w:left="360"/>
        <w:jc w:val="left"/>
        <w:rPr>
          <w:rFonts w:cs="Arial"/>
          <w:b/>
          <w:sz w:val="21"/>
          <w:szCs w:val="21"/>
        </w:rPr>
      </w:pPr>
    </w:p>
    <w:p w14:paraId="0ABC95FF" w14:textId="7FD30198" w:rsidR="0026733A" w:rsidRDefault="0026733A" w:rsidP="00747D67">
      <w:pPr>
        <w:pStyle w:val="ListParagraph"/>
        <w:ind w:left="360"/>
        <w:jc w:val="left"/>
        <w:rPr>
          <w:rFonts w:cs="Arial"/>
          <w:b/>
          <w:sz w:val="21"/>
          <w:szCs w:val="21"/>
        </w:rPr>
      </w:pPr>
    </w:p>
    <w:p w14:paraId="5CF119A1" w14:textId="2871279B" w:rsidR="0026733A" w:rsidRDefault="0026733A" w:rsidP="00747D67">
      <w:pPr>
        <w:pStyle w:val="ListParagraph"/>
        <w:ind w:left="360"/>
        <w:jc w:val="left"/>
        <w:rPr>
          <w:rFonts w:cs="Arial"/>
          <w:b/>
          <w:sz w:val="21"/>
          <w:szCs w:val="21"/>
        </w:rPr>
      </w:pPr>
    </w:p>
    <w:p w14:paraId="1809314A" w14:textId="33B49E67" w:rsidR="0026733A" w:rsidRDefault="0026733A" w:rsidP="00747D67">
      <w:pPr>
        <w:pStyle w:val="ListParagraph"/>
        <w:ind w:left="360"/>
        <w:jc w:val="left"/>
        <w:rPr>
          <w:rFonts w:cs="Arial"/>
          <w:b/>
          <w:sz w:val="21"/>
          <w:szCs w:val="21"/>
        </w:rPr>
      </w:pPr>
    </w:p>
    <w:p w14:paraId="332DA9F0" w14:textId="79DD31D4" w:rsidR="0026733A" w:rsidRDefault="0026733A" w:rsidP="00747D67">
      <w:pPr>
        <w:pStyle w:val="ListParagraph"/>
        <w:ind w:left="360"/>
        <w:jc w:val="left"/>
        <w:rPr>
          <w:rFonts w:cs="Arial"/>
          <w:b/>
          <w:sz w:val="21"/>
          <w:szCs w:val="21"/>
        </w:rPr>
      </w:pPr>
    </w:p>
    <w:p w14:paraId="35CD8375" w14:textId="2838F9A5" w:rsidR="0026733A" w:rsidRDefault="0026733A" w:rsidP="00747D67">
      <w:pPr>
        <w:pStyle w:val="ListParagraph"/>
        <w:ind w:left="360"/>
        <w:jc w:val="left"/>
        <w:rPr>
          <w:rFonts w:cs="Arial"/>
          <w:b/>
          <w:sz w:val="21"/>
          <w:szCs w:val="21"/>
        </w:rPr>
      </w:pPr>
    </w:p>
    <w:p w14:paraId="2CCDF620" w14:textId="7467F287" w:rsidR="0026733A" w:rsidRDefault="0026733A" w:rsidP="00747D67">
      <w:pPr>
        <w:pStyle w:val="ListParagraph"/>
        <w:ind w:left="360"/>
        <w:jc w:val="left"/>
        <w:rPr>
          <w:rFonts w:cs="Arial"/>
          <w:b/>
          <w:sz w:val="21"/>
          <w:szCs w:val="21"/>
        </w:rPr>
      </w:pPr>
    </w:p>
    <w:p w14:paraId="52D01B21" w14:textId="14ADA505" w:rsidR="0026733A" w:rsidRDefault="0026733A" w:rsidP="00747D67">
      <w:pPr>
        <w:pStyle w:val="ListParagraph"/>
        <w:ind w:left="360"/>
        <w:jc w:val="left"/>
        <w:rPr>
          <w:rFonts w:cs="Arial"/>
          <w:b/>
          <w:sz w:val="21"/>
          <w:szCs w:val="21"/>
        </w:rPr>
      </w:pPr>
    </w:p>
    <w:p w14:paraId="64A07719" w14:textId="7B05E274" w:rsidR="0026733A" w:rsidRDefault="0026733A" w:rsidP="00747D67">
      <w:pPr>
        <w:pStyle w:val="ListParagraph"/>
        <w:ind w:left="360"/>
        <w:jc w:val="left"/>
        <w:rPr>
          <w:rFonts w:cs="Arial"/>
          <w:b/>
          <w:sz w:val="21"/>
          <w:szCs w:val="21"/>
        </w:rPr>
      </w:pPr>
    </w:p>
    <w:p w14:paraId="2BCD7D52" w14:textId="054D6BF7" w:rsidR="0026733A" w:rsidRDefault="0026733A" w:rsidP="00747D67">
      <w:pPr>
        <w:pStyle w:val="ListParagraph"/>
        <w:ind w:left="360"/>
        <w:jc w:val="left"/>
        <w:rPr>
          <w:rFonts w:cs="Arial"/>
          <w:b/>
          <w:sz w:val="21"/>
          <w:szCs w:val="21"/>
        </w:rPr>
      </w:pPr>
    </w:p>
    <w:p w14:paraId="0633868D" w14:textId="01BD7BF5" w:rsidR="0026733A" w:rsidRDefault="0026733A" w:rsidP="00747D67">
      <w:pPr>
        <w:pStyle w:val="ListParagraph"/>
        <w:ind w:left="360"/>
        <w:jc w:val="left"/>
        <w:rPr>
          <w:rFonts w:cs="Arial"/>
          <w:b/>
          <w:sz w:val="21"/>
          <w:szCs w:val="21"/>
        </w:rPr>
      </w:pPr>
    </w:p>
    <w:p w14:paraId="5D492A56" w14:textId="5AEA1842" w:rsidR="0026733A" w:rsidRDefault="0026733A" w:rsidP="00747D67">
      <w:pPr>
        <w:pStyle w:val="ListParagraph"/>
        <w:ind w:left="360"/>
        <w:jc w:val="left"/>
        <w:rPr>
          <w:rFonts w:cs="Arial"/>
          <w:b/>
          <w:sz w:val="21"/>
          <w:szCs w:val="21"/>
        </w:rPr>
      </w:pPr>
    </w:p>
    <w:p w14:paraId="61B185D9" w14:textId="77777777" w:rsidR="0026733A" w:rsidRDefault="0026733A" w:rsidP="00747D67">
      <w:pPr>
        <w:pStyle w:val="ListParagraph"/>
        <w:ind w:left="360"/>
        <w:jc w:val="left"/>
        <w:rPr>
          <w:rFonts w:cs="Arial"/>
          <w:b/>
          <w:sz w:val="21"/>
          <w:szCs w:val="21"/>
        </w:rPr>
      </w:pPr>
    </w:p>
    <w:p w14:paraId="6BC408CE" w14:textId="5A92A82B" w:rsidR="00D0652C" w:rsidRDefault="00D0652C" w:rsidP="00747D67">
      <w:pPr>
        <w:pStyle w:val="ListParagraph"/>
        <w:ind w:left="360"/>
        <w:jc w:val="left"/>
        <w:rPr>
          <w:rFonts w:cs="Arial"/>
          <w:b/>
          <w:sz w:val="21"/>
          <w:szCs w:val="21"/>
        </w:rPr>
      </w:pPr>
    </w:p>
    <w:p w14:paraId="5F0AC72D" w14:textId="77777777" w:rsidR="00747D67" w:rsidRDefault="00747D67" w:rsidP="00747D67">
      <w:pPr>
        <w:jc w:val="left"/>
        <w:rPr>
          <w:rFonts w:eastAsia="Times New Roman" w:cs="Arial"/>
          <w:b/>
          <w:szCs w:val="20"/>
          <w:lang w:val="en-SG" w:eastAsia="ja-JP" w:bidi="th-TH"/>
        </w:rPr>
      </w:pPr>
    </w:p>
    <w:p w14:paraId="739E2C13" w14:textId="77777777" w:rsidR="003F0E5B" w:rsidRDefault="003F0E5B" w:rsidP="00A14E36">
      <w:pPr>
        <w:jc w:val="left"/>
        <w:rPr>
          <w:rFonts w:cstheme="minorHAnsi"/>
          <w:b/>
          <w:bCs/>
          <w:sz w:val="28"/>
          <w:szCs w:val="28"/>
        </w:rPr>
      </w:pPr>
    </w:p>
    <w:p w14:paraId="29A73626" w14:textId="77777777" w:rsidR="003F0E5B" w:rsidRDefault="003F0E5B" w:rsidP="00A14E36">
      <w:pPr>
        <w:jc w:val="left"/>
        <w:rPr>
          <w:rFonts w:cstheme="minorHAnsi"/>
          <w:b/>
          <w:bCs/>
          <w:sz w:val="28"/>
          <w:szCs w:val="28"/>
        </w:rPr>
      </w:pPr>
    </w:p>
    <w:p w14:paraId="2E8A2D85" w14:textId="160DC765" w:rsidR="00A14E36" w:rsidRPr="00EE6FE0" w:rsidRDefault="00A14E36" w:rsidP="00A14E36">
      <w:pPr>
        <w:jc w:val="left"/>
        <w:rPr>
          <w:rFonts w:cstheme="minorHAnsi"/>
          <w:b/>
          <w:bCs/>
          <w:sz w:val="28"/>
          <w:szCs w:val="28"/>
        </w:rPr>
      </w:pPr>
      <w:r w:rsidRPr="00EE6FE0">
        <w:rPr>
          <w:rFonts w:cstheme="minorHAnsi"/>
          <w:b/>
          <w:bCs/>
          <w:sz w:val="28"/>
          <w:szCs w:val="28"/>
        </w:rPr>
        <w:lastRenderedPageBreak/>
        <w:t>Section 4: Ensuring</w:t>
      </w:r>
      <w:r w:rsidR="00B87E0F">
        <w:rPr>
          <w:rFonts w:cstheme="minorHAnsi"/>
          <w:b/>
          <w:bCs/>
          <w:sz w:val="28"/>
          <w:szCs w:val="28"/>
        </w:rPr>
        <w:t xml:space="preserve"> that</w:t>
      </w:r>
      <w:r w:rsidRPr="00EE6FE0">
        <w:rPr>
          <w:rFonts w:cstheme="minorHAnsi"/>
          <w:b/>
          <w:bCs/>
          <w:sz w:val="28"/>
          <w:szCs w:val="28"/>
        </w:rPr>
        <w:t xml:space="preserve"> interactions and collaborations between different stakeholders are adding value </w:t>
      </w:r>
    </w:p>
    <w:p w14:paraId="06011865" w14:textId="77777777" w:rsidR="00A14E36" w:rsidRPr="003D007C" w:rsidRDefault="00A14E36" w:rsidP="00A14E36">
      <w:pPr>
        <w:jc w:val="left"/>
        <w:rPr>
          <w:rFonts w:cs="Arial"/>
          <w:b/>
          <w:bCs/>
          <w:color w:val="000000"/>
          <w:szCs w:val="20"/>
          <w:lang w:val="en-US"/>
        </w:rPr>
      </w:pPr>
    </w:p>
    <w:p w14:paraId="5BA614A0" w14:textId="3088ECB7" w:rsidR="00654B26" w:rsidRDefault="00654B26" w:rsidP="003E003B">
      <w:pPr>
        <w:jc w:val="left"/>
        <w:rPr>
          <w:rFonts w:cs="Arial"/>
          <w:color w:val="000000"/>
          <w:szCs w:val="20"/>
          <w:lang w:val="en-US"/>
        </w:rPr>
      </w:pPr>
    </w:p>
    <w:p w14:paraId="3552D9BD" w14:textId="6D9787EF" w:rsidR="00275FDF" w:rsidRPr="00B8027D" w:rsidRDefault="00275FDF" w:rsidP="00A83D6A">
      <w:pPr>
        <w:pStyle w:val="ListParagraph"/>
        <w:numPr>
          <w:ilvl w:val="0"/>
          <w:numId w:val="47"/>
        </w:numPr>
        <w:spacing w:after="120"/>
        <w:rPr>
          <w:b/>
          <w:bCs/>
        </w:rPr>
      </w:pPr>
      <w:r w:rsidRPr="00B8027D">
        <w:rPr>
          <w:b/>
          <w:bCs/>
        </w:rPr>
        <w:t xml:space="preserve">In your company, is </w:t>
      </w:r>
      <w:r w:rsidR="00984F68" w:rsidRPr="00B8027D">
        <w:rPr>
          <w:b/>
          <w:bCs/>
        </w:rPr>
        <w:t>there a set of indicators developed to measure the success of stakeholder interactions/collaboration</w:t>
      </w:r>
    </w:p>
    <w:p w14:paraId="46780253" w14:textId="77B23E80" w:rsidR="00275FDF" w:rsidRPr="003021F4" w:rsidRDefault="00FA311C" w:rsidP="00275FDF">
      <w:pPr>
        <w:spacing w:after="120"/>
      </w:pPr>
      <w:sdt>
        <w:sdtPr>
          <w:id w:val="-631925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75FDF">
            <w:rPr>
              <w:rFonts w:ascii="MS Gothic" w:eastAsia="MS Gothic" w:hAnsi="MS Gothic" w:hint="eastAsia"/>
            </w:rPr>
            <w:t>☐</w:t>
          </w:r>
        </w:sdtContent>
      </w:sdt>
      <w:r w:rsidR="00275FDF" w:rsidRPr="003021F4">
        <w:t xml:space="preserve"> </w:t>
      </w:r>
      <w:r w:rsidR="00275FDF">
        <w:t xml:space="preserve">Yes, </w:t>
      </w:r>
      <w:r w:rsidR="00984F68">
        <w:t>a set of formal indicators is in place</w:t>
      </w:r>
      <w:r w:rsidR="00DA7A9E">
        <w:t>. Please provide an example:</w:t>
      </w:r>
    </w:p>
    <w:p w14:paraId="04FDFBC1" w14:textId="1F554456" w:rsidR="00275FDF" w:rsidRDefault="00FA311C" w:rsidP="00275FDF">
      <w:pPr>
        <w:spacing w:after="120"/>
      </w:pPr>
      <w:sdt>
        <w:sdtPr>
          <w:id w:val="-20792783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75FDF">
            <w:rPr>
              <w:rFonts w:ascii="MS Gothic" w:eastAsia="MS Gothic" w:hAnsi="MS Gothic" w:hint="eastAsia"/>
            </w:rPr>
            <w:t>☐</w:t>
          </w:r>
        </w:sdtContent>
      </w:sdt>
      <w:r w:rsidR="00275FDF" w:rsidRPr="003021F4">
        <w:t xml:space="preserve"> </w:t>
      </w:r>
      <w:r w:rsidR="00984F68">
        <w:t xml:space="preserve">Partially, the success of interaction/collaboration is measured subjectively </w:t>
      </w:r>
      <w:r w:rsidR="00275FDF">
        <w:t xml:space="preserve"> </w:t>
      </w:r>
    </w:p>
    <w:p w14:paraId="1EAFC72C" w14:textId="2B0312F3" w:rsidR="00275FDF" w:rsidRDefault="00FA311C" w:rsidP="00275FDF">
      <w:pPr>
        <w:spacing w:after="120"/>
      </w:pPr>
      <w:sdt>
        <w:sdtPr>
          <w:id w:val="-17375410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75FDF">
            <w:rPr>
              <w:rFonts w:ascii="MS Gothic" w:eastAsia="MS Gothic" w:hAnsi="MS Gothic" w:hint="eastAsia"/>
            </w:rPr>
            <w:t>☐</w:t>
          </w:r>
        </w:sdtContent>
      </w:sdt>
      <w:r w:rsidR="00275FDF" w:rsidRPr="003021F4">
        <w:t xml:space="preserve"> </w:t>
      </w:r>
      <w:r w:rsidR="00275FDF">
        <w:t>No</w:t>
      </w:r>
      <w:r w:rsidR="00984F68">
        <w:t xml:space="preserve">, no indicators in place </w:t>
      </w:r>
    </w:p>
    <w:p w14:paraId="5878B554" w14:textId="3932F16C" w:rsidR="00275FDF" w:rsidRDefault="00FA311C" w:rsidP="00275FDF">
      <w:pPr>
        <w:spacing w:after="120"/>
      </w:pPr>
      <w:sdt>
        <w:sdtPr>
          <w:id w:val="-1492860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75FDF">
            <w:rPr>
              <w:rFonts w:ascii="MS Gothic" w:eastAsia="MS Gothic" w:hAnsi="MS Gothic" w:hint="eastAsia"/>
            </w:rPr>
            <w:t>☐</w:t>
          </w:r>
        </w:sdtContent>
      </w:sdt>
      <w:r w:rsidR="00275FDF" w:rsidRPr="003021F4">
        <w:t xml:space="preserve"> </w:t>
      </w:r>
      <w:r w:rsidR="00984F68">
        <w:t>Others</w:t>
      </w:r>
      <w:r w:rsidR="00275FDF">
        <w:t xml:space="preserve"> </w:t>
      </w:r>
    </w:p>
    <w:p w14:paraId="29D14942" w14:textId="77777777" w:rsidR="00275FDF" w:rsidRDefault="00275FDF" w:rsidP="00275FDF">
      <w:pPr>
        <w:spacing w:after="120"/>
      </w:pPr>
      <w:r>
        <w:t>Please provide a comment________</w:t>
      </w:r>
    </w:p>
    <w:p w14:paraId="0FEDF4D6" w14:textId="5CF43879" w:rsidR="0080779B" w:rsidRDefault="0080779B">
      <w:pPr>
        <w:jc w:val="left"/>
        <w:rPr>
          <w:rFonts w:cs="Arial"/>
          <w:color w:val="000000"/>
          <w:szCs w:val="20"/>
          <w:lang w:val="en-US"/>
        </w:rPr>
      </w:pPr>
    </w:p>
    <w:p w14:paraId="705B4A61" w14:textId="4C8A7C0F" w:rsidR="00654B26" w:rsidRPr="00A96EC1" w:rsidRDefault="00DA7A9E" w:rsidP="003E003B">
      <w:pPr>
        <w:jc w:val="left"/>
        <w:rPr>
          <w:rFonts w:cs="Arial"/>
          <w:b/>
        </w:rPr>
      </w:pPr>
      <w:r w:rsidRPr="00A96EC1">
        <w:rPr>
          <w:rFonts w:cs="Arial"/>
          <w:b/>
        </w:rPr>
        <w:t xml:space="preserve">     </w:t>
      </w:r>
    </w:p>
    <w:p w14:paraId="28138562" w14:textId="2DA16B3A" w:rsidR="00A96EC1" w:rsidRDefault="00A96EC1" w:rsidP="00A83D6A">
      <w:pPr>
        <w:pStyle w:val="ListParagraph"/>
        <w:numPr>
          <w:ilvl w:val="0"/>
          <w:numId w:val="47"/>
        </w:numPr>
        <w:spacing w:after="120"/>
        <w:rPr>
          <w:rFonts w:cs="Arial"/>
          <w:b/>
          <w:szCs w:val="20"/>
        </w:rPr>
      </w:pPr>
      <w:r w:rsidRPr="00A96EC1">
        <w:rPr>
          <w:rFonts w:cs="Arial"/>
          <w:b/>
          <w:szCs w:val="20"/>
        </w:rPr>
        <w:t xml:space="preserve">In your opinion, what </w:t>
      </w:r>
      <w:r w:rsidR="00A9311B">
        <w:rPr>
          <w:rFonts w:cs="Arial"/>
          <w:b/>
          <w:szCs w:val="20"/>
        </w:rPr>
        <w:t xml:space="preserve">are the key areas that the success indicators </w:t>
      </w:r>
      <w:r w:rsidR="00C609EA">
        <w:rPr>
          <w:rFonts w:cs="Arial"/>
          <w:b/>
          <w:szCs w:val="20"/>
        </w:rPr>
        <w:t>could</w:t>
      </w:r>
      <w:r w:rsidR="00A9311B">
        <w:rPr>
          <w:rFonts w:cs="Arial"/>
          <w:b/>
          <w:szCs w:val="20"/>
        </w:rPr>
        <w:t xml:space="preserve"> be built on? Please select </w:t>
      </w:r>
      <w:r w:rsidR="00FC2408">
        <w:rPr>
          <w:rFonts w:cs="Arial"/>
          <w:b/>
          <w:szCs w:val="20"/>
        </w:rPr>
        <w:t xml:space="preserve">top three for each level. </w:t>
      </w:r>
      <w:r w:rsidR="00CE4A30">
        <w:rPr>
          <w:rFonts w:cs="Arial"/>
          <w:b/>
          <w:szCs w:val="20"/>
        </w:rPr>
        <w:t xml:space="preserve"> </w:t>
      </w:r>
    </w:p>
    <w:p w14:paraId="249B50BC" w14:textId="77777777" w:rsidR="00903C83" w:rsidRPr="006745EB" w:rsidRDefault="00903C83" w:rsidP="00903C83">
      <w:pPr>
        <w:pStyle w:val="ListParagraph"/>
        <w:spacing w:after="120"/>
        <w:rPr>
          <w:rFonts w:cs="Arial"/>
          <w:b/>
          <w:szCs w:val="20"/>
        </w:rPr>
      </w:pPr>
    </w:p>
    <w:tbl>
      <w:tblPr>
        <w:tblStyle w:val="TableGrid"/>
        <w:tblW w:w="9698" w:type="dxa"/>
        <w:tblLook w:val="04A0" w:firstRow="1" w:lastRow="0" w:firstColumn="1" w:lastColumn="0" w:noHBand="0" w:noVBand="1"/>
      </w:tblPr>
      <w:tblGrid>
        <w:gridCol w:w="2356"/>
        <w:gridCol w:w="7342"/>
      </w:tblGrid>
      <w:tr w:rsidR="006745EB" w:rsidRPr="008E5DCB" w14:paraId="32BA8BAC" w14:textId="77777777" w:rsidTr="00596346">
        <w:trPr>
          <w:trHeight w:val="608"/>
        </w:trPr>
        <w:tc>
          <w:tcPr>
            <w:tcW w:w="2356" w:type="dxa"/>
            <w:shd w:val="clear" w:color="auto" w:fill="B8CCE4" w:themeFill="accent1" w:themeFillTint="66"/>
          </w:tcPr>
          <w:p w14:paraId="0DB58711" w14:textId="6CBBDB08" w:rsidR="006745EB" w:rsidRPr="00C01557" w:rsidRDefault="006745EB" w:rsidP="00992467">
            <w:pPr>
              <w:jc w:val="left"/>
              <w:rPr>
                <w:b/>
                <w:bCs/>
                <w:sz w:val="22"/>
                <w:szCs w:val="24"/>
              </w:rPr>
            </w:pPr>
            <w:r>
              <w:rPr>
                <w:b/>
                <w:bCs/>
                <w:sz w:val="22"/>
                <w:szCs w:val="24"/>
              </w:rPr>
              <w:t>Level</w:t>
            </w:r>
          </w:p>
        </w:tc>
        <w:tc>
          <w:tcPr>
            <w:tcW w:w="7342" w:type="dxa"/>
            <w:shd w:val="clear" w:color="auto" w:fill="B8CCE4" w:themeFill="accent1" w:themeFillTint="66"/>
          </w:tcPr>
          <w:p w14:paraId="080B409D" w14:textId="1EB9443D" w:rsidR="006745EB" w:rsidRPr="00C01557" w:rsidRDefault="00E63DE1" w:rsidP="00992467">
            <w:pPr>
              <w:jc w:val="left"/>
              <w:rPr>
                <w:b/>
                <w:bCs/>
                <w:sz w:val="22"/>
                <w:szCs w:val="24"/>
              </w:rPr>
            </w:pPr>
            <w:r>
              <w:rPr>
                <w:b/>
                <w:bCs/>
                <w:sz w:val="22"/>
                <w:szCs w:val="24"/>
              </w:rPr>
              <w:t xml:space="preserve">Key areas to build success indicators </w:t>
            </w:r>
            <w:r w:rsidR="006745EB">
              <w:rPr>
                <w:b/>
                <w:bCs/>
                <w:sz w:val="22"/>
                <w:szCs w:val="24"/>
              </w:rPr>
              <w:t xml:space="preserve"> </w:t>
            </w:r>
          </w:p>
        </w:tc>
      </w:tr>
      <w:tr w:rsidR="00C248AB" w:rsidRPr="008E5DCB" w14:paraId="14C4B698" w14:textId="77777777" w:rsidTr="00596346">
        <w:trPr>
          <w:trHeight w:val="933"/>
        </w:trPr>
        <w:tc>
          <w:tcPr>
            <w:tcW w:w="2356" w:type="dxa"/>
          </w:tcPr>
          <w:p w14:paraId="398D07A6" w14:textId="63893E8D" w:rsidR="00C248AB" w:rsidRPr="000F386D" w:rsidRDefault="00C248AB" w:rsidP="00C248AB">
            <w:pPr>
              <w:jc w:val="left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cstheme="minorHAnsi"/>
              </w:rPr>
              <w:t>Product level</w:t>
            </w:r>
          </w:p>
        </w:tc>
        <w:tc>
          <w:tcPr>
            <w:tcW w:w="7342" w:type="dxa"/>
          </w:tcPr>
          <w:p w14:paraId="1C1742B9" w14:textId="4DC31A04" w:rsidR="00C248AB" w:rsidRDefault="00FA311C" w:rsidP="00C248AB">
            <w:sdt>
              <w:sdtPr>
                <w:id w:val="-20807394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48AB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C248AB" w:rsidRPr="0026370D">
              <w:t xml:space="preserve"> </w:t>
            </w:r>
            <w:r w:rsidR="00C248AB">
              <w:t xml:space="preserve"> Shape the development plan</w:t>
            </w:r>
          </w:p>
          <w:p w14:paraId="436763B0" w14:textId="0D697670" w:rsidR="00C248AB" w:rsidRDefault="00FA311C" w:rsidP="00C248AB">
            <w:sdt>
              <w:sdtPr>
                <w:id w:val="-328524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48AB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C248AB" w:rsidRPr="0026370D">
              <w:t xml:space="preserve"> </w:t>
            </w:r>
            <w:r w:rsidR="00C248AB">
              <w:t xml:space="preserve"> Support the PLEG plan</w:t>
            </w:r>
          </w:p>
          <w:p w14:paraId="70681E6B" w14:textId="24734B17" w:rsidR="00C248AB" w:rsidRDefault="00FA311C" w:rsidP="00C248AB">
            <w:sdt>
              <w:sdtPr>
                <w:id w:val="1819991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48AB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C248AB" w:rsidRPr="0026370D">
              <w:t xml:space="preserve"> </w:t>
            </w:r>
            <w:r w:rsidR="00C248AB">
              <w:t xml:space="preserve"> </w:t>
            </w:r>
            <w:r w:rsidR="002614D8">
              <w:t xml:space="preserve">Improve the timeline of </w:t>
            </w:r>
            <w:r w:rsidR="00CC6214">
              <w:t xml:space="preserve">regulatory process </w:t>
            </w:r>
            <w:r w:rsidR="00C248AB">
              <w:t xml:space="preserve"> </w:t>
            </w:r>
          </w:p>
          <w:p w14:paraId="6563D3A6" w14:textId="6817EEFB" w:rsidR="00C248AB" w:rsidRDefault="00FA311C" w:rsidP="00C248AB">
            <w:sdt>
              <w:sdtPr>
                <w:id w:val="19455017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48AB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C248AB" w:rsidRPr="0026370D">
              <w:t xml:space="preserve"> </w:t>
            </w:r>
            <w:r w:rsidR="00C248AB">
              <w:t xml:space="preserve"> </w:t>
            </w:r>
            <w:r w:rsidR="00CC6214">
              <w:t>Positive HTA recommendation</w:t>
            </w:r>
          </w:p>
          <w:p w14:paraId="1595829B" w14:textId="77777777" w:rsidR="00C248AB" w:rsidRDefault="00FA311C" w:rsidP="00C248AB">
            <w:pPr>
              <w:jc w:val="left"/>
            </w:pPr>
            <w:sdt>
              <w:sdtPr>
                <w:id w:val="-2092698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48AB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C248AB" w:rsidRPr="0026370D">
              <w:t xml:space="preserve"> </w:t>
            </w:r>
            <w:r w:rsidR="00CC6214">
              <w:t xml:space="preserve"> Faster patient access </w:t>
            </w:r>
          </w:p>
          <w:p w14:paraId="726B2DB0" w14:textId="7D5726BA" w:rsidR="00CC6214" w:rsidRPr="008E5DCB" w:rsidRDefault="00FA311C" w:rsidP="00C248AB">
            <w:pPr>
              <w:jc w:val="left"/>
              <w:rPr>
                <w:rFonts w:cstheme="minorHAnsi"/>
                <w:szCs w:val="20"/>
              </w:rPr>
            </w:pPr>
            <w:sdt>
              <w:sdtPr>
                <w:id w:val="1199586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6214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CC6214">
              <w:t xml:space="preserve">  Other, please specify: </w:t>
            </w:r>
          </w:p>
        </w:tc>
      </w:tr>
      <w:tr w:rsidR="00C248AB" w:rsidRPr="008E5DCB" w14:paraId="3578BC4D" w14:textId="77777777" w:rsidTr="00596346">
        <w:trPr>
          <w:trHeight w:val="916"/>
        </w:trPr>
        <w:tc>
          <w:tcPr>
            <w:tcW w:w="2356" w:type="dxa"/>
          </w:tcPr>
          <w:p w14:paraId="599DB039" w14:textId="3C5DFA02" w:rsidR="00C248AB" w:rsidRPr="002F07B3" w:rsidRDefault="00C248AB" w:rsidP="00C248AB">
            <w:pPr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Therapeutic level</w:t>
            </w:r>
          </w:p>
        </w:tc>
        <w:tc>
          <w:tcPr>
            <w:tcW w:w="7342" w:type="dxa"/>
          </w:tcPr>
          <w:p w14:paraId="093224DB" w14:textId="70CFA7C8" w:rsidR="00CC6214" w:rsidRDefault="00FA311C" w:rsidP="00CC6214">
            <w:sdt>
              <w:sdtPr>
                <w:id w:val="-1638803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6214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CC6214" w:rsidRPr="0026370D">
              <w:t xml:space="preserve"> </w:t>
            </w:r>
            <w:r w:rsidR="00CC6214">
              <w:t xml:space="preserve"> Internal expertise development </w:t>
            </w:r>
          </w:p>
          <w:p w14:paraId="63BCA1CD" w14:textId="3603F107" w:rsidR="00CC6214" w:rsidRDefault="00FA311C" w:rsidP="00CC6214">
            <w:sdt>
              <w:sdtPr>
                <w:id w:val="1595751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6214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CC6214" w:rsidRPr="0026370D">
              <w:t xml:space="preserve"> </w:t>
            </w:r>
            <w:r w:rsidR="00CC6214">
              <w:t xml:space="preserve"> Knowledge on the therapeutic area </w:t>
            </w:r>
          </w:p>
          <w:p w14:paraId="569810CF" w14:textId="5F4D88DA" w:rsidR="00CC6214" w:rsidRDefault="00FA311C" w:rsidP="00CC6214">
            <w:sdt>
              <w:sdtPr>
                <w:id w:val="-1847017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6214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CC6214" w:rsidRPr="0026370D">
              <w:t xml:space="preserve"> </w:t>
            </w:r>
            <w:r w:rsidR="00CC6214">
              <w:t xml:space="preserve"> Understanding of the disease pathway </w:t>
            </w:r>
          </w:p>
          <w:p w14:paraId="7A5D03C8" w14:textId="7070B709" w:rsidR="00C248AB" w:rsidRDefault="00FA311C" w:rsidP="00CC6214">
            <w:sdt>
              <w:sdtPr>
                <w:id w:val="-1581054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6214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CC6214" w:rsidRPr="0026370D">
              <w:t xml:space="preserve"> </w:t>
            </w:r>
            <w:r w:rsidR="00CC6214">
              <w:t xml:space="preserve"> Horizon scanning</w:t>
            </w:r>
          </w:p>
          <w:p w14:paraId="6A7164E7" w14:textId="77777777" w:rsidR="00DE6148" w:rsidRDefault="00FA311C" w:rsidP="00CC6214">
            <w:sdt>
              <w:sdtPr>
                <w:id w:val="-1160925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6148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DE6148" w:rsidRPr="0026370D">
              <w:t xml:space="preserve"> </w:t>
            </w:r>
            <w:r w:rsidR="00DE6148">
              <w:t xml:space="preserve"> </w:t>
            </w:r>
            <w:r w:rsidR="006E00DD">
              <w:t>Value framework/evidence standard for the disease</w:t>
            </w:r>
          </w:p>
          <w:p w14:paraId="117E4DBB" w14:textId="4BFA7687" w:rsidR="007E777B" w:rsidRPr="00CC6214" w:rsidRDefault="00FA311C" w:rsidP="00CC6214">
            <w:sdt>
              <w:sdtPr>
                <w:id w:val="913431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777B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7E777B">
              <w:t xml:space="preserve">  Other, please specify:</w:t>
            </w:r>
          </w:p>
        </w:tc>
      </w:tr>
      <w:tr w:rsidR="00C248AB" w:rsidRPr="008E5DCB" w14:paraId="58CF1A7D" w14:textId="77777777" w:rsidTr="00596346">
        <w:trPr>
          <w:trHeight w:val="916"/>
        </w:trPr>
        <w:tc>
          <w:tcPr>
            <w:tcW w:w="2356" w:type="dxa"/>
          </w:tcPr>
          <w:p w14:paraId="73DCA6BE" w14:textId="0F6F31E4" w:rsidR="00C248AB" w:rsidRPr="002F07B3" w:rsidRDefault="00C248AB" w:rsidP="00C248AB">
            <w:pPr>
              <w:jc w:val="left"/>
              <w:rPr>
                <w:rFonts w:cstheme="minorHAnsi"/>
              </w:rPr>
            </w:pPr>
            <w:r w:rsidRPr="002F07B3">
              <w:rPr>
                <w:rFonts w:cstheme="minorHAnsi"/>
              </w:rPr>
              <w:t>Policy level</w:t>
            </w:r>
          </w:p>
        </w:tc>
        <w:tc>
          <w:tcPr>
            <w:tcW w:w="7342" w:type="dxa"/>
          </w:tcPr>
          <w:p w14:paraId="1EBA1D4C" w14:textId="62F7A5A1" w:rsidR="00CC6214" w:rsidRDefault="00FA311C" w:rsidP="00CC6214">
            <w:sdt>
              <w:sdtPr>
                <w:id w:val="-18546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6214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CC6214" w:rsidRPr="0026370D">
              <w:t xml:space="preserve"> </w:t>
            </w:r>
            <w:r w:rsidR="00CC6214">
              <w:t xml:space="preserve"> Input into guideline development  </w:t>
            </w:r>
          </w:p>
          <w:p w14:paraId="6502AED8" w14:textId="23711867" w:rsidR="00CC6214" w:rsidRDefault="00FA311C" w:rsidP="00CC6214">
            <w:sdt>
              <w:sdtPr>
                <w:id w:val="-1866283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6214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CC6214" w:rsidRPr="0026370D">
              <w:t xml:space="preserve"> </w:t>
            </w:r>
            <w:r w:rsidR="00CC6214">
              <w:t xml:space="preserve"> </w:t>
            </w:r>
            <w:r w:rsidR="00C97392">
              <w:t xml:space="preserve">Regulatory strengthening </w:t>
            </w:r>
            <w:r w:rsidR="00CC6214">
              <w:t xml:space="preserve"> </w:t>
            </w:r>
          </w:p>
          <w:p w14:paraId="32FA8430" w14:textId="196E264F" w:rsidR="00CC6214" w:rsidRDefault="00FA311C" w:rsidP="00CC6214">
            <w:sdt>
              <w:sdtPr>
                <w:id w:val="-1650194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6214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CC6214" w:rsidRPr="0026370D">
              <w:t xml:space="preserve"> </w:t>
            </w:r>
            <w:r w:rsidR="00CC6214">
              <w:t xml:space="preserve"> </w:t>
            </w:r>
            <w:r w:rsidR="00C97392">
              <w:t xml:space="preserve">Best regulatory review practice </w:t>
            </w:r>
          </w:p>
          <w:p w14:paraId="4E7ADBD0" w14:textId="33B38684" w:rsidR="00C248AB" w:rsidRDefault="00FA311C" w:rsidP="00CC6214">
            <w:sdt>
              <w:sdtPr>
                <w:id w:val="-1775236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6214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CC6214" w:rsidRPr="0026370D">
              <w:t xml:space="preserve"> </w:t>
            </w:r>
            <w:r w:rsidR="00CC6214">
              <w:t xml:space="preserve"> </w:t>
            </w:r>
            <w:r w:rsidR="00486C9F">
              <w:t xml:space="preserve">HTA capacity building </w:t>
            </w:r>
          </w:p>
          <w:p w14:paraId="797C9EF1" w14:textId="77777777" w:rsidR="00486C9F" w:rsidRDefault="00FA311C" w:rsidP="00CC6214">
            <w:sdt>
              <w:sdtPr>
                <w:id w:val="-1264683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6C9F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486C9F" w:rsidRPr="0026370D">
              <w:t xml:space="preserve"> </w:t>
            </w:r>
            <w:r w:rsidR="00486C9F">
              <w:t xml:space="preserve"> Good HTA review practice</w:t>
            </w:r>
          </w:p>
          <w:p w14:paraId="72F5BFE1" w14:textId="4365C051" w:rsidR="007E777B" w:rsidRPr="008E5DCB" w:rsidRDefault="00FA311C" w:rsidP="00CC6214">
            <w:pPr>
              <w:rPr>
                <w:rFonts w:cstheme="minorHAnsi"/>
                <w:szCs w:val="20"/>
              </w:rPr>
            </w:pPr>
            <w:sdt>
              <w:sdtPr>
                <w:id w:val="2043943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777B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7E777B">
              <w:t xml:space="preserve">  Other, please specify:</w:t>
            </w:r>
          </w:p>
        </w:tc>
      </w:tr>
      <w:tr w:rsidR="00C248AB" w:rsidRPr="008E5DCB" w14:paraId="0F0F3BC4" w14:textId="77777777" w:rsidTr="00596346">
        <w:trPr>
          <w:trHeight w:val="916"/>
        </w:trPr>
        <w:tc>
          <w:tcPr>
            <w:tcW w:w="2356" w:type="dxa"/>
          </w:tcPr>
          <w:p w14:paraId="3F678871" w14:textId="77777777" w:rsidR="00C248AB" w:rsidRPr="002F07B3" w:rsidRDefault="00C248AB" w:rsidP="00C248AB">
            <w:pPr>
              <w:jc w:val="left"/>
              <w:rPr>
                <w:rFonts w:cstheme="minorHAnsi"/>
              </w:rPr>
            </w:pPr>
            <w:r w:rsidRPr="002F07B3">
              <w:rPr>
                <w:rFonts w:cstheme="minorHAnsi"/>
              </w:rPr>
              <w:t xml:space="preserve">Others </w:t>
            </w:r>
          </w:p>
        </w:tc>
        <w:tc>
          <w:tcPr>
            <w:tcW w:w="7342" w:type="dxa"/>
          </w:tcPr>
          <w:p w14:paraId="3AE51E20" w14:textId="77777777" w:rsidR="00C248AB" w:rsidRDefault="00C248AB" w:rsidP="00C248AB">
            <w:pPr>
              <w:rPr>
                <w:rFonts w:cstheme="minorHAnsi"/>
                <w:szCs w:val="20"/>
              </w:rPr>
            </w:pPr>
          </w:p>
          <w:p w14:paraId="729E11A8" w14:textId="77777777" w:rsidR="00596346" w:rsidRDefault="00596346" w:rsidP="00C248AB">
            <w:pPr>
              <w:rPr>
                <w:rFonts w:cstheme="minorHAnsi"/>
                <w:szCs w:val="20"/>
              </w:rPr>
            </w:pPr>
          </w:p>
          <w:p w14:paraId="01CC073D" w14:textId="77777777" w:rsidR="00596346" w:rsidRDefault="00596346" w:rsidP="00C248AB">
            <w:pPr>
              <w:rPr>
                <w:rFonts w:cstheme="minorHAnsi"/>
                <w:szCs w:val="20"/>
              </w:rPr>
            </w:pPr>
          </w:p>
          <w:p w14:paraId="72C27FBE" w14:textId="77777777" w:rsidR="00596346" w:rsidRDefault="00596346" w:rsidP="00C248AB">
            <w:pPr>
              <w:rPr>
                <w:rFonts w:cstheme="minorHAnsi"/>
                <w:szCs w:val="20"/>
              </w:rPr>
            </w:pPr>
          </w:p>
          <w:p w14:paraId="10730266" w14:textId="77777777" w:rsidR="00596346" w:rsidRDefault="00596346" w:rsidP="00C248AB">
            <w:pPr>
              <w:rPr>
                <w:rFonts w:cstheme="minorHAnsi"/>
                <w:szCs w:val="20"/>
              </w:rPr>
            </w:pPr>
          </w:p>
          <w:p w14:paraId="01EA280D" w14:textId="2AAB80A5" w:rsidR="00596346" w:rsidRPr="008E5DCB" w:rsidRDefault="00596346" w:rsidP="00C248AB">
            <w:pPr>
              <w:rPr>
                <w:rFonts w:cstheme="minorHAnsi"/>
                <w:szCs w:val="20"/>
              </w:rPr>
            </w:pPr>
          </w:p>
        </w:tc>
      </w:tr>
    </w:tbl>
    <w:p w14:paraId="55EA8936" w14:textId="3B934F04" w:rsidR="00A96EC1" w:rsidRDefault="00A96EC1" w:rsidP="008F7678">
      <w:pPr>
        <w:spacing w:after="120"/>
        <w:rPr>
          <w:rFonts w:cs="Arial"/>
          <w:szCs w:val="20"/>
        </w:rPr>
      </w:pPr>
    </w:p>
    <w:p w14:paraId="1D4B0E2B" w14:textId="636B468F" w:rsidR="008F7678" w:rsidRDefault="008F7678" w:rsidP="008F7678">
      <w:pPr>
        <w:spacing w:after="120"/>
        <w:rPr>
          <w:rFonts w:cs="Arial"/>
          <w:szCs w:val="20"/>
        </w:rPr>
      </w:pPr>
    </w:p>
    <w:p w14:paraId="640DCB68" w14:textId="3F390F0E" w:rsidR="00341BB8" w:rsidRPr="00244C05" w:rsidRDefault="003D184B" w:rsidP="00AE6ACE">
      <w:pPr>
        <w:pStyle w:val="Level2"/>
        <w:rPr>
          <w:rFonts w:cs="Arial"/>
          <w:u w:val="single"/>
        </w:rPr>
      </w:pPr>
      <w:bookmarkStart w:id="0" w:name="_Hlk8401887"/>
      <w:r w:rsidRPr="00AD73E6">
        <w:rPr>
          <w:rFonts w:cs="Arial"/>
        </w:rPr>
        <w:t xml:space="preserve"> </w:t>
      </w:r>
      <w:bookmarkEnd w:id="0"/>
    </w:p>
    <w:sectPr w:rsidR="00341BB8" w:rsidRPr="00244C05" w:rsidSect="00FA311C">
      <w:headerReference w:type="default" r:id="rId9"/>
      <w:footerReference w:type="default" r:id="rId10"/>
      <w:pgSz w:w="11906" w:h="16838"/>
      <w:pgMar w:top="1267" w:right="1274" w:bottom="1440" w:left="1080" w:header="56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E9F62D" w14:textId="77777777" w:rsidR="00CB3A4F" w:rsidRDefault="00CB3A4F" w:rsidP="00630263">
      <w:r>
        <w:separator/>
      </w:r>
    </w:p>
  </w:endnote>
  <w:endnote w:type="continuationSeparator" w:id="0">
    <w:p w14:paraId="6F5CC6B9" w14:textId="77777777" w:rsidR="00CB3A4F" w:rsidRDefault="00CB3A4F" w:rsidP="006302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ekton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0DCD3F" w14:textId="77777777" w:rsidR="00530F97" w:rsidRDefault="00B943DD">
    <w:pPr>
      <w:pStyle w:val="Footer"/>
      <w:jc w:val="right"/>
    </w:pPr>
    <w:r>
      <w:fldChar w:fldCharType="begin"/>
    </w:r>
    <w:r w:rsidR="00530F97">
      <w:instrText xml:space="preserve"> PAGE   \* MERGEFORMAT </w:instrText>
    </w:r>
    <w:r>
      <w:fldChar w:fldCharType="separate"/>
    </w:r>
    <w:r w:rsidR="003D297C">
      <w:rPr>
        <w:noProof/>
      </w:rPr>
      <w:t>11</w:t>
    </w:r>
    <w:r>
      <w:rPr>
        <w:noProof/>
      </w:rPr>
      <w:fldChar w:fldCharType="end"/>
    </w:r>
  </w:p>
  <w:p w14:paraId="640DCD40" w14:textId="77777777" w:rsidR="00530F97" w:rsidRDefault="00530F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3A305B" w14:textId="77777777" w:rsidR="00CB3A4F" w:rsidRDefault="00CB3A4F" w:rsidP="00630263">
      <w:r>
        <w:separator/>
      </w:r>
    </w:p>
  </w:footnote>
  <w:footnote w:type="continuationSeparator" w:id="0">
    <w:p w14:paraId="023C7D6A" w14:textId="77777777" w:rsidR="00CB3A4F" w:rsidRDefault="00CB3A4F" w:rsidP="006302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0DCD3C" w14:textId="54CE98A7" w:rsidR="00530F97" w:rsidRDefault="003F0E5B" w:rsidP="00053AC3">
    <w:pPr>
      <w:pStyle w:val="Header"/>
      <w:pBdr>
        <w:between w:val="single" w:sz="4" w:space="1" w:color="4F81BD"/>
      </w:pBdr>
      <w:spacing w:line="276" w:lineRule="auto"/>
      <w:jc w:val="center"/>
      <w:rPr>
        <w:rFonts w:cs="Arial"/>
        <w:b/>
        <w:sz w:val="24"/>
        <w:szCs w:val="24"/>
      </w:rPr>
    </w:pPr>
    <w:r>
      <w:rPr>
        <w:rFonts w:cs="Arial"/>
        <w:b/>
        <w:sz w:val="24"/>
        <w:szCs w:val="24"/>
      </w:rPr>
      <w:t>Annex 1 – Company questionnaire</w:t>
    </w:r>
  </w:p>
  <w:p w14:paraId="640DCD3D" w14:textId="77777777" w:rsidR="00530F97" w:rsidRPr="00146A9E" w:rsidRDefault="00530F97" w:rsidP="00053AC3">
    <w:pPr>
      <w:pStyle w:val="Header"/>
      <w:pBdr>
        <w:between w:val="single" w:sz="4" w:space="1" w:color="4F81BD"/>
      </w:pBdr>
      <w:spacing w:line="276" w:lineRule="auto"/>
      <w:jc w:val="center"/>
      <w:rPr>
        <w:rFonts w:cs="Arial"/>
        <w:b/>
        <w:sz w:val="24"/>
        <w:szCs w:val="24"/>
      </w:rPr>
    </w:pPr>
  </w:p>
  <w:p w14:paraId="640DCD3E" w14:textId="77777777" w:rsidR="00530F97" w:rsidRDefault="00530F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12A59"/>
    <w:multiLevelType w:val="hybridMultilevel"/>
    <w:tmpl w:val="D5B040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5441AD"/>
    <w:multiLevelType w:val="hybridMultilevel"/>
    <w:tmpl w:val="D5B040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8B1D4B"/>
    <w:multiLevelType w:val="multilevel"/>
    <w:tmpl w:val="208A922A"/>
    <w:lvl w:ilvl="0">
      <w:start w:val="4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5" w:hanging="43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" w15:restartNumberingAfterBreak="0">
    <w:nsid w:val="10FB1A49"/>
    <w:multiLevelType w:val="hybridMultilevel"/>
    <w:tmpl w:val="D5B040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997924"/>
    <w:multiLevelType w:val="multilevel"/>
    <w:tmpl w:val="69F8B7CC"/>
    <w:lvl w:ilvl="0">
      <w:start w:val="3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7DD2C51"/>
    <w:multiLevelType w:val="hybridMultilevel"/>
    <w:tmpl w:val="5B02E4E4"/>
    <w:lvl w:ilvl="0" w:tplc="9CD8B31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7A3EFB"/>
    <w:multiLevelType w:val="multilevel"/>
    <w:tmpl w:val="A42A5278"/>
    <w:lvl w:ilvl="0">
      <w:start w:val="4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18AE0311"/>
    <w:multiLevelType w:val="hybridMultilevel"/>
    <w:tmpl w:val="D5B040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3C568F"/>
    <w:multiLevelType w:val="hybridMultilevel"/>
    <w:tmpl w:val="D5B040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DB301E"/>
    <w:multiLevelType w:val="hybridMultilevel"/>
    <w:tmpl w:val="581CAFF2"/>
    <w:lvl w:ilvl="0" w:tplc="48E4A124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4BC94A4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E38DB3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0DEFBAE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AE26B7A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1B63A9C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60857F4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A2A8FD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0CEF0E0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1E101548"/>
    <w:multiLevelType w:val="hybridMultilevel"/>
    <w:tmpl w:val="43F21B92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682179"/>
    <w:multiLevelType w:val="singleLevel"/>
    <w:tmpl w:val="D304E88C"/>
    <w:lvl w:ilvl="0">
      <w:start w:val="1"/>
      <w:numFmt w:val="bullet"/>
      <w:pStyle w:val="Bullets"/>
      <w:lvlText w:val=""/>
      <w:lvlJc w:val="left"/>
      <w:pPr>
        <w:tabs>
          <w:tab w:val="num" w:pos="360"/>
        </w:tabs>
        <w:ind w:left="144" w:hanging="144"/>
      </w:pPr>
      <w:rPr>
        <w:rFonts w:ascii="Symbol" w:hAnsi="Symbol" w:hint="default"/>
        <w:sz w:val="18"/>
      </w:rPr>
    </w:lvl>
  </w:abstractNum>
  <w:abstractNum w:abstractNumId="12" w15:restartNumberingAfterBreak="0">
    <w:nsid w:val="202723EA"/>
    <w:multiLevelType w:val="hybridMultilevel"/>
    <w:tmpl w:val="D5B040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2706E7"/>
    <w:multiLevelType w:val="hybridMultilevel"/>
    <w:tmpl w:val="D5B040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7C3EC5"/>
    <w:multiLevelType w:val="hybridMultilevel"/>
    <w:tmpl w:val="05EEE0CC"/>
    <w:lvl w:ilvl="0" w:tplc="622A843A">
      <w:start w:val="234"/>
      <w:numFmt w:val="decimal"/>
      <w:lvlText w:val="%1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3D7E37"/>
    <w:multiLevelType w:val="hybridMultilevel"/>
    <w:tmpl w:val="9370982E"/>
    <w:lvl w:ilvl="0" w:tplc="040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7E1B94"/>
    <w:multiLevelType w:val="hybridMultilevel"/>
    <w:tmpl w:val="B24480B6"/>
    <w:lvl w:ilvl="0" w:tplc="CA2A6114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FA2A22"/>
    <w:multiLevelType w:val="hybridMultilevel"/>
    <w:tmpl w:val="D5B040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6D49BC"/>
    <w:multiLevelType w:val="multilevel"/>
    <w:tmpl w:val="D960DA6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3F5A2EB5"/>
    <w:multiLevelType w:val="hybridMultilevel"/>
    <w:tmpl w:val="F1B097EA"/>
    <w:lvl w:ilvl="0" w:tplc="D68A2ED4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AB4183"/>
    <w:multiLevelType w:val="hybridMultilevel"/>
    <w:tmpl w:val="C47C41A4"/>
    <w:lvl w:ilvl="0" w:tplc="EF0C35EA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F07546"/>
    <w:multiLevelType w:val="hybridMultilevel"/>
    <w:tmpl w:val="D5B040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94144F"/>
    <w:multiLevelType w:val="multilevel"/>
    <w:tmpl w:val="FEEE9F86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cs="Arial" w:hint="default"/>
        <w:b/>
        <w:color w:val="auto"/>
        <w:sz w:val="2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  <w:b/>
        <w:color w:val="auto"/>
        <w:sz w:val="2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Arial" w:hint="default"/>
        <w:b/>
        <w:color w:val="auto"/>
        <w:sz w:val="20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="Arial" w:hint="default"/>
        <w:b/>
        <w:color w:val="auto"/>
        <w:sz w:val="20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Arial" w:hint="default"/>
        <w:b/>
        <w:color w:val="auto"/>
        <w:sz w:val="20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="Arial" w:hint="default"/>
        <w:b/>
        <w:color w:val="auto"/>
        <w:sz w:val="20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Arial" w:hint="default"/>
        <w:b/>
        <w:color w:val="auto"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cs="Arial" w:hint="default"/>
        <w:b/>
        <w:color w:val="auto"/>
        <w:sz w:val="20"/>
      </w:rPr>
    </w:lvl>
  </w:abstractNum>
  <w:abstractNum w:abstractNumId="23" w15:restartNumberingAfterBreak="0">
    <w:nsid w:val="4517387E"/>
    <w:multiLevelType w:val="hybridMultilevel"/>
    <w:tmpl w:val="D5B040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A71EC1"/>
    <w:multiLevelType w:val="hybridMultilevel"/>
    <w:tmpl w:val="2690B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9473AE"/>
    <w:multiLevelType w:val="hybridMultilevel"/>
    <w:tmpl w:val="99E42D88"/>
    <w:lvl w:ilvl="0" w:tplc="040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715AD7"/>
    <w:multiLevelType w:val="hybridMultilevel"/>
    <w:tmpl w:val="A844AA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48098C"/>
    <w:multiLevelType w:val="hybridMultilevel"/>
    <w:tmpl w:val="F94430B8"/>
    <w:lvl w:ilvl="0" w:tplc="04940DA6">
      <w:start w:val="4"/>
      <w:numFmt w:val="decimal"/>
      <w:lvlText w:val="%1."/>
      <w:lvlJc w:val="left"/>
      <w:pPr>
        <w:ind w:left="720" w:hanging="360"/>
      </w:pPr>
      <w:rPr>
        <w:rFonts w:eastAsia="SimSun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9B5868"/>
    <w:multiLevelType w:val="multilevel"/>
    <w:tmpl w:val="D050223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9" w15:restartNumberingAfterBreak="0">
    <w:nsid w:val="561B04EC"/>
    <w:multiLevelType w:val="hybridMultilevel"/>
    <w:tmpl w:val="0C4063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1B7B69"/>
    <w:multiLevelType w:val="hybridMultilevel"/>
    <w:tmpl w:val="9502D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4E69C8"/>
    <w:multiLevelType w:val="hybridMultilevel"/>
    <w:tmpl w:val="D5B040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F47A67"/>
    <w:multiLevelType w:val="multilevel"/>
    <w:tmpl w:val="1888876A"/>
    <w:lvl w:ilvl="0">
      <w:start w:val="4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5CA738EB"/>
    <w:multiLevelType w:val="hybridMultilevel"/>
    <w:tmpl w:val="99E42D88"/>
    <w:lvl w:ilvl="0" w:tplc="040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45195D"/>
    <w:multiLevelType w:val="hybridMultilevel"/>
    <w:tmpl w:val="6ADA9D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19B4E6F"/>
    <w:multiLevelType w:val="multilevel"/>
    <w:tmpl w:val="62EE9B5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6" w15:restartNumberingAfterBreak="0">
    <w:nsid w:val="6311438F"/>
    <w:multiLevelType w:val="hybridMultilevel"/>
    <w:tmpl w:val="197287E8"/>
    <w:lvl w:ilvl="0" w:tplc="8C60D7C2">
      <w:start w:val="5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7334F0B"/>
    <w:multiLevelType w:val="hybridMultilevel"/>
    <w:tmpl w:val="FAE82C7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A8C3B9C"/>
    <w:multiLevelType w:val="hybridMultilevel"/>
    <w:tmpl w:val="D5B040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79315B"/>
    <w:multiLevelType w:val="hybridMultilevel"/>
    <w:tmpl w:val="71229B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126D11"/>
    <w:multiLevelType w:val="multilevel"/>
    <w:tmpl w:val="8F6A4A9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1" w15:restartNumberingAfterBreak="0">
    <w:nsid w:val="722D06DE"/>
    <w:multiLevelType w:val="multilevel"/>
    <w:tmpl w:val="6150A1F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9020A50"/>
    <w:multiLevelType w:val="hybridMultilevel"/>
    <w:tmpl w:val="D5B040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893CFC"/>
    <w:multiLevelType w:val="hybridMultilevel"/>
    <w:tmpl w:val="9E047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7AAF69E6"/>
    <w:multiLevelType w:val="hybridMultilevel"/>
    <w:tmpl w:val="D5B040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8A341B"/>
    <w:multiLevelType w:val="hybridMultilevel"/>
    <w:tmpl w:val="61D49D74"/>
    <w:lvl w:ilvl="0" w:tplc="093EE4CE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F13631F"/>
    <w:multiLevelType w:val="multilevel"/>
    <w:tmpl w:val="B8D8EA0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 w16cid:durableId="1872842222">
    <w:abstractNumId w:val="11"/>
  </w:num>
  <w:num w:numId="2" w16cid:durableId="1618947999">
    <w:abstractNumId w:val="29"/>
  </w:num>
  <w:num w:numId="3" w16cid:durableId="48655681">
    <w:abstractNumId w:val="40"/>
  </w:num>
  <w:num w:numId="4" w16cid:durableId="1818451916">
    <w:abstractNumId w:val="35"/>
  </w:num>
  <w:num w:numId="5" w16cid:durableId="1986619484">
    <w:abstractNumId w:val="28"/>
  </w:num>
  <w:num w:numId="6" w16cid:durableId="1773813712">
    <w:abstractNumId w:val="46"/>
  </w:num>
  <w:num w:numId="7" w16cid:durableId="811679383">
    <w:abstractNumId w:val="39"/>
  </w:num>
  <w:num w:numId="8" w16cid:durableId="519126908">
    <w:abstractNumId w:val="18"/>
  </w:num>
  <w:num w:numId="9" w16cid:durableId="1432821251">
    <w:abstractNumId w:val="4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101755223">
    <w:abstractNumId w:val="41"/>
  </w:num>
  <w:num w:numId="11" w16cid:durableId="1650137169">
    <w:abstractNumId w:val="14"/>
  </w:num>
  <w:num w:numId="12" w16cid:durableId="1056660185">
    <w:abstractNumId w:val="37"/>
  </w:num>
  <w:num w:numId="13" w16cid:durableId="474955279">
    <w:abstractNumId w:val="22"/>
  </w:num>
  <w:num w:numId="14" w16cid:durableId="204296614">
    <w:abstractNumId w:val="6"/>
  </w:num>
  <w:num w:numId="15" w16cid:durableId="1183979077">
    <w:abstractNumId w:val="2"/>
  </w:num>
  <w:num w:numId="16" w16cid:durableId="1537814682">
    <w:abstractNumId w:val="32"/>
  </w:num>
  <w:num w:numId="17" w16cid:durableId="2054962571">
    <w:abstractNumId w:val="4"/>
  </w:num>
  <w:num w:numId="18" w16cid:durableId="572356307">
    <w:abstractNumId w:val="43"/>
  </w:num>
  <w:num w:numId="19" w16cid:durableId="1402563232">
    <w:abstractNumId w:val="9"/>
  </w:num>
  <w:num w:numId="20" w16cid:durableId="895824814">
    <w:abstractNumId w:val="36"/>
  </w:num>
  <w:num w:numId="21" w16cid:durableId="629362327">
    <w:abstractNumId w:val="26"/>
  </w:num>
  <w:num w:numId="22" w16cid:durableId="1032531710">
    <w:abstractNumId w:val="42"/>
  </w:num>
  <w:num w:numId="23" w16cid:durableId="2131319819">
    <w:abstractNumId w:val="24"/>
  </w:num>
  <w:num w:numId="24" w16cid:durableId="1931891928">
    <w:abstractNumId w:val="31"/>
  </w:num>
  <w:num w:numId="25" w16cid:durableId="398871070">
    <w:abstractNumId w:val="30"/>
  </w:num>
  <w:num w:numId="26" w16cid:durableId="1738360055">
    <w:abstractNumId w:val="34"/>
  </w:num>
  <w:num w:numId="27" w16cid:durableId="244800240">
    <w:abstractNumId w:val="17"/>
  </w:num>
  <w:num w:numId="28" w16cid:durableId="909539949">
    <w:abstractNumId w:val="44"/>
  </w:num>
  <w:num w:numId="29" w16cid:durableId="1843928478">
    <w:abstractNumId w:val="7"/>
  </w:num>
  <w:num w:numId="30" w16cid:durableId="1215853350">
    <w:abstractNumId w:val="3"/>
  </w:num>
  <w:num w:numId="31" w16cid:durableId="772746515">
    <w:abstractNumId w:val="21"/>
  </w:num>
  <w:num w:numId="32" w16cid:durableId="1753157912">
    <w:abstractNumId w:val="0"/>
  </w:num>
  <w:num w:numId="33" w16cid:durableId="996690948">
    <w:abstractNumId w:val="38"/>
  </w:num>
  <w:num w:numId="34" w16cid:durableId="470054657">
    <w:abstractNumId w:val="5"/>
  </w:num>
  <w:num w:numId="35" w16cid:durableId="202838277">
    <w:abstractNumId w:val="23"/>
  </w:num>
  <w:num w:numId="36" w16cid:durableId="1010059393">
    <w:abstractNumId w:val="13"/>
  </w:num>
  <w:num w:numId="37" w16cid:durableId="1606381448">
    <w:abstractNumId w:val="8"/>
  </w:num>
  <w:num w:numId="38" w16cid:durableId="746922602">
    <w:abstractNumId w:val="1"/>
  </w:num>
  <w:num w:numId="39" w16cid:durableId="517280707">
    <w:abstractNumId w:val="12"/>
  </w:num>
  <w:num w:numId="40" w16cid:durableId="1569683090">
    <w:abstractNumId w:val="25"/>
  </w:num>
  <w:num w:numId="41" w16cid:durableId="579758592">
    <w:abstractNumId w:val="33"/>
  </w:num>
  <w:num w:numId="42" w16cid:durableId="418672222">
    <w:abstractNumId w:val="19"/>
  </w:num>
  <w:num w:numId="43" w16cid:durableId="1744521031">
    <w:abstractNumId w:val="20"/>
  </w:num>
  <w:num w:numId="44" w16cid:durableId="867909258">
    <w:abstractNumId w:val="45"/>
  </w:num>
  <w:num w:numId="45" w16cid:durableId="778572253">
    <w:abstractNumId w:val="15"/>
  </w:num>
  <w:num w:numId="46" w16cid:durableId="1760297419">
    <w:abstractNumId w:val="16"/>
  </w:num>
  <w:num w:numId="47" w16cid:durableId="1787505154">
    <w:abstractNumId w:val="27"/>
  </w:num>
  <w:num w:numId="48" w16cid:durableId="1077896687">
    <w:abstractNumId w:val="1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zNDIxNjUxNzY1NDBR0lEKTi0uzszPAymwrAUAgD1s0CwAAAA="/>
  </w:docVars>
  <w:rsids>
    <w:rsidRoot w:val="00C66103"/>
    <w:rsid w:val="0000012D"/>
    <w:rsid w:val="00000334"/>
    <w:rsid w:val="00000622"/>
    <w:rsid w:val="0000076A"/>
    <w:rsid w:val="000008EE"/>
    <w:rsid w:val="00002380"/>
    <w:rsid w:val="00002434"/>
    <w:rsid w:val="000027BA"/>
    <w:rsid w:val="00002F3B"/>
    <w:rsid w:val="000033AE"/>
    <w:rsid w:val="00004AC7"/>
    <w:rsid w:val="00004DF8"/>
    <w:rsid w:val="00005040"/>
    <w:rsid w:val="000050D7"/>
    <w:rsid w:val="00005402"/>
    <w:rsid w:val="000061A6"/>
    <w:rsid w:val="00006624"/>
    <w:rsid w:val="00006AFD"/>
    <w:rsid w:val="00006DEC"/>
    <w:rsid w:val="00006E89"/>
    <w:rsid w:val="000074F4"/>
    <w:rsid w:val="000077FF"/>
    <w:rsid w:val="00007E74"/>
    <w:rsid w:val="00010A65"/>
    <w:rsid w:val="00010B5B"/>
    <w:rsid w:val="00010D39"/>
    <w:rsid w:val="00011105"/>
    <w:rsid w:val="000111D5"/>
    <w:rsid w:val="00011A74"/>
    <w:rsid w:val="00011EC7"/>
    <w:rsid w:val="00012129"/>
    <w:rsid w:val="0001219C"/>
    <w:rsid w:val="00012386"/>
    <w:rsid w:val="00013412"/>
    <w:rsid w:val="00013D6A"/>
    <w:rsid w:val="00013F1E"/>
    <w:rsid w:val="0001438E"/>
    <w:rsid w:val="0001472E"/>
    <w:rsid w:val="00015C68"/>
    <w:rsid w:val="00015D3B"/>
    <w:rsid w:val="00016436"/>
    <w:rsid w:val="0001676A"/>
    <w:rsid w:val="00016CCE"/>
    <w:rsid w:val="00016FFE"/>
    <w:rsid w:val="000174AC"/>
    <w:rsid w:val="0001751A"/>
    <w:rsid w:val="000179BD"/>
    <w:rsid w:val="0002043C"/>
    <w:rsid w:val="0002072F"/>
    <w:rsid w:val="00020E77"/>
    <w:rsid w:val="00021159"/>
    <w:rsid w:val="0002179C"/>
    <w:rsid w:val="00021CD4"/>
    <w:rsid w:val="00022206"/>
    <w:rsid w:val="00022354"/>
    <w:rsid w:val="0002250A"/>
    <w:rsid w:val="000225FC"/>
    <w:rsid w:val="000227DB"/>
    <w:rsid w:val="00022917"/>
    <w:rsid w:val="0002296D"/>
    <w:rsid w:val="00022C80"/>
    <w:rsid w:val="000234B0"/>
    <w:rsid w:val="000234E4"/>
    <w:rsid w:val="00023BFC"/>
    <w:rsid w:val="00024373"/>
    <w:rsid w:val="00024390"/>
    <w:rsid w:val="00024DBA"/>
    <w:rsid w:val="00024E5C"/>
    <w:rsid w:val="00024F4B"/>
    <w:rsid w:val="00025E19"/>
    <w:rsid w:val="0002620A"/>
    <w:rsid w:val="00026C1A"/>
    <w:rsid w:val="00026E18"/>
    <w:rsid w:val="00027447"/>
    <w:rsid w:val="000278EC"/>
    <w:rsid w:val="000300AB"/>
    <w:rsid w:val="00030A49"/>
    <w:rsid w:val="000315F7"/>
    <w:rsid w:val="0003165A"/>
    <w:rsid w:val="00031FFD"/>
    <w:rsid w:val="0003215D"/>
    <w:rsid w:val="0003278D"/>
    <w:rsid w:val="000327AE"/>
    <w:rsid w:val="00032B3B"/>
    <w:rsid w:val="00032E0D"/>
    <w:rsid w:val="000332A4"/>
    <w:rsid w:val="00033328"/>
    <w:rsid w:val="00033728"/>
    <w:rsid w:val="000341B9"/>
    <w:rsid w:val="0003459A"/>
    <w:rsid w:val="00035271"/>
    <w:rsid w:val="00035839"/>
    <w:rsid w:val="00035B26"/>
    <w:rsid w:val="00035B35"/>
    <w:rsid w:val="00035B48"/>
    <w:rsid w:val="00035CCA"/>
    <w:rsid w:val="000365BF"/>
    <w:rsid w:val="00036D00"/>
    <w:rsid w:val="00036F5C"/>
    <w:rsid w:val="000374E2"/>
    <w:rsid w:val="0003773F"/>
    <w:rsid w:val="0004008E"/>
    <w:rsid w:val="000401B8"/>
    <w:rsid w:val="000402A6"/>
    <w:rsid w:val="00040C50"/>
    <w:rsid w:val="000413A4"/>
    <w:rsid w:val="000413CD"/>
    <w:rsid w:val="00041469"/>
    <w:rsid w:val="00041780"/>
    <w:rsid w:val="000419C3"/>
    <w:rsid w:val="0004217B"/>
    <w:rsid w:val="000429DA"/>
    <w:rsid w:val="00042A4B"/>
    <w:rsid w:val="0004366B"/>
    <w:rsid w:val="00043ACD"/>
    <w:rsid w:val="00043AFD"/>
    <w:rsid w:val="00043CFF"/>
    <w:rsid w:val="00043DE2"/>
    <w:rsid w:val="00043DE8"/>
    <w:rsid w:val="00044057"/>
    <w:rsid w:val="000441DE"/>
    <w:rsid w:val="0004493F"/>
    <w:rsid w:val="00044C6E"/>
    <w:rsid w:val="00044DC0"/>
    <w:rsid w:val="00044E1E"/>
    <w:rsid w:val="00044E30"/>
    <w:rsid w:val="000455B9"/>
    <w:rsid w:val="000459E5"/>
    <w:rsid w:val="00045D68"/>
    <w:rsid w:val="0004602D"/>
    <w:rsid w:val="000462C9"/>
    <w:rsid w:val="00046F7C"/>
    <w:rsid w:val="00047472"/>
    <w:rsid w:val="0004774B"/>
    <w:rsid w:val="00047B9A"/>
    <w:rsid w:val="0005098C"/>
    <w:rsid w:val="00050E3F"/>
    <w:rsid w:val="000510B2"/>
    <w:rsid w:val="00051105"/>
    <w:rsid w:val="00051445"/>
    <w:rsid w:val="0005174E"/>
    <w:rsid w:val="00051FAD"/>
    <w:rsid w:val="00051FF7"/>
    <w:rsid w:val="00053026"/>
    <w:rsid w:val="00053477"/>
    <w:rsid w:val="00053598"/>
    <w:rsid w:val="0005372A"/>
    <w:rsid w:val="000538A9"/>
    <w:rsid w:val="00053AC3"/>
    <w:rsid w:val="00053BD3"/>
    <w:rsid w:val="00053CE0"/>
    <w:rsid w:val="00053D8B"/>
    <w:rsid w:val="00053DFD"/>
    <w:rsid w:val="00054CCA"/>
    <w:rsid w:val="00054D78"/>
    <w:rsid w:val="00054FD5"/>
    <w:rsid w:val="00055568"/>
    <w:rsid w:val="00055726"/>
    <w:rsid w:val="00056071"/>
    <w:rsid w:val="000560B2"/>
    <w:rsid w:val="00056A64"/>
    <w:rsid w:val="00056A88"/>
    <w:rsid w:val="00056A92"/>
    <w:rsid w:val="00056AE1"/>
    <w:rsid w:val="0005736A"/>
    <w:rsid w:val="00057531"/>
    <w:rsid w:val="000575C0"/>
    <w:rsid w:val="0005796E"/>
    <w:rsid w:val="00057B10"/>
    <w:rsid w:val="000601E6"/>
    <w:rsid w:val="00061213"/>
    <w:rsid w:val="00062083"/>
    <w:rsid w:val="000623C7"/>
    <w:rsid w:val="00062426"/>
    <w:rsid w:val="0006341E"/>
    <w:rsid w:val="000634B9"/>
    <w:rsid w:val="00063583"/>
    <w:rsid w:val="00063CBF"/>
    <w:rsid w:val="00063E30"/>
    <w:rsid w:val="00063EFD"/>
    <w:rsid w:val="000641BF"/>
    <w:rsid w:val="000648C2"/>
    <w:rsid w:val="00064A01"/>
    <w:rsid w:val="00064D9D"/>
    <w:rsid w:val="0006533F"/>
    <w:rsid w:val="000655DA"/>
    <w:rsid w:val="00065778"/>
    <w:rsid w:val="00065A44"/>
    <w:rsid w:val="00065ACB"/>
    <w:rsid w:val="000661DA"/>
    <w:rsid w:val="0006721B"/>
    <w:rsid w:val="00067444"/>
    <w:rsid w:val="0006766F"/>
    <w:rsid w:val="000676B3"/>
    <w:rsid w:val="000676E9"/>
    <w:rsid w:val="00067C6A"/>
    <w:rsid w:val="00067CAD"/>
    <w:rsid w:val="00067E65"/>
    <w:rsid w:val="00070066"/>
    <w:rsid w:val="000700D0"/>
    <w:rsid w:val="000705FA"/>
    <w:rsid w:val="00070929"/>
    <w:rsid w:val="00070B84"/>
    <w:rsid w:val="000718E0"/>
    <w:rsid w:val="0007194D"/>
    <w:rsid w:val="00071B16"/>
    <w:rsid w:val="0007201B"/>
    <w:rsid w:val="00072873"/>
    <w:rsid w:val="000728CB"/>
    <w:rsid w:val="00072BBA"/>
    <w:rsid w:val="00072FB9"/>
    <w:rsid w:val="00073289"/>
    <w:rsid w:val="00073531"/>
    <w:rsid w:val="000738A0"/>
    <w:rsid w:val="0007399C"/>
    <w:rsid w:val="00073C97"/>
    <w:rsid w:val="00073D36"/>
    <w:rsid w:val="00073E7A"/>
    <w:rsid w:val="00073EA9"/>
    <w:rsid w:val="000742E4"/>
    <w:rsid w:val="00074916"/>
    <w:rsid w:val="00074D58"/>
    <w:rsid w:val="00074E82"/>
    <w:rsid w:val="00075469"/>
    <w:rsid w:val="00075676"/>
    <w:rsid w:val="00075699"/>
    <w:rsid w:val="00075B06"/>
    <w:rsid w:val="00075FCE"/>
    <w:rsid w:val="000761C5"/>
    <w:rsid w:val="000763A2"/>
    <w:rsid w:val="00077474"/>
    <w:rsid w:val="00077716"/>
    <w:rsid w:val="0007799F"/>
    <w:rsid w:val="00077B89"/>
    <w:rsid w:val="0008134E"/>
    <w:rsid w:val="000815EA"/>
    <w:rsid w:val="00081813"/>
    <w:rsid w:val="00081C8C"/>
    <w:rsid w:val="00081CB4"/>
    <w:rsid w:val="00081CD1"/>
    <w:rsid w:val="000824C0"/>
    <w:rsid w:val="00082812"/>
    <w:rsid w:val="00082882"/>
    <w:rsid w:val="00082F1C"/>
    <w:rsid w:val="00082F1F"/>
    <w:rsid w:val="000838AB"/>
    <w:rsid w:val="0008409E"/>
    <w:rsid w:val="000842D1"/>
    <w:rsid w:val="0008448B"/>
    <w:rsid w:val="00084AFC"/>
    <w:rsid w:val="00084B45"/>
    <w:rsid w:val="00084C44"/>
    <w:rsid w:val="00084C86"/>
    <w:rsid w:val="00084FF8"/>
    <w:rsid w:val="00085459"/>
    <w:rsid w:val="0008548C"/>
    <w:rsid w:val="00085DC4"/>
    <w:rsid w:val="00086A99"/>
    <w:rsid w:val="00087E27"/>
    <w:rsid w:val="00090037"/>
    <w:rsid w:val="00090507"/>
    <w:rsid w:val="000905F9"/>
    <w:rsid w:val="0009064D"/>
    <w:rsid w:val="00090870"/>
    <w:rsid w:val="00090DA2"/>
    <w:rsid w:val="00091037"/>
    <w:rsid w:val="000913D8"/>
    <w:rsid w:val="00091754"/>
    <w:rsid w:val="00092254"/>
    <w:rsid w:val="000925F8"/>
    <w:rsid w:val="0009261C"/>
    <w:rsid w:val="00092942"/>
    <w:rsid w:val="00093153"/>
    <w:rsid w:val="00093B0E"/>
    <w:rsid w:val="00093CBA"/>
    <w:rsid w:val="00093D96"/>
    <w:rsid w:val="0009405E"/>
    <w:rsid w:val="00094363"/>
    <w:rsid w:val="000943AA"/>
    <w:rsid w:val="0009468B"/>
    <w:rsid w:val="00094B55"/>
    <w:rsid w:val="00094E1E"/>
    <w:rsid w:val="00094EF7"/>
    <w:rsid w:val="00094F34"/>
    <w:rsid w:val="00095266"/>
    <w:rsid w:val="00095A98"/>
    <w:rsid w:val="000967CF"/>
    <w:rsid w:val="00097126"/>
    <w:rsid w:val="00097351"/>
    <w:rsid w:val="00097627"/>
    <w:rsid w:val="000A035E"/>
    <w:rsid w:val="000A0A1A"/>
    <w:rsid w:val="000A0B7C"/>
    <w:rsid w:val="000A114F"/>
    <w:rsid w:val="000A11D2"/>
    <w:rsid w:val="000A11E3"/>
    <w:rsid w:val="000A1AED"/>
    <w:rsid w:val="000A20C5"/>
    <w:rsid w:val="000A223E"/>
    <w:rsid w:val="000A2495"/>
    <w:rsid w:val="000A27AE"/>
    <w:rsid w:val="000A2D18"/>
    <w:rsid w:val="000A2F66"/>
    <w:rsid w:val="000A3721"/>
    <w:rsid w:val="000A3941"/>
    <w:rsid w:val="000A3CF6"/>
    <w:rsid w:val="000A46C4"/>
    <w:rsid w:val="000A5092"/>
    <w:rsid w:val="000A53F9"/>
    <w:rsid w:val="000A5460"/>
    <w:rsid w:val="000A54D1"/>
    <w:rsid w:val="000A5A0A"/>
    <w:rsid w:val="000A5A8A"/>
    <w:rsid w:val="000A5C47"/>
    <w:rsid w:val="000A5E07"/>
    <w:rsid w:val="000A5F21"/>
    <w:rsid w:val="000A5F76"/>
    <w:rsid w:val="000A60B2"/>
    <w:rsid w:val="000A60C0"/>
    <w:rsid w:val="000A68ED"/>
    <w:rsid w:val="000A6D24"/>
    <w:rsid w:val="000A6FEC"/>
    <w:rsid w:val="000A7FE0"/>
    <w:rsid w:val="000B0033"/>
    <w:rsid w:val="000B00A2"/>
    <w:rsid w:val="000B01F4"/>
    <w:rsid w:val="000B0E6D"/>
    <w:rsid w:val="000B0FB6"/>
    <w:rsid w:val="000B1137"/>
    <w:rsid w:val="000B1272"/>
    <w:rsid w:val="000B1859"/>
    <w:rsid w:val="000B1E14"/>
    <w:rsid w:val="000B1E62"/>
    <w:rsid w:val="000B1F4E"/>
    <w:rsid w:val="000B20ED"/>
    <w:rsid w:val="000B216D"/>
    <w:rsid w:val="000B29C7"/>
    <w:rsid w:val="000B32D1"/>
    <w:rsid w:val="000B3768"/>
    <w:rsid w:val="000B3FA1"/>
    <w:rsid w:val="000B47FE"/>
    <w:rsid w:val="000B4B7B"/>
    <w:rsid w:val="000B541F"/>
    <w:rsid w:val="000B574D"/>
    <w:rsid w:val="000B5E8E"/>
    <w:rsid w:val="000B5F05"/>
    <w:rsid w:val="000B6066"/>
    <w:rsid w:val="000B6821"/>
    <w:rsid w:val="000B690C"/>
    <w:rsid w:val="000B6B70"/>
    <w:rsid w:val="000B7411"/>
    <w:rsid w:val="000B7461"/>
    <w:rsid w:val="000B7C77"/>
    <w:rsid w:val="000B7D14"/>
    <w:rsid w:val="000C0B8D"/>
    <w:rsid w:val="000C0F27"/>
    <w:rsid w:val="000C1AA8"/>
    <w:rsid w:val="000C1AF7"/>
    <w:rsid w:val="000C1C48"/>
    <w:rsid w:val="000C1F0B"/>
    <w:rsid w:val="000C2C01"/>
    <w:rsid w:val="000C2D13"/>
    <w:rsid w:val="000C2E5B"/>
    <w:rsid w:val="000C36CC"/>
    <w:rsid w:val="000C3760"/>
    <w:rsid w:val="000C399C"/>
    <w:rsid w:val="000C3B6A"/>
    <w:rsid w:val="000C3DA3"/>
    <w:rsid w:val="000C4EB6"/>
    <w:rsid w:val="000C53D1"/>
    <w:rsid w:val="000C555C"/>
    <w:rsid w:val="000C5D3A"/>
    <w:rsid w:val="000C5EFF"/>
    <w:rsid w:val="000C651F"/>
    <w:rsid w:val="000C6ECE"/>
    <w:rsid w:val="000C6FDE"/>
    <w:rsid w:val="000C72C5"/>
    <w:rsid w:val="000C736D"/>
    <w:rsid w:val="000C73D4"/>
    <w:rsid w:val="000C7B19"/>
    <w:rsid w:val="000C7D7A"/>
    <w:rsid w:val="000D0442"/>
    <w:rsid w:val="000D0459"/>
    <w:rsid w:val="000D0ABB"/>
    <w:rsid w:val="000D0B8C"/>
    <w:rsid w:val="000D15A7"/>
    <w:rsid w:val="000D1C4B"/>
    <w:rsid w:val="000D2AED"/>
    <w:rsid w:val="000D2D8A"/>
    <w:rsid w:val="000D374D"/>
    <w:rsid w:val="000D3AEC"/>
    <w:rsid w:val="000D4580"/>
    <w:rsid w:val="000D4725"/>
    <w:rsid w:val="000D480B"/>
    <w:rsid w:val="000D4B9C"/>
    <w:rsid w:val="000D55F4"/>
    <w:rsid w:val="000D59C0"/>
    <w:rsid w:val="000D5D0C"/>
    <w:rsid w:val="000D613C"/>
    <w:rsid w:val="000D6156"/>
    <w:rsid w:val="000D6390"/>
    <w:rsid w:val="000D63CF"/>
    <w:rsid w:val="000D64F8"/>
    <w:rsid w:val="000D660B"/>
    <w:rsid w:val="000D67A8"/>
    <w:rsid w:val="000D67FC"/>
    <w:rsid w:val="000D6C89"/>
    <w:rsid w:val="000D7664"/>
    <w:rsid w:val="000E04D3"/>
    <w:rsid w:val="000E06AF"/>
    <w:rsid w:val="000E098C"/>
    <w:rsid w:val="000E0B9B"/>
    <w:rsid w:val="000E1E1A"/>
    <w:rsid w:val="000E1EE2"/>
    <w:rsid w:val="000E2090"/>
    <w:rsid w:val="000E20E7"/>
    <w:rsid w:val="000E2308"/>
    <w:rsid w:val="000E234D"/>
    <w:rsid w:val="000E2E59"/>
    <w:rsid w:val="000E366A"/>
    <w:rsid w:val="000E3F43"/>
    <w:rsid w:val="000E3FFA"/>
    <w:rsid w:val="000E410B"/>
    <w:rsid w:val="000E413F"/>
    <w:rsid w:val="000E45BF"/>
    <w:rsid w:val="000E4927"/>
    <w:rsid w:val="000E4B9D"/>
    <w:rsid w:val="000E5602"/>
    <w:rsid w:val="000E6519"/>
    <w:rsid w:val="000E66B1"/>
    <w:rsid w:val="000E66C9"/>
    <w:rsid w:val="000E736C"/>
    <w:rsid w:val="000E7997"/>
    <w:rsid w:val="000E7E8E"/>
    <w:rsid w:val="000F01E9"/>
    <w:rsid w:val="000F0D45"/>
    <w:rsid w:val="000F0E20"/>
    <w:rsid w:val="000F0F27"/>
    <w:rsid w:val="000F11F7"/>
    <w:rsid w:val="000F15E4"/>
    <w:rsid w:val="000F164F"/>
    <w:rsid w:val="000F169A"/>
    <w:rsid w:val="000F1727"/>
    <w:rsid w:val="000F1AD0"/>
    <w:rsid w:val="000F1CB6"/>
    <w:rsid w:val="000F2219"/>
    <w:rsid w:val="000F2802"/>
    <w:rsid w:val="000F2F7F"/>
    <w:rsid w:val="000F3289"/>
    <w:rsid w:val="000F386D"/>
    <w:rsid w:val="000F3C51"/>
    <w:rsid w:val="000F4579"/>
    <w:rsid w:val="000F4702"/>
    <w:rsid w:val="000F4B3F"/>
    <w:rsid w:val="000F5440"/>
    <w:rsid w:val="000F58D1"/>
    <w:rsid w:val="000F5D49"/>
    <w:rsid w:val="000F6881"/>
    <w:rsid w:val="000F6BC3"/>
    <w:rsid w:val="000F7336"/>
    <w:rsid w:val="000F740D"/>
    <w:rsid w:val="000F7AC0"/>
    <w:rsid w:val="001008EF"/>
    <w:rsid w:val="00100AE1"/>
    <w:rsid w:val="0010109A"/>
    <w:rsid w:val="00101278"/>
    <w:rsid w:val="001012F1"/>
    <w:rsid w:val="001024E2"/>
    <w:rsid w:val="00102937"/>
    <w:rsid w:val="00102C3F"/>
    <w:rsid w:val="0010342A"/>
    <w:rsid w:val="0010394E"/>
    <w:rsid w:val="00103CCC"/>
    <w:rsid w:val="00103CEF"/>
    <w:rsid w:val="00103E42"/>
    <w:rsid w:val="00103FC2"/>
    <w:rsid w:val="0010416C"/>
    <w:rsid w:val="00104908"/>
    <w:rsid w:val="001050A0"/>
    <w:rsid w:val="001051FD"/>
    <w:rsid w:val="00105E59"/>
    <w:rsid w:val="001067E1"/>
    <w:rsid w:val="00106EBA"/>
    <w:rsid w:val="001075CF"/>
    <w:rsid w:val="001078D6"/>
    <w:rsid w:val="00110499"/>
    <w:rsid w:val="0011094E"/>
    <w:rsid w:val="00110AD2"/>
    <w:rsid w:val="00110FEC"/>
    <w:rsid w:val="00111974"/>
    <w:rsid w:val="00111AC8"/>
    <w:rsid w:val="00111DEC"/>
    <w:rsid w:val="001129C9"/>
    <w:rsid w:val="0011381B"/>
    <w:rsid w:val="00113BDB"/>
    <w:rsid w:val="00113EB7"/>
    <w:rsid w:val="001144A3"/>
    <w:rsid w:val="00114747"/>
    <w:rsid w:val="001149C8"/>
    <w:rsid w:val="00114FB9"/>
    <w:rsid w:val="001163F3"/>
    <w:rsid w:val="001168DF"/>
    <w:rsid w:val="00116C05"/>
    <w:rsid w:val="001171CE"/>
    <w:rsid w:val="00117E41"/>
    <w:rsid w:val="00121A0F"/>
    <w:rsid w:val="001221B8"/>
    <w:rsid w:val="00122510"/>
    <w:rsid w:val="00122541"/>
    <w:rsid w:val="001228ED"/>
    <w:rsid w:val="00122943"/>
    <w:rsid w:val="00122C57"/>
    <w:rsid w:val="00123279"/>
    <w:rsid w:val="001233FD"/>
    <w:rsid w:val="0012373F"/>
    <w:rsid w:val="00124A46"/>
    <w:rsid w:val="00124A68"/>
    <w:rsid w:val="00124B99"/>
    <w:rsid w:val="00124CD9"/>
    <w:rsid w:val="00124FF6"/>
    <w:rsid w:val="0012529B"/>
    <w:rsid w:val="001259C0"/>
    <w:rsid w:val="00126156"/>
    <w:rsid w:val="00126A18"/>
    <w:rsid w:val="001270CF"/>
    <w:rsid w:val="001276C5"/>
    <w:rsid w:val="0012772D"/>
    <w:rsid w:val="001279F7"/>
    <w:rsid w:val="00127A9E"/>
    <w:rsid w:val="00127BC2"/>
    <w:rsid w:val="00130A5F"/>
    <w:rsid w:val="00130B89"/>
    <w:rsid w:val="0013101B"/>
    <w:rsid w:val="00131309"/>
    <w:rsid w:val="001313E1"/>
    <w:rsid w:val="00131719"/>
    <w:rsid w:val="00131EB8"/>
    <w:rsid w:val="00132558"/>
    <w:rsid w:val="00132C90"/>
    <w:rsid w:val="001332C8"/>
    <w:rsid w:val="00133E64"/>
    <w:rsid w:val="0013402A"/>
    <w:rsid w:val="00134526"/>
    <w:rsid w:val="00134ACD"/>
    <w:rsid w:val="00134C7D"/>
    <w:rsid w:val="00134F2F"/>
    <w:rsid w:val="0013504C"/>
    <w:rsid w:val="00135341"/>
    <w:rsid w:val="00135929"/>
    <w:rsid w:val="00135A06"/>
    <w:rsid w:val="00135F4C"/>
    <w:rsid w:val="001363C1"/>
    <w:rsid w:val="001374A7"/>
    <w:rsid w:val="00137E17"/>
    <w:rsid w:val="00137F14"/>
    <w:rsid w:val="00140F72"/>
    <w:rsid w:val="00140FC9"/>
    <w:rsid w:val="001411DA"/>
    <w:rsid w:val="00141575"/>
    <w:rsid w:val="00142548"/>
    <w:rsid w:val="00142C3B"/>
    <w:rsid w:val="00143603"/>
    <w:rsid w:val="0014364B"/>
    <w:rsid w:val="00143C00"/>
    <w:rsid w:val="00143D38"/>
    <w:rsid w:val="00143EFF"/>
    <w:rsid w:val="00143F43"/>
    <w:rsid w:val="00144660"/>
    <w:rsid w:val="00144815"/>
    <w:rsid w:val="00145024"/>
    <w:rsid w:val="00145B33"/>
    <w:rsid w:val="001461B1"/>
    <w:rsid w:val="001462EF"/>
    <w:rsid w:val="00146478"/>
    <w:rsid w:val="001467CF"/>
    <w:rsid w:val="00146A9E"/>
    <w:rsid w:val="00146CCA"/>
    <w:rsid w:val="00146F1F"/>
    <w:rsid w:val="00147273"/>
    <w:rsid w:val="001478A1"/>
    <w:rsid w:val="0015032C"/>
    <w:rsid w:val="0015058E"/>
    <w:rsid w:val="001505CF"/>
    <w:rsid w:val="00150A58"/>
    <w:rsid w:val="00150C4A"/>
    <w:rsid w:val="00150D8D"/>
    <w:rsid w:val="001511C0"/>
    <w:rsid w:val="0015189F"/>
    <w:rsid w:val="001518CA"/>
    <w:rsid w:val="00151AD6"/>
    <w:rsid w:val="0015277D"/>
    <w:rsid w:val="00152AA4"/>
    <w:rsid w:val="001539F3"/>
    <w:rsid w:val="001540CA"/>
    <w:rsid w:val="0015461C"/>
    <w:rsid w:val="00154634"/>
    <w:rsid w:val="001546E5"/>
    <w:rsid w:val="00154982"/>
    <w:rsid w:val="00154AA3"/>
    <w:rsid w:val="00154B9A"/>
    <w:rsid w:val="00154CFC"/>
    <w:rsid w:val="001551BB"/>
    <w:rsid w:val="00155226"/>
    <w:rsid w:val="001553A9"/>
    <w:rsid w:val="00155A65"/>
    <w:rsid w:val="00155D7B"/>
    <w:rsid w:val="00155F47"/>
    <w:rsid w:val="00155F88"/>
    <w:rsid w:val="0015623E"/>
    <w:rsid w:val="0015666D"/>
    <w:rsid w:val="00156E75"/>
    <w:rsid w:val="00156FC0"/>
    <w:rsid w:val="00157147"/>
    <w:rsid w:val="001578AB"/>
    <w:rsid w:val="001578FD"/>
    <w:rsid w:val="00157BCF"/>
    <w:rsid w:val="00157BDC"/>
    <w:rsid w:val="00157D39"/>
    <w:rsid w:val="00160555"/>
    <w:rsid w:val="00160618"/>
    <w:rsid w:val="00160714"/>
    <w:rsid w:val="00160DFE"/>
    <w:rsid w:val="00161492"/>
    <w:rsid w:val="00161955"/>
    <w:rsid w:val="00161B4A"/>
    <w:rsid w:val="00161F34"/>
    <w:rsid w:val="001620DD"/>
    <w:rsid w:val="0016246D"/>
    <w:rsid w:val="0016278F"/>
    <w:rsid w:val="00163228"/>
    <w:rsid w:val="0016326D"/>
    <w:rsid w:val="001645F5"/>
    <w:rsid w:val="00164E85"/>
    <w:rsid w:val="001654DF"/>
    <w:rsid w:val="00165A79"/>
    <w:rsid w:val="00165D9A"/>
    <w:rsid w:val="0016660D"/>
    <w:rsid w:val="001668AF"/>
    <w:rsid w:val="0016706D"/>
    <w:rsid w:val="001673C4"/>
    <w:rsid w:val="00167779"/>
    <w:rsid w:val="00167826"/>
    <w:rsid w:val="00167B3B"/>
    <w:rsid w:val="00167D34"/>
    <w:rsid w:val="00167FF6"/>
    <w:rsid w:val="00170583"/>
    <w:rsid w:val="0017066F"/>
    <w:rsid w:val="00170A85"/>
    <w:rsid w:val="00170F88"/>
    <w:rsid w:val="00171387"/>
    <w:rsid w:val="0017159E"/>
    <w:rsid w:val="0017238B"/>
    <w:rsid w:val="00172CF0"/>
    <w:rsid w:val="00173DEC"/>
    <w:rsid w:val="0017438E"/>
    <w:rsid w:val="00174EE1"/>
    <w:rsid w:val="00174F45"/>
    <w:rsid w:val="00175874"/>
    <w:rsid w:val="00175999"/>
    <w:rsid w:val="00175B75"/>
    <w:rsid w:val="00175D24"/>
    <w:rsid w:val="00177016"/>
    <w:rsid w:val="001771EF"/>
    <w:rsid w:val="00177751"/>
    <w:rsid w:val="00177864"/>
    <w:rsid w:val="00177C74"/>
    <w:rsid w:val="00177CA8"/>
    <w:rsid w:val="0018023C"/>
    <w:rsid w:val="00180385"/>
    <w:rsid w:val="0018088B"/>
    <w:rsid w:val="00180CC8"/>
    <w:rsid w:val="001813A4"/>
    <w:rsid w:val="00181504"/>
    <w:rsid w:val="00182293"/>
    <w:rsid w:val="00182655"/>
    <w:rsid w:val="0018269F"/>
    <w:rsid w:val="0018357B"/>
    <w:rsid w:val="0018416F"/>
    <w:rsid w:val="001847E3"/>
    <w:rsid w:val="0018499F"/>
    <w:rsid w:val="0018524F"/>
    <w:rsid w:val="001853CB"/>
    <w:rsid w:val="00185531"/>
    <w:rsid w:val="00185535"/>
    <w:rsid w:val="00185539"/>
    <w:rsid w:val="00185570"/>
    <w:rsid w:val="00185752"/>
    <w:rsid w:val="00185AF3"/>
    <w:rsid w:val="0018645B"/>
    <w:rsid w:val="00186A45"/>
    <w:rsid w:val="00186AD9"/>
    <w:rsid w:val="00187164"/>
    <w:rsid w:val="00187663"/>
    <w:rsid w:val="00187E4A"/>
    <w:rsid w:val="0019019C"/>
    <w:rsid w:val="001902EE"/>
    <w:rsid w:val="00190C86"/>
    <w:rsid w:val="00190F3B"/>
    <w:rsid w:val="001912F2"/>
    <w:rsid w:val="00191301"/>
    <w:rsid w:val="001915E7"/>
    <w:rsid w:val="00191695"/>
    <w:rsid w:val="00192914"/>
    <w:rsid w:val="001948E4"/>
    <w:rsid w:val="001950BA"/>
    <w:rsid w:val="001951A2"/>
    <w:rsid w:val="00195B00"/>
    <w:rsid w:val="00195F65"/>
    <w:rsid w:val="0019671B"/>
    <w:rsid w:val="001967AE"/>
    <w:rsid w:val="001967C4"/>
    <w:rsid w:val="00196C6E"/>
    <w:rsid w:val="00196C72"/>
    <w:rsid w:val="00197AE3"/>
    <w:rsid w:val="00197E22"/>
    <w:rsid w:val="001A0651"/>
    <w:rsid w:val="001A0746"/>
    <w:rsid w:val="001A1247"/>
    <w:rsid w:val="001A12B4"/>
    <w:rsid w:val="001A13CD"/>
    <w:rsid w:val="001A155D"/>
    <w:rsid w:val="001A1D19"/>
    <w:rsid w:val="001A2043"/>
    <w:rsid w:val="001A2289"/>
    <w:rsid w:val="001A2412"/>
    <w:rsid w:val="001A2872"/>
    <w:rsid w:val="001A28F0"/>
    <w:rsid w:val="001A2D90"/>
    <w:rsid w:val="001A2E6B"/>
    <w:rsid w:val="001A3269"/>
    <w:rsid w:val="001A3712"/>
    <w:rsid w:val="001A3B80"/>
    <w:rsid w:val="001A4006"/>
    <w:rsid w:val="001A42A0"/>
    <w:rsid w:val="001A52C8"/>
    <w:rsid w:val="001A54C6"/>
    <w:rsid w:val="001A5764"/>
    <w:rsid w:val="001A5AA8"/>
    <w:rsid w:val="001A5B77"/>
    <w:rsid w:val="001A5F63"/>
    <w:rsid w:val="001A61D3"/>
    <w:rsid w:val="001A631E"/>
    <w:rsid w:val="001A649F"/>
    <w:rsid w:val="001A64F0"/>
    <w:rsid w:val="001A6928"/>
    <w:rsid w:val="001A699A"/>
    <w:rsid w:val="001A7075"/>
    <w:rsid w:val="001A707B"/>
    <w:rsid w:val="001A7110"/>
    <w:rsid w:val="001A73BE"/>
    <w:rsid w:val="001A7755"/>
    <w:rsid w:val="001A7971"/>
    <w:rsid w:val="001B013C"/>
    <w:rsid w:val="001B084C"/>
    <w:rsid w:val="001B0FC4"/>
    <w:rsid w:val="001B13CA"/>
    <w:rsid w:val="001B175C"/>
    <w:rsid w:val="001B198C"/>
    <w:rsid w:val="001B1BD0"/>
    <w:rsid w:val="001B1D66"/>
    <w:rsid w:val="001B264C"/>
    <w:rsid w:val="001B31BE"/>
    <w:rsid w:val="001B353E"/>
    <w:rsid w:val="001B3CC9"/>
    <w:rsid w:val="001B3FF7"/>
    <w:rsid w:val="001B41CE"/>
    <w:rsid w:val="001B4D80"/>
    <w:rsid w:val="001B4E3C"/>
    <w:rsid w:val="001B4E63"/>
    <w:rsid w:val="001B531E"/>
    <w:rsid w:val="001B5B2A"/>
    <w:rsid w:val="001B5BEC"/>
    <w:rsid w:val="001B5E60"/>
    <w:rsid w:val="001B66BA"/>
    <w:rsid w:val="001B6E01"/>
    <w:rsid w:val="001B719C"/>
    <w:rsid w:val="001B71C8"/>
    <w:rsid w:val="001B798D"/>
    <w:rsid w:val="001B79F6"/>
    <w:rsid w:val="001B7A2F"/>
    <w:rsid w:val="001B7D13"/>
    <w:rsid w:val="001C01BB"/>
    <w:rsid w:val="001C0838"/>
    <w:rsid w:val="001C0880"/>
    <w:rsid w:val="001C0B3E"/>
    <w:rsid w:val="001C129D"/>
    <w:rsid w:val="001C1DE2"/>
    <w:rsid w:val="001C1F06"/>
    <w:rsid w:val="001C22A4"/>
    <w:rsid w:val="001C26D6"/>
    <w:rsid w:val="001C28D0"/>
    <w:rsid w:val="001C2CD7"/>
    <w:rsid w:val="001C358C"/>
    <w:rsid w:val="001C3628"/>
    <w:rsid w:val="001C394B"/>
    <w:rsid w:val="001C3C15"/>
    <w:rsid w:val="001C3F56"/>
    <w:rsid w:val="001C4BD9"/>
    <w:rsid w:val="001C4E55"/>
    <w:rsid w:val="001C52AC"/>
    <w:rsid w:val="001C55BD"/>
    <w:rsid w:val="001C562E"/>
    <w:rsid w:val="001C56D6"/>
    <w:rsid w:val="001C575C"/>
    <w:rsid w:val="001C5CCB"/>
    <w:rsid w:val="001C5D14"/>
    <w:rsid w:val="001C5E43"/>
    <w:rsid w:val="001C5EAC"/>
    <w:rsid w:val="001C6313"/>
    <w:rsid w:val="001C6423"/>
    <w:rsid w:val="001C6B16"/>
    <w:rsid w:val="001C6C7A"/>
    <w:rsid w:val="001C70E5"/>
    <w:rsid w:val="001C74FA"/>
    <w:rsid w:val="001D0160"/>
    <w:rsid w:val="001D0BB8"/>
    <w:rsid w:val="001D1392"/>
    <w:rsid w:val="001D1C69"/>
    <w:rsid w:val="001D1FD0"/>
    <w:rsid w:val="001D257B"/>
    <w:rsid w:val="001D257C"/>
    <w:rsid w:val="001D2836"/>
    <w:rsid w:val="001D291F"/>
    <w:rsid w:val="001D2A11"/>
    <w:rsid w:val="001D2A99"/>
    <w:rsid w:val="001D2DCA"/>
    <w:rsid w:val="001D4140"/>
    <w:rsid w:val="001D479F"/>
    <w:rsid w:val="001D5CEC"/>
    <w:rsid w:val="001D63F6"/>
    <w:rsid w:val="001D6402"/>
    <w:rsid w:val="001D64D0"/>
    <w:rsid w:val="001D66A6"/>
    <w:rsid w:val="001D678F"/>
    <w:rsid w:val="001D70B5"/>
    <w:rsid w:val="001D73AB"/>
    <w:rsid w:val="001D76E7"/>
    <w:rsid w:val="001D79E8"/>
    <w:rsid w:val="001D7C20"/>
    <w:rsid w:val="001E077A"/>
    <w:rsid w:val="001E0894"/>
    <w:rsid w:val="001E0AB7"/>
    <w:rsid w:val="001E0F68"/>
    <w:rsid w:val="001E1405"/>
    <w:rsid w:val="001E18CC"/>
    <w:rsid w:val="001E1A5F"/>
    <w:rsid w:val="001E22BD"/>
    <w:rsid w:val="001E382E"/>
    <w:rsid w:val="001E3B56"/>
    <w:rsid w:val="001E3DD0"/>
    <w:rsid w:val="001E4203"/>
    <w:rsid w:val="001E445B"/>
    <w:rsid w:val="001E4E0C"/>
    <w:rsid w:val="001E508B"/>
    <w:rsid w:val="001E543B"/>
    <w:rsid w:val="001E5720"/>
    <w:rsid w:val="001E597A"/>
    <w:rsid w:val="001E5C1E"/>
    <w:rsid w:val="001E5FB4"/>
    <w:rsid w:val="001E6688"/>
    <w:rsid w:val="001E6880"/>
    <w:rsid w:val="001E74C2"/>
    <w:rsid w:val="001E7867"/>
    <w:rsid w:val="001E78DA"/>
    <w:rsid w:val="001E7A36"/>
    <w:rsid w:val="001F014C"/>
    <w:rsid w:val="001F0BF0"/>
    <w:rsid w:val="001F0D9B"/>
    <w:rsid w:val="001F109C"/>
    <w:rsid w:val="001F1B27"/>
    <w:rsid w:val="001F1E4B"/>
    <w:rsid w:val="001F20EF"/>
    <w:rsid w:val="001F2209"/>
    <w:rsid w:val="001F2A92"/>
    <w:rsid w:val="001F2DD4"/>
    <w:rsid w:val="001F2E15"/>
    <w:rsid w:val="001F3B37"/>
    <w:rsid w:val="001F3CA1"/>
    <w:rsid w:val="001F4252"/>
    <w:rsid w:val="001F4312"/>
    <w:rsid w:val="001F4801"/>
    <w:rsid w:val="001F4995"/>
    <w:rsid w:val="001F4997"/>
    <w:rsid w:val="001F4A04"/>
    <w:rsid w:val="001F4D35"/>
    <w:rsid w:val="001F4ECB"/>
    <w:rsid w:val="001F5512"/>
    <w:rsid w:val="001F5986"/>
    <w:rsid w:val="001F5C37"/>
    <w:rsid w:val="001F5E73"/>
    <w:rsid w:val="001F5F5C"/>
    <w:rsid w:val="001F6029"/>
    <w:rsid w:val="001F60FD"/>
    <w:rsid w:val="001F6A16"/>
    <w:rsid w:val="001F71F9"/>
    <w:rsid w:val="001F7291"/>
    <w:rsid w:val="001F7ACE"/>
    <w:rsid w:val="001F7D63"/>
    <w:rsid w:val="001F7D66"/>
    <w:rsid w:val="0020034C"/>
    <w:rsid w:val="002006B7"/>
    <w:rsid w:val="00200E30"/>
    <w:rsid w:val="00201056"/>
    <w:rsid w:val="00201132"/>
    <w:rsid w:val="002013B4"/>
    <w:rsid w:val="00201716"/>
    <w:rsid w:val="002018CD"/>
    <w:rsid w:val="0020196E"/>
    <w:rsid w:val="002025DE"/>
    <w:rsid w:val="00202B7B"/>
    <w:rsid w:val="00202B90"/>
    <w:rsid w:val="00202E27"/>
    <w:rsid w:val="00203010"/>
    <w:rsid w:val="00203171"/>
    <w:rsid w:val="00203476"/>
    <w:rsid w:val="002042DD"/>
    <w:rsid w:val="0020488C"/>
    <w:rsid w:val="00204C87"/>
    <w:rsid w:val="00204E5B"/>
    <w:rsid w:val="00204F92"/>
    <w:rsid w:val="00205298"/>
    <w:rsid w:val="002052D7"/>
    <w:rsid w:val="002055E0"/>
    <w:rsid w:val="0020614C"/>
    <w:rsid w:val="00206435"/>
    <w:rsid w:val="00206559"/>
    <w:rsid w:val="002067F6"/>
    <w:rsid w:val="00207183"/>
    <w:rsid w:val="002076D9"/>
    <w:rsid w:val="00207AB7"/>
    <w:rsid w:val="00210077"/>
    <w:rsid w:val="00210286"/>
    <w:rsid w:val="00210D20"/>
    <w:rsid w:val="00211225"/>
    <w:rsid w:val="0021277E"/>
    <w:rsid w:val="002127EE"/>
    <w:rsid w:val="00212D0D"/>
    <w:rsid w:val="00213220"/>
    <w:rsid w:val="00213992"/>
    <w:rsid w:val="00213A47"/>
    <w:rsid w:val="00214436"/>
    <w:rsid w:val="0021448A"/>
    <w:rsid w:val="002150EE"/>
    <w:rsid w:val="0021522C"/>
    <w:rsid w:val="00215DE2"/>
    <w:rsid w:val="00215E8E"/>
    <w:rsid w:val="00216897"/>
    <w:rsid w:val="00216D8C"/>
    <w:rsid w:val="0021742C"/>
    <w:rsid w:val="00217463"/>
    <w:rsid w:val="00217594"/>
    <w:rsid w:val="00217BD5"/>
    <w:rsid w:val="002205AE"/>
    <w:rsid w:val="0022073E"/>
    <w:rsid w:val="0022077A"/>
    <w:rsid w:val="00220A68"/>
    <w:rsid w:val="00220B81"/>
    <w:rsid w:val="00220F6B"/>
    <w:rsid w:val="002219CB"/>
    <w:rsid w:val="00221DF0"/>
    <w:rsid w:val="00221F16"/>
    <w:rsid w:val="00221F75"/>
    <w:rsid w:val="00222B87"/>
    <w:rsid w:val="002234A5"/>
    <w:rsid w:val="00223F1A"/>
    <w:rsid w:val="002241B8"/>
    <w:rsid w:val="00224410"/>
    <w:rsid w:val="002246BB"/>
    <w:rsid w:val="00224975"/>
    <w:rsid w:val="00224BC2"/>
    <w:rsid w:val="00224C06"/>
    <w:rsid w:val="0022561B"/>
    <w:rsid w:val="00226668"/>
    <w:rsid w:val="00226A1D"/>
    <w:rsid w:val="00226A4E"/>
    <w:rsid w:val="00226AE8"/>
    <w:rsid w:val="00231A16"/>
    <w:rsid w:val="00231A59"/>
    <w:rsid w:val="002320BB"/>
    <w:rsid w:val="002322F8"/>
    <w:rsid w:val="002330E5"/>
    <w:rsid w:val="0023328D"/>
    <w:rsid w:val="00233308"/>
    <w:rsid w:val="00233444"/>
    <w:rsid w:val="0023353A"/>
    <w:rsid w:val="002338A6"/>
    <w:rsid w:val="002338D5"/>
    <w:rsid w:val="00233C74"/>
    <w:rsid w:val="0023466B"/>
    <w:rsid w:val="002346C0"/>
    <w:rsid w:val="002352EC"/>
    <w:rsid w:val="002354B7"/>
    <w:rsid w:val="00235741"/>
    <w:rsid w:val="002358CF"/>
    <w:rsid w:val="002362A5"/>
    <w:rsid w:val="0023638F"/>
    <w:rsid w:val="00236D6A"/>
    <w:rsid w:val="00237BC1"/>
    <w:rsid w:val="00237CD0"/>
    <w:rsid w:val="00241153"/>
    <w:rsid w:val="00241275"/>
    <w:rsid w:val="002413E0"/>
    <w:rsid w:val="0024142E"/>
    <w:rsid w:val="00241551"/>
    <w:rsid w:val="0024217D"/>
    <w:rsid w:val="00242530"/>
    <w:rsid w:val="00242A4A"/>
    <w:rsid w:val="00242A97"/>
    <w:rsid w:val="00242CD5"/>
    <w:rsid w:val="00243783"/>
    <w:rsid w:val="00243A6D"/>
    <w:rsid w:val="00243FC9"/>
    <w:rsid w:val="00244C05"/>
    <w:rsid w:val="00244C74"/>
    <w:rsid w:val="00244CF3"/>
    <w:rsid w:val="00244E01"/>
    <w:rsid w:val="00244F3C"/>
    <w:rsid w:val="00244FB4"/>
    <w:rsid w:val="00244FDC"/>
    <w:rsid w:val="0024566E"/>
    <w:rsid w:val="00245E30"/>
    <w:rsid w:val="00245EE9"/>
    <w:rsid w:val="002469B6"/>
    <w:rsid w:val="00246CF7"/>
    <w:rsid w:val="0024731D"/>
    <w:rsid w:val="002478AD"/>
    <w:rsid w:val="00247D66"/>
    <w:rsid w:val="00250000"/>
    <w:rsid w:val="00250075"/>
    <w:rsid w:val="00250587"/>
    <w:rsid w:val="002505CD"/>
    <w:rsid w:val="00250968"/>
    <w:rsid w:val="00251005"/>
    <w:rsid w:val="00251349"/>
    <w:rsid w:val="00251661"/>
    <w:rsid w:val="002528A8"/>
    <w:rsid w:val="0025295D"/>
    <w:rsid w:val="00252ABB"/>
    <w:rsid w:val="00252BC7"/>
    <w:rsid w:val="00252C6A"/>
    <w:rsid w:val="00252D67"/>
    <w:rsid w:val="00253091"/>
    <w:rsid w:val="002532F4"/>
    <w:rsid w:val="00253647"/>
    <w:rsid w:val="002541D8"/>
    <w:rsid w:val="0025427A"/>
    <w:rsid w:val="002546E3"/>
    <w:rsid w:val="00254859"/>
    <w:rsid w:val="00254A2D"/>
    <w:rsid w:val="00254D5A"/>
    <w:rsid w:val="00255009"/>
    <w:rsid w:val="00255336"/>
    <w:rsid w:val="002561E5"/>
    <w:rsid w:val="00256224"/>
    <w:rsid w:val="002571A1"/>
    <w:rsid w:val="0025729D"/>
    <w:rsid w:val="002572EF"/>
    <w:rsid w:val="0025795C"/>
    <w:rsid w:val="00257F6E"/>
    <w:rsid w:val="00260511"/>
    <w:rsid w:val="00260D51"/>
    <w:rsid w:val="00260E9F"/>
    <w:rsid w:val="00260F71"/>
    <w:rsid w:val="00261401"/>
    <w:rsid w:val="002614D8"/>
    <w:rsid w:val="00262028"/>
    <w:rsid w:val="0026202C"/>
    <w:rsid w:val="00262677"/>
    <w:rsid w:val="00262D3A"/>
    <w:rsid w:val="002637C1"/>
    <w:rsid w:val="00263E53"/>
    <w:rsid w:val="00264062"/>
    <w:rsid w:val="00264072"/>
    <w:rsid w:val="002645E8"/>
    <w:rsid w:val="00264748"/>
    <w:rsid w:val="00264B8E"/>
    <w:rsid w:val="00264E77"/>
    <w:rsid w:val="00264F45"/>
    <w:rsid w:val="00265008"/>
    <w:rsid w:val="0026506F"/>
    <w:rsid w:val="00265087"/>
    <w:rsid w:val="00265109"/>
    <w:rsid w:val="0026513C"/>
    <w:rsid w:val="00265278"/>
    <w:rsid w:val="00265385"/>
    <w:rsid w:val="00265ABE"/>
    <w:rsid w:val="002662C0"/>
    <w:rsid w:val="00266568"/>
    <w:rsid w:val="0026668B"/>
    <w:rsid w:val="00266B97"/>
    <w:rsid w:val="00266BFE"/>
    <w:rsid w:val="00267105"/>
    <w:rsid w:val="0026733A"/>
    <w:rsid w:val="00267666"/>
    <w:rsid w:val="002678E9"/>
    <w:rsid w:val="00267BC3"/>
    <w:rsid w:val="00267E8C"/>
    <w:rsid w:val="0027032B"/>
    <w:rsid w:val="002707FA"/>
    <w:rsid w:val="00270B17"/>
    <w:rsid w:val="00271091"/>
    <w:rsid w:val="00271368"/>
    <w:rsid w:val="002714FB"/>
    <w:rsid w:val="0027158B"/>
    <w:rsid w:val="0027162D"/>
    <w:rsid w:val="00271680"/>
    <w:rsid w:val="0027190F"/>
    <w:rsid w:val="002719A0"/>
    <w:rsid w:val="00271D67"/>
    <w:rsid w:val="00272819"/>
    <w:rsid w:val="00273024"/>
    <w:rsid w:val="002730E5"/>
    <w:rsid w:val="00273663"/>
    <w:rsid w:val="002739F3"/>
    <w:rsid w:val="00273F3F"/>
    <w:rsid w:val="0027411C"/>
    <w:rsid w:val="002745B3"/>
    <w:rsid w:val="002745F6"/>
    <w:rsid w:val="002756B4"/>
    <w:rsid w:val="002756DB"/>
    <w:rsid w:val="00275CBA"/>
    <w:rsid w:val="00275FDF"/>
    <w:rsid w:val="00276002"/>
    <w:rsid w:val="00276048"/>
    <w:rsid w:val="0027614B"/>
    <w:rsid w:val="002761E5"/>
    <w:rsid w:val="002764D5"/>
    <w:rsid w:val="0027650C"/>
    <w:rsid w:val="002766F2"/>
    <w:rsid w:val="00276995"/>
    <w:rsid w:val="00276F54"/>
    <w:rsid w:val="00277162"/>
    <w:rsid w:val="00277EF5"/>
    <w:rsid w:val="00280390"/>
    <w:rsid w:val="002808A1"/>
    <w:rsid w:val="00280FC7"/>
    <w:rsid w:val="002817A6"/>
    <w:rsid w:val="00281DE1"/>
    <w:rsid w:val="00281E8A"/>
    <w:rsid w:val="00281FB1"/>
    <w:rsid w:val="0028223A"/>
    <w:rsid w:val="002831B3"/>
    <w:rsid w:val="0028440C"/>
    <w:rsid w:val="002851CD"/>
    <w:rsid w:val="00285428"/>
    <w:rsid w:val="00285B37"/>
    <w:rsid w:val="00285B50"/>
    <w:rsid w:val="00285DBB"/>
    <w:rsid w:val="002863DE"/>
    <w:rsid w:val="002865A8"/>
    <w:rsid w:val="00287197"/>
    <w:rsid w:val="002874EB"/>
    <w:rsid w:val="002875CA"/>
    <w:rsid w:val="00287B17"/>
    <w:rsid w:val="00287C38"/>
    <w:rsid w:val="0029018C"/>
    <w:rsid w:val="002905E9"/>
    <w:rsid w:val="00290667"/>
    <w:rsid w:val="00290757"/>
    <w:rsid w:val="00290A49"/>
    <w:rsid w:val="0029145C"/>
    <w:rsid w:val="002914B6"/>
    <w:rsid w:val="00291A9C"/>
    <w:rsid w:val="00291C0B"/>
    <w:rsid w:val="00292B08"/>
    <w:rsid w:val="00292E37"/>
    <w:rsid w:val="00292E94"/>
    <w:rsid w:val="00293A92"/>
    <w:rsid w:val="0029417A"/>
    <w:rsid w:val="002943FE"/>
    <w:rsid w:val="00294869"/>
    <w:rsid w:val="002958E6"/>
    <w:rsid w:val="0029627B"/>
    <w:rsid w:val="00296376"/>
    <w:rsid w:val="0029649A"/>
    <w:rsid w:val="002965F4"/>
    <w:rsid w:val="002968FB"/>
    <w:rsid w:val="00296ECA"/>
    <w:rsid w:val="0029721D"/>
    <w:rsid w:val="0029721E"/>
    <w:rsid w:val="00297FA2"/>
    <w:rsid w:val="002A0B7F"/>
    <w:rsid w:val="002A0D56"/>
    <w:rsid w:val="002A0F5F"/>
    <w:rsid w:val="002A10C6"/>
    <w:rsid w:val="002A10CE"/>
    <w:rsid w:val="002A1100"/>
    <w:rsid w:val="002A14C0"/>
    <w:rsid w:val="002A2955"/>
    <w:rsid w:val="002A29DD"/>
    <w:rsid w:val="002A2E91"/>
    <w:rsid w:val="002A310A"/>
    <w:rsid w:val="002A322B"/>
    <w:rsid w:val="002A344B"/>
    <w:rsid w:val="002A395E"/>
    <w:rsid w:val="002A4496"/>
    <w:rsid w:val="002A4701"/>
    <w:rsid w:val="002A4873"/>
    <w:rsid w:val="002A4919"/>
    <w:rsid w:val="002A4951"/>
    <w:rsid w:val="002A58EE"/>
    <w:rsid w:val="002A5BC6"/>
    <w:rsid w:val="002A600E"/>
    <w:rsid w:val="002A60BF"/>
    <w:rsid w:val="002A74F2"/>
    <w:rsid w:val="002A7896"/>
    <w:rsid w:val="002A7B3B"/>
    <w:rsid w:val="002A7E5C"/>
    <w:rsid w:val="002A7FB2"/>
    <w:rsid w:val="002B07D7"/>
    <w:rsid w:val="002B1A3F"/>
    <w:rsid w:val="002B2BBF"/>
    <w:rsid w:val="002B2ED3"/>
    <w:rsid w:val="002B3054"/>
    <w:rsid w:val="002B3202"/>
    <w:rsid w:val="002B37ED"/>
    <w:rsid w:val="002B3B09"/>
    <w:rsid w:val="002B3B8B"/>
    <w:rsid w:val="002B4245"/>
    <w:rsid w:val="002B45A8"/>
    <w:rsid w:val="002B4E6D"/>
    <w:rsid w:val="002B545B"/>
    <w:rsid w:val="002B5565"/>
    <w:rsid w:val="002B559B"/>
    <w:rsid w:val="002B5808"/>
    <w:rsid w:val="002B5ACE"/>
    <w:rsid w:val="002B6E29"/>
    <w:rsid w:val="002B6F1E"/>
    <w:rsid w:val="002B6F90"/>
    <w:rsid w:val="002B6FC2"/>
    <w:rsid w:val="002B704C"/>
    <w:rsid w:val="002B71AD"/>
    <w:rsid w:val="002B764C"/>
    <w:rsid w:val="002B7907"/>
    <w:rsid w:val="002B7937"/>
    <w:rsid w:val="002B7A21"/>
    <w:rsid w:val="002C108A"/>
    <w:rsid w:val="002C2E01"/>
    <w:rsid w:val="002C3285"/>
    <w:rsid w:val="002C36BA"/>
    <w:rsid w:val="002C437D"/>
    <w:rsid w:val="002C47CB"/>
    <w:rsid w:val="002C5482"/>
    <w:rsid w:val="002C5591"/>
    <w:rsid w:val="002C5B25"/>
    <w:rsid w:val="002C61FE"/>
    <w:rsid w:val="002C6A1D"/>
    <w:rsid w:val="002C709A"/>
    <w:rsid w:val="002C7113"/>
    <w:rsid w:val="002C72FB"/>
    <w:rsid w:val="002C7430"/>
    <w:rsid w:val="002C7701"/>
    <w:rsid w:val="002C77E5"/>
    <w:rsid w:val="002C7E70"/>
    <w:rsid w:val="002D03A9"/>
    <w:rsid w:val="002D060F"/>
    <w:rsid w:val="002D113B"/>
    <w:rsid w:val="002D16C6"/>
    <w:rsid w:val="002D20BA"/>
    <w:rsid w:val="002D2806"/>
    <w:rsid w:val="002D28E8"/>
    <w:rsid w:val="002D29BF"/>
    <w:rsid w:val="002D2F3C"/>
    <w:rsid w:val="002D35ED"/>
    <w:rsid w:val="002D36C9"/>
    <w:rsid w:val="002D375B"/>
    <w:rsid w:val="002D40E5"/>
    <w:rsid w:val="002D4B30"/>
    <w:rsid w:val="002D4BF0"/>
    <w:rsid w:val="002D5319"/>
    <w:rsid w:val="002D552A"/>
    <w:rsid w:val="002D5688"/>
    <w:rsid w:val="002D57B3"/>
    <w:rsid w:val="002D57FD"/>
    <w:rsid w:val="002D6068"/>
    <w:rsid w:val="002D6288"/>
    <w:rsid w:val="002D6D51"/>
    <w:rsid w:val="002D6F00"/>
    <w:rsid w:val="002D701F"/>
    <w:rsid w:val="002D71B7"/>
    <w:rsid w:val="002D7DAD"/>
    <w:rsid w:val="002E0102"/>
    <w:rsid w:val="002E0397"/>
    <w:rsid w:val="002E0830"/>
    <w:rsid w:val="002E0B98"/>
    <w:rsid w:val="002E0E74"/>
    <w:rsid w:val="002E155F"/>
    <w:rsid w:val="002E1F60"/>
    <w:rsid w:val="002E21F8"/>
    <w:rsid w:val="002E2766"/>
    <w:rsid w:val="002E291D"/>
    <w:rsid w:val="002E2A6C"/>
    <w:rsid w:val="002E2BDC"/>
    <w:rsid w:val="002E2D63"/>
    <w:rsid w:val="002E2D80"/>
    <w:rsid w:val="002E2FE4"/>
    <w:rsid w:val="002E33DD"/>
    <w:rsid w:val="002E364D"/>
    <w:rsid w:val="002E3999"/>
    <w:rsid w:val="002E40B9"/>
    <w:rsid w:val="002E417B"/>
    <w:rsid w:val="002E45CA"/>
    <w:rsid w:val="002E4643"/>
    <w:rsid w:val="002E47A2"/>
    <w:rsid w:val="002E4CAA"/>
    <w:rsid w:val="002E4ECC"/>
    <w:rsid w:val="002E4EFA"/>
    <w:rsid w:val="002E520B"/>
    <w:rsid w:val="002E55AD"/>
    <w:rsid w:val="002E588D"/>
    <w:rsid w:val="002E5DDE"/>
    <w:rsid w:val="002E67AF"/>
    <w:rsid w:val="002E7762"/>
    <w:rsid w:val="002E792D"/>
    <w:rsid w:val="002F07B3"/>
    <w:rsid w:val="002F0F24"/>
    <w:rsid w:val="002F1196"/>
    <w:rsid w:val="002F22BF"/>
    <w:rsid w:val="002F22DC"/>
    <w:rsid w:val="002F2F34"/>
    <w:rsid w:val="002F334C"/>
    <w:rsid w:val="002F3554"/>
    <w:rsid w:val="002F3D1F"/>
    <w:rsid w:val="002F3F7D"/>
    <w:rsid w:val="002F447E"/>
    <w:rsid w:val="002F5213"/>
    <w:rsid w:val="002F55E1"/>
    <w:rsid w:val="002F57C0"/>
    <w:rsid w:val="002F61EB"/>
    <w:rsid w:val="002F6228"/>
    <w:rsid w:val="002F634C"/>
    <w:rsid w:val="002F7428"/>
    <w:rsid w:val="002F7665"/>
    <w:rsid w:val="002F7969"/>
    <w:rsid w:val="002F7A94"/>
    <w:rsid w:val="002F7B3F"/>
    <w:rsid w:val="003004D5"/>
    <w:rsid w:val="0030054F"/>
    <w:rsid w:val="003009EB"/>
    <w:rsid w:val="00300D1E"/>
    <w:rsid w:val="00300FE7"/>
    <w:rsid w:val="0030157B"/>
    <w:rsid w:val="00301AAE"/>
    <w:rsid w:val="00301AEF"/>
    <w:rsid w:val="00301F09"/>
    <w:rsid w:val="00302068"/>
    <w:rsid w:val="003021F4"/>
    <w:rsid w:val="003025E9"/>
    <w:rsid w:val="00302B81"/>
    <w:rsid w:val="00302E01"/>
    <w:rsid w:val="0030306A"/>
    <w:rsid w:val="00303891"/>
    <w:rsid w:val="00304B3D"/>
    <w:rsid w:val="0030525E"/>
    <w:rsid w:val="00305734"/>
    <w:rsid w:val="003058B4"/>
    <w:rsid w:val="00305982"/>
    <w:rsid w:val="00305D5A"/>
    <w:rsid w:val="003061D6"/>
    <w:rsid w:val="00306252"/>
    <w:rsid w:val="0030629F"/>
    <w:rsid w:val="0030635C"/>
    <w:rsid w:val="00306563"/>
    <w:rsid w:val="0030682E"/>
    <w:rsid w:val="003072F6"/>
    <w:rsid w:val="00307783"/>
    <w:rsid w:val="00307857"/>
    <w:rsid w:val="003102B7"/>
    <w:rsid w:val="00310729"/>
    <w:rsid w:val="00310893"/>
    <w:rsid w:val="00310F76"/>
    <w:rsid w:val="00311010"/>
    <w:rsid w:val="003112B3"/>
    <w:rsid w:val="00311DF4"/>
    <w:rsid w:val="00312686"/>
    <w:rsid w:val="00312743"/>
    <w:rsid w:val="00312C9A"/>
    <w:rsid w:val="00313688"/>
    <w:rsid w:val="0031389F"/>
    <w:rsid w:val="0031414A"/>
    <w:rsid w:val="00314DF6"/>
    <w:rsid w:val="00314FEF"/>
    <w:rsid w:val="003152C3"/>
    <w:rsid w:val="0031605E"/>
    <w:rsid w:val="00316D46"/>
    <w:rsid w:val="00316E78"/>
    <w:rsid w:val="00316EC7"/>
    <w:rsid w:val="00316FA5"/>
    <w:rsid w:val="00317480"/>
    <w:rsid w:val="00317650"/>
    <w:rsid w:val="00320F31"/>
    <w:rsid w:val="0032167C"/>
    <w:rsid w:val="0032168A"/>
    <w:rsid w:val="003218CE"/>
    <w:rsid w:val="00321E93"/>
    <w:rsid w:val="00322310"/>
    <w:rsid w:val="003223A2"/>
    <w:rsid w:val="00322D74"/>
    <w:rsid w:val="003233A7"/>
    <w:rsid w:val="00323660"/>
    <w:rsid w:val="00323DAB"/>
    <w:rsid w:val="00325119"/>
    <w:rsid w:val="00325431"/>
    <w:rsid w:val="003254B2"/>
    <w:rsid w:val="003255EE"/>
    <w:rsid w:val="003259A3"/>
    <w:rsid w:val="00325A17"/>
    <w:rsid w:val="00326819"/>
    <w:rsid w:val="003275C3"/>
    <w:rsid w:val="00327A41"/>
    <w:rsid w:val="00327A5C"/>
    <w:rsid w:val="00327B02"/>
    <w:rsid w:val="00327DF5"/>
    <w:rsid w:val="00327F6E"/>
    <w:rsid w:val="00330645"/>
    <w:rsid w:val="00330739"/>
    <w:rsid w:val="00330CC9"/>
    <w:rsid w:val="00330E23"/>
    <w:rsid w:val="00331181"/>
    <w:rsid w:val="0033163C"/>
    <w:rsid w:val="00331743"/>
    <w:rsid w:val="003317C5"/>
    <w:rsid w:val="00331F05"/>
    <w:rsid w:val="00332519"/>
    <w:rsid w:val="0033261A"/>
    <w:rsid w:val="00332B13"/>
    <w:rsid w:val="003336E4"/>
    <w:rsid w:val="00333D64"/>
    <w:rsid w:val="00334095"/>
    <w:rsid w:val="0033412B"/>
    <w:rsid w:val="00334591"/>
    <w:rsid w:val="00334798"/>
    <w:rsid w:val="003348BB"/>
    <w:rsid w:val="00334B02"/>
    <w:rsid w:val="003350AD"/>
    <w:rsid w:val="00335594"/>
    <w:rsid w:val="00335957"/>
    <w:rsid w:val="003361F8"/>
    <w:rsid w:val="0033685B"/>
    <w:rsid w:val="0033707B"/>
    <w:rsid w:val="0033742E"/>
    <w:rsid w:val="00337A89"/>
    <w:rsid w:val="003407DD"/>
    <w:rsid w:val="003408AA"/>
    <w:rsid w:val="00340DE6"/>
    <w:rsid w:val="00341316"/>
    <w:rsid w:val="00341B6D"/>
    <w:rsid w:val="00341BB8"/>
    <w:rsid w:val="00341CA4"/>
    <w:rsid w:val="00341EE1"/>
    <w:rsid w:val="00342469"/>
    <w:rsid w:val="00342544"/>
    <w:rsid w:val="0034261E"/>
    <w:rsid w:val="003427CA"/>
    <w:rsid w:val="00342944"/>
    <w:rsid w:val="00342B30"/>
    <w:rsid w:val="00343048"/>
    <w:rsid w:val="0034323F"/>
    <w:rsid w:val="0034340A"/>
    <w:rsid w:val="00343C2D"/>
    <w:rsid w:val="00344BD5"/>
    <w:rsid w:val="00344D9C"/>
    <w:rsid w:val="00344EC9"/>
    <w:rsid w:val="003453A9"/>
    <w:rsid w:val="00345986"/>
    <w:rsid w:val="00345A78"/>
    <w:rsid w:val="00345A7D"/>
    <w:rsid w:val="00345DB7"/>
    <w:rsid w:val="0034640F"/>
    <w:rsid w:val="003464A7"/>
    <w:rsid w:val="003464ED"/>
    <w:rsid w:val="003465F9"/>
    <w:rsid w:val="003467D7"/>
    <w:rsid w:val="00346C64"/>
    <w:rsid w:val="00347842"/>
    <w:rsid w:val="003501B6"/>
    <w:rsid w:val="00350364"/>
    <w:rsid w:val="0035036B"/>
    <w:rsid w:val="003506AA"/>
    <w:rsid w:val="00350FF5"/>
    <w:rsid w:val="0035119F"/>
    <w:rsid w:val="00352709"/>
    <w:rsid w:val="00352B9F"/>
    <w:rsid w:val="00352E1D"/>
    <w:rsid w:val="00353DAE"/>
    <w:rsid w:val="00353DC2"/>
    <w:rsid w:val="00354849"/>
    <w:rsid w:val="003548AB"/>
    <w:rsid w:val="003554FE"/>
    <w:rsid w:val="0035554A"/>
    <w:rsid w:val="0035591A"/>
    <w:rsid w:val="00355937"/>
    <w:rsid w:val="00355A58"/>
    <w:rsid w:val="00355C50"/>
    <w:rsid w:val="00356C02"/>
    <w:rsid w:val="00356C33"/>
    <w:rsid w:val="00356CA0"/>
    <w:rsid w:val="003573FD"/>
    <w:rsid w:val="003577C9"/>
    <w:rsid w:val="00357C99"/>
    <w:rsid w:val="00357CF7"/>
    <w:rsid w:val="00357F20"/>
    <w:rsid w:val="0036060A"/>
    <w:rsid w:val="00360AFF"/>
    <w:rsid w:val="00360B8E"/>
    <w:rsid w:val="003618D8"/>
    <w:rsid w:val="00361C6F"/>
    <w:rsid w:val="00361E35"/>
    <w:rsid w:val="00362147"/>
    <w:rsid w:val="0036311A"/>
    <w:rsid w:val="00363589"/>
    <w:rsid w:val="003636A2"/>
    <w:rsid w:val="00363E1B"/>
    <w:rsid w:val="0036498C"/>
    <w:rsid w:val="003649BA"/>
    <w:rsid w:val="00364BF7"/>
    <w:rsid w:val="003654FF"/>
    <w:rsid w:val="00365AF0"/>
    <w:rsid w:val="00365D4C"/>
    <w:rsid w:val="00365E40"/>
    <w:rsid w:val="003661F7"/>
    <w:rsid w:val="003663E0"/>
    <w:rsid w:val="00366C16"/>
    <w:rsid w:val="00366C48"/>
    <w:rsid w:val="0036726E"/>
    <w:rsid w:val="003675CF"/>
    <w:rsid w:val="00367639"/>
    <w:rsid w:val="00367922"/>
    <w:rsid w:val="003679F7"/>
    <w:rsid w:val="00367AC7"/>
    <w:rsid w:val="00371195"/>
    <w:rsid w:val="003716F4"/>
    <w:rsid w:val="003717E8"/>
    <w:rsid w:val="0037328E"/>
    <w:rsid w:val="0037371C"/>
    <w:rsid w:val="00373F19"/>
    <w:rsid w:val="00374084"/>
    <w:rsid w:val="003741F8"/>
    <w:rsid w:val="0037430D"/>
    <w:rsid w:val="0037490D"/>
    <w:rsid w:val="00374F1F"/>
    <w:rsid w:val="003754C2"/>
    <w:rsid w:val="00375E3E"/>
    <w:rsid w:val="00376264"/>
    <w:rsid w:val="00376592"/>
    <w:rsid w:val="00376724"/>
    <w:rsid w:val="00376C6B"/>
    <w:rsid w:val="00376FD9"/>
    <w:rsid w:val="0037717B"/>
    <w:rsid w:val="003809CD"/>
    <w:rsid w:val="00380B8F"/>
    <w:rsid w:val="00380C98"/>
    <w:rsid w:val="00381C58"/>
    <w:rsid w:val="00381CD1"/>
    <w:rsid w:val="00381D18"/>
    <w:rsid w:val="0038332E"/>
    <w:rsid w:val="0038335C"/>
    <w:rsid w:val="003836ED"/>
    <w:rsid w:val="0038387C"/>
    <w:rsid w:val="00384401"/>
    <w:rsid w:val="00384628"/>
    <w:rsid w:val="00384EA3"/>
    <w:rsid w:val="00385666"/>
    <w:rsid w:val="00385F98"/>
    <w:rsid w:val="00386D81"/>
    <w:rsid w:val="00386DF3"/>
    <w:rsid w:val="00387A18"/>
    <w:rsid w:val="00390079"/>
    <w:rsid w:val="00390FCD"/>
    <w:rsid w:val="003916E2"/>
    <w:rsid w:val="00392503"/>
    <w:rsid w:val="00392980"/>
    <w:rsid w:val="00392DA3"/>
    <w:rsid w:val="00392E82"/>
    <w:rsid w:val="00393561"/>
    <w:rsid w:val="003937D2"/>
    <w:rsid w:val="00393938"/>
    <w:rsid w:val="00393EDC"/>
    <w:rsid w:val="00393EF5"/>
    <w:rsid w:val="003940D4"/>
    <w:rsid w:val="00394302"/>
    <w:rsid w:val="003943E2"/>
    <w:rsid w:val="00394ABB"/>
    <w:rsid w:val="00394EF3"/>
    <w:rsid w:val="00395C97"/>
    <w:rsid w:val="003960D4"/>
    <w:rsid w:val="003962DB"/>
    <w:rsid w:val="00396683"/>
    <w:rsid w:val="003969DD"/>
    <w:rsid w:val="00396B6A"/>
    <w:rsid w:val="003971D8"/>
    <w:rsid w:val="0039776C"/>
    <w:rsid w:val="00397849"/>
    <w:rsid w:val="00397BE8"/>
    <w:rsid w:val="00397C8D"/>
    <w:rsid w:val="00397D21"/>
    <w:rsid w:val="00397E07"/>
    <w:rsid w:val="003A0187"/>
    <w:rsid w:val="003A0218"/>
    <w:rsid w:val="003A0E41"/>
    <w:rsid w:val="003A0E86"/>
    <w:rsid w:val="003A0EB6"/>
    <w:rsid w:val="003A0F6C"/>
    <w:rsid w:val="003A1086"/>
    <w:rsid w:val="003A10ED"/>
    <w:rsid w:val="003A166D"/>
    <w:rsid w:val="003A174B"/>
    <w:rsid w:val="003A1AC1"/>
    <w:rsid w:val="003A23ED"/>
    <w:rsid w:val="003A25FB"/>
    <w:rsid w:val="003A2EC9"/>
    <w:rsid w:val="003A4341"/>
    <w:rsid w:val="003A4576"/>
    <w:rsid w:val="003A4D42"/>
    <w:rsid w:val="003A4D54"/>
    <w:rsid w:val="003A4FDA"/>
    <w:rsid w:val="003A5714"/>
    <w:rsid w:val="003A58D6"/>
    <w:rsid w:val="003A5A51"/>
    <w:rsid w:val="003A617E"/>
    <w:rsid w:val="003A63EC"/>
    <w:rsid w:val="003A67BC"/>
    <w:rsid w:val="003A6AAD"/>
    <w:rsid w:val="003A6CAA"/>
    <w:rsid w:val="003A6D08"/>
    <w:rsid w:val="003A6E2D"/>
    <w:rsid w:val="003A6EBD"/>
    <w:rsid w:val="003A6EFA"/>
    <w:rsid w:val="003A7E9F"/>
    <w:rsid w:val="003B0025"/>
    <w:rsid w:val="003B0600"/>
    <w:rsid w:val="003B06EC"/>
    <w:rsid w:val="003B087C"/>
    <w:rsid w:val="003B0A1C"/>
    <w:rsid w:val="003B0A87"/>
    <w:rsid w:val="003B0F3A"/>
    <w:rsid w:val="003B1278"/>
    <w:rsid w:val="003B18F3"/>
    <w:rsid w:val="003B1F43"/>
    <w:rsid w:val="003B278F"/>
    <w:rsid w:val="003B2BD7"/>
    <w:rsid w:val="003B2DB9"/>
    <w:rsid w:val="003B347C"/>
    <w:rsid w:val="003B3A39"/>
    <w:rsid w:val="003B3A99"/>
    <w:rsid w:val="003B3AD7"/>
    <w:rsid w:val="003B4892"/>
    <w:rsid w:val="003B49BE"/>
    <w:rsid w:val="003B4DDB"/>
    <w:rsid w:val="003B5D83"/>
    <w:rsid w:val="003B5D85"/>
    <w:rsid w:val="003B63B2"/>
    <w:rsid w:val="003B682C"/>
    <w:rsid w:val="003B6DA4"/>
    <w:rsid w:val="003B6E35"/>
    <w:rsid w:val="003B763E"/>
    <w:rsid w:val="003B76F6"/>
    <w:rsid w:val="003B7893"/>
    <w:rsid w:val="003B78F3"/>
    <w:rsid w:val="003B79F6"/>
    <w:rsid w:val="003B7F80"/>
    <w:rsid w:val="003C06C2"/>
    <w:rsid w:val="003C0C38"/>
    <w:rsid w:val="003C1073"/>
    <w:rsid w:val="003C1F84"/>
    <w:rsid w:val="003C22E3"/>
    <w:rsid w:val="003C2ADB"/>
    <w:rsid w:val="003C2DF8"/>
    <w:rsid w:val="003C31ED"/>
    <w:rsid w:val="003C332B"/>
    <w:rsid w:val="003C36DF"/>
    <w:rsid w:val="003C37AA"/>
    <w:rsid w:val="003C3D02"/>
    <w:rsid w:val="003C4318"/>
    <w:rsid w:val="003C5C51"/>
    <w:rsid w:val="003C5D82"/>
    <w:rsid w:val="003C6525"/>
    <w:rsid w:val="003C656E"/>
    <w:rsid w:val="003C6B33"/>
    <w:rsid w:val="003C7C79"/>
    <w:rsid w:val="003C7C80"/>
    <w:rsid w:val="003D007C"/>
    <w:rsid w:val="003D0883"/>
    <w:rsid w:val="003D0B42"/>
    <w:rsid w:val="003D0B90"/>
    <w:rsid w:val="003D1133"/>
    <w:rsid w:val="003D12C3"/>
    <w:rsid w:val="003D184B"/>
    <w:rsid w:val="003D2080"/>
    <w:rsid w:val="003D2090"/>
    <w:rsid w:val="003D2346"/>
    <w:rsid w:val="003D297C"/>
    <w:rsid w:val="003D2ECD"/>
    <w:rsid w:val="003D2F60"/>
    <w:rsid w:val="003D319F"/>
    <w:rsid w:val="003D33E7"/>
    <w:rsid w:val="003D3684"/>
    <w:rsid w:val="003D3FDA"/>
    <w:rsid w:val="003D4135"/>
    <w:rsid w:val="003D4C85"/>
    <w:rsid w:val="003D4CB3"/>
    <w:rsid w:val="003D638F"/>
    <w:rsid w:val="003D6533"/>
    <w:rsid w:val="003D6DB2"/>
    <w:rsid w:val="003D7557"/>
    <w:rsid w:val="003D7DEB"/>
    <w:rsid w:val="003D7E9B"/>
    <w:rsid w:val="003E003B"/>
    <w:rsid w:val="003E0182"/>
    <w:rsid w:val="003E0F0A"/>
    <w:rsid w:val="003E11C0"/>
    <w:rsid w:val="003E1A9A"/>
    <w:rsid w:val="003E1B61"/>
    <w:rsid w:val="003E1FB6"/>
    <w:rsid w:val="003E271C"/>
    <w:rsid w:val="003E2A8B"/>
    <w:rsid w:val="003E31C2"/>
    <w:rsid w:val="003E3271"/>
    <w:rsid w:val="003E32F1"/>
    <w:rsid w:val="003E3DB4"/>
    <w:rsid w:val="003E4027"/>
    <w:rsid w:val="003E4342"/>
    <w:rsid w:val="003E4EC2"/>
    <w:rsid w:val="003E4F8B"/>
    <w:rsid w:val="003E503D"/>
    <w:rsid w:val="003E5166"/>
    <w:rsid w:val="003E567B"/>
    <w:rsid w:val="003E5BD5"/>
    <w:rsid w:val="003E63D1"/>
    <w:rsid w:val="003E6CCF"/>
    <w:rsid w:val="003E6E84"/>
    <w:rsid w:val="003E71B4"/>
    <w:rsid w:val="003E786F"/>
    <w:rsid w:val="003E7A50"/>
    <w:rsid w:val="003E7A5F"/>
    <w:rsid w:val="003E7AE5"/>
    <w:rsid w:val="003E7D0E"/>
    <w:rsid w:val="003E7ECC"/>
    <w:rsid w:val="003F0209"/>
    <w:rsid w:val="003F028B"/>
    <w:rsid w:val="003F0736"/>
    <w:rsid w:val="003F0B53"/>
    <w:rsid w:val="003F0E5B"/>
    <w:rsid w:val="003F1671"/>
    <w:rsid w:val="003F21A7"/>
    <w:rsid w:val="003F2302"/>
    <w:rsid w:val="003F233C"/>
    <w:rsid w:val="003F2363"/>
    <w:rsid w:val="003F23A0"/>
    <w:rsid w:val="003F270C"/>
    <w:rsid w:val="003F2AE7"/>
    <w:rsid w:val="003F2CF4"/>
    <w:rsid w:val="003F2F3B"/>
    <w:rsid w:val="003F3308"/>
    <w:rsid w:val="003F34BB"/>
    <w:rsid w:val="003F3643"/>
    <w:rsid w:val="003F3B43"/>
    <w:rsid w:val="003F3FDF"/>
    <w:rsid w:val="003F4068"/>
    <w:rsid w:val="003F40A5"/>
    <w:rsid w:val="003F47E6"/>
    <w:rsid w:val="003F4EDE"/>
    <w:rsid w:val="003F51F6"/>
    <w:rsid w:val="003F52B4"/>
    <w:rsid w:val="003F5650"/>
    <w:rsid w:val="003F5CFC"/>
    <w:rsid w:val="003F5E5B"/>
    <w:rsid w:val="003F60ED"/>
    <w:rsid w:val="003F638B"/>
    <w:rsid w:val="003F663C"/>
    <w:rsid w:val="003F687F"/>
    <w:rsid w:val="003F6ADB"/>
    <w:rsid w:val="003F6E47"/>
    <w:rsid w:val="003F71B2"/>
    <w:rsid w:val="003F77A0"/>
    <w:rsid w:val="003F7CC9"/>
    <w:rsid w:val="004005AF"/>
    <w:rsid w:val="00400B02"/>
    <w:rsid w:val="004017E3"/>
    <w:rsid w:val="00401BE5"/>
    <w:rsid w:val="004021DA"/>
    <w:rsid w:val="0040243B"/>
    <w:rsid w:val="004029EF"/>
    <w:rsid w:val="00402C81"/>
    <w:rsid w:val="00403706"/>
    <w:rsid w:val="00403D25"/>
    <w:rsid w:val="00403F2F"/>
    <w:rsid w:val="00404766"/>
    <w:rsid w:val="0040504C"/>
    <w:rsid w:val="004052DC"/>
    <w:rsid w:val="00405607"/>
    <w:rsid w:val="00405943"/>
    <w:rsid w:val="00405B3E"/>
    <w:rsid w:val="00406276"/>
    <w:rsid w:val="0040641A"/>
    <w:rsid w:val="00406ABE"/>
    <w:rsid w:val="004070E1"/>
    <w:rsid w:val="0040726D"/>
    <w:rsid w:val="00407596"/>
    <w:rsid w:val="004078F6"/>
    <w:rsid w:val="0040793C"/>
    <w:rsid w:val="004079D9"/>
    <w:rsid w:val="00407D08"/>
    <w:rsid w:val="00407FAD"/>
    <w:rsid w:val="00410586"/>
    <w:rsid w:val="0041085F"/>
    <w:rsid w:val="004109C2"/>
    <w:rsid w:val="004117CB"/>
    <w:rsid w:val="00411F63"/>
    <w:rsid w:val="00412AF5"/>
    <w:rsid w:val="004133CD"/>
    <w:rsid w:val="004138B6"/>
    <w:rsid w:val="00413DC6"/>
    <w:rsid w:val="00413EFA"/>
    <w:rsid w:val="004142AD"/>
    <w:rsid w:val="00414896"/>
    <w:rsid w:val="00414FEE"/>
    <w:rsid w:val="0041543A"/>
    <w:rsid w:val="00415C42"/>
    <w:rsid w:val="0041671E"/>
    <w:rsid w:val="00416A82"/>
    <w:rsid w:val="00416C70"/>
    <w:rsid w:val="004171EE"/>
    <w:rsid w:val="00417201"/>
    <w:rsid w:val="00417316"/>
    <w:rsid w:val="00417993"/>
    <w:rsid w:val="004179A0"/>
    <w:rsid w:val="00417D0B"/>
    <w:rsid w:val="00420396"/>
    <w:rsid w:val="00420463"/>
    <w:rsid w:val="00420598"/>
    <w:rsid w:val="004206F3"/>
    <w:rsid w:val="00420BC5"/>
    <w:rsid w:val="00421ADC"/>
    <w:rsid w:val="00421B97"/>
    <w:rsid w:val="00421BA4"/>
    <w:rsid w:val="00421CE1"/>
    <w:rsid w:val="00421EDB"/>
    <w:rsid w:val="0042272F"/>
    <w:rsid w:val="0042296E"/>
    <w:rsid w:val="00422DE6"/>
    <w:rsid w:val="00423504"/>
    <w:rsid w:val="0042366E"/>
    <w:rsid w:val="00424374"/>
    <w:rsid w:val="00424453"/>
    <w:rsid w:val="004248AE"/>
    <w:rsid w:val="00424C0B"/>
    <w:rsid w:val="00424EAC"/>
    <w:rsid w:val="004256F6"/>
    <w:rsid w:val="004260B9"/>
    <w:rsid w:val="00426664"/>
    <w:rsid w:val="0042680E"/>
    <w:rsid w:val="00426C7F"/>
    <w:rsid w:val="00426CB0"/>
    <w:rsid w:val="00426E23"/>
    <w:rsid w:val="004270FC"/>
    <w:rsid w:val="004275EE"/>
    <w:rsid w:val="00427620"/>
    <w:rsid w:val="004277CF"/>
    <w:rsid w:val="00430220"/>
    <w:rsid w:val="0043037C"/>
    <w:rsid w:val="0043074A"/>
    <w:rsid w:val="004308A2"/>
    <w:rsid w:val="0043095E"/>
    <w:rsid w:val="00430E09"/>
    <w:rsid w:val="00430E1F"/>
    <w:rsid w:val="00431DD6"/>
    <w:rsid w:val="00431EBD"/>
    <w:rsid w:val="00432385"/>
    <w:rsid w:val="00433869"/>
    <w:rsid w:val="00433C96"/>
    <w:rsid w:val="00434092"/>
    <w:rsid w:val="004341CC"/>
    <w:rsid w:val="004343E4"/>
    <w:rsid w:val="00434A51"/>
    <w:rsid w:val="00434C20"/>
    <w:rsid w:val="0043507D"/>
    <w:rsid w:val="0043521F"/>
    <w:rsid w:val="00435248"/>
    <w:rsid w:val="004358CA"/>
    <w:rsid w:val="0043615A"/>
    <w:rsid w:val="00436443"/>
    <w:rsid w:val="00436AD4"/>
    <w:rsid w:val="00436B37"/>
    <w:rsid w:val="00436EEE"/>
    <w:rsid w:val="004371A3"/>
    <w:rsid w:val="004371E7"/>
    <w:rsid w:val="004379B7"/>
    <w:rsid w:val="00437A36"/>
    <w:rsid w:val="00437B4C"/>
    <w:rsid w:val="00440FAB"/>
    <w:rsid w:val="00441233"/>
    <w:rsid w:val="00441739"/>
    <w:rsid w:val="004417E8"/>
    <w:rsid w:val="00441823"/>
    <w:rsid w:val="00441A7F"/>
    <w:rsid w:val="004421F2"/>
    <w:rsid w:val="00442432"/>
    <w:rsid w:val="0044267F"/>
    <w:rsid w:val="00442AAA"/>
    <w:rsid w:val="00442B6C"/>
    <w:rsid w:val="00442CF1"/>
    <w:rsid w:val="00442D59"/>
    <w:rsid w:val="00442F7E"/>
    <w:rsid w:val="00443034"/>
    <w:rsid w:val="00443333"/>
    <w:rsid w:val="00443817"/>
    <w:rsid w:val="00443E71"/>
    <w:rsid w:val="00443FA0"/>
    <w:rsid w:val="00444726"/>
    <w:rsid w:val="00444A80"/>
    <w:rsid w:val="00444E18"/>
    <w:rsid w:val="00444E5C"/>
    <w:rsid w:val="004450F1"/>
    <w:rsid w:val="00445866"/>
    <w:rsid w:val="0044592E"/>
    <w:rsid w:val="00446838"/>
    <w:rsid w:val="00446EF6"/>
    <w:rsid w:val="00447334"/>
    <w:rsid w:val="00450001"/>
    <w:rsid w:val="0045022B"/>
    <w:rsid w:val="00450451"/>
    <w:rsid w:val="00450FB9"/>
    <w:rsid w:val="00451341"/>
    <w:rsid w:val="00451482"/>
    <w:rsid w:val="0045167D"/>
    <w:rsid w:val="004525AE"/>
    <w:rsid w:val="004525AF"/>
    <w:rsid w:val="00452B1C"/>
    <w:rsid w:val="0045323D"/>
    <w:rsid w:val="004533DB"/>
    <w:rsid w:val="00453C20"/>
    <w:rsid w:val="004540E3"/>
    <w:rsid w:val="004547A3"/>
    <w:rsid w:val="00454ED0"/>
    <w:rsid w:val="00455649"/>
    <w:rsid w:val="00455B49"/>
    <w:rsid w:val="0045660A"/>
    <w:rsid w:val="00457525"/>
    <w:rsid w:val="0045783E"/>
    <w:rsid w:val="00457919"/>
    <w:rsid w:val="00457B3D"/>
    <w:rsid w:val="00457E03"/>
    <w:rsid w:val="00460F1C"/>
    <w:rsid w:val="00460F9B"/>
    <w:rsid w:val="004615A2"/>
    <w:rsid w:val="00461ADE"/>
    <w:rsid w:val="00461B9A"/>
    <w:rsid w:val="004623C1"/>
    <w:rsid w:val="004623EA"/>
    <w:rsid w:val="00462609"/>
    <w:rsid w:val="00462D58"/>
    <w:rsid w:val="004632E6"/>
    <w:rsid w:val="00463489"/>
    <w:rsid w:val="0046381C"/>
    <w:rsid w:val="004638D7"/>
    <w:rsid w:val="00463C30"/>
    <w:rsid w:val="00463D70"/>
    <w:rsid w:val="00463F3C"/>
    <w:rsid w:val="004647EC"/>
    <w:rsid w:val="004649E9"/>
    <w:rsid w:val="00464BEE"/>
    <w:rsid w:val="00465451"/>
    <w:rsid w:val="00465461"/>
    <w:rsid w:val="0046560B"/>
    <w:rsid w:val="00465930"/>
    <w:rsid w:val="00465968"/>
    <w:rsid w:val="00465FBE"/>
    <w:rsid w:val="00466235"/>
    <w:rsid w:val="004662D2"/>
    <w:rsid w:val="00466475"/>
    <w:rsid w:val="00466EB1"/>
    <w:rsid w:val="0046734A"/>
    <w:rsid w:val="00467E70"/>
    <w:rsid w:val="00470658"/>
    <w:rsid w:val="004707B0"/>
    <w:rsid w:val="004708AF"/>
    <w:rsid w:val="00470E7D"/>
    <w:rsid w:val="00471005"/>
    <w:rsid w:val="00471022"/>
    <w:rsid w:val="00471758"/>
    <w:rsid w:val="0047185B"/>
    <w:rsid w:val="00473627"/>
    <w:rsid w:val="00473821"/>
    <w:rsid w:val="00473C59"/>
    <w:rsid w:val="00473DB8"/>
    <w:rsid w:val="00474363"/>
    <w:rsid w:val="00474479"/>
    <w:rsid w:val="00475307"/>
    <w:rsid w:val="004756FE"/>
    <w:rsid w:val="00475D70"/>
    <w:rsid w:val="004762D6"/>
    <w:rsid w:val="00476561"/>
    <w:rsid w:val="004765D9"/>
    <w:rsid w:val="00476D08"/>
    <w:rsid w:val="00476DE3"/>
    <w:rsid w:val="00476E9D"/>
    <w:rsid w:val="004770BB"/>
    <w:rsid w:val="004774AB"/>
    <w:rsid w:val="00477AD0"/>
    <w:rsid w:val="00477F71"/>
    <w:rsid w:val="0048063A"/>
    <w:rsid w:val="00480872"/>
    <w:rsid w:val="00480FC2"/>
    <w:rsid w:val="0048155A"/>
    <w:rsid w:val="00481E7F"/>
    <w:rsid w:val="00481EDD"/>
    <w:rsid w:val="004820F6"/>
    <w:rsid w:val="00482AAD"/>
    <w:rsid w:val="00482B19"/>
    <w:rsid w:val="00482E11"/>
    <w:rsid w:val="00482E63"/>
    <w:rsid w:val="0048433C"/>
    <w:rsid w:val="004843A8"/>
    <w:rsid w:val="00484770"/>
    <w:rsid w:val="00484998"/>
    <w:rsid w:val="00484C0C"/>
    <w:rsid w:val="00486379"/>
    <w:rsid w:val="004864AB"/>
    <w:rsid w:val="0048680B"/>
    <w:rsid w:val="00486AA0"/>
    <w:rsid w:val="00486C9F"/>
    <w:rsid w:val="00487581"/>
    <w:rsid w:val="00487902"/>
    <w:rsid w:val="0049020C"/>
    <w:rsid w:val="00490593"/>
    <w:rsid w:val="00490921"/>
    <w:rsid w:val="00491058"/>
    <w:rsid w:val="004912AD"/>
    <w:rsid w:val="004914A2"/>
    <w:rsid w:val="004918D8"/>
    <w:rsid w:val="00491C95"/>
    <w:rsid w:val="0049200D"/>
    <w:rsid w:val="004924AA"/>
    <w:rsid w:val="004925A1"/>
    <w:rsid w:val="00492CAF"/>
    <w:rsid w:val="00492F6D"/>
    <w:rsid w:val="0049343C"/>
    <w:rsid w:val="0049369B"/>
    <w:rsid w:val="00493D4C"/>
    <w:rsid w:val="00493E48"/>
    <w:rsid w:val="0049584D"/>
    <w:rsid w:val="00495896"/>
    <w:rsid w:val="00495925"/>
    <w:rsid w:val="00495B21"/>
    <w:rsid w:val="00495F66"/>
    <w:rsid w:val="0049632E"/>
    <w:rsid w:val="00496A1F"/>
    <w:rsid w:val="00496C88"/>
    <w:rsid w:val="00497248"/>
    <w:rsid w:val="004974E1"/>
    <w:rsid w:val="00497514"/>
    <w:rsid w:val="00497593"/>
    <w:rsid w:val="00497716"/>
    <w:rsid w:val="0049777C"/>
    <w:rsid w:val="00497D52"/>
    <w:rsid w:val="004A00BD"/>
    <w:rsid w:val="004A0756"/>
    <w:rsid w:val="004A0ABE"/>
    <w:rsid w:val="004A0B74"/>
    <w:rsid w:val="004A1754"/>
    <w:rsid w:val="004A1E30"/>
    <w:rsid w:val="004A1F07"/>
    <w:rsid w:val="004A22BB"/>
    <w:rsid w:val="004A2DC8"/>
    <w:rsid w:val="004A2E99"/>
    <w:rsid w:val="004A3549"/>
    <w:rsid w:val="004A3675"/>
    <w:rsid w:val="004A3ACC"/>
    <w:rsid w:val="004A3EA7"/>
    <w:rsid w:val="004A479B"/>
    <w:rsid w:val="004A4B17"/>
    <w:rsid w:val="004A4D5B"/>
    <w:rsid w:val="004A56DB"/>
    <w:rsid w:val="004A5A91"/>
    <w:rsid w:val="004A6202"/>
    <w:rsid w:val="004A6427"/>
    <w:rsid w:val="004A6C3D"/>
    <w:rsid w:val="004A6F9E"/>
    <w:rsid w:val="004A7042"/>
    <w:rsid w:val="004A7B26"/>
    <w:rsid w:val="004A7DBF"/>
    <w:rsid w:val="004A7EA2"/>
    <w:rsid w:val="004B007C"/>
    <w:rsid w:val="004B0B56"/>
    <w:rsid w:val="004B1BE3"/>
    <w:rsid w:val="004B1C63"/>
    <w:rsid w:val="004B20DD"/>
    <w:rsid w:val="004B21DC"/>
    <w:rsid w:val="004B3B8E"/>
    <w:rsid w:val="004B3DCB"/>
    <w:rsid w:val="004B417D"/>
    <w:rsid w:val="004B4340"/>
    <w:rsid w:val="004B438B"/>
    <w:rsid w:val="004B43AA"/>
    <w:rsid w:val="004B4459"/>
    <w:rsid w:val="004B4885"/>
    <w:rsid w:val="004B49CC"/>
    <w:rsid w:val="004B4BF5"/>
    <w:rsid w:val="004B4C40"/>
    <w:rsid w:val="004B528D"/>
    <w:rsid w:val="004B5852"/>
    <w:rsid w:val="004B675F"/>
    <w:rsid w:val="004B6862"/>
    <w:rsid w:val="004B69F7"/>
    <w:rsid w:val="004B6EB7"/>
    <w:rsid w:val="004B73C1"/>
    <w:rsid w:val="004B7AB6"/>
    <w:rsid w:val="004B7BAA"/>
    <w:rsid w:val="004B7BCA"/>
    <w:rsid w:val="004C0619"/>
    <w:rsid w:val="004C0642"/>
    <w:rsid w:val="004C0A51"/>
    <w:rsid w:val="004C0C7B"/>
    <w:rsid w:val="004C0EDE"/>
    <w:rsid w:val="004C1701"/>
    <w:rsid w:val="004C1AC8"/>
    <w:rsid w:val="004C1BE5"/>
    <w:rsid w:val="004C1ECD"/>
    <w:rsid w:val="004C2521"/>
    <w:rsid w:val="004C2A42"/>
    <w:rsid w:val="004C2AC0"/>
    <w:rsid w:val="004C307E"/>
    <w:rsid w:val="004C3927"/>
    <w:rsid w:val="004C3C9B"/>
    <w:rsid w:val="004C4186"/>
    <w:rsid w:val="004C52F6"/>
    <w:rsid w:val="004C5A8B"/>
    <w:rsid w:val="004C5CA8"/>
    <w:rsid w:val="004C6709"/>
    <w:rsid w:val="004C68B2"/>
    <w:rsid w:val="004C6EFF"/>
    <w:rsid w:val="004C6F76"/>
    <w:rsid w:val="004C7837"/>
    <w:rsid w:val="004C7924"/>
    <w:rsid w:val="004C7ACA"/>
    <w:rsid w:val="004C7E0A"/>
    <w:rsid w:val="004D026A"/>
    <w:rsid w:val="004D1297"/>
    <w:rsid w:val="004D175F"/>
    <w:rsid w:val="004D1C6A"/>
    <w:rsid w:val="004D1F64"/>
    <w:rsid w:val="004D2250"/>
    <w:rsid w:val="004D266A"/>
    <w:rsid w:val="004D27F9"/>
    <w:rsid w:val="004D2AF0"/>
    <w:rsid w:val="004D2D2F"/>
    <w:rsid w:val="004D3408"/>
    <w:rsid w:val="004D36DA"/>
    <w:rsid w:val="004D3BDD"/>
    <w:rsid w:val="004D4B1D"/>
    <w:rsid w:val="004D4DF6"/>
    <w:rsid w:val="004D4F98"/>
    <w:rsid w:val="004D5229"/>
    <w:rsid w:val="004D559B"/>
    <w:rsid w:val="004D563A"/>
    <w:rsid w:val="004D5C2D"/>
    <w:rsid w:val="004D5FBA"/>
    <w:rsid w:val="004D62C2"/>
    <w:rsid w:val="004D64DE"/>
    <w:rsid w:val="004D76B5"/>
    <w:rsid w:val="004D7BC4"/>
    <w:rsid w:val="004D7D53"/>
    <w:rsid w:val="004E0047"/>
    <w:rsid w:val="004E064E"/>
    <w:rsid w:val="004E07F3"/>
    <w:rsid w:val="004E0D85"/>
    <w:rsid w:val="004E1E36"/>
    <w:rsid w:val="004E1F0E"/>
    <w:rsid w:val="004E202B"/>
    <w:rsid w:val="004E247B"/>
    <w:rsid w:val="004E37E3"/>
    <w:rsid w:val="004E4257"/>
    <w:rsid w:val="004E4EC8"/>
    <w:rsid w:val="004E5042"/>
    <w:rsid w:val="004E5690"/>
    <w:rsid w:val="004E56B4"/>
    <w:rsid w:val="004E57BF"/>
    <w:rsid w:val="004E5A5A"/>
    <w:rsid w:val="004E5B78"/>
    <w:rsid w:val="004E5D73"/>
    <w:rsid w:val="004E5DFB"/>
    <w:rsid w:val="004E661F"/>
    <w:rsid w:val="004E6A3C"/>
    <w:rsid w:val="004E6BE8"/>
    <w:rsid w:val="004E6F24"/>
    <w:rsid w:val="004E7208"/>
    <w:rsid w:val="004E76F5"/>
    <w:rsid w:val="004E7D53"/>
    <w:rsid w:val="004E7E97"/>
    <w:rsid w:val="004F00D4"/>
    <w:rsid w:val="004F04D3"/>
    <w:rsid w:val="004F0576"/>
    <w:rsid w:val="004F08E7"/>
    <w:rsid w:val="004F1199"/>
    <w:rsid w:val="004F1D55"/>
    <w:rsid w:val="004F20D2"/>
    <w:rsid w:val="004F2B7A"/>
    <w:rsid w:val="004F2D97"/>
    <w:rsid w:val="004F2EF6"/>
    <w:rsid w:val="004F2F0A"/>
    <w:rsid w:val="004F3213"/>
    <w:rsid w:val="004F3827"/>
    <w:rsid w:val="004F3890"/>
    <w:rsid w:val="004F3DD8"/>
    <w:rsid w:val="004F3E71"/>
    <w:rsid w:val="004F4055"/>
    <w:rsid w:val="004F46C9"/>
    <w:rsid w:val="004F503B"/>
    <w:rsid w:val="004F5264"/>
    <w:rsid w:val="004F5546"/>
    <w:rsid w:val="004F5ABB"/>
    <w:rsid w:val="004F60CD"/>
    <w:rsid w:val="004F618E"/>
    <w:rsid w:val="004F6277"/>
    <w:rsid w:val="004F6537"/>
    <w:rsid w:val="004F7627"/>
    <w:rsid w:val="004F76CD"/>
    <w:rsid w:val="004F77C5"/>
    <w:rsid w:val="004F78C6"/>
    <w:rsid w:val="005002D9"/>
    <w:rsid w:val="00501027"/>
    <w:rsid w:val="005016B5"/>
    <w:rsid w:val="0050184A"/>
    <w:rsid w:val="00501998"/>
    <w:rsid w:val="00501A97"/>
    <w:rsid w:val="00503201"/>
    <w:rsid w:val="005046EF"/>
    <w:rsid w:val="0050565D"/>
    <w:rsid w:val="00505B4D"/>
    <w:rsid w:val="00505CE1"/>
    <w:rsid w:val="00505DBF"/>
    <w:rsid w:val="005061D3"/>
    <w:rsid w:val="00506A6D"/>
    <w:rsid w:val="0050798C"/>
    <w:rsid w:val="00507E12"/>
    <w:rsid w:val="00507E40"/>
    <w:rsid w:val="00507F67"/>
    <w:rsid w:val="00510D8C"/>
    <w:rsid w:val="00511601"/>
    <w:rsid w:val="00511848"/>
    <w:rsid w:val="005118BA"/>
    <w:rsid w:val="0051196B"/>
    <w:rsid w:val="00512000"/>
    <w:rsid w:val="005128A2"/>
    <w:rsid w:val="00512CA4"/>
    <w:rsid w:val="00512CFF"/>
    <w:rsid w:val="00512E27"/>
    <w:rsid w:val="00512EE6"/>
    <w:rsid w:val="00513119"/>
    <w:rsid w:val="00513B49"/>
    <w:rsid w:val="00513C30"/>
    <w:rsid w:val="0051400D"/>
    <w:rsid w:val="005144F2"/>
    <w:rsid w:val="00514C3C"/>
    <w:rsid w:val="0051558F"/>
    <w:rsid w:val="00515D4E"/>
    <w:rsid w:val="0051643D"/>
    <w:rsid w:val="00516B50"/>
    <w:rsid w:val="00516C69"/>
    <w:rsid w:val="00517CB5"/>
    <w:rsid w:val="00517E29"/>
    <w:rsid w:val="00517E82"/>
    <w:rsid w:val="00520999"/>
    <w:rsid w:val="00520E76"/>
    <w:rsid w:val="005213D8"/>
    <w:rsid w:val="0052199A"/>
    <w:rsid w:val="0052199C"/>
    <w:rsid w:val="00521BBB"/>
    <w:rsid w:val="00521FA8"/>
    <w:rsid w:val="0052222A"/>
    <w:rsid w:val="0052244B"/>
    <w:rsid w:val="0052279B"/>
    <w:rsid w:val="0052291B"/>
    <w:rsid w:val="0052294F"/>
    <w:rsid w:val="00522A05"/>
    <w:rsid w:val="00522AF8"/>
    <w:rsid w:val="00522CC5"/>
    <w:rsid w:val="00522F0B"/>
    <w:rsid w:val="00523011"/>
    <w:rsid w:val="005232A9"/>
    <w:rsid w:val="005234C1"/>
    <w:rsid w:val="0052373A"/>
    <w:rsid w:val="00523BA3"/>
    <w:rsid w:val="00523DDA"/>
    <w:rsid w:val="00524747"/>
    <w:rsid w:val="005248B8"/>
    <w:rsid w:val="005248DA"/>
    <w:rsid w:val="00524CFE"/>
    <w:rsid w:val="00525326"/>
    <w:rsid w:val="0052550A"/>
    <w:rsid w:val="00525C53"/>
    <w:rsid w:val="00525C95"/>
    <w:rsid w:val="00525E64"/>
    <w:rsid w:val="00526A4A"/>
    <w:rsid w:val="00526E98"/>
    <w:rsid w:val="0052744E"/>
    <w:rsid w:val="00527D95"/>
    <w:rsid w:val="00530214"/>
    <w:rsid w:val="005303DA"/>
    <w:rsid w:val="00530F20"/>
    <w:rsid w:val="00530F33"/>
    <w:rsid w:val="00530F97"/>
    <w:rsid w:val="00531093"/>
    <w:rsid w:val="00531A1C"/>
    <w:rsid w:val="00531D2F"/>
    <w:rsid w:val="00531D41"/>
    <w:rsid w:val="0053239E"/>
    <w:rsid w:val="0053247C"/>
    <w:rsid w:val="005326B7"/>
    <w:rsid w:val="00533111"/>
    <w:rsid w:val="0053317E"/>
    <w:rsid w:val="00533297"/>
    <w:rsid w:val="0053414C"/>
    <w:rsid w:val="005346F8"/>
    <w:rsid w:val="00534761"/>
    <w:rsid w:val="00534A7C"/>
    <w:rsid w:val="00534D43"/>
    <w:rsid w:val="00534D5F"/>
    <w:rsid w:val="00534F44"/>
    <w:rsid w:val="00535662"/>
    <w:rsid w:val="00535AD3"/>
    <w:rsid w:val="00535E41"/>
    <w:rsid w:val="00536228"/>
    <w:rsid w:val="005362E7"/>
    <w:rsid w:val="00536A20"/>
    <w:rsid w:val="00536C0D"/>
    <w:rsid w:val="0053748E"/>
    <w:rsid w:val="0053766F"/>
    <w:rsid w:val="00537916"/>
    <w:rsid w:val="0053799E"/>
    <w:rsid w:val="005401F4"/>
    <w:rsid w:val="005407F2"/>
    <w:rsid w:val="0054136F"/>
    <w:rsid w:val="005414A9"/>
    <w:rsid w:val="0054155F"/>
    <w:rsid w:val="0054177F"/>
    <w:rsid w:val="00541F79"/>
    <w:rsid w:val="00542140"/>
    <w:rsid w:val="005423F2"/>
    <w:rsid w:val="005425E5"/>
    <w:rsid w:val="00542A6C"/>
    <w:rsid w:val="0054347A"/>
    <w:rsid w:val="00543689"/>
    <w:rsid w:val="0054376E"/>
    <w:rsid w:val="00543AD6"/>
    <w:rsid w:val="00543F1A"/>
    <w:rsid w:val="00544126"/>
    <w:rsid w:val="00544A7D"/>
    <w:rsid w:val="00544D59"/>
    <w:rsid w:val="00544E70"/>
    <w:rsid w:val="0054500B"/>
    <w:rsid w:val="0054507A"/>
    <w:rsid w:val="005456F8"/>
    <w:rsid w:val="00545BC4"/>
    <w:rsid w:val="00546255"/>
    <w:rsid w:val="00546771"/>
    <w:rsid w:val="005469B8"/>
    <w:rsid w:val="00547897"/>
    <w:rsid w:val="00547C1F"/>
    <w:rsid w:val="00547C74"/>
    <w:rsid w:val="005514B9"/>
    <w:rsid w:val="00551C09"/>
    <w:rsid w:val="00551CE7"/>
    <w:rsid w:val="00551F13"/>
    <w:rsid w:val="00552649"/>
    <w:rsid w:val="00552832"/>
    <w:rsid w:val="00552E6A"/>
    <w:rsid w:val="00553423"/>
    <w:rsid w:val="00553432"/>
    <w:rsid w:val="00553876"/>
    <w:rsid w:val="00553C8C"/>
    <w:rsid w:val="00553DED"/>
    <w:rsid w:val="00554354"/>
    <w:rsid w:val="005548BA"/>
    <w:rsid w:val="0055493E"/>
    <w:rsid w:val="00554B28"/>
    <w:rsid w:val="00555247"/>
    <w:rsid w:val="005553B6"/>
    <w:rsid w:val="00555E1E"/>
    <w:rsid w:val="005564F1"/>
    <w:rsid w:val="00560134"/>
    <w:rsid w:val="00560139"/>
    <w:rsid w:val="005608D2"/>
    <w:rsid w:val="0056099D"/>
    <w:rsid w:val="00560F21"/>
    <w:rsid w:val="005611F9"/>
    <w:rsid w:val="00561745"/>
    <w:rsid w:val="005618A4"/>
    <w:rsid w:val="005622BF"/>
    <w:rsid w:val="005625BF"/>
    <w:rsid w:val="00562646"/>
    <w:rsid w:val="00562E37"/>
    <w:rsid w:val="00562F3E"/>
    <w:rsid w:val="00563B82"/>
    <w:rsid w:val="00563C0A"/>
    <w:rsid w:val="00563CB6"/>
    <w:rsid w:val="00563F5D"/>
    <w:rsid w:val="0056400D"/>
    <w:rsid w:val="0056495D"/>
    <w:rsid w:val="00564A85"/>
    <w:rsid w:val="005654E3"/>
    <w:rsid w:val="00565944"/>
    <w:rsid w:val="00565A7D"/>
    <w:rsid w:val="00565B59"/>
    <w:rsid w:val="00565C02"/>
    <w:rsid w:val="00566110"/>
    <w:rsid w:val="005661AD"/>
    <w:rsid w:val="00566C08"/>
    <w:rsid w:val="00566E2B"/>
    <w:rsid w:val="005672A1"/>
    <w:rsid w:val="0056741A"/>
    <w:rsid w:val="0056780C"/>
    <w:rsid w:val="00570058"/>
    <w:rsid w:val="00570074"/>
    <w:rsid w:val="0057051F"/>
    <w:rsid w:val="005705C0"/>
    <w:rsid w:val="00570B3E"/>
    <w:rsid w:val="00570FB8"/>
    <w:rsid w:val="00570FD6"/>
    <w:rsid w:val="0057179F"/>
    <w:rsid w:val="005718A1"/>
    <w:rsid w:val="00571A9B"/>
    <w:rsid w:val="00572390"/>
    <w:rsid w:val="00572984"/>
    <w:rsid w:val="005731C3"/>
    <w:rsid w:val="00573512"/>
    <w:rsid w:val="005741E1"/>
    <w:rsid w:val="0057437C"/>
    <w:rsid w:val="0057533E"/>
    <w:rsid w:val="00575358"/>
    <w:rsid w:val="005756CD"/>
    <w:rsid w:val="005761E4"/>
    <w:rsid w:val="00576825"/>
    <w:rsid w:val="00576855"/>
    <w:rsid w:val="0057692F"/>
    <w:rsid w:val="00576E2E"/>
    <w:rsid w:val="00577992"/>
    <w:rsid w:val="00580315"/>
    <w:rsid w:val="00580598"/>
    <w:rsid w:val="005805BE"/>
    <w:rsid w:val="005807B0"/>
    <w:rsid w:val="00580DB2"/>
    <w:rsid w:val="00581D58"/>
    <w:rsid w:val="00581EA5"/>
    <w:rsid w:val="00581FCA"/>
    <w:rsid w:val="00582988"/>
    <w:rsid w:val="00583537"/>
    <w:rsid w:val="00583A4C"/>
    <w:rsid w:val="00583BA8"/>
    <w:rsid w:val="00583E34"/>
    <w:rsid w:val="00584DB1"/>
    <w:rsid w:val="00585D0F"/>
    <w:rsid w:val="0058610B"/>
    <w:rsid w:val="00586183"/>
    <w:rsid w:val="005866E7"/>
    <w:rsid w:val="0058678F"/>
    <w:rsid w:val="00586B94"/>
    <w:rsid w:val="00586DB6"/>
    <w:rsid w:val="00586EAC"/>
    <w:rsid w:val="00587345"/>
    <w:rsid w:val="00587A6C"/>
    <w:rsid w:val="00587FC8"/>
    <w:rsid w:val="005901C8"/>
    <w:rsid w:val="00590DD8"/>
    <w:rsid w:val="005916BC"/>
    <w:rsid w:val="0059192F"/>
    <w:rsid w:val="00591F5B"/>
    <w:rsid w:val="00592079"/>
    <w:rsid w:val="00592B61"/>
    <w:rsid w:val="00592FF3"/>
    <w:rsid w:val="00593481"/>
    <w:rsid w:val="00593D2D"/>
    <w:rsid w:val="00594858"/>
    <w:rsid w:val="00594B9A"/>
    <w:rsid w:val="0059522F"/>
    <w:rsid w:val="0059548B"/>
    <w:rsid w:val="00595721"/>
    <w:rsid w:val="00595FFA"/>
    <w:rsid w:val="00596346"/>
    <w:rsid w:val="0059649E"/>
    <w:rsid w:val="00597E11"/>
    <w:rsid w:val="005A0754"/>
    <w:rsid w:val="005A08F3"/>
    <w:rsid w:val="005A1029"/>
    <w:rsid w:val="005A14F9"/>
    <w:rsid w:val="005A15AB"/>
    <w:rsid w:val="005A1B90"/>
    <w:rsid w:val="005A1CA2"/>
    <w:rsid w:val="005A2219"/>
    <w:rsid w:val="005A26A3"/>
    <w:rsid w:val="005A2970"/>
    <w:rsid w:val="005A2DB9"/>
    <w:rsid w:val="005A2FF3"/>
    <w:rsid w:val="005A319F"/>
    <w:rsid w:val="005A325F"/>
    <w:rsid w:val="005A3326"/>
    <w:rsid w:val="005A3998"/>
    <w:rsid w:val="005A4093"/>
    <w:rsid w:val="005A40C4"/>
    <w:rsid w:val="005A4127"/>
    <w:rsid w:val="005A4A91"/>
    <w:rsid w:val="005A4E6E"/>
    <w:rsid w:val="005A5789"/>
    <w:rsid w:val="005A585A"/>
    <w:rsid w:val="005A5E63"/>
    <w:rsid w:val="005A6410"/>
    <w:rsid w:val="005A6720"/>
    <w:rsid w:val="005A6D99"/>
    <w:rsid w:val="005A6EB0"/>
    <w:rsid w:val="005A724A"/>
    <w:rsid w:val="005A766F"/>
    <w:rsid w:val="005A7A78"/>
    <w:rsid w:val="005A7D11"/>
    <w:rsid w:val="005A7E4A"/>
    <w:rsid w:val="005B056E"/>
    <w:rsid w:val="005B0867"/>
    <w:rsid w:val="005B0A65"/>
    <w:rsid w:val="005B0AEF"/>
    <w:rsid w:val="005B195C"/>
    <w:rsid w:val="005B28A3"/>
    <w:rsid w:val="005B2A5E"/>
    <w:rsid w:val="005B3150"/>
    <w:rsid w:val="005B359E"/>
    <w:rsid w:val="005B392C"/>
    <w:rsid w:val="005B3B7F"/>
    <w:rsid w:val="005B3B89"/>
    <w:rsid w:val="005B3C38"/>
    <w:rsid w:val="005B4138"/>
    <w:rsid w:val="005B419F"/>
    <w:rsid w:val="005B437E"/>
    <w:rsid w:val="005B4A58"/>
    <w:rsid w:val="005B4B1F"/>
    <w:rsid w:val="005B4CAB"/>
    <w:rsid w:val="005B4E91"/>
    <w:rsid w:val="005B5759"/>
    <w:rsid w:val="005B5A44"/>
    <w:rsid w:val="005B5D62"/>
    <w:rsid w:val="005B63B8"/>
    <w:rsid w:val="005B693C"/>
    <w:rsid w:val="005B7126"/>
    <w:rsid w:val="005B71C0"/>
    <w:rsid w:val="005C06BB"/>
    <w:rsid w:val="005C0B5D"/>
    <w:rsid w:val="005C0FD9"/>
    <w:rsid w:val="005C1156"/>
    <w:rsid w:val="005C12D3"/>
    <w:rsid w:val="005C1375"/>
    <w:rsid w:val="005C1725"/>
    <w:rsid w:val="005C1FD2"/>
    <w:rsid w:val="005C243A"/>
    <w:rsid w:val="005C2509"/>
    <w:rsid w:val="005C2E60"/>
    <w:rsid w:val="005C31A3"/>
    <w:rsid w:val="005C31B3"/>
    <w:rsid w:val="005C3432"/>
    <w:rsid w:val="005C3B24"/>
    <w:rsid w:val="005C3B3C"/>
    <w:rsid w:val="005C3F9C"/>
    <w:rsid w:val="005C42EB"/>
    <w:rsid w:val="005C44DB"/>
    <w:rsid w:val="005C48DE"/>
    <w:rsid w:val="005C4A46"/>
    <w:rsid w:val="005C50B4"/>
    <w:rsid w:val="005C518C"/>
    <w:rsid w:val="005C617D"/>
    <w:rsid w:val="005C61F9"/>
    <w:rsid w:val="005C6255"/>
    <w:rsid w:val="005C629F"/>
    <w:rsid w:val="005C62CE"/>
    <w:rsid w:val="005C64D2"/>
    <w:rsid w:val="005C70EE"/>
    <w:rsid w:val="005C7129"/>
    <w:rsid w:val="005D0E82"/>
    <w:rsid w:val="005D1231"/>
    <w:rsid w:val="005D1525"/>
    <w:rsid w:val="005D168B"/>
    <w:rsid w:val="005D1C75"/>
    <w:rsid w:val="005D1D45"/>
    <w:rsid w:val="005D1DA7"/>
    <w:rsid w:val="005D2107"/>
    <w:rsid w:val="005D2256"/>
    <w:rsid w:val="005D2F58"/>
    <w:rsid w:val="005D3C0B"/>
    <w:rsid w:val="005D44E8"/>
    <w:rsid w:val="005D4CFE"/>
    <w:rsid w:val="005D4EC9"/>
    <w:rsid w:val="005D50DF"/>
    <w:rsid w:val="005D53B1"/>
    <w:rsid w:val="005D5E56"/>
    <w:rsid w:val="005D5F4E"/>
    <w:rsid w:val="005D60F3"/>
    <w:rsid w:val="005D731E"/>
    <w:rsid w:val="005D7561"/>
    <w:rsid w:val="005D7666"/>
    <w:rsid w:val="005E0695"/>
    <w:rsid w:val="005E0765"/>
    <w:rsid w:val="005E079D"/>
    <w:rsid w:val="005E0946"/>
    <w:rsid w:val="005E0B23"/>
    <w:rsid w:val="005E0C13"/>
    <w:rsid w:val="005E124C"/>
    <w:rsid w:val="005E1281"/>
    <w:rsid w:val="005E1BB6"/>
    <w:rsid w:val="005E1D5B"/>
    <w:rsid w:val="005E1E04"/>
    <w:rsid w:val="005E1E5F"/>
    <w:rsid w:val="005E1FFD"/>
    <w:rsid w:val="005E20B3"/>
    <w:rsid w:val="005E2125"/>
    <w:rsid w:val="005E3227"/>
    <w:rsid w:val="005E338D"/>
    <w:rsid w:val="005E4315"/>
    <w:rsid w:val="005E467E"/>
    <w:rsid w:val="005E5C73"/>
    <w:rsid w:val="005E5DDE"/>
    <w:rsid w:val="005E5E01"/>
    <w:rsid w:val="005E6B66"/>
    <w:rsid w:val="005E7266"/>
    <w:rsid w:val="005E731C"/>
    <w:rsid w:val="005E7859"/>
    <w:rsid w:val="005E78F3"/>
    <w:rsid w:val="005E7B10"/>
    <w:rsid w:val="005E7CF9"/>
    <w:rsid w:val="005F0988"/>
    <w:rsid w:val="005F0AAF"/>
    <w:rsid w:val="005F0F6F"/>
    <w:rsid w:val="005F0FC1"/>
    <w:rsid w:val="005F130F"/>
    <w:rsid w:val="005F1327"/>
    <w:rsid w:val="005F1745"/>
    <w:rsid w:val="005F2048"/>
    <w:rsid w:val="005F2DA4"/>
    <w:rsid w:val="005F2FF6"/>
    <w:rsid w:val="005F3071"/>
    <w:rsid w:val="005F35D9"/>
    <w:rsid w:val="005F394A"/>
    <w:rsid w:val="005F3B48"/>
    <w:rsid w:val="005F4238"/>
    <w:rsid w:val="005F43A1"/>
    <w:rsid w:val="005F46FE"/>
    <w:rsid w:val="005F5384"/>
    <w:rsid w:val="005F57ED"/>
    <w:rsid w:val="005F5AAE"/>
    <w:rsid w:val="005F5E5E"/>
    <w:rsid w:val="005F5FB1"/>
    <w:rsid w:val="005F6139"/>
    <w:rsid w:val="005F6AA1"/>
    <w:rsid w:val="005F7146"/>
    <w:rsid w:val="005F7171"/>
    <w:rsid w:val="005F7C77"/>
    <w:rsid w:val="005F7EE2"/>
    <w:rsid w:val="00600052"/>
    <w:rsid w:val="00600485"/>
    <w:rsid w:val="006008F8"/>
    <w:rsid w:val="006009E6"/>
    <w:rsid w:val="006010ED"/>
    <w:rsid w:val="00601587"/>
    <w:rsid w:val="0060159A"/>
    <w:rsid w:val="006016E7"/>
    <w:rsid w:val="0060189C"/>
    <w:rsid w:val="00601E22"/>
    <w:rsid w:val="00602635"/>
    <w:rsid w:val="0060291E"/>
    <w:rsid w:val="00602CFF"/>
    <w:rsid w:val="006038EA"/>
    <w:rsid w:val="00603956"/>
    <w:rsid w:val="00603989"/>
    <w:rsid w:val="00603DB7"/>
    <w:rsid w:val="00604119"/>
    <w:rsid w:val="0060460B"/>
    <w:rsid w:val="0060467D"/>
    <w:rsid w:val="00604923"/>
    <w:rsid w:val="00604B1E"/>
    <w:rsid w:val="00604FD7"/>
    <w:rsid w:val="00605326"/>
    <w:rsid w:val="006056BA"/>
    <w:rsid w:val="00605E8C"/>
    <w:rsid w:val="00606656"/>
    <w:rsid w:val="00606C6C"/>
    <w:rsid w:val="00606D5F"/>
    <w:rsid w:val="00606EB3"/>
    <w:rsid w:val="0060791E"/>
    <w:rsid w:val="00607D8C"/>
    <w:rsid w:val="00610879"/>
    <w:rsid w:val="00610CB2"/>
    <w:rsid w:val="00610DA1"/>
    <w:rsid w:val="006119FA"/>
    <w:rsid w:val="00611BC1"/>
    <w:rsid w:val="00611BCD"/>
    <w:rsid w:val="00611BED"/>
    <w:rsid w:val="00611FAD"/>
    <w:rsid w:val="00612A43"/>
    <w:rsid w:val="00613446"/>
    <w:rsid w:val="0061360C"/>
    <w:rsid w:val="006136EC"/>
    <w:rsid w:val="0061387A"/>
    <w:rsid w:val="006139A7"/>
    <w:rsid w:val="00613ADB"/>
    <w:rsid w:val="0061419B"/>
    <w:rsid w:val="00614D72"/>
    <w:rsid w:val="00615158"/>
    <w:rsid w:val="00615E3B"/>
    <w:rsid w:val="00615EC1"/>
    <w:rsid w:val="00616007"/>
    <w:rsid w:val="0061621A"/>
    <w:rsid w:val="00616EFC"/>
    <w:rsid w:val="00616F1B"/>
    <w:rsid w:val="006173A9"/>
    <w:rsid w:val="006179E9"/>
    <w:rsid w:val="006204DD"/>
    <w:rsid w:val="00620705"/>
    <w:rsid w:val="00620774"/>
    <w:rsid w:val="00620FFD"/>
    <w:rsid w:val="00621105"/>
    <w:rsid w:val="00621216"/>
    <w:rsid w:val="006213F4"/>
    <w:rsid w:val="00621490"/>
    <w:rsid w:val="006214E4"/>
    <w:rsid w:val="006217DC"/>
    <w:rsid w:val="00621C3D"/>
    <w:rsid w:val="00621CFD"/>
    <w:rsid w:val="0062206B"/>
    <w:rsid w:val="006231EB"/>
    <w:rsid w:val="00623542"/>
    <w:rsid w:val="0062374C"/>
    <w:rsid w:val="00623802"/>
    <w:rsid w:val="00623D39"/>
    <w:rsid w:val="006245C4"/>
    <w:rsid w:val="00624B84"/>
    <w:rsid w:val="00624EC5"/>
    <w:rsid w:val="0062515D"/>
    <w:rsid w:val="00625223"/>
    <w:rsid w:val="006254BF"/>
    <w:rsid w:val="0062614A"/>
    <w:rsid w:val="006265B2"/>
    <w:rsid w:val="006268FD"/>
    <w:rsid w:val="00626DEB"/>
    <w:rsid w:val="006276A5"/>
    <w:rsid w:val="0062776F"/>
    <w:rsid w:val="006277C5"/>
    <w:rsid w:val="00627DF5"/>
    <w:rsid w:val="00627E85"/>
    <w:rsid w:val="00630263"/>
    <w:rsid w:val="0063065C"/>
    <w:rsid w:val="00630789"/>
    <w:rsid w:val="00630AEA"/>
    <w:rsid w:val="006313F2"/>
    <w:rsid w:val="0063146E"/>
    <w:rsid w:val="00631492"/>
    <w:rsid w:val="006314B5"/>
    <w:rsid w:val="00632471"/>
    <w:rsid w:val="00632A49"/>
    <w:rsid w:val="00632DED"/>
    <w:rsid w:val="00633880"/>
    <w:rsid w:val="006342DB"/>
    <w:rsid w:val="006344D7"/>
    <w:rsid w:val="0063469F"/>
    <w:rsid w:val="006346D0"/>
    <w:rsid w:val="0063593A"/>
    <w:rsid w:val="00635DE2"/>
    <w:rsid w:val="00635F28"/>
    <w:rsid w:val="006361DC"/>
    <w:rsid w:val="006365A7"/>
    <w:rsid w:val="0063665E"/>
    <w:rsid w:val="00636715"/>
    <w:rsid w:val="00636A75"/>
    <w:rsid w:val="00636F75"/>
    <w:rsid w:val="006378D1"/>
    <w:rsid w:val="00637EF2"/>
    <w:rsid w:val="00637F2A"/>
    <w:rsid w:val="00640433"/>
    <w:rsid w:val="00640C2D"/>
    <w:rsid w:val="00640F8B"/>
    <w:rsid w:val="00641F76"/>
    <w:rsid w:val="00642F57"/>
    <w:rsid w:val="00643568"/>
    <w:rsid w:val="0064455C"/>
    <w:rsid w:val="006445F8"/>
    <w:rsid w:val="0064484D"/>
    <w:rsid w:val="00644B69"/>
    <w:rsid w:val="00644EE1"/>
    <w:rsid w:val="00644EE7"/>
    <w:rsid w:val="00645044"/>
    <w:rsid w:val="0064556C"/>
    <w:rsid w:val="0064576F"/>
    <w:rsid w:val="00645859"/>
    <w:rsid w:val="00646224"/>
    <w:rsid w:val="00646514"/>
    <w:rsid w:val="00646B09"/>
    <w:rsid w:val="00646FA8"/>
    <w:rsid w:val="006471C0"/>
    <w:rsid w:val="006473BF"/>
    <w:rsid w:val="00647477"/>
    <w:rsid w:val="0064763F"/>
    <w:rsid w:val="00647DED"/>
    <w:rsid w:val="00647DF0"/>
    <w:rsid w:val="00647EB0"/>
    <w:rsid w:val="00650C3E"/>
    <w:rsid w:val="00650D8B"/>
    <w:rsid w:val="0065112D"/>
    <w:rsid w:val="0065199E"/>
    <w:rsid w:val="006523C7"/>
    <w:rsid w:val="006528BC"/>
    <w:rsid w:val="00654969"/>
    <w:rsid w:val="00654B26"/>
    <w:rsid w:val="00654BE5"/>
    <w:rsid w:val="00654FBD"/>
    <w:rsid w:val="00655466"/>
    <w:rsid w:val="006558BA"/>
    <w:rsid w:val="0065598A"/>
    <w:rsid w:val="00655CC3"/>
    <w:rsid w:val="006563C1"/>
    <w:rsid w:val="00656A15"/>
    <w:rsid w:val="006572E7"/>
    <w:rsid w:val="0065738A"/>
    <w:rsid w:val="00657E78"/>
    <w:rsid w:val="00660698"/>
    <w:rsid w:val="00660B44"/>
    <w:rsid w:val="00660DCF"/>
    <w:rsid w:val="006613B6"/>
    <w:rsid w:val="006616CD"/>
    <w:rsid w:val="0066184E"/>
    <w:rsid w:val="00662242"/>
    <w:rsid w:val="00662999"/>
    <w:rsid w:val="00662CE2"/>
    <w:rsid w:val="00662D9F"/>
    <w:rsid w:val="00662EC3"/>
    <w:rsid w:val="006632D6"/>
    <w:rsid w:val="006638EA"/>
    <w:rsid w:val="00663E3C"/>
    <w:rsid w:val="00664306"/>
    <w:rsid w:val="006648A4"/>
    <w:rsid w:val="00664E31"/>
    <w:rsid w:val="00665187"/>
    <w:rsid w:val="00665717"/>
    <w:rsid w:val="00665728"/>
    <w:rsid w:val="00665809"/>
    <w:rsid w:val="0066585B"/>
    <w:rsid w:val="00665914"/>
    <w:rsid w:val="00666890"/>
    <w:rsid w:val="00666EB5"/>
    <w:rsid w:val="00666F90"/>
    <w:rsid w:val="006672C0"/>
    <w:rsid w:val="006678A8"/>
    <w:rsid w:val="00667D1D"/>
    <w:rsid w:val="00670797"/>
    <w:rsid w:val="0067087D"/>
    <w:rsid w:val="00670929"/>
    <w:rsid w:val="00670C72"/>
    <w:rsid w:val="00670CAE"/>
    <w:rsid w:val="006717D0"/>
    <w:rsid w:val="00671858"/>
    <w:rsid w:val="00671B7B"/>
    <w:rsid w:val="00671EF8"/>
    <w:rsid w:val="0067231E"/>
    <w:rsid w:val="0067281F"/>
    <w:rsid w:val="00672BD2"/>
    <w:rsid w:val="00672C33"/>
    <w:rsid w:val="00673094"/>
    <w:rsid w:val="00673127"/>
    <w:rsid w:val="00673266"/>
    <w:rsid w:val="006732D0"/>
    <w:rsid w:val="006733A5"/>
    <w:rsid w:val="0067341C"/>
    <w:rsid w:val="006734CA"/>
    <w:rsid w:val="00673728"/>
    <w:rsid w:val="00673DCD"/>
    <w:rsid w:val="0067402D"/>
    <w:rsid w:val="0067424B"/>
    <w:rsid w:val="006745EB"/>
    <w:rsid w:val="006746B9"/>
    <w:rsid w:val="00674D3E"/>
    <w:rsid w:val="00674E75"/>
    <w:rsid w:val="006756A5"/>
    <w:rsid w:val="00675F4C"/>
    <w:rsid w:val="00675F82"/>
    <w:rsid w:val="006766E1"/>
    <w:rsid w:val="00676B3E"/>
    <w:rsid w:val="00676E7A"/>
    <w:rsid w:val="0067711D"/>
    <w:rsid w:val="00677C9F"/>
    <w:rsid w:val="00677DAF"/>
    <w:rsid w:val="00677FD5"/>
    <w:rsid w:val="00680217"/>
    <w:rsid w:val="006806E3"/>
    <w:rsid w:val="00680978"/>
    <w:rsid w:val="00680A9A"/>
    <w:rsid w:val="00680E12"/>
    <w:rsid w:val="00681004"/>
    <w:rsid w:val="0068134A"/>
    <w:rsid w:val="00681E78"/>
    <w:rsid w:val="00681EA2"/>
    <w:rsid w:val="0068214B"/>
    <w:rsid w:val="0068228A"/>
    <w:rsid w:val="00683189"/>
    <w:rsid w:val="00683582"/>
    <w:rsid w:val="006835FD"/>
    <w:rsid w:val="00683C59"/>
    <w:rsid w:val="006845DF"/>
    <w:rsid w:val="006866AE"/>
    <w:rsid w:val="00686F59"/>
    <w:rsid w:val="00687669"/>
    <w:rsid w:val="00687D10"/>
    <w:rsid w:val="0069009E"/>
    <w:rsid w:val="00690398"/>
    <w:rsid w:val="0069041F"/>
    <w:rsid w:val="00690428"/>
    <w:rsid w:val="00690811"/>
    <w:rsid w:val="00690B2D"/>
    <w:rsid w:val="006911A7"/>
    <w:rsid w:val="00692252"/>
    <w:rsid w:val="00692290"/>
    <w:rsid w:val="006925B0"/>
    <w:rsid w:val="00692C5E"/>
    <w:rsid w:val="00694011"/>
    <w:rsid w:val="00694A53"/>
    <w:rsid w:val="00694B0D"/>
    <w:rsid w:val="00694C06"/>
    <w:rsid w:val="00694D44"/>
    <w:rsid w:val="00695A4F"/>
    <w:rsid w:val="00696236"/>
    <w:rsid w:val="006965AF"/>
    <w:rsid w:val="00696A47"/>
    <w:rsid w:val="00696E7E"/>
    <w:rsid w:val="006972AB"/>
    <w:rsid w:val="00697593"/>
    <w:rsid w:val="0069761F"/>
    <w:rsid w:val="00697BDF"/>
    <w:rsid w:val="006A00C8"/>
    <w:rsid w:val="006A0235"/>
    <w:rsid w:val="006A059E"/>
    <w:rsid w:val="006A0CF7"/>
    <w:rsid w:val="006A1750"/>
    <w:rsid w:val="006A22D3"/>
    <w:rsid w:val="006A2374"/>
    <w:rsid w:val="006A2AB5"/>
    <w:rsid w:val="006A2ED4"/>
    <w:rsid w:val="006A3068"/>
    <w:rsid w:val="006A30BC"/>
    <w:rsid w:val="006A3427"/>
    <w:rsid w:val="006A3949"/>
    <w:rsid w:val="006A3C54"/>
    <w:rsid w:val="006A449C"/>
    <w:rsid w:val="006A4EE7"/>
    <w:rsid w:val="006A5384"/>
    <w:rsid w:val="006A54FD"/>
    <w:rsid w:val="006A583E"/>
    <w:rsid w:val="006A5990"/>
    <w:rsid w:val="006A59BF"/>
    <w:rsid w:val="006A5C62"/>
    <w:rsid w:val="006A6061"/>
    <w:rsid w:val="006A6529"/>
    <w:rsid w:val="006A6E17"/>
    <w:rsid w:val="006A721F"/>
    <w:rsid w:val="006A79C6"/>
    <w:rsid w:val="006A79D5"/>
    <w:rsid w:val="006B035A"/>
    <w:rsid w:val="006B07E4"/>
    <w:rsid w:val="006B08CF"/>
    <w:rsid w:val="006B122E"/>
    <w:rsid w:val="006B13CE"/>
    <w:rsid w:val="006B1CEB"/>
    <w:rsid w:val="006B1F61"/>
    <w:rsid w:val="006B2471"/>
    <w:rsid w:val="006B2B6D"/>
    <w:rsid w:val="006B3AD2"/>
    <w:rsid w:val="006B3B30"/>
    <w:rsid w:val="006B40B2"/>
    <w:rsid w:val="006B42A2"/>
    <w:rsid w:val="006B43AC"/>
    <w:rsid w:val="006B453C"/>
    <w:rsid w:val="006B49EB"/>
    <w:rsid w:val="006B4B4E"/>
    <w:rsid w:val="006B4CEF"/>
    <w:rsid w:val="006B4FFE"/>
    <w:rsid w:val="006B51CF"/>
    <w:rsid w:val="006B6510"/>
    <w:rsid w:val="006B65D0"/>
    <w:rsid w:val="006B66E9"/>
    <w:rsid w:val="006B6966"/>
    <w:rsid w:val="006B6C41"/>
    <w:rsid w:val="006B6EE8"/>
    <w:rsid w:val="006B7263"/>
    <w:rsid w:val="006B7410"/>
    <w:rsid w:val="006B7B66"/>
    <w:rsid w:val="006B7CF5"/>
    <w:rsid w:val="006C0067"/>
    <w:rsid w:val="006C03BB"/>
    <w:rsid w:val="006C0672"/>
    <w:rsid w:val="006C09CC"/>
    <w:rsid w:val="006C0B7B"/>
    <w:rsid w:val="006C0D53"/>
    <w:rsid w:val="006C13E3"/>
    <w:rsid w:val="006C13FC"/>
    <w:rsid w:val="006C18F4"/>
    <w:rsid w:val="006C1D16"/>
    <w:rsid w:val="006C302A"/>
    <w:rsid w:val="006C40B5"/>
    <w:rsid w:val="006C413F"/>
    <w:rsid w:val="006C4563"/>
    <w:rsid w:val="006C463D"/>
    <w:rsid w:val="006C4D19"/>
    <w:rsid w:val="006C4DBB"/>
    <w:rsid w:val="006C5005"/>
    <w:rsid w:val="006C55AC"/>
    <w:rsid w:val="006C56F8"/>
    <w:rsid w:val="006C5980"/>
    <w:rsid w:val="006C5BE5"/>
    <w:rsid w:val="006C5CAD"/>
    <w:rsid w:val="006C5CCC"/>
    <w:rsid w:val="006C5F6B"/>
    <w:rsid w:val="006C6443"/>
    <w:rsid w:val="006C6803"/>
    <w:rsid w:val="006C68CC"/>
    <w:rsid w:val="006C70A9"/>
    <w:rsid w:val="006C70DA"/>
    <w:rsid w:val="006C7DC6"/>
    <w:rsid w:val="006D062B"/>
    <w:rsid w:val="006D0C8B"/>
    <w:rsid w:val="006D0DD8"/>
    <w:rsid w:val="006D1538"/>
    <w:rsid w:val="006D1C28"/>
    <w:rsid w:val="006D23C6"/>
    <w:rsid w:val="006D2501"/>
    <w:rsid w:val="006D29D6"/>
    <w:rsid w:val="006D2BCC"/>
    <w:rsid w:val="006D2EEB"/>
    <w:rsid w:val="006D2F23"/>
    <w:rsid w:val="006D3479"/>
    <w:rsid w:val="006D4A6A"/>
    <w:rsid w:val="006D5669"/>
    <w:rsid w:val="006D5E94"/>
    <w:rsid w:val="006D6359"/>
    <w:rsid w:val="006D66D0"/>
    <w:rsid w:val="006D6C2C"/>
    <w:rsid w:val="006D6F44"/>
    <w:rsid w:val="006D7D0C"/>
    <w:rsid w:val="006D7E1C"/>
    <w:rsid w:val="006E00DD"/>
    <w:rsid w:val="006E0528"/>
    <w:rsid w:val="006E0784"/>
    <w:rsid w:val="006E0E86"/>
    <w:rsid w:val="006E1891"/>
    <w:rsid w:val="006E25E0"/>
    <w:rsid w:val="006E2690"/>
    <w:rsid w:val="006E2A61"/>
    <w:rsid w:val="006E2E85"/>
    <w:rsid w:val="006E31E9"/>
    <w:rsid w:val="006E3309"/>
    <w:rsid w:val="006E350D"/>
    <w:rsid w:val="006E35ED"/>
    <w:rsid w:val="006E3B60"/>
    <w:rsid w:val="006E3E25"/>
    <w:rsid w:val="006E3EFD"/>
    <w:rsid w:val="006E46AD"/>
    <w:rsid w:val="006E4A6B"/>
    <w:rsid w:val="006E4F14"/>
    <w:rsid w:val="006E4F9B"/>
    <w:rsid w:val="006E5732"/>
    <w:rsid w:val="006E5C80"/>
    <w:rsid w:val="006E5DB2"/>
    <w:rsid w:val="006E5FA4"/>
    <w:rsid w:val="006E6740"/>
    <w:rsid w:val="006E697F"/>
    <w:rsid w:val="006E6AA2"/>
    <w:rsid w:val="006E6D51"/>
    <w:rsid w:val="006E6D9A"/>
    <w:rsid w:val="006E6DBD"/>
    <w:rsid w:val="006E7277"/>
    <w:rsid w:val="006E74C9"/>
    <w:rsid w:val="006E7524"/>
    <w:rsid w:val="006E7743"/>
    <w:rsid w:val="006E7FD1"/>
    <w:rsid w:val="006F0390"/>
    <w:rsid w:val="006F0D71"/>
    <w:rsid w:val="006F14FB"/>
    <w:rsid w:val="006F1A5D"/>
    <w:rsid w:val="006F1BB8"/>
    <w:rsid w:val="006F1BD8"/>
    <w:rsid w:val="006F21B3"/>
    <w:rsid w:val="006F2454"/>
    <w:rsid w:val="006F266C"/>
    <w:rsid w:val="006F2985"/>
    <w:rsid w:val="006F39BD"/>
    <w:rsid w:val="006F4485"/>
    <w:rsid w:val="006F45A0"/>
    <w:rsid w:val="006F4934"/>
    <w:rsid w:val="006F4FFC"/>
    <w:rsid w:val="006F54A2"/>
    <w:rsid w:val="006F6A9E"/>
    <w:rsid w:val="006F6C7F"/>
    <w:rsid w:val="006F6CA3"/>
    <w:rsid w:val="006F6F84"/>
    <w:rsid w:val="006F7AAB"/>
    <w:rsid w:val="006F7D37"/>
    <w:rsid w:val="006F7D48"/>
    <w:rsid w:val="007004DE"/>
    <w:rsid w:val="007005B9"/>
    <w:rsid w:val="0070061B"/>
    <w:rsid w:val="0070087B"/>
    <w:rsid w:val="007008DF"/>
    <w:rsid w:val="00700BF3"/>
    <w:rsid w:val="00700C18"/>
    <w:rsid w:val="00701153"/>
    <w:rsid w:val="00701424"/>
    <w:rsid w:val="007015E4"/>
    <w:rsid w:val="007022F0"/>
    <w:rsid w:val="00702312"/>
    <w:rsid w:val="007023D2"/>
    <w:rsid w:val="00702B69"/>
    <w:rsid w:val="0070310F"/>
    <w:rsid w:val="007033B3"/>
    <w:rsid w:val="00703486"/>
    <w:rsid w:val="0070377A"/>
    <w:rsid w:val="00703936"/>
    <w:rsid w:val="0070394F"/>
    <w:rsid w:val="00704292"/>
    <w:rsid w:val="0070491F"/>
    <w:rsid w:val="00704E29"/>
    <w:rsid w:val="0070573E"/>
    <w:rsid w:val="00705A6A"/>
    <w:rsid w:val="00706060"/>
    <w:rsid w:val="00706DDB"/>
    <w:rsid w:val="0070759F"/>
    <w:rsid w:val="00707600"/>
    <w:rsid w:val="007076DE"/>
    <w:rsid w:val="00707BD5"/>
    <w:rsid w:val="00707D49"/>
    <w:rsid w:val="00711010"/>
    <w:rsid w:val="0071165C"/>
    <w:rsid w:val="00711BD9"/>
    <w:rsid w:val="00713346"/>
    <w:rsid w:val="0071392A"/>
    <w:rsid w:val="00713F09"/>
    <w:rsid w:val="00714216"/>
    <w:rsid w:val="00714E84"/>
    <w:rsid w:val="007150B7"/>
    <w:rsid w:val="00715698"/>
    <w:rsid w:val="007161C2"/>
    <w:rsid w:val="00716AB8"/>
    <w:rsid w:val="0071703F"/>
    <w:rsid w:val="0071734C"/>
    <w:rsid w:val="007178C0"/>
    <w:rsid w:val="0072039D"/>
    <w:rsid w:val="00720509"/>
    <w:rsid w:val="007207AA"/>
    <w:rsid w:val="00720D58"/>
    <w:rsid w:val="00720EEC"/>
    <w:rsid w:val="007210D5"/>
    <w:rsid w:val="0072148B"/>
    <w:rsid w:val="00721662"/>
    <w:rsid w:val="00721A6B"/>
    <w:rsid w:val="00722988"/>
    <w:rsid w:val="00723108"/>
    <w:rsid w:val="00723437"/>
    <w:rsid w:val="00723C4A"/>
    <w:rsid w:val="007241E9"/>
    <w:rsid w:val="00724303"/>
    <w:rsid w:val="00724B58"/>
    <w:rsid w:val="0072547B"/>
    <w:rsid w:val="00725ED9"/>
    <w:rsid w:val="007262A4"/>
    <w:rsid w:val="00726373"/>
    <w:rsid w:val="007265BD"/>
    <w:rsid w:val="00726878"/>
    <w:rsid w:val="00726A79"/>
    <w:rsid w:val="00726AC8"/>
    <w:rsid w:val="00726D27"/>
    <w:rsid w:val="00727314"/>
    <w:rsid w:val="007277D8"/>
    <w:rsid w:val="00727E38"/>
    <w:rsid w:val="00727F7F"/>
    <w:rsid w:val="007307AD"/>
    <w:rsid w:val="007317C1"/>
    <w:rsid w:val="00731AF5"/>
    <w:rsid w:val="007326F2"/>
    <w:rsid w:val="00732744"/>
    <w:rsid w:val="0073286E"/>
    <w:rsid w:val="0073294C"/>
    <w:rsid w:val="00732E8D"/>
    <w:rsid w:val="00732F74"/>
    <w:rsid w:val="00732F8F"/>
    <w:rsid w:val="0073321F"/>
    <w:rsid w:val="007333BE"/>
    <w:rsid w:val="00733FE2"/>
    <w:rsid w:val="00734057"/>
    <w:rsid w:val="0073422F"/>
    <w:rsid w:val="007342DA"/>
    <w:rsid w:val="007346E4"/>
    <w:rsid w:val="00734910"/>
    <w:rsid w:val="00734F9C"/>
    <w:rsid w:val="00735D8C"/>
    <w:rsid w:val="00736B2B"/>
    <w:rsid w:val="0073768E"/>
    <w:rsid w:val="00737CB2"/>
    <w:rsid w:val="007405BE"/>
    <w:rsid w:val="00740991"/>
    <w:rsid w:val="0074118B"/>
    <w:rsid w:val="007419F9"/>
    <w:rsid w:val="007422EF"/>
    <w:rsid w:val="00742811"/>
    <w:rsid w:val="00743471"/>
    <w:rsid w:val="00744216"/>
    <w:rsid w:val="007442D2"/>
    <w:rsid w:val="007446C7"/>
    <w:rsid w:val="007447AB"/>
    <w:rsid w:val="00744FEA"/>
    <w:rsid w:val="007452CF"/>
    <w:rsid w:val="007455E4"/>
    <w:rsid w:val="00746CDF"/>
    <w:rsid w:val="00746F9E"/>
    <w:rsid w:val="00747434"/>
    <w:rsid w:val="007479D8"/>
    <w:rsid w:val="00747C2E"/>
    <w:rsid w:val="00747D67"/>
    <w:rsid w:val="00747DA1"/>
    <w:rsid w:val="007503A6"/>
    <w:rsid w:val="00750A3B"/>
    <w:rsid w:val="00751365"/>
    <w:rsid w:val="00751F20"/>
    <w:rsid w:val="0075202A"/>
    <w:rsid w:val="00752544"/>
    <w:rsid w:val="00752651"/>
    <w:rsid w:val="0075266F"/>
    <w:rsid w:val="0075293C"/>
    <w:rsid w:val="007529E1"/>
    <w:rsid w:val="00752B65"/>
    <w:rsid w:val="00752D33"/>
    <w:rsid w:val="007535CE"/>
    <w:rsid w:val="0075375E"/>
    <w:rsid w:val="00753D7B"/>
    <w:rsid w:val="00753F43"/>
    <w:rsid w:val="00754825"/>
    <w:rsid w:val="0075484D"/>
    <w:rsid w:val="007548DC"/>
    <w:rsid w:val="007549B7"/>
    <w:rsid w:val="00754C5A"/>
    <w:rsid w:val="00754C83"/>
    <w:rsid w:val="00754FE6"/>
    <w:rsid w:val="0075535C"/>
    <w:rsid w:val="007561AA"/>
    <w:rsid w:val="00756B01"/>
    <w:rsid w:val="007573D1"/>
    <w:rsid w:val="0075770A"/>
    <w:rsid w:val="00757995"/>
    <w:rsid w:val="00757BF1"/>
    <w:rsid w:val="00757CC5"/>
    <w:rsid w:val="00760531"/>
    <w:rsid w:val="00760879"/>
    <w:rsid w:val="007609FB"/>
    <w:rsid w:val="00760AA9"/>
    <w:rsid w:val="00760BC5"/>
    <w:rsid w:val="00761085"/>
    <w:rsid w:val="007612DD"/>
    <w:rsid w:val="0076154E"/>
    <w:rsid w:val="00762074"/>
    <w:rsid w:val="00762143"/>
    <w:rsid w:val="00762411"/>
    <w:rsid w:val="00762933"/>
    <w:rsid w:val="00762AFC"/>
    <w:rsid w:val="00762DC4"/>
    <w:rsid w:val="00763339"/>
    <w:rsid w:val="0076336D"/>
    <w:rsid w:val="00763453"/>
    <w:rsid w:val="00763853"/>
    <w:rsid w:val="00764604"/>
    <w:rsid w:val="00764A73"/>
    <w:rsid w:val="00764B1F"/>
    <w:rsid w:val="00764F07"/>
    <w:rsid w:val="0076564E"/>
    <w:rsid w:val="00765B30"/>
    <w:rsid w:val="00765EF9"/>
    <w:rsid w:val="00765FD9"/>
    <w:rsid w:val="00765FF6"/>
    <w:rsid w:val="0076656D"/>
    <w:rsid w:val="00766C93"/>
    <w:rsid w:val="007673FA"/>
    <w:rsid w:val="007679DA"/>
    <w:rsid w:val="00767B55"/>
    <w:rsid w:val="007708B5"/>
    <w:rsid w:val="007712F8"/>
    <w:rsid w:val="007713EC"/>
    <w:rsid w:val="00771AE0"/>
    <w:rsid w:val="00771C2A"/>
    <w:rsid w:val="007728C7"/>
    <w:rsid w:val="00773CD2"/>
    <w:rsid w:val="00773DD4"/>
    <w:rsid w:val="007744A4"/>
    <w:rsid w:val="00774A5D"/>
    <w:rsid w:val="00775036"/>
    <w:rsid w:val="007763D6"/>
    <w:rsid w:val="00776509"/>
    <w:rsid w:val="00776631"/>
    <w:rsid w:val="00776A22"/>
    <w:rsid w:val="0077716F"/>
    <w:rsid w:val="00777707"/>
    <w:rsid w:val="00777E8B"/>
    <w:rsid w:val="0078001B"/>
    <w:rsid w:val="0078003A"/>
    <w:rsid w:val="00780D58"/>
    <w:rsid w:val="00780E0A"/>
    <w:rsid w:val="00780EEF"/>
    <w:rsid w:val="00781781"/>
    <w:rsid w:val="00781AD2"/>
    <w:rsid w:val="007827F7"/>
    <w:rsid w:val="00782869"/>
    <w:rsid w:val="00782CE1"/>
    <w:rsid w:val="00782E7F"/>
    <w:rsid w:val="0078321C"/>
    <w:rsid w:val="00783606"/>
    <w:rsid w:val="007838CC"/>
    <w:rsid w:val="00783EBB"/>
    <w:rsid w:val="0078454B"/>
    <w:rsid w:val="00786C05"/>
    <w:rsid w:val="00786DE3"/>
    <w:rsid w:val="00786E5E"/>
    <w:rsid w:val="00786EE4"/>
    <w:rsid w:val="00787140"/>
    <w:rsid w:val="007873EE"/>
    <w:rsid w:val="00787432"/>
    <w:rsid w:val="0078757A"/>
    <w:rsid w:val="007875D9"/>
    <w:rsid w:val="007876CE"/>
    <w:rsid w:val="00787DB5"/>
    <w:rsid w:val="007901B2"/>
    <w:rsid w:val="00790505"/>
    <w:rsid w:val="0079063E"/>
    <w:rsid w:val="00790867"/>
    <w:rsid w:val="00790884"/>
    <w:rsid w:val="00790A57"/>
    <w:rsid w:val="00790C19"/>
    <w:rsid w:val="00791030"/>
    <w:rsid w:val="0079122B"/>
    <w:rsid w:val="0079203C"/>
    <w:rsid w:val="007929D5"/>
    <w:rsid w:val="00792BC5"/>
    <w:rsid w:val="00793344"/>
    <w:rsid w:val="007935DA"/>
    <w:rsid w:val="007935E7"/>
    <w:rsid w:val="00796346"/>
    <w:rsid w:val="0079658D"/>
    <w:rsid w:val="00797196"/>
    <w:rsid w:val="007972A3"/>
    <w:rsid w:val="00797AFB"/>
    <w:rsid w:val="00797F9C"/>
    <w:rsid w:val="007A003D"/>
    <w:rsid w:val="007A0285"/>
    <w:rsid w:val="007A02F7"/>
    <w:rsid w:val="007A05D1"/>
    <w:rsid w:val="007A0912"/>
    <w:rsid w:val="007A09E5"/>
    <w:rsid w:val="007A0C17"/>
    <w:rsid w:val="007A16D0"/>
    <w:rsid w:val="007A1925"/>
    <w:rsid w:val="007A21F7"/>
    <w:rsid w:val="007A29AC"/>
    <w:rsid w:val="007A2FC6"/>
    <w:rsid w:val="007A2FC9"/>
    <w:rsid w:val="007A3166"/>
    <w:rsid w:val="007A3CFD"/>
    <w:rsid w:val="007A3ECC"/>
    <w:rsid w:val="007A472A"/>
    <w:rsid w:val="007A4789"/>
    <w:rsid w:val="007A48C5"/>
    <w:rsid w:val="007A4C45"/>
    <w:rsid w:val="007A4D7B"/>
    <w:rsid w:val="007A5389"/>
    <w:rsid w:val="007A5D1F"/>
    <w:rsid w:val="007A634F"/>
    <w:rsid w:val="007A6663"/>
    <w:rsid w:val="007A6737"/>
    <w:rsid w:val="007A684A"/>
    <w:rsid w:val="007A6C4D"/>
    <w:rsid w:val="007A711A"/>
    <w:rsid w:val="007A71B1"/>
    <w:rsid w:val="007A731F"/>
    <w:rsid w:val="007A79EB"/>
    <w:rsid w:val="007A7CD4"/>
    <w:rsid w:val="007B01A8"/>
    <w:rsid w:val="007B05C6"/>
    <w:rsid w:val="007B0D31"/>
    <w:rsid w:val="007B0D90"/>
    <w:rsid w:val="007B0DD1"/>
    <w:rsid w:val="007B12CE"/>
    <w:rsid w:val="007B1734"/>
    <w:rsid w:val="007B1A03"/>
    <w:rsid w:val="007B21A1"/>
    <w:rsid w:val="007B2959"/>
    <w:rsid w:val="007B2EA3"/>
    <w:rsid w:val="007B2EB1"/>
    <w:rsid w:val="007B31BC"/>
    <w:rsid w:val="007B32D7"/>
    <w:rsid w:val="007B3DBB"/>
    <w:rsid w:val="007B3ECB"/>
    <w:rsid w:val="007B41F3"/>
    <w:rsid w:val="007B46F0"/>
    <w:rsid w:val="007B49FE"/>
    <w:rsid w:val="007B4BDA"/>
    <w:rsid w:val="007B4F2E"/>
    <w:rsid w:val="007B4FE6"/>
    <w:rsid w:val="007B61E6"/>
    <w:rsid w:val="007B6231"/>
    <w:rsid w:val="007B6DE0"/>
    <w:rsid w:val="007B6F17"/>
    <w:rsid w:val="007B71CA"/>
    <w:rsid w:val="007B7704"/>
    <w:rsid w:val="007B7AF5"/>
    <w:rsid w:val="007C0422"/>
    <w:rsid w:val="007C0C9E"/>
    <w:rsid w:val="007C10ED"/>
    <w:rsid w:val="007C1E99"/>
    <w:rsid w:val="007C2074"/>
    <w:rsid w:val="007C22DC"/>
    <w:rsid w:val="007C2635"/>
    <w:rsid w:val="007C2680"/>
    <w:rsid w:val="007C2CE8"/>
    <w:rsid w:val="007C3208"/>
    <w:rsid w:val="007C3349"/>
    <w:rsid w:val="007C3413"/>
    <w:rsid w:val="007C34F8"/>
    <w:rsid w:val="007C3598"/>
    <w:rsid w:val="007C3B06"/>
    <w:rsid w:val="007C418E"/>
    <w:rsid w:val="007C41CA"/>
    <w:rsid w:val="007C4997"/>
    <w:rsid w:val="007C4CB1"/>
    <w:rsid w:val="007C4F75"/>
    <w:rsid w:val="007C5401"/>
    <w:rsid w:val="007C5D40"/>
    <w:rsid w:val="007C5EDD"/>
    <w:rsid w:val="007C60E4"/>
    <w:rsid w:val="007C6F8F"/>
    <w:rsid w:val="007C6FDA"/>
    <w:rsid w:val="007D096F"/>
    <w:rsid w:val="007D0B26"/>
    <w:rsid w:val="007D1129"/>
    <w:rsid w:val="007D115B"/>
    <w:rsid w:val="007D1A98"/>
    <w:rsid w:val="007D1B59"/>
    <w:rsid w:val="007D1FA8"/>
    <w:rsid w:val="007D39E9"/>
    <w:rsid w:val="007D3B96"/>
    <w:rsid w:val="007D3C28"/>
    <w:rsid w:val="007D3CCF"/>
    <w:rsid w:val="007D443E"/>
    <w:rsid w:val="007D4521"/>
    <w:rsid w:val="007D485A"/>
    <w:rsid w:val="007D4A51"/>
    <w:rsid w:val="007D500B"/>
    <w:rsid w:val="007D53E1"/>
    <w:rsid w:val="007D54CF"/>
    <w:rsid w:val="007D5ABD"/>
    <w:rsid w:val="007D6249"/>
    <w:rsid w:val="007D6BEC"/>
    <w:rsid w:val="007D7175"/>
    <w:rsid w:val="007D7AF0"/>
    <w:rsid w:val="007E0C97"/>
    <w:rsid w:val="007E0CA3"/>
    <w:rsid w:val="007E1429"/>
    <w:rsid w:val="007E15A3"/>
    <w:rsid w:val="007E29A1"/>
    <w:rsid w:val="007E3119"/>
    <w:rsid w:val="007E3C1F"/>
    <w:rsid w:val="007E467B"/>
    <w:rsid w:val="007E4AE9"/>
    <w:rsid w:val="007E53B0"/>
    <w:rsid w:val="007E54B1"/>
    <w:rsid w:val="007E5CD7"/>
    <w:rsid w:val="007E60AE"/>
    <w:rsid w:val="007E60DB"/>
    <w:rsid w:val="007E6AB1"/>
    <w:rsid w:val="007E6CB1"/>
    <w:rsid w:val="007E7331"/>
    <w:rsid w:val="007E777B"/>
    <w:rsid w:val="007E7F4B"/>
    <w:rsid w:val="007F167D"/>
    <w:rsid w:val="007F1A58"/>
    <w:rsid w:val="007F2161"/>
    <w:rsid w:val="007F2A22"/>
    <w:rsid w:val="007F2D41"/>
    <w:rsid w:val="007F2EED"/>
    <w:rsid w:val="007F357A"/>
    <w:rsid w:val="007F375F"/>
    <w:rsid w:val="007F37A9"/>
    <w:rsid w:val="007F3B0C"/>
    <w:rsid w:val="007F3E71"/>
    <w:rsid w:val="007F50C7"/>
    <w:rsid w:val="007F610D"/>
    <w:rsid w:val="007F628C"/>
    <w:rsid w:val="007F6347"/>
    <w:rsid w:val="007F635D"/>
    <w:rsid w:val="007F6877"/>
    <w:rsid w:val="007F6BF0"/>
    <w:rsid w:val="007F6F38"/>
    <w:rsid w:val="007F7D13"/>
    <w:rsid w:val="0080028B"/>
    <w:rsid w:val="00800792"/>
    <w:rsid w:val="00800AD7"/>
    <w:rsid w:val="00801031"/>
    <w:rsid w:val="008012CC"/>
    <w:rsid w:val="00801664"/>
    <w:rsid w:val="00801A29"/>
    <w:rsid w:val="00801A84"/>
    <w:rsid w:val="00802110"/>
    <w:rsid w:val="008022EA"/>
    <w:rsid w:val="0080267F"/>
    <w:rsid w:val="0080305D"/>
    <w:rsid w:val="008031E3"/>
    <w:rsid w:val="0080321E"/>
    <w:rsid w:val="0080337F"/>
    <w:rsid w:val="008033B5"/>
    <w:rsid w:val="008038F6"/>
    <w:rsid w:val="00803A7C"/>
    <w:rsid w:val="00803A85"/>
    <w:rsid w:val="00803EF7"/>
    <w:rsid w:val="0080404D"/>
    <w:rsid w:val="00805329"/>
    <w:rsid w:val="008056EF"/>
    <w:rsid w:val="00805E44"/>
    <w:rsid w:val="0080776F"/>
    <w:rsid w:val="0080779B"/>
    <w:rsid w:val="00810027"/>
    <w:rsid w:val="0081050E"/>
    <w:rsid w:val="0081057A"/>
    <w:rsid w:val="00810B0A"/>
    <w:rsid w:val="00810E35"/>
    <w:rsid w:val="00811B56"/>
    <w:rsid w:val="008125DD"/>
    <w:rsid w:val="008130DE"/>
    <w:rsid w:val="008131ED"/>
    <w:rsid w:val="00813E61"/>
    <w:rsid w:val="00814007"/>
    <w:rsid w:val="00814122"/>
    <w:rsid w:val="0081481D"/>
    <w:rsid w:val="0081482D"/>
    <w:rsid w:val="00814BDF"/>
    <w:rsid w:val="0081506A"/>
    <w:rsid w:val="008151EE"/>
    <w:rsid w:val="008163C0"/>
    <w:rsid w:val="00816626"/>
    <w:rsid w:val="00816922"/>
    <w:rsid w:val="00816963"/>
    <w:rsid w:val="00817149"/>
    <w:rsid w:val="00817B3F"/>
    <w:rsid w:val="008207B1"/>
    <w:rsid w:val="00820A03"/>
    <w:rsid w:val="008211D3"/>
    <w:rsid w:val="0082165B"/>
    <w:rsid w:val="008216F1"/>
    <w:rsid w:val="00821BD7"/>
    <w:rsid w:val="00821C7C"/>
    <w:rsid w:val="008220EB"/>
    <w:rsid w:val="008225D5"/>
    <w:rsid w:val="00822794"/>
    <w:rsid w:val="00822D95"/>
    <w:rsid w:val="00822EC6"/>
    <w:rsid w:val="0082334B"/>
    <w:rsid w:val="008238DE"/>
    <w:rsid w:val="00824C46"/>
    <w:rsid w:val="00824D54"/>
    <w:rsid w:val="00826E63"/>
    <w:rsid w:val="008276B7"/>
    <w:rsid w:val="008276CF"/>
    <w:rsid w:val="00830023"/>
    <w:rsid w:val="008303C8"/>
    <w:rsid w:val="008306FA"/>
    <w:rsid w:val="00830B26"/>
    <w:rsid w:val="00830F47"/>
    <w:rsid w:val="00831281"/>
    <w:rsid w:val="0083144F"/>
    <w:rsid w:val="0083171D"/>
    <w:rsid w:val="0083215E"/>
    <w:rsid w:val="008325EA"/>
    <w:rsid w:val="00832755"/>
    <w:rsid w:val="00832B6D"/>
    <w:rsid w:val="00832BFD"/>
    <w:rsid w:val="00833466"/>
    <w:rsid w:val="0083349C"/>
    <w:rsid w:val="008334AA"/>
    <w:rsid w:val="0083365C"/>
    <w:rsid w:val="00833B15"/>
    <w:rsid w:val="00833E4D"/>
    <w:rsid w:val="00834664"/>
    <w:rsid w:val="008352F5"/>
    <w:rsid w:val="008360B3"/>
    <w:rsid w:val="00836384"/>
    <w:rsid w:val="008369F1"/>
    <w:rsid w:val="00836A7B"/>
    <w:rsid w:val="00836CEA"/>
    <w:rsid w:val="00837276"/>
    <w:rsid w:val="008375B7"/>
    <w:rsid w:val="008375CC"/>
    <w:rsid w:val="008377AC"/>
    <w:rsid w:val="00837B01"/>
    <w:rsid w:val="00837BDC"/>
    <w:rsid w:val="0084079D"/>
    <w:rsid w:val="00841214"/>
    <w:rsid w:val="0084180F"/>
    <w:rsid w:val="00841ACF"/>
    <w:rsid w:val="00841EC5"/>
    <w:rsid w:val="00842402"/>
    <w:rsid w:val="008425EA"/>
    <w:rsid w:val="00842B02"/>
    <w:rsid w:val="0084342C"/>
    <w:rsid w:val="008437B9"/>
    <w:rsid w:val="008439CA"/>
    <w:rsid w:val="00843D77"/>
    <w:rsid w:val="00844533"/>
    <w:rsid w:val="00845148"/>
    <w:rsid w:val="0084543C"/>
    <w:rsid w:val="008454C4"/>
    <w:rsid w:val="00845902"/>
    <w:rsid w:val="00845CD6"/>
    <w:rsid w:val="00845FCC"/>
    <w:rsid w:val="0084626E"/>
    <w:rsid w:val="00846582"/>
    <w:rsid w:val="00846583"/>
    <w:rsid w:val="008468B5"/>
    <w:rsid w:val="00846B20"/>
    <w:rsid w:val="00846EC2"/>
    <w:rsid w:val="00847097"/>
    <w:rsid w:val="00847128"/>
    <w:rsid w:val="008479AF"/>
    <w:rsid w:val="00847DC0"/>
    <w:rsid w:val="00850399"/>
    <w:rsid w:val="00851513"/>
    <w:rsid w:val="00851F7A"/>
    <w:rsid w:val="00851FB3"/>
    <w:rsid w:val="008525B8"/>
    <w:rsid w:val="00852D7A"/>
    <w:rsid w:val="00852E3E"/>
    <w:rsid w:val="00853B69"/>
    <w:rsid w:val="00853FB8"/>
    <w:rsid w:val="00854BB0"/>
    <w:rsid w:val="00855048"/>
    <w:rsid w:val="00855A66"/>
    <w:rsid w:val="008564A2"/>
    <w:rsid w:val="00856714"/>
    <w:rsid w:val="00856961"/>
    <w:rsid w:val="00856EC8"/>
    <w:rsid w:val="0085721B"/>
    <w:rsid w:val="00857395"/>
    <w:rsid w:val="008575E4"/>
    <w:rsid w:val="00857A12"/>
    <w:rsid w:val="00857E3D"/>
    <w:rsid w:val="00860F02"/>
    <w:rsid w:val="008617D5"/>
    <w:rsid w:val="0086180B"/>
    <w:rsid w:val="00861BAA"/>
    <w:rsid w:val="00861D80"/>
    <w:rsid w:val="00861E5C"/>
    <w:rsid w:val="00862292"/>
    <w:rsid w:val="00862848"/>
    <w:rsid w:val="0086345D"/>
    <w:rsid w:val="008635C3"/>
    <w:rsid w:val="00863F12"/>
    <w:rsid w:val="008640E9"/>
    <w:rsid w:val="00864187"/>
    <w:rsid w:val="008644CC"/>
    <w:rsid w:val="00864669"/>
    <w:rsid w:val="008648DF"/>
    <w:rsid w:val="00864936"/>
    <w:rsid w:val="00864D78"/>
    <w:rsid w:val="00864E36"/>
    <w:rsid w:val="00865451"/>
    <w:rsid w:val="00865A19"/>
    <w:rsid w:val="0086654D"/>
    <w:rsid w:val="00867623"/>
    <w:rsid w:val="008678ED"/>
    <w:rsid w:val="00867CF7"/>
    <w:rsid w:val="008702B0"/>
    <w:rsid w:val="00870B0B"/>
    <w:rsid w:val="00870DB3"/>
    <w:rsid w:val="0087111E"/>
    <w:rsid w:val="0087197C"/>
    <w:rsid w:val="00872356"/>
    <w:rsid w:val="008723AA"/>
    <w:rsid w:val="00872B7C"/>
    <w:rsid w:val="00872CC4"/>
    <w:rsid w:val="00872CCC"/>
    <w:rsid w:val="008736AD"/>
    <w:rsid w:val="00873742"/>
    <w:rsid w:val="0087395B"/>
    <w:rsid w:val="008740A1"/>
    <w:rsid w:val="008745E6"/>
    <w:rsid w:val="008746FE"/>
    <w:rsid w:val="00874BB7"/>
    <w:rsid w:val="0087548A"/>
    <w:rsid w:val="00875629"/>
    <w:rsid w:val="008760AC"/>
    <w:rsid w:val="008762FA"/>
    <w:rsid w:val="008768C6"/>
    <w:rsid w:val="0087691D"/>
    <w:rsid w:val="00876E33"/>
    <w:rsid w:val="00877C74"/>
    <w:rsid w:val="00877C7F"/>
    <w:rsid w:val="00880128"/>
    <w:rsid w:val="0088064F"/>
    <w:rsid w:val="008822C9"/>
    <w:rsid w:val="00882D15"/>
    <w:rsid w:val="008833E2"/>
    <w:rsid w:val="00884370"/>
    <w:rsid w:val="00884372"/>
    <w:rsid w:val="008844C2"/>
    <w:rsid w:val="00884861"/>
    <w:rsid w:val="00884AF5"/>
    <w:rsid w:val="008852E3"/>
    <w:rsid w:val="008852FA"/>
    <w:rsid w:val="00886053"/>
    <w:rsid w:val="00886E82"/>
    <w:rsid w:val="00886F61"/>
    <w:rsid w:val="0088721B"/>
    <w:rsid w:val="008876E5"/>
    <w:rsid w:val="008901BA"/>
    <w:rsid w:val="00890578"/>
    <w:rsid w:val="008907A6"/>
    <w:rsid w:val="00890878"/>
    <w:rsid w:val="008922DE"/>
    <w:rsid w:val="00892397"/>
    <w:rsid w:val="0089254F"/>
    <w:rsid w:val="00892F22"/>
    <w:rsid w:val="008935C6"/>
    <w:rsid w:val="00893C8C"/>
    <w:rsid w:val="00893E24"/>
    <w:rsid w:val="00893EA7"/>
    <w:rsid w:val="008941A6"/>
    <w:rsid w:val="008945E8"/>
    <w:rsid w:val="00894A3E"/>
    <w:rsid w:val="00894E1B"/>
    <w:rsid w:val="00894FB5"/>
    <w:rsid w:val="008958C1"/>
    <w:rsid w:val="008959EF"/>
    <w:rsid w:val="00895AD8"/>
    <w:rsid w:val="00895BDD"/>
    <w:rsid w:val="00895C37"/>
    <w:rsid w:val="00895C4D"/>
    <w:rsid w:val="00895E49"/>
    <w:rsid w:val="00895F18"/>
    <w:rsid w:val="00896BDA"/>
    <w:rsid w:val="008970A0"/>
    <w:rsid w:val="00897656"/>
    <w:rsid w:val="00897B9E"/>
    <w:rsid w:val="00897F10"/>
    <w:rsid w:val="008A03F8"/>
    <w:rsid w:val="008A0475"/>
    <w:rsid w:val="008A0625"/>
    <w:rsid w:val="008A1527"/>
    <w:rsid w:val="008A1B55"/>
    <w:rsid w:val="008A1FDE"/>
    <w:rsid w:val="008A23D1"/>
    <w:rsid w:val="008A26AA"/>
    <w:rsid w:val="008A2B38"/>
    <w:rsid w:val="008A2CEE"/>
    <w:rsid w:val="008A2ED7"/>
    <w:rsid w:val="008A2FDE"/>
    <w:rsid w:val="008A4237"/>
    <w:rsid w:val="008A44E5"/>
    <w:rsid w:val="008A4EEA"/>
    <w:rsid w:val="008A5DE4"/>
    <w:rsid w:val="008A6717"/>
    <w:rsid w:val="008A6739"/>
    <w:rsid w:val="008A6F47"/>
    <w:rsid w:val="008A73EE"/>
    <w:rsid w:val="008A7F29"/>
    <w:rsid w:val="008A7F42"/>
    <w:rsid w:val="008B002A"/>
    <w:rsid w:val="008B0440"/>
    <w:rsid w:val="008B087C"/>
    <w:rsid w:val="008B0957"/>
    <w:rsid w:val="008B1B40"/>
    <w:rsid w:val="008B1ED9"/>
    <w:rsid w:val="008B2B01"/>
    <w:rsid w:val="008B2F9B"/>
    <w:rsid w:val="008B30FE"/>
    <w:rsid w:val="008B3132"/>
    <w:rsid w:val="008B3B21"/>
    <w:rsid w:val="008B3D46"/>
    <w:rsid w:val="008B44EB"/>
    <w:rsid w:val="008B46AC"/>
    <w:rsid w:val="008B49DD"/>
    <w:rsid w:val="008B4BF7"/>
    <w:rsid w:val="008B4DA3"/>
    <w:rsid w:val="008B4DED"/>
    <w:rsid w:val="008B4DFA"/>
    <w:rsid w:val="008B4ED9"/>
    <w:rsid w:val="008B54B7"/>
    <w:rsid w:val="008B566D"/>
    <w:rsid w:val="008B68B2"/>
    <w:rsid w:val="008C0397"/>
    <w:rsid w:val="008C03AC"/>
    <w:rsid w:val="008C069D"/>
    <w:rsid w:val="008C0FE1"/>
    <w:rsid w:val="008C1196"/>
    <w:rsid w:val="008C18CB"/>
    <w:rsid w:val="008C197B"/>
    <w:rsid w:val="008C1BBF"/>
    <w:rsid w:val="008C22B0"/>
    <w:rsid w:val="008C26E3"/>
    <w:rsid w:val="008C2CC9"/>
    <w:rsid w:val="008C2FCA"/>
    <w:rsid w:val="008C38C4"/>
    <w:rsid w:val="008C3BBD"/>
    <w:rsid w:val="008C3CB3"/>
    <w:rsid w:val="008C40C6"/>
    <w:rsid w:val="008C4131"/>
    <w:rsid w:val="008C4220"/>
    <w:rsid w:val="008C44C5"/>
    <w:rsid w:val="008C4988"/>
    <w:rsid w:val="008C49DC"/>
    <w:rsid w:val="008C4BC1"/>
    <w:rsid w:val="008C4D53"/>
    <w:rsid w:val="008C4F46"/>
    <w:rsid w:val="008C63AD"/>
    <w:rsid w:val="008C646C"/>
    <w:rsid w:val="008C64F3"/>
    <w:rsid w:val="008C6EDF"/>
    <w:rsid w:val="008C70A5"/>
    <w:rsid w:val="008C71F6"/>
    <w:rsid w:val="008C7627"/>
    <w:rsid w:val="008C7E5C"/>
    <w:rsid w:val="008D00D4"/>
    <w:rsid w:val="008D0570"/>
    <w:rsid w:val="008D1061"/>
    <w:rsid w:val="008D125A"/>
    <w:rsid w:val="008D1B6F"/>
    <w:rsid w:val="008D29B0"/>
    <w:rsid w:val="008D32FD"/>
    <w:rsid w:val="008D34AF"/>
    <w:rsid w:val="008D4525"/>
    <w:rsid w:val="008D452A"/>
    <w:rsid w:val="008D4DC7"/>
    <w:rsid w:val="008D4E4A"/>
    <w:rsid w:val="008D501D"/>
    <w:rsid w:val="008D50B4"/>
    <w:rsid w:val="008D5485"/>
    <w:rsid w:val="008D56FC"/>
    <w:rsid w:val="008D57B4"/>
    <w:rsid w:val="008D6123"/>
    <w:rsid w:val="008D65D2"/>
    <w:rsid w:val="008E076A"/>
    <w:rsid w:val="008E144E"/>
    <w:rsid w:val="008E18C6"/>
    <w:rsid w:val="008E2227"/>
    <w:rsid w:val="008E2F32"/>
    <w:rsid w:val="008E396A"/>
    <w:rsid w:val="008E3EC7"/>
    <w:rsid w:val="008E3EEF"/>
    <w:rsid w:val="008E3FDD"/>
    <w:rsid w:val="008E435B"/>
    <w:rsid w:val="008E481D"/>
    <w:rsid w:val="008E4AF5"/>
    <w:rsid w:val="008E4B62"/>
    <w:rsid w:val="008E5970"/>
    <w:rsid w:val="008E5E63"/>
    <w:rsid w:val="008E6A40"/>
    <w:rsid w:val="008F102E"/>
    <w:rsid w:val="008F12C8"/>
    <w:rsid w:val="008F14C2"/>
    <w:rsid w:val="008F1C66"/>
    <w:rsid w:val="008F254C"/>
    <w:rsid w:val="008F25F7"/>
    <w:rsid w:val="008F289E"/>
    <w:rsid w:val="008F2DE3"/>
    <w:rsid w:val="008F325B"/>
    <w:rsid w:val="008F3380"/>
    <w:rsid w:val="008F3F5D"/>
    <w:rsid w:val="008F41A7"/>
    <w:rsid w:val="008F4DBB"/>
    <w:rsid w:val="008F4F50"/>
    <w:rsid w:val="008F5606"/>
    <w:rsid w:val="008F5E5E"/>
    <w:rsid w:val="008F5EEF"/>
    <w:rsid w:val="008F5F62"/>
    <w:rsid w:val="008F6548"/>
    <w:rsid w:val="008F6599"/>
    <w:rsid w:val="008F65F0"/>
    <w:rsid w:val="008F6B67"/>
    <w:rsid w:val="008F6E52"/>
    <w:rsid w:val="008F74BF"/>
    <w:rsid w:val="008F7678"/>
    <w:rsid w:val="008F7AD0"/>
    <w:rsid w:val="008F7D8B"/>
    <w:rsid w:val="008F7FEF"/>
    <w:rsid w:val="00900497"/>
    <w:rsid w:val="00900848"/>
    <w:rsid w:val="00900FF2"/>
    <w:rsid w:val="0090116B"/>
    <w:rsid w:val="009015B6"/>
    <w:rsid w:val="00901A79"/>
    <w:rsid w:val="00901B0D"/>
    <w:rsid w:val="00901E24"/>
    <w:rsid w:val="0090219E"/>
    <w:rsid w:val="00902271"/>
    <w:rsid w:val="0090231D"/>
    <w:rsid w:val="0090238A"/>
    <w:rsid w:val="0090290F"/>
    <w:rsid w:val="00902C7C"/>
    <w:rsid w:val="00903932"/>
    <w:rsid w:val="00903ABD"/>
    <w:rsid w:val="00903C83"/>
    <w:rsid w:val="00904616"/>
    <w:rsid w:val="00905088"/>
    <w:rsid w:val="00905140"/>
    <w:rsid w:val="00905586"/>
    <w:rsid w:val="00905E35"/>
    <w:rsid w:val="00905F52"/>
    <w:rsid w:val="00905F5A"/>
    <w:rsid w:val="009065CF"/>
    <w:rsid w:val="0090699D"/>
    <w:rsid w:val="00907345"/>
    <w:rsid w:val="00907D60"/>
    <w:rsid w:val="0091074A"/>
    <w:rsid w:val="0091079C"/>
    <w:rsid w:val="00911943"/>
    <w:rsid w:val="00912287"/>
    <w:rsid w:val="009129AA"/>
    <w:rsid w:val="00912D3B"/>
    <w:rsid w:val="00912DE5"/>
    <w:rsid w:val="00913531"/>
    <w:rsid w:val="0091450F"/>
    <w:rsid w:val="009149E1"/>
    <w:rsid w:val="00914FD2"/>
    <w:rsid w:val="00915491"/>
    <w:rsid w:val="009154D2"/>
    <w:rsid w:val="009157B0"/>
    <w:rsid w:val="009159FD"/>
    <w:rsid w:val="00915E73"/>
    <w:rsid w:val="00915F72"/>
    <w:rsid w:val="00915FA1"/>
    <w:rsid w:val="00916615"/>
    <w:rsid w:val="009169CD"/>
    <w:rsid w:val="00916C84"/>
    <w:rsid w:val="00916D02"/>
    <w:rsid w:val="00917068"/>
    <w:rsid w:val="0091765D"/>
    <w:rsid w:val="0091786F"/>
    <w:rsid w:val="009208C3"/>
    <w:rsid w:val="00920AD8"/>
    <w:rsid w:val="00920C4F"/>
    <w:rsid w:val="0092100A"/>
    <w:rsid w:val="0092117B"/>
    <w:rsid w:val="009215DC"/>
    <w:rsid w:val="009219DA"/>
    <w:rsid w:val="00921B1E"/>
    <w:rsid w:val="00921C81"/>
    <w:rsid w:val="00922824"/>
    <w:rsid w:val="00922A49"/>
    <w:rsid w:val="00922E28"/>
    <w:rsid w:val="00922EFB"/>
    <w:rsid w:val="00923534"/>
    <w:rsid w:val="0092369B"/>
    <w:rsid w:val="0092397E"/>
    <w:rsid w:val="00923C51"/>
    <w:rsid w:val="00923D26"/>
    <w:rsid w:val="00924BDB"/>
    <w:rsid w:val="00924E7C"/>
    <w:rsid w:val="00925A79"/>
    <w:rsid w:val="00926142"/>
    <w:rsid w:val="009265CE"/>
    <w:rsid w:val="0092692E"/>
    <w:rsid w:val="00926CEE"/>
    <w:rsid w:val="00926D31"/>
    <w:rsid w:val="0092751E"/>
    <w:rsid w:val="009276DC"/>
    <w:rsid w:val="00927C60"/>
    <w:rsid w:val="00930AB4"/>
    <w:rsid w:val="00931A64"/>
    <w:rsid w:val="00931C97"/>
    <w:rsid w:val="009322BA"/>
    <w:rsid w:val="0093291C"/>
    <w:rsid w:val="0093293F"/>
    <w:rsid w:val="009329B8"/>
    <w:rsid w:val="009329D8"/>
    <w:rsid w:val="00932B0B"/>
    <w:rsid w:val="009330E6"/>
    <w:rsid w:val="0093332F"/>
    <w:rsid w:val="00933541"/>
    <w:rsid w:val="00933878"/>
    <w:rsid w:val="00933A52"/>
    <w:rsid w:val="00933C09"/>
    <w:rsid w:val="00934077"/>
    <w:rsid w:val="00934790"/>
    <w:rsid w:val="009347A4"/>
    <w:rsid w:val="00934AFF"/>
    <w:rsid w:val="00935589"/>
    <w:rsid w:val="0093571D"/>
    <w:rsid w:val="00935EE4"/>
    <w:rsid w:val="00936194"/>
    <w:rsid w:val="00936562"/>
    <w:rsid w:val="0093667C"/>
    <w:rsid w:val="00937052"/>
    <w:rsid w:val="0093776D"/>
    <w:rsid w:val="0093788E"/>
    <w:rsid w:val="00937F30"/>
    <w:rsid w:val="00940103"/>
    <w:rsid w:val="009401E9"/>
    <w:rsid w:val="00940306"/>
    <w:rsid w:val="00940373"/>
    <w:rsid w:val="00940B54"/>
    <w:rsid w:val="00940CEC"/>
    <w:rsid w:val="00940EE4"/>
    <w:rsid w:val="009413FD"/>
    <w:rsid w:val="009416F5"/>
    <w:rsid w:val="009419B2"/>
    <w:rsid w:val="009419CA"/>
    <w:rsid w:val="00941BAF"/>
    <w:rsid w:val="00941F2B"/>
    <w:rsid w:val="00942DBC"/>
    <w:rsid w:val="00943E25"/>
    <w:rsid w:val="00944262"/>
    <w:rsid w:val="00945483"/>
    <w:rsid w:val="009459DA"/>
    <w:rsid w:val="00945B04"/>
    <w:rsid w:val="00945ED4"/>
    <w:rsid w:val="009461F2"/>
    <w:rsid w:val="0094696A"/>
    <w:rsid w:val="00946E04"/>
    <w:rsid w:val="00946EF4"/>
    <w:rsid w:val="009471F7"/>
    <w:rsid w:val="00947F05"/>
    <w:rsid w:val="00950186"/>
    <w:rsid w:val="0095069A"/>
    <w:rsid w:val="009506C2"/>
    <w:rsid w:val="00950908"/>
    <w:rsid w:val="00950B64"/>
    <w:rsid w:val="00950D66"/>
    <w:rsid w:val="0095106C"/>
    <w:rsid w:val="00951697"/>
    <w:rsid w:val="00951894"/>
    <w:rsid w:val="00951A1C"/>
    <w:rsid w:val="00951B62"/>
    <w:rsid w:val="00951B6F"/>
    <w:rsid w:val="00951F0F"/>
    <w:rsid w:val="00952093"/>
    <w:rsid w:val="0095237D"/>
    <w:rsid w:val="00952E0B"/>
    <w:rsid w:val="00953047"/>
    <w:rsid w:val="00953473"/>
    <w:rsid w:val="009534CD"/>
    <w:rsid w:val="00953CC7"/>
    <w:rsid w:val="009540C7"/>
    <w:rsid w:val="0095463F"/>
    <w:rsid w:val="00955030"/>
    <w:rsid w:val="009558FA"/>
    <w:rsid w:val="00956918"/>
    <w:rsid w:val="00957090"/>
    <w:rsid w:val="00957455"/>
    <w:rsid w:val="0095771B"/>
    <w:rsid w:val="00957861"/>
    <w:rsid w:val="009619FD"/>
    <w:rsid w:val="00961BB1"/>
    <w:rsid w:val="00961DBD"/>
    <w:rsid w:val="009620D3"/>
    <w:rsid w:val="00962279"/>
    <w:rsid w:val="0096247A"/>
    <w:rsid w:val="00962777"/>
    <w:rsid w:val="00962A4B"/>
    <w:rsid w:val="009631C4"/>
    <w:rsid w:val="00963350"/>
    <w:rsid w:val="0096361C"/>
    <w:rsid w:val="00963A7E"/>
    <w:rsid w:val="009642AE"/>
    <w:rsid w:val="00964C67"/>
    <w:rsid w:val="00964D0E"/>
    <w:rsid w:val="0096535D"/>
    <w:rsid w:val="0096555E"/>
    <w:rsid w:val="00965647"/>
    <w:rsid w:val="0096693B"/>
    <w:rsid w:val="009669D5"/>
    <w:rsid w:val="00966DA6"/>
    <w:rsid w:val="0096774C"/>
    <w:rsid w:val="00967787"/>
    <w:rsid w:val="00967E92"/>
    <w:rsid w:val="0097028A"/>
    <w:rsid w:val="0097093A"/>
    <w:rsid w:val="0097131E"/>
    <w:rsid w:val="00971ABE"/>
    <w:rsid w:val="00971E11"/>
    <w:rsid w:val="009721C7"/>
    <w:rsid w:val="009726D6"/>
    <w:rsid w:val="009727A2"/>
    <w:rsid w:val="009727B4"/>
    <w:rsid w:val="00972A1E"/>
    <w:rsid w:val="00973D97"/>
    <w:rsid w:val="00973DA2"/>
    <w:rsid w:val="009745D0"/>
    <w:rsid w:val="00975047"/>
    <w:rsid w:val="00975048"/>
    <w:rsid w:val="00975F16"/>
    <w:rsid w:val="00976082"/>
    <w:rsid w:val="0097665F"/>
    <w:rsid w:val="00976FD1"/>
    <w:rsid w:val="0097730D"/>
    <w:rsid w:val="00977DAD"/>
    <w:rsid w:val="00977DAE"/>
    <w:rsid w:val="00980383"/>
    <w:rsid w:val="009803E6"/>
    <w:rsid w:val="00980555"/>
    <w:rsid w:val="00980732"/>
    <w:rsid w:val="009807D3"/>
    <w:rsid w:val="00980925"/>
    <w:rsid w:val="00980B1A"/>
    <w:rsid w:val="00980BF9"/>
    <w:rsid w:val="00981324"/>
    <w:rsid w:val="009815B1"/>
    <w:rsid w:val="0098174C"/>
    <w:rsid w:val="0098236B"/>
    <w:rsid w:val="0098339B"/>
    <w:rsid w:val="0098426F"/>
    <w:rsid w:val="00984384"/>
    <w:rsid w:val="00984F11"/>
    <w:rsid w:val="00984F68"/>
    <w:rsid w:val="009854B0"/>
    <w:rsid w:val="0098598F"/>
    <w:rsid w:val="00985A90"/>
    <w:rsid w:val="00986C49"/>
    <w:rsid w:val="00986D57"/>
    <w:rsid w:val="00986DF4"/>
    <w:rsid w:val="00986F7A"/>
    <w:rsid w:val="0098738E"/>
    <w:rsid w:val="00987E46"/>
    <w:rsid w:val="00987F0B"/>
    <w:rsid w:val="00990016"/>
    <w:rsid w:val="009906E7"/>
    <w:rsid w:val="00990767"/>
    <w:rsid w:val="00990FC8"/>
    <w:rsid w:val="009913BC"/>
    <w:rsid w:val="00991AA2"/>
    <w:rsid w:val="00991B64"/>
    <w:rsid w:val="009920C3"/>
    <w:rsid w:val="00992BEF"/>
    <w:rsid w:val="009934F9"/>
    <w:rsid w:val="00993E6F"/>
    <w:rsid w:val="00994DB0"/>
    <w:rsid w:val="0099547D"/>
    <w:rsid w:val="009954A4"/>
    <w:rsid w:val="009961EA"/>
    <w:rsid w:val="0099641A"/>
    <w:rsid w:val="00996746"/>
    <w:rsid w:val="00996A35"/>
    <w:rsid w:val="00997831"/>
    <w:rsid w:val="00997B7B"/>
    <w:rsid w:val="009A07F2"/>
    <w:rsid w:val="009A085F"/>
    <w:rsid w:val="009A0C06"/>
    <w:rsid w:val="009A0E24"/>
    <w:rsid w:val="009A1211"/>
    <w:rsid w:val="009A12AD"/>
    <w:rsid w:val="009A1984"/>
    <w:rsid w:val="009A23BE"/>
    <w:rsid w:val="009A2444"/>
    <w:rsid w:val="009A2C8C"/>
    <w:rsid w:val="009A31AB"/>
    <w:rsid w:val="009A38AA"/>
    <w:rsid w:val="009A3DB3"/>
    <w:rsid w:val="009A41D8"/>
    <w:rsid w:val="009A4431"/>
    <w:rsid w:val="009A4784"/>
    <w:rsid w:val="009A489F"/>
    <w:rsid w:val="009A4BB0"/>
    <w:rsid w:val="009A4C18"/>
    <w:rsid w:val="009A4C68"/>
    <w:rsid w:val="009A4EE6"/>
    <w:rsid w:val="009A506C"/>
    <w:rsid w:val="009A5334"/>
    <w:rsid w:val="009A5464"/>
    <w:rsid w:val="009A55BD"/>
    <w:rsid w:val="009A570D"/>
    <w:rsid w:val="009A584B"/>
    <w:rsid w:val="009A5C15"/>
    <w:rsid w:val="009A63D5"/>
    <w:rsid w:val="009A66D9"/>
    <w:rsid w:val="009A6B91"/>
    <w:rsid w:val="009A6F1E"/>
    <w:rsid w:val="009A705C"/>
    <w:rsid w:val="009A71DE"/>
    <w:rsid w:val="009A75FA"/>
    <w:rsid w:val="009A788A"/>
    <w:rsid w:val="009A7B42"/>
    <w:rsid w:val="009A7CF1"/>
    <w:rsid w:val="009A7E21"/>
    <w:rsid w:val="009B0301"/>
    <w:rsid w:val="009B0C1E"/>
    <w:rsid w:val="009B0EDA"/>
    <w:rsid w:val="009B0FB8"/>
    <w:rsid w:val="009B0FD0"/>
    <w:rsid w:val="009B1102"/>
    <w:rsid w:val="009B1E4E"/>
    <w:rsid w:val="009B1EA7"/>
    <w:rsid w:val="009B2851"/>
    <w:rsid w:val="009B2CDE"/>
    <w:rsid w:val="009B3A25"/>
    <w:rsid w:val="009B3A8D"/>
    <w:rsid w:val="009B3F1B"/>
    <w:rsid w:val="009B4F89"/>
    <w:rsid w:val="009B5612"/>
    <w:rsid w:val="009B636E"/>
    <w:rsid w:val="009B65FA"/>
    <w:rsid w:val="009B6D0A"/>
    <w:rsid w:val="009B7194"/>
    <w:rsid w:val="009B74DB"/>
    <w:rsid w:val="009B75EB"/>
    <w:rsid w:val="009B7E8A"/>
    <w:rsid w:val="009C06B5"/>
    <w:rsid w:val="009C0B8D"/>
    <w:rsid w:val="009C0D07"/>
    <w:rsid w:val="009C198D"/>
    <w:rsid w:val="009C19A4"/>
    <w:rsid w:val="009C1A82"/>
    <w:rsid w:val="009C2751"/>
    <w:rsid w:val="009C375E"/>
    <w:rsid w:val="009C3B2A"/>
    <w:rsid w:val="009C3E80"/>
    <w:rsid w:val="009C44BA"/>
    <w:rsid w:val="009C4B25"/>
    <w:rsid w:val="009C5491"/>
    <w:rsid w:val="009C5740"/>
    <w:rsid w:val="009C611E"/>
    <w:rsid w:val="009C64B6"/>
    <w:rsid w:val="009C6810"/>
    <w:rsid w:val="009C6843"/>
    <w:rsid w:val="009C695C"/>
    <w:rsid w:val="009C6D3A"/>
    <w:rsid w:val="009C70F0"/>
    <w:rsid w:val="009C7854"/>
    <w:rsid w:val="009D008D"/>
    <w:rsid w:val="009D024C"/>
    <w:rsid w:val="009D0564"/>
    <w:rsid w:val="009D0782"/>
    <w:rsid w:val="009D0BEA"/>
    <w:rsid w:val="009D11C6"/>
    <w:rsid w:val="009D1A9E"/>
    <w:rsid w:val="009D21A6"/>
    <w:rsid w:val="009D2557"/>
    <w:rsid w:val="009D2714"/>
    <w:rsid w:val="009D2DAB"/>
    <w:rsid w:val="009D2E39"/>
    <w:rsid w:val="009D355D"/>
    <w:rsid w:val="009D361C"/>
    <w:rsid w:val="009D3645"/>
    <w:rsid w:val="009D3840"/>
    <w:rsid w:val="009D39B9"/>
    <w:rsid w:val="009D434D"/>
    <w:rsid w:val="009D4562"/>
    <w:rsid w:val="009D4580"/>
    <w:rsid w:val="009D53C9"/>
    <w:rsid w:val="009D54A6"/>
    <w:rsid w:val="009D5B69"/>
    <w:rsid w:val="009D5EB1"/>
    <w:rsid w:val="009D63DF"/>
    <w:rsid w:val="009D643D"/>
    <w:rsid w:val="009D6DE8"/>
    <w:rsid w:val="009D6EEC"/>
    <w:rsid w:val="009D7947"/>
    <w:rsid w:val="009D7948"/>
    <w:rsid w:val="009D7A6E"/>
    <w:rsid w:val="009E0014"/>
    <w:rsid w:val="009E063D"/>
    <w:rsid w:val="009E096C"/>
    <w:rsid w:val="009E0F33"/>
    <w:rsid w:val="009E1154"/>
    <w:rsid w:val="009E1307"/>
    <w:rsid w:val="009E16A2"/>
    <w:rsid w:val="009E181A"/>
    <w:rsid w:val="009E1C92"/>
    <w:rsid w:val="009E1FF3"/>
    <w:rsid w:val="009E2E29"/>
    <w:rsid w:val="009E3087"/>
    <w:rsid w:val="009E3288"/>
    <w:rsid w:val="009E3E58"/>
    <w:rsid w:val="009E483C"/>
    <w:rsid w:val="009E4C9D"/>
    <w:rsid w:val="009E4CF2"/>
    <w:rsid w:val="009E4D63"/>
    <w:rsid w:val="009E4F68"/>
    <w:rsid w:val="009E51A6"/>
    <w:rsid w:val="009E51D8"/>
    <w:rsid w:val="009E6E7F"/>
    <w:rsid w:val="009E73B5"/>
    <w:rsid w:val="009E78D8"/>
    <w:rsid w:val="009E7AFC"/>
    <w:rsid w:val="009F012F"/>
    <w:rsid w:val="009F028C"/>
    <w:rsid w:val="009F02B6"/>
    <w:rsid w:val="009F0D5D"/>
    <w:rsid w:val="009F1057"/>
    <w:rsid w:val="009F1431"/>
    <w:rsid w:val="009F1978"/>
    <w:rsid w:val="009F1F9B"/>
    <w:rsid w:val="009F2406"/>
    <w:rsid w:val="009F2FF2"/>
    <w:rsid w:val="009F33E2"/>
    <w:rsid w:val="009F343A"/>
    <w:rsid w:val="009F39C4"/>
    <w:rsid w:val="009F3E66"/>
    <w:rsid w:val="009F3FCD"/>
    <w:rsid w:val="009F4BE6"/>
    <w:rsid w:val="009F4EA5"/>
    <w:rsid w:val="009F4EBA"/>
    <w:rsid w:val="009F552B"/>
    <w:rsid w:val="009F5656"/>
    <w:rsid w:val="009F5C12"/>
    <w:rsid w:val="009F61D9"/>
    <w:rsid w:val="009F6A5F"/>
    <w:rsid w:val="009F6C8A"/>
    <w:rsid w:val="009F6FB8"/>
    <w:rsid w:val="009F7665"/>
    <w:rsid w:val="009F77DB"/>
    <w:rsid w:val="009F7913"/>
    <w:rsid w:val="009F7F74"/>
    <w:rsid w:val="00A0032C"/>
    <w:rsid w:val="00A00452"/>
    <w:rsid w:val="00A00643"/>
    <w:rsid w:val="00A0073B"/>
    <w:rsid w:val="00A01529"/>
    <w:rsid w:val="00A020A3"/>
    <w:rsid w:val="00A020CC"/>
    <w:rsid w:val="00A020F6"/>
    <w:rsid w:val="00A02BA8"/>
    <w:rsid w:val="00A02C62"/>
    <w:rsid w:val="00A02C8F"/>
    <w:rsid w:val="00A04284"/>
    <w:rsid w:val="00A04907"/>
    <w:rsid w:val="00A05467"/>
    <w:rsid w:val="00A057D8"/>
    <w:rsid w:val="00A059D5"/>
    <w:rsid w:val="00A05E73"/>
    <w:rsid w:val="00A05E74"/>
    <w:rsid w:val="00A05F6A"/>
    <w:rsid w:val="00A06252"/>
    <w:rsid w:val="00A062F7"/>
    <w:rsid w:val="00A06769"/>
    <w:rsid w:val="00A0681B"/>
    <w:rsid w:val="00A06AB0"/>
    <w:rsid w:val="00A0777D"/>
    <w:rsid w:val="00A07CC0"/>
    <w:rsid w:val="00A07CD6"/>
    <w:rsid w:val="00A10367"/>
    <w:rsid w:val="00A1044B"/>
    <w:rsid w:val="00A1045E"/>
    <w:rsid w:val="00A106BB"/>
    <w:rsid w:val="00A10E37"/>
    <w:rsid w:val="00A111DE"/>
    <w:rsid w:val="00A11AA2"/>
    <w:rsid w:val="00A11AFF"/>
    <w:rsid w:val="00A11B6F"/>
    <w:rsid w:val="00A1285A"/>
    <w:rsid w:val="00A133B4"/>
    <w:rsid w:val="00A13423"/>
    <w:rsid w:val="00A1353D"/>
    <w:rsid w:val="00A13A37"/>
    <w:rsid w:val="00A13C4A"/>
    <w:rsid w:val="00A140DE"/>
    <w:rsid w:val="00A14740"/>
    <w:rsid w:val="00A14A5B"/>
    <w:rsid w:val="00A14DB5"/>
    <w:rsid w:val="00A14E36"/>
    <w:rsid w:val="00A15436"/>
    <w:rsid w:val="00A15D5F"/>
    <w:rsid w:val="00A163C4"/>
    <w:rsid w:val="00A169D3"/>
    <w:rsid w:val="00A16B8A"/>
    <w:rsid w:val="00A1746B"/>
    <w:rsid w:val="00A17604"/>
    <w:rsid w:val="00A176DE"/>
    <w:rsid w:val="00A17A36"/>
    <w:rsid w:val="00A17C2E"/>
    <w:rsid w:val="00A20224"/>
    <w:rsid w:val="00A21A4A"/>
    <w:rsid w:val="00A21BB8"/>
    <w:rsid w:val="00A2207C"/>
    <w:rsid w:val="00A227E7"/>
    <w:rsid w:val="00A232AB"/>
    <w:rsid w:val="00A236BF"/>
    <w:rsid w:val="00A23D3F"/>
    <w:rsid w:val="00A24479"/>
    <w:rsid w:val="00A24A56"/>
    <w:rsid w:val="00A25268"/>
    <w:rsid w:val="00A25603"/>
    <w:rsid w:val="00A25943"/>
    <w:rsid w:val="00A25990"/>
    <w:rsid w:val="00A25E2E"/>
    <w:rsid w:val="00A25F37"/>
    <w:rsid w:val="00A267C4"/>
    <w:rsid w:val="00A27089"/>
    <w:rsid w:val="00A27837"/>
    <w:rsid w:val="00A303B5"/>
    <w:rsid w:val="00A305DD"/>
    <w:rsid w:val="00A305F9"/>
    <w:rsid w:val="00A3093B"/>
    <w:rsid w:val="00A30963"/>
    <w:rsid w:val="00A30A58"/>
    <w:rsid w:val="00A315E4"/>
    <w:rsid w:val="00A32732"/>
    <w:rsid w:val="00A32DEE"/>
    <w:rsid w:val="00A33E00"/>
    <w:rsid w:val="00A34AC2"/>
    <w:rsid w:val="00A353AD"/>
    <w:rsid w:val="00A35415"/>
    <w:rsid w:val="00A35707"/>
    <w:rsid w:val="00A35883"/>
    <w:rsid w:val="00A36407"/>
    <w:rsid w:val="00A36769"/>
    <w:rsid w:val="00A370EC"/>
    <w:rsid w:val="00A37328"/>
    <w:rsid w:val="00A378CA"/>
    <w:rsid w:val="00A379CA"/>
    <w:rsid w:val="00A37B83"/>
    <w:rsid w:val="00A37D39"/>
    <w:rsid w:val="00A401ED"/>
    <w:rsid w:val="00A40706"/>
    <w:rsid w:val="00A40A9C"/>
    <w:rsid w:val="00A40C2F"/>
    <w:rsid w:val="00A40EC0"/>
    <w:rsid w:val="00A416CD"/>
    <w:rsid w:val="00A416DD"/>
    <w:rsid w:val="00A418F3"/>
    <w:rsid w:val="00A41AA9"/>
    <w:rsid w:val="00A41D17"/>
    <w:rsid w:val="00A425A1"/>
    <w:rsid w:val="00A42B46"/>
    <w:rsid w:val="00A42C5D"/>
    <w:rsid w:val="00A432C0"/>
    <w:rsid w:val="00A4338C"/>
    <w:rsid w:val="00A435FB"/>
    <w:rsid w:val="00A43937"/>
    <w:rsid w:val="00A43CA9"/>
    <w:rsid w:val="00A4502A"/>
    <w:rsid w:val="00A45118"/>
    <w:rsid w:val="00A45688"/>
    <w:rsid w:val="00A45920"/>
    <w:rsid w:val="00A4641D"/>
    <w:rsid w:val="00A4652C"/>
    <w:rsid w:val="00A4657B"/>
    <w:rsid w:val="00A46CCF"/>
    <w:rsid w:val="00A46CE3"/>
    <w:rsid w:val="00A46FDB"/>
    <w:rsid w:val="00A470EB"/>
    <w:rsid w:val="00A47198"/>
    <w:rsid w:val="00A47343"/>
    <w:rsid w:val="00A47E82"/>
    <w:rsid w:val="00A5014C"/>
    <w:rsid w:val="00A50356"/>
    <w:rsid w:val="00A504C3"/>
    <w:rsid w:val="00A522BB"/>
    <w:rsid w:val="00A52380"/>
    <w:rsid w:val="00A52AAB"/>
    <w:rsid w:val="00A52B41"/>
    <w:rsid w:val="00A52F4C"/>
    <w:rsid w:val="00A53326"/>
    <w:rsid w:val="00A53957"/>
    <w:rsid w:val="00A54123"/>
    <w:rsid w:val="00A54547"/>
    <w:rsid w:val="00A550A8"/>
    <w:rsid w:val="00A557D0"/>
    <w:rsid w:val="00A5599F"/>
    <w:rsid w:val="00A55CC6"/>
    <w:rsid w:val="00A563D0"/>
    <w:rsid w:val="00A564E2"/>
    <w:rsid w:val="00A56951"/>
    <w:rsid w:val="00A56B33"/>
    <w:rsid w:val="00A56C90"/>
    <w:rsid w:val="00A57112"/>
    <w:rsid w:val="00A57259"/>
    <w:rsid w:val="00A573ED"/>
    <w:rsid w:val="00A5742C"/>
    <w:rsid w:val="00A578F3"/>
    <w:rsid w:val="00A57DC3"/>
    <w:rsid w:val="00A60149"/>
    <w:rsid w:val="00A603A4"/>
    <w:rsid w:val="00A604E6"/>
    <w:rsid w:val="00A60639"/>
    <w:rsid w:val="00A60963"/>
    <w:rsid w:val="00A60CA3"/>
    <w:rsid w:val="00A61233"/>
    <w:rsid w:val="00A6156E"/>
    <w:rsid w:val="00A61C2B"/>
    <w:rsid w:val="00A623F1"/>
    <w:rsid w:val="00A62B42"/>
    <w:rsid w:val="00A62EA2"/>
    <w:rsid w:val="00A634B2"/>
    <w:rsid w:val="00A639C9"/>
    <w:rsid w:val="00A63CD1"/>
    <w:rsid w:val="00A645A7"/>
    <w:rsid w:val="00A646DF"/>
    <w:rsid w:val="00A64F6A"/>
    <w:rsid w:val="00A6565E"/>
    <w:rsid w:val="00A6578C"/>
    <w:rsid w:val="00A65B7D"/>
    <w:rsid w:val="00A66650"/>
    <w:rsid w:val="00A6681D"/>
    <w:rsid w:val="00A6688C"/>
    <w:rsid w:val="00A67D61"/>
    <w:rsid w:val="00A67E6F"/>
    <w:rsid w:val="00A70A0C"/>
    <w:rsid w:val="00A70A6B"/>
    <w:rsid w:val="00A70A83"/>
    <w:rsid w:val="00A70E9F"/>
    <w:rsid w:val="00A71A5C"/>
    <w:rsid w:val="00A72683"/>
    <w:rsid w:val="00A7287F"/>
    <w:rsid w:val="00A72D0D"/>
    <w:rsid w:val="00A73D5F"/>
    <w:rsid w:val="00A7458D"/>
    <w:rsid w:val="00A74925"/>
    <w:rsid w:val="00A74A88"/>
    <w:rsid w:val="00A74AB5"/>
    <w:rsid w:val="00A74E8E"/>
    <w:rsid w:val="00A7580F"/>
    <w:rsid w:val="00A764AE"/>
    <w:rsid w:val="00A76597"/>
    <w:rsid w:val="00A769FB"/>
    <w:rsid w:val="00A76CAC"/>
    <w:rsid w:val="00A7723D"/>
    <w:rsid w:val="00A7731E"/>
    <w:rsid w:val="00A778AA"/>
    <w:rsid w:val="00A779BB"/>
    <w:rsid w:val="00A77A8F"/>
    <w:rsid w:val="00A77AE6"/>
    <w:rsid w:val="00A77C6E"/>
    <w:rsid w:val="00A805F2"/>
    <w:rsid w:val="00A80BC3"/>
    <w:rsid w:val="00A81577"/>
    <w:rsid w:val="00A81860"/>
    <w:rsid w:val="00A81A04"/>
    <w:rsid w:val="00A81AB0"/>
    <w:rsid w:val="00A8256D"/>
    <w:rsid w:val="00A826A1"/>
    <w:rsid w:val="00A82881"/>
    <w:rsid w:val="00A82A4F"/>
    <w:rsid w:val="00A82A70"/>
    <w:rsid w:val="00A8314C"/>
    <w:rsid w:val="00A832B8"/>
    <w:rsid w:val="00A83572"/>
    <w:rsid w:val="00A83C71"/>
    <w:rsid w:val="00A83D6A"/>
    <w:rsid w:val="00A844BA"/>
    <w:rsid w:val="00A845D3"/>
    <w:rsid w:val="00A84BDC"/>
    <w:rsid w:val="00A84F43"/>
    <w:rsid w:val="00A85F8C"/>
    <w:rsid w:val="00A86AE5"/>
    <w:rsid w:val="00A8731C"/>
    <w:rsid w:val="00A8763D"/>
    <w:rsid w:val="00A904B2"/>
    <w:rsid w:val="00A90995"/>
    <w:rsid w:val="00A90F8D"/>
    <w:rsid w:val="00A91D51"/>
    <w:rsid w:val="00A91DAA"/>
    <w:rsid w:val="00A92670"/>
    <w:rsid w:val="00A92685"/>
    <w:rsid w:val="00A9296C"/>
    <w:rsid w:val="00A93013"/>
    <w:rsid w:val="00A9302F"/>
    <w:rsid w:val="00A930B0"/>
    <w:rsid w:val="00A9311B"/>
    <w:rsid w:val="00A93500"/>
    <w:rsid w:val="00A93F36"/>
    <w:rsid w:val="00A94895"/>
    <w:rsid w:val="00A94B1B"/>
    <w:rsid w:val="00A952AC"/>
    <w:rsid w:val="00A952BA"/>
    <w:rsid w:val="00A9564D"/>
    <w:rsid w:val="00A9610B"/>
    <w:rsid w:val="00A96EC1"/>
    <w:rsid w:val="00A97276"/>
    <w:rsid w:val="00A973BB"/>
    <w:rsid w:val="00A974E4"/>
    <w:rsid w:val="00A97678"/>
    <w:rsid w:val="00A9775C"/>
    <w:rsid w:val="00A97D8D"/>
    <w:rsid w:val="00AA00DB"/>
    <w:rsid w:val="00AA0BF3"/>
    <w:rsid w:val="00AA11B0"/>
    <w:rsid w:val="00AA198E"/>
    <w:rsid w:val="00AA1C3A"/>
    <w:rsid w:val="00AA1ED7"/>
    <w:rsid w:val="00AA1F96"/>
    <w:rsid w:val="00AA2F82"/>
    <w:rsid w:val="00AA30E4"/>
    <w:rsid w:val="00AA3149"/>
    <w:rsid w:val="00AA321E"/>
    <w:rsid w:val="00AA333E"/>
    <w:rsid w:val="00AA3994"/>
    <w:rsid w:val="00AA3C0A"/>
    <w:rsid w:val="00AA4384"/>
    <w:rsid w:val="00AA4AFC"/>
    <w:rsid w:val="00AA4BA7"/>
    <w:rsid w:val="00AA5760"/>
    <w:rsid w:val="00AA6F6A"/>
    <w:rsid w:val="00AA72D9"/>
    <w:rsid w:val="00AA77E3"/>
    <w:rsid w:val="00AA7EF6"/>
    <w:rsid w:val="00AB013F"/>
    <w:rsid w:val="00AB0E8D"/>
    <w:rsid w:val="00AB1898"/>
    <w:rsid w:val="00AB1B9C"/>
    <w:rsid w:val="00AB2074"/>
    <w:rsid w:val="00AB2196"/>
    <w:rsid w:val="00AB22F0"/>
    <w:rsid w:val="00AB2459"/>
    <w:rsid w:val="00AB24F2"/>
    <w:rsid w:val="00AB27AA"/>
    <w:rsid w:val="00AB2D37"/>
    <w:rsid w:val="00AB2FA4"/>
    <w:rsid w:val="00AB36A0"/>
    <w:rsid w:val="00AB3785"/>
    <w:rsid w:val="00AB37EE"/>
    <w:rsid w:val="00AB43AB"/>
    <w:rsid w:val="00AB44A5"/>
    <w:rsid w:val="00AB4B6E"/>
    <w:rsid w:val="00AB4E84"/>
    <w:rsid w:val="00AB5961"/>
    <w:rsid w:val="00AB5F0B"/>
    <w:rsid w:val="00AB5F94"/>
    <w:rsid w:val="00AB6225"/>
    <w:rsid w:val="00AB622A"/>
    <w:rsid w:val="00AB6307"/>
    <w:rsid w:val="00AB6739"/>
    <w:rsid w:val="00AB727E"/>
    <w:rsid w:val="00AB745E"/>
    <w:rsid w:val="00AB7D95"/>
    <w:rsid w:val="00AB7F21"/>
    <w:rsid w:val="00AC00EB"/>
    <w:rsid w:val="00AC0BD6"/>
    <w:rsid w:val="00AC0F18"/>
    <w:rsid w:val="00AC10D8"/>
    <w:rsid w:val="00AC148D"/>
    <w:rsid w:val="00AC1566"/>
    <w:rsid w:val="00AC17FF"/>
    <w:rsid w:val="00AC18FD"/>
    <w:rsid w:val="00AC1A9C"/>
    <w:rsid w:val="00AC24DC"/>
    <w:rsid w:val="00AC29F6"/>
    <w:rsid w:val="00AC2BC2"/>
    <w:rsid w:val="00AC2D1F"/>
    <w:rsid w:val="00AC2EFC"/>
    <w:rsid w:val="00AC3691"/>
    <w:rsid w:val="00AC3817"/>
    <w:rsid w:val="00AC3F67"/>
    <w:rsid w:val="00AC403A"/>
    <w:rsid w:val="00AC419F"/>
    <w:rsid w:val="00AC475C"/>
    <w:rsid w:val="00AC4A6F"/>
    <w:rsid w:val="00AC5A15"/>
    <w:rsid w:val="00AC5CD5"/>
    <w:rsid w:val="00AC5D7D"/>
    <w:rsid w:val="00AC636B"/>
    <w:rsid w:val="00AC7056"/>
    <w:rsid w:val="00AC7AD4"/>
    <w:rsid w:val="00AD0B8D"/>
    <w:rsid w:val="00AD127D"/>
    <w:rsid w:val="00AD12CC"/>
    <w:rsid w:val="00AD14C3"/>
    <w:rsid w:val="00AD2197"/>
    <w:rsid w:val="00AD2331"/>
    <w:rsid w:val="00AD2649"/>
    <w:rsid w:val="00AD28F9"/>
    <w:rsid w:val="00AD2CB9"/>
    <w:rsid w:val="00AD2D14"/>
    <w:rsid w:val="00AD4143"/>
    <w:rsid w:val="00AD5747"/>
    <w:rsid w:val="00AD57AE"/>
    <w:rsid w:val="00AD5802"/>
    <w:rsid w:val="00AD5BC0"/>
    <w:rsid w:val="00AD5CB7"/>
    <w:rsid w:val="00AD5EBF"/>
    <w:rsid w:val="00AD6CD0"/>
    <w:rsid w:val="00AD6E45"/>
    <w:rsid w:val="00AD72F7"/>
    <w:rsid w:val="00AD7671"/>
    <w:rsid w:val="00AD7748"/>
    <w:rsid w:val="00AD7843"/>
    <w:rsid w:val="00AD7D5B"/>
    <w:rsid w:val="00AD7FB4"/>
    <w:rsid w:val="00AE0234"/>
    <w:rsid w:val="00AE1616"/>
    <w:rsid w:val="00AE19DD"/>
    <w:rsid w:val="00AE24D1"/>
    <w:rsid w:val="00AE272D"/>
    <w:rsid w:val="00AE2EC4"/>
    <w:rsid w:val="00AE3090"/>
    <w:rsid w:val="00AE34BF"/>
    <w:rsid w:val="00AE3681"/>
    <w:rsid w:val="00AE402E"/>
    <w:rsid w:val="00AE46A2"/>
    <w:rsid w:val="00AE4B18"/>
    <w:rsid w:val="00AE4B4B"/>
    <w:rsid w:val="00AE4E6F"/>
    <w:rsid w:val="00AE5079"/>
    <w:rsid w:val="00AE5169"/>
    <w:rsid w:val="00AE53D1"/>
    <w:rsid w:val="00AE5406"/>
    <w:rsid w:val="00AE5408"/>
    <w:rsid w:val="00AE58C5"/>
    <w:rsid w:val="00AE6A92"/>
    <w:rsid w:val="00AE6ACE"/>
    <w:rsid w:val="00AE6BF8"/>
    <w:rsid w:val="00AE796E"/>
    <w:rsid w:val="00AE7C85"/>
    <w:rsid w:val="00AF0968"/>
    <w:rsid w:val="00AF0FBB"/>
    <w:rsid w:val="00AF1063"/>
    <w:rsid w:val="00AF1285"/>
    <w:rsid w:val="00AF16B6"/>
    <w:rsid w:val="00AF1C1A"/>
    <w:rsid w:val="00AF1F95"/>
    <w:rsid w:val="00AF284F"/>
    <w:rsid w:val="00AF2AFC"/>
    <w:rsid w:val="00AF3C9D"/>
    <w:rsid w:val="00AF3F65"/>
    <w:rsid w:val="00AF41FD"/>
    <w:rsid w:val="00AF41FE"/>
    <w:rsid w:val="00AF421F"/>
    <w:rsid w:val="00AF422C"/>
    <w:rsid w:val="00AF4335"/>
    <w:rsid w:val="00AF4A1D"/>
    <w:rsid w:val="00AF4DD4"/>
    <w:rsid w:val="00AF555C"/>
    <w:rsid w:val="00AF55A1"/>
    <w:rsid w:val="00AF55D1"/>
    <w:rsid w:val="00AF5C52"/>
    <w:rsid w:val="00AF604A"/>
    <w:rsid w:val="00AF6274"/>
    <w:rsid w:val="00AF6474"/>
    <w:rsid w:val="00AF6CA0"/>
    <w:rsid w:val="00AF7386"/>
    <w:rsid w:val="00AF73C6"/>
    <w:rsid w:val="00AF779E"/>
    <w:rsid w:val="00AF77E2"/>
    <w:rsid w:val="00AF7AF4"/>
    <w:rsid w:val="00AF7C10"/>
    <w:rsid w:val="00AF7E3E"/>
    <w:rsid w:val="00B003FB"/>
    <w:rsid w:val="00B00C61"/>
    <w:rsid w:val="00B00DB6"/>
    <w:rsid w:val="00B0113C"/>
    <w:rsid w:val="00B01D33"/>
    <w:rsid w:val="00B01EC3"/>
    <w:rsid w:val="00B02680"/>
    <w:rsid w:val="00B0275F"/>
    <w:rsid w:val="00B029D7"/>
    <w:rsid w:val="00B02DD3"/>
    <w:rsid w:val="00B02FEA"/>
    <w:rsid w:val="00B0383C"/>
    <w:rsid w:val="00B03CF1"/>
    <w:rsid w:val="00B044F0"/>
    <w:rsid w:val="00B04A89"/>
    <w:rsid w:val="00B04D84"/>
    <w:rsid w:val="00B051B6"/>
    <w:rsid w:val="00B052E5"/>
    <w:rsid w:val="00B054F7"/>
    <w:rsid w:val="00B055BF"/>
    <w:rsid w:val="00B058DF"/>
    <w:rsid w:val="00B05CDF"/>
    <w:rsid w:val="00B0686F"/>
    <w:rsid w:val="00B06949"/>
    <w:rsid w:val="00B06BD5"/>
    <w:rsid w:val="00B06F2A"/>
    <w:rsid w:val="00B072B4"/>
    <w:rsid w:val="00B076AB"/>
    <w:rsid w:val="00B078F2"/>
    <w:rsid w:val="00B07CBF"/>
    <w:rsid w:val="00B07D84"/>
    <w:rsid w:val="00B10138"/>
    <w:rsid w:val="00B10211"/>
    <w:rsid w:val="00B108BA"/>
    <w:rsid w:val="00B10A6F"/>
    <w:rsid w:val="00B11131"/>
    <w:rsid w:val="00B11A80"/>
    <w:rsid w:val="00B12740"/>
    <w:rsid w:val="00B12A1F"/>
    <w:rsid w:val="00B130CD"/>
    <w:rsid w:val="00B1324D"/>
    <w:rsid w:val="00B1367F"/>
    <w:rsid w:val="00B13B8D"/>
    <w:rsid w:val="00B13B98"/>
    <w:rsid w:val="00B141B1"/>
    <w:rsid w:val="00B14776"/>
    <w:rsid w:val="00B150F6"/>
    <w:rsid w:val="00B15298"/>
    <w:rsid w:val="00B15999"/>
    <w:rsid w:val="00B15F21"/>
    <w:rsid w:val="00B170D5"/>
    <w:rsid w:val="00B1718E"/>
    <w:rsid w:val="00B17EBB"/>
    <w:rsid w:val="00B2001B"/>
    <w:rsid w:val="00B20BDB"/>
    <w:rsid w:val="00B20D81"/>
    <w:rsid w:val="00B20EB2"/>
    <w:rsid w:val="00B21C18"/>
    <w:rsid w:val="00B232F2"/>
    <w:rsid w:val="00B2356D"/>
    <w:rsid w:val="00B23CAC"/>
    <w:rsid w:val="00B23D84"/>
    <w:rsid w:val="00B24225"/>
    <w:rsid w:val="00B25241"/>
    <w:rsid w:val="00B2588B"/>
    <w:rsid w:val="00B259E0"/>
    <w:rsid w:val="00B25C46"/>
    <w:rsid w:val="00B25EA9"/>
    <w:rsid w:val="00B26E5C"/>
    <w:rsid w:val="00B272C3"/>
    <w:rsid w:val="00B273EF"/>
    <w:rsid w:val="00B27A86"/>
    <w:rsid w:val="00B30135"/>
    <w:rsid w:val="00B304F2"/>
    <w:rsid w:val="00B3053B"/>
    <w:rsid w:val="00B305BB"/>
    <w:rsid w:val="00B30812"/>
    <w:rsid w:val="00B30996"/>
    <w:rsid w:val="00B31833"/>
    <w:rsid w:val="00B319A3"/>
    <w:rsid w:val="00B31AA6"/>
    <w:rsid w:val="00B31FF2"/>
    <w:rsid w:val="00B3215F"/>
    <w:rsid w:val="00B324FE"/>
    <w:rsid w:val="00B3267C"/>
    <w:rsid w:val="00B32D9E"/>
    <w:rsid w:val="00B33074"/>
    <w:rsid w:val="00B330F7"/>
    <w:rsid w:val="00B33F29"/>
    <w:rsid w:val="00B3490B"/>
    <w:rsid w:val="00B34D2D"/>
    <w:rsid w:val="00B34F79"/>
    <w:rsid w:val="00B34F8A"/>
    <w:rsid w:val="00B35670"/>
    <w:rsid w:val="00B35874"/>
    <w:rsid w:val="00B35A39"/>
    <w:rsid w:val="00B35FD8"/>
    <w:rsid w:val="00B36327"/>
    <w:rsid w:val="00B3658F"/>
    <w:rsid w:val="00B369F3"/>
    <w:rsid w:val="00B36C68"/>
    <w:rsid w:val="00B36DDB"/>
    <w:rsid w:val="00B37142"/>
    <w:rsid w:val="00B372FB"/>
    <w:rsid w:val="00B378B4"/>
    <w:rsid w:val="00B37BB4"/>
    <w:rsid w:val="00B40102"/>
    <w:rsid w:val="00B40159"/>
    <w:rsid w:val="00B40171"/>
    <w:rsid w:val="00B404EE"/>
    <w:rsid w:val="00B4056F"/>
    <w:rsid w:val="00B40E40"/>
    <w:rsid w:val="00B410F4"/>
    <w:rsid w:val="00B4131E"/>
    <w:rsid w:val="00B4166B"/>
    <w:rsid w:val="00B41C42"/>
    <w:rsid w:val="00B42173"/>
    <w:rsid w:val="00B425B6"/>
    <w:rsid w:val="00B43770"/>
    <w:rsid w:val="00B442CF"/>
    <w:rsid w:val="00B446BC"/>
    <w:rsid w:val="00B45651"/>
    <w:rsid w:val="00B45658"/>
    <w:rsid w:val="00B45752"/>
    <w:rsid w:val="00B46188"/>
    <w:rsid w:val="00B46AE9"/>
    <w:rsid w:val="00B475FC"/>
    <w:rsid w:val="00B477BB"/>
    <w:rsid w:val="00B504CB"/>
    <w:rsid w:val="00B509AF"/>
    <w:rsid w:val="00B512C1"/>
    <w:rsid w:val="00B526D1"/>
    <w:rsid w:val="00B528E6"/>
    <w:rsid w:val="00B52D5D"/>
    <w:rsid w:val="00B532C9"/>
    <w:rsid w:val="00B532D6"/>
    <w:rsid w:val="00B542F5"/>
    <w:rsid w:val="00B54CE2"/>
    <w:rsid w:val="00B54D16"/>
    <w:rsid w:val="00B558CA"/>
    <w:rsid w:val="00B567A5"/>
    <w:rsid w:val="00B5701F"/>
    <w:rsid w:val="00B57885"/>
    <w:rsid w:val="00B60440"/>
    <w:rsid w:val="00B60BD9"/>
    <w:rsid w:val="00B6104A"/>
    <w:rsid w:val="00B61135"/>
    <w:rsid w:val="00B61359"/>
    <w:rsid w:val="00B6141B"/>
    <w:rsid w:val="00B6217D"/>
    <w:rsid w:val="00B626AC"/>
    <w:rsid w:val="00B628B0"/>
    <w:rsid w:val="00B629C1"/>
    <w:rsid w:val="00B62CBF"/>
    <w:rsid w:val="00B62CDC"/>
    <w:rsid w:val="00B63165"/>
    <w:rsid w:val="00B634BD"/>
    <w:rsid w:val="00B63754"/>
    <w:rsid w:val="00B63758"/>
    <w:rsid w:val="00B63C8E"/>
    <w:rsid w:val="00B63CEF"/>
    <w:rsid w:val="00B63F26"/>
    <w:rsid w:val="00B644B5"/>
    <w:rsid w:val="00B647A9"/>
    <w:rsid w:val="00B651C5"/>
    <w:rsid w:val="00B6539B"/>
    <w:rsid w:val="00B6554C"/>
    <w:rsid w:val="00B65BA8"/>
    <w:rsid w:val="00B65CBE"/>
    <w:rsid w:val="00B65CCE"/>
    <w:rsid w:val="00B662F6"/>
    <w:rsid w:val="00B66366"/>
    <w:rsid w:val="00B66491"/>
    <w:rsid w:val="00B665A1"/>
    <w:rsid w:val="00B665D8"/>
    <w:rsid w:val="00B66A7F"/>
    <w:rsid w:val="00B670E7"/>
    <w:rsid w:val="00B706D9"/>
    <w:rsid w:val="00B707AF"/>
    <w:rsid w:val="00B70BBD"/>
    <w:rsid w:val="00B70E81"/>
    <w:rsid w:val="00B71176"/>
    <w:rsid w:val="00B716D0"/>
    <w:rsid w:val="00B7176A"/>
    <w:rsid w:val="00B71DB8"/>
    <w:rsid w:val="00B72AD0"/>
    <w:rsid w:val="00B732A5"/>
    <w:rsid w:val="00B73951"/>
    <w:rsid w:val="00B74275"/>
    <w:rsid w:val="00B74558"/>
    <w:rsid w:val="00B74C32"/>
    <w:rsid w:val="00B74CB2"/>
    <w:rsid w:val="00B75800"/>
    <w:rsid w:val="00B75BCF"/>
    <w:rsid w:val="00B75C15"/>
    <w:rsid w:val="00B75DB9"/>
    <w:rsid w:val="00B75DE4"/>
    <w:rsid w:val="00B7637F"/>
    <w:rsid w:val="00B765B6"/>
    <w:rsid w:val="00B766C6"/>
    <w:rsid w:val="00B773AF"/>
    <w:rsid w:val="00B7741C"/>
    <w:rsid w:val="00B77D68"/>
    <w:rsid w:val="00B77D6F"/>
    <w:rsid w:val="00B8027D"/>
    <w:rsid w:val="00B8105A"/>
    <w:rsid w:val="00B8118E"/>
    <w:rsid w:val="00B81628"/>
    <w:rsid w:val="00B81762"/>
    <w:rsid w:val="00B817EC"/>
    <w:rsid w:val="00B81B7C"/>
    <w:rsid w:val="00B8216E"/>
    <w:rsid w:val="00B82941"/>
    <w:rsid w:val="00B82BBE"/>
    <w:rsid w:val="00B82FBC"/>
    <w:rsid w:val="00B837B4"/>
    <w:rsid w:val="00B8402D"/>
    <w:rsid w:val="00B8427A"/>
    <w:rsid w:val="00B8438F"/>
    <w:rsid w:val="00B847D2"/>
    <w:rsid w:val="00B84949"/>
    <w:rsid w:val="00B8512F"/>
    <w:rsid w:val="00B851BF"/>
    <w:rsid w:val="00B85383"/>
    <w:rsid w:val="00B85418"/>
    <w:rsid w:val="00B85A97"/>
    <w:rsid w:val="00B85C84"/>
    <w:rsid w:val="00B85DB9"/>
    <w:rsid w:val="00B865F7"/>
    <w:rsid w:val="00B86693"/>
    <w:rsid w:val="00B868D4"/>
    <w:rsid w:val="00B869C0"/>
    <w:rsid w:val="00B871D2"/>
    <w:rsid w:val="00B87741"/>
    <w:rsid w:val="00B87E0F"/>
    <w:rsid w:val="00B87F75"/>
    <w:rsid w:val="00B90257"/>
    <w:rsid w:val="00B905C4"/>
    <w:rsid w:val="00B9082E"/>
    <w:rsid w:val="00B90C5C"/>
    <w:rsid w:val="00B90EDB"/>
    <w:rsid w:val="00B9164E"/>
    <w:rsid w:val="00B91BA8"/>
    <w:rsid w:val="00B91C47"/>
    <w:rsid w:val="00B91F4C"/>
    <w:rsid w:val="00B92094"/>
    <w:rsid w:val="00B92CFF"/>
    <w:rsid w:val="00B92FC5"/>
    <w:rsid w:val="00B931F1"/>
    <w:rsid w:val="00B9364A"/>
    <w:rsid w:val="00B936A3"/>
    <w:rsid w:val="00B93898"/>
    <w:rsid w:val="00B939B6"/>
    <w:rsid w:val="00B93B7A"/>
    <w:rsid w:val="00B93DDC"/>
    <w:rsid w:val="00B93DEE"/>
    <w:rsid w:val="00B93F96"/>
    <w:rsid w:val="00B9424A"/>
    <w:rsid w:val="00B942F8"/>
    <w:rsid w:val="00B943DD"/>
    <w:rsid w:val="00B94489"/>
    <w:rsid w:val="00B94587"/>
    <w:rsid w:val="00B94751"/>
    <w:rsid w:val="00B94977"/>
    <w:rsid w:val="00B94DCF"/>
    <w:rsid w:val="00B94EC7"/>
    <w:rsid w:val="00B950C6"/>
    <w:rsid w:val="00B9511C"/>
    <w:rsid w:val="00B956E4"/>
    <w:rsid w:val="00B95844"/>
    <w:rsid w:val="00B959A3"/>
    <w:rsid w:val="00B95F8B"/>
    <w:rsid w:val="00B96125"/>
    <w:rsid w:val="00B96345"/>
    <w:rsid w:val="00B9642B"/>
    <w:rsid w:val="00B96496"/>
    <w:rsid w:val="00B96879"/>
    <w:rsid w:val="00B9728D"/>
    <w:rsid w:val="00B9733B"/>
    <w:rsid w:val="00B9799A"/>
    <w:rsid w:val="00B97AF1"/>
    <w:rsid w:val="00B97D55"/>
    <w:rsid w:val="00B97F18"/>
    <w:rsid w:val="00B97F22"/>
    <w:rsid w:val="00B97F65"/>
    <w:rsid w:val="00BA0A9E"/>
    <w:rsid w:val="00BA0E62"/>
    <w:rsid w:val="00BA0EED"/>
    <w:rsid w:val="00BA13B6"/>
    <w:rsid w:val="00BA2479"/>
    <w:rsid w:val="00BA27E7"/>
    <w:rsid w:val="00BA2A33"/>
    <w:rsid w:val="00BA3E8C"/>
    <w:rsid w:val="00BA4470"/>
    <w:rsid w:val="00BA49C4"/>
    <w:rsid w:val="00BA4B2B"/>
    <w:rsid w:val="00BA4BE5"/>
    <w:rsid w:val="00BA4C96"/>
    <w:rsid w:val="00BA4EDE"/>
    <w:rsid w:val="00BA50A5"/>
    <w:rsid w:val="00BA5622"/>
    <w:rsid w:val="00BA5644"/>
    <w:rsid w:val="00BA56ED"/>
    <w:rsid w:val="00BA5967"/>
    <w:rsid w:val="00BA6E7D"/>
    <w:rsid w:val="00BA7107"/>
    <w:rsid w:val="00BA7ADD"/>
    <w:rsid w:val="00BA7C05"/>
    <w:rsid w:val="00BB01A6"/>
    <w:rsid w:val="00BB1446"/>
    <w:rsid w:val="00BB15A7"/>
    <w:rsid w:val="00BB1A15"/>
    <w:rsid w:val="00BB1FF8"/>
    <w:rsid w:val="00BB216D"/>
    <w:rsid w:val="00BB2644"/>
    <w:rsid w:val="00BB28D9"/>
    <w:rsid w:val="00BB2B2B"/>
    <w:rsid w:val="00BB2E64"/>
    <w:rsid w:val="00BB37CC"/>
    <w:rsid w:val="00BB3C43"/>
    <w:rsid w:val="00BB4208"/>
    <w:rsid w:val="00BB4A70"/>
    <w:rsid w:val="00BB5BBB"/>
    <w:rsid w:val="00BB5EC5"/>
    <w:rsid w:val="00BB5FDD"/>
    <w:rsid w:val="00BB6CDE"/>
    <w:rsid w:val="00BB6E15"/>
    <w:rsid w:val="00BC0B4D"/>
    <w:rsid w:val="00BC0E18"/>
    <w:rsid w:val="00BC0FFE"/>
    <w:rsid w:val="00BC104E"/>
    <w:rsid w:val="00BC1D16"/>
    <w:rsid w:val="00BC2099"/>
    <w:rsid w:val="00BC2369"/>
    <w:rsid w:val="00BC27E5"/>
    <w:rsid w:val="00BC2C45"/>
    <w:rsid w:val="00BC2D2B"/>
    <w:rsid w:val="00BC3035"/>
    <w:rsid w:val="00BC330B"/>
    <w:rsid w:val="00BC37DE"/>
    <w:rsid w:val="00BC38E9"/>
    <w:rsid w:val="00BC38FE"/>
    <w:rsid w:val="00BC3C8A"/>
    <w:rsid w:val="00BC4F05"/>
    <w:rsid w:val="00BC5859"/>
    <w:rsid w:val="00BC58E4"/>
    <w:rsid w:val="00BC674D"/>
    <w:rsid w:val="00BC6BAB"/>
    <w:rsid w:val="00BC6BF5"/>
    <w:rsid w:val="00BC6D6E"/>
    <w:rsid w:val="00BC6E37"/>
    <w:rsid w:val="00BC72C1"/>
    <w:rsid w:val="00BC7449"/>
    <w:rsid w:val="00BC7670"/>
    <w:rsid w:val="00BC7D10"/>
    <w:rsid w:val="00BC7D5E"/>
    <w:rsid w:val="00BC7F25"/>
    <w:rsid w:val="00BD0736"/>
    <w:rsid w:val="00BD0A97"/>
    <w:rsid w:val="00BD0DB3"/>
    <w:rsid w:val="00BD125E"/>
    <w:rsid w:val="00BD17A1"/>
    <w:rsid w:val="00BD1900"/>
    <w:rsid w:val="00BD27C7"/>
    <w:rsid w:val="00BD2EFE"/>
    <w:rsid w:val="00BD2FE2"/>
    <w:rsid w:val="00BD35C4"/>
    <w:rsid w:val="00BD3881"/>
    <w:rsid w:val="00BD38F9"/>
    <w:rsid w:val="00BD3937"/>
    <w:rsid w:val="00BD41F5"/>
    <w:rsid w:val="00BD4850"/>
    <w:rsid w:val="00BD4B67"/>
    <w:rsid w:val="00BD5209"/>
    <w:rsid w:val="00BD52CF"/>
    <w:rsid w:val="00BD5B3E"/>
    <w:rsid w:val="00BD5C67"/>
    <w:rsid w:val="00BD67CC"/>
    <w:rsid w:val="00BD6E52"/>
    <w:rsid w:val="00BD7562"/>
    <w:rsid w:val="00BD7F4E"/>
    <w:rsid w:val="00BE023E"/>
    <w:rsid w:val="00BE02C0"/>
    <w:rsid w:val="00BE0687"/>
    <w:rsid w:val="00BE0C9A"/>
    <w:rsid w:val="00BE0F8B"/>
    <w:rsid w:val="00BE0FF2"/>
    <w:rsid w:val="00BE1591"/>
    <w:rsid w:val="00BE1D0B"/>
    <w:rsid w:val="00BE2036"/>
    <w:rsid w:val="00BE22D3"/>
    <w:rsid w:val="00BE232E"/>
    <w:rsid w:val="00BE2437"/>
    <w:rsid w:val="00BE265A"/>
    <w:rsid w:val="00BE27FF"/>
    <w:rsid w:val="00BE36FA"/>
    <w:rsid w:val="00BE376E"/>
    <w:rsid w:val="00BE3797"/>
    <w:rsid w:val="00BE37A2"/>
    <w:rsid w:val="00BE3983"/>
    <w:rsid w:val="00BE3BCA"/>
    <w:rsid w:val="00BE4A1B"/>
    <w:rsid w:val="00BE5ADF"/>
    <w:rsid w:val="00BE5B67"/>
    <w:rsid w:val="00BE5D7D"/>
    <w:rsid w:val="00BE5F24"/>
    <w:rsid w:val="00BE6114"/>
    <w:rsid w:val="00BE663D"/>
    <w:rsid w:val="00BE6A6D"/>
    <w:rsid w:val="00BE6CCE"/>
    <w:rsid w:val="00BE76B6"/>
    <w:rsid w:val="00BE780B"/>
    <w:rsid w:val="00BE787C"/>
    <w:rsid w:val="00BE7891"/>
    <w:rsid w:val="00BE7B9E"/>
    <w:rsid w:val="00BE7CE7"/>
    <w:rsid w:val="00BE7EA9"/>
    <w:rsid w:val="00BE7FF6"/>
    <w:rsid w:val="00BF0485"/>
    <w:rsid w:val="00BF056B"/>
    <w:rsid w:val="00BF08BD"/>
    <w:rsid w:val="00BF1330"/>
    <w:rsid w:val="00BF1612"/>
    <w:rsid w:val="00BF18A1"/>
    <w:rsid w:val="00BF1924"/>
    <w:rsid w:val="00BF1C34"/>
    <w:rsid w:val="00BF1D2D"/>
    <w:rsid w:val="00BF2174"/>
    <w:rsid w:val="00BF2234"/>
    <w:rsid w:val="00BF22D8"/>
    <w:rsid w:val="00BF2712"/>
    <w:rsid w:val="00BF2CF8"/>
    <w:rsid w:val="00BF2FE6"/>
    <w:rsid w:val="00BF3552"/>
    <w:rsid w:val="00BF3B00"/>
    <w:rsid w:val="00BF422B"/>
    <w:rsid w:val="00BF43D2"/>
    <w:rsid w:val="00BF44B8"/>
    <w:rsid w:val="00BF457E"/>
    <w:rsid w:val="00BF50B2"/>
    <w:rsid w:val="00BF5319"/>
    <w:rsid w:val="00BF581C"/>
    <w:rsid w:val="00BF5AE7"/>
    <w:rsid w:val="00BF5F82"/>
    <w:rsid w:val="00BF6AE7"/>
    <w:rsid w:val="00BF7AD6"/>
    <w:rsid w:val="00C00680"/>
    <w:rsid w:val="00C00F7C"/>
    <w:rsid w:val="00C01226"/>
    <w:rsid w:val="00C02146"/>
    <w:rsid w:val="00C023D5"/>
    <w:rsid w:val="00C036FE"/>
    <w:rsid w:val="00C03757"/>
    <w:rsid w:val="00C03758"/>
    <w:rsid w:val="00C040AF"/>
    <w:rsid w:val="00C040EC"/>
    <w:rsid w:val="00C044AC"/>
    <w:rsid w:val="00C04792"/>
    <w:rsid w:val="00C04E20"/>
    <w:rsid w:val="00C04ED4"/>
    <w:rsid w:val="00C05672"/>
    <w:rsid w:val="00C062A7"/>
    <w:rsid w:val="00C06A45"/>
    <w:rsid w:val="00C07256"/>
    <w:rsid w:val="00C0753C"/>
    <w:rsid w:val="00C07619"/>
    <w:rsid w:val="00C07843"/>
    <w:rsid w:val="00C102D7"/>
    <w:rsid w:val="00C104FA"/>
    <w:rsid w:val="00C10B62"/>
    <w:rsid w:val="00C1119F"/>
    <w:rsid w:val="00C11344"/>
    <w:rsid w:val="00C115C6"/>
    <w:rsid w:val="00C11AC2"/>
    <w:rsid w:val="00C11CA7"/>
    <w:rsid w:val="00C11CEA"/>
    <w:rsid w:val="00C11D32"/>
    <w:rsid w:val="00C12002"/>
    <w:rsid w:val="00C123CF"/>
    <w:rsid w:val="00C130EC"/>
    <w:rsid w:val="00C138E5"/>
    <w:rsid w:val="00C1398D"/>
    <w:rsid w:val="00C13AB2"/>
    <w:rsid w:val="00C14051"/>
    <w:rsid w:val="00C145BA"/>
    <w:rsid w:val="00C14C07"/>
    <w:rsid w:val="00C14D2D"/>
    <w:rsid w:val="00C15217"/>
    <w:rsid w:val="00C158FD"/>
    <w:rsid w:val="00C159CB"/>
    <w:rsid w:val="00C16436"/>
    <w:rsid w:val="00C16801"/>
    <w:rsid w:val="00C16C44"/>
    <w:rsid w:val="00C16DD6"/>
    <w:rsid w:val="00C20262"/>
    <w:rsid w:val="00C20728"/>
    <w:rsid w:val="00C20F0B"/>
    <w:rsid w:val="00C20F95"/>
    <w:rsid w:val="00C212DF"/>
    <w:rsid w:val="00C2141D"/>
    <w:rsid w:val="00C216E9"/>
    <w:rsid w:val="00C21AF1"/>
    <w:rsid w:val="00C21B75"/>
    <w:rsid w:val="00C2205E"/>
    <w:rsid w:val="00C222E3"/>
    <w:rsid w:val="00C22CC8"/>
    <w:rsid w:val="00C231C0"/>
    <w:rsid w:val="00C23486"/>
    <w:rsid w:val="00C23F41"/>
    <w:rsid w:val="00C24656"/>
    <w:rsid w:val="00C246E4"/>
    <w:rsid w:val="00C248AB"/>
    <w:rsid w:val="00C24B29"/>
    <w:rsid w:val="00C25646"/>
    <w:rsid w:val="00C257DE"/>
    <w:rsid w:val="00C26096"/>
    <w:rsid w:val="00C26223"/>
    <w:rsid w:val="00C26399"/>
    <w:rsid w:val="00C26638"/>
    <w:rsid w:val="00C2679D"/>
    <w:rsid w:val="00C2722E"/>
    <w:rsid w:val="00C279DA"/>
    <w:rsid w:val="00C27B72"/>
    <w:rsid w:val="00C304CA"/>
    <w:rsid w:val="00C30EBC"/>
    <w:rsid w:val="00C31366"/>
    <w:rsid w:val="00C318F7"/>
    <w:rsid w:val="00C32863"/>
    <w:rsid w:val="00C3349E"/>
    <w:rsid w:val="00C336BF"/>
    <w:rsid w:val="00C33778"/>
    <w:rsid w:val="00C33835"/>
    <w:rsid w:val="00C33966"/>
    <w:rsid w:val="00C34295"/>
    <w:rsid w:val="00C34438"/>
    <w:rsid w:val="00C3491C"/>
    <w:rsid w:val="00C34BA0"/>
    <w:rsid w:val="00C34F04"/>
    <w:rsid w:val="00C35135"/>
    <w:rsid w:val="00C352F6"/>
    <w:rsid w:val="00C35380"/>
    <w:rsid w:val="00C353E0"/>
    <w:rsid w:val="00C35533"/>
    <w:rsid w:val="00C35C38"/>
    <w:rsid w:val="00C35CD1"/>
    <w:rsid w:val="00C35CD2"/>
    <w:rsid w:val="00C35CD9"/>
    <w:rsid w:val="00C36527"/>
    <w:rsid w:val="00C36953"/>
    <w:rsid w:val="00C36CF9"/>
    <w:rsid w:val="00C36D84"/>
    <w:rsid w:val="00C37D8A"/>
    <w:rsid w:val="00C4118F"/>
    <w:rsid w:val="00C418B2"/>
    <w:rsid w:val="00C42742"/>
    <w:rsid w:val="00C42848"/>
    <w:rsid w:val="00C42AAA"/>
    <w:rsid w:val="00C43205"/>
    <w:rsid w:val="00C43592"/>
    <w:rsid w:val="00C44000"/>
    <w:rsid w:val="00C441DA"/>
    <w:rsid w:val="00C446B1"/>
    <w:rsid w:val="00C44BD7"/>
    <w:rsid w:val="00C44C8F"/>
    <w:rsid w:val="00C44D0D"/>
    <w:rsid w:val="00C4545A"/>
    <w:rsid w:val="00C456F4"/>
    <w:rsid w:val="00C45A4A"/>
    <w:rsid w:val="00C46865"/>
    <w:rsid w:val="00C468F3"/>
    <w:rsid w:val="00C46C1E"/>
    <w:rsid w:val="00C46D1D"/>
    <w:rsid w:val="00C479B6"/>
    <w:rsid w:val="00C47DE6"/>
    <w:rsid w:val="00C47F74"/>
    <w:rsid w:val="00C502B9"/>
    <w:rsid w:val="00C50799"/>
    <w:rsid w:val="00C50F9D"/>
    <w:rsid w:val="00C51DC2"/>
    <w:rsid w:val="00C52315"/>
    <w:rsid w:val="00C52A27"/>
    <w:rsid w:val="00C53020"/>
    <w:rsid w:val="00C530D3"/>
    <w:rsid w:val="00C53CDF"/>
    <w:rsid w:val="00C53F94"/>
    <w:rsid w:val="00C549E4"/>
    <w:rsid w:val="00C54AD7"/>
    <w:rsid w:val="00C5552F"/>
    <w:rsid w:val="00C55D34"/>
    <w:rsid w:val="00C57034"/>
    <w:rsid w:val="00C60620"/>
    <w:rsid w:val="00C6073D"/>
    <w:rsid w:val="00C608E0"/>
    <w:rsid w:val="00C6098C"/>
    <w:rsid w:val="00C609EA"/>
    <w:rsid w:val="00C60F0E"/>
    <w:rsid w:val="00C6116A"/>
    <w:rsid w:val="00C61177"/>
    <w:rsid w:val="00C611C8"/>
    <w:rsid w:val="00C61618"/>
    <w:rsid w:val="00C6161C"/>
    <w:rsid w:val="00C616FB"/>
    <w:rsid w:val="00C6173A"/>
    <w:rsid w:val="00C6174B"/>
    <w:rsid w:val="00C617D9"/>
    <w:rsid w:val="00C61808"/>
    <w:rsid w:val="00C619B5"/>
    <w:rsid w:val="00C625D9"/>
    <w:rsid w:val="00C6297C"/>
    <w:rsid w:val="00C629A1"/>
    <w:rsid w:val="00C62F45"/>
    <w:rsid w:val="00C633CF"/>
    <w:rsid w:val="00C641B6"/>
    <w:rsid w:val="00C642FC"/>
    <w:rsid w:val="00C6450A"/>
    <w:rsid w:val="00C64BBD"/>
    <w:rsid w:val="00C64DA4"/>
    <w:rsid w:val="00C650B0"/>
    <w:rsid w:val="00C6536C"/>
    <w:rsid w:val="00C66103"/>
    <w:rsid w:val="00C66332"/>
    <w:rsid w:val="00C663D1"/>
    <w:rsid w:val="00C66DDF"/>
    <w:rsid w:val="00C674FD"/>
    <w:rsid w:val="00C676A3"/>
    <w:rsid w:val="00C6774A"/>
    <w:rsid w:val="00C67F1B"/>
    <w:rsid w:val="00C71C11"/>
    <w:rsid w:val="00C71F29"/>
    <w:rsid w:val="00C72168"/>
    <w:rsid w:val="00C723F7"/>
    <w:rsid w:val="00C72C02"/>
    <w:rsid w:val="00C72F51"/>
    <w:rsid w:val="00C7300A"/>
    <w:rsid w:val="00C732A1"/>
    <w:rsid w:val="00C7351B"/>
    <w:rsid w:val="00C73815"/>
    <w:rsid w:val="00C73D5E"/>
    <w:rsid w:val="00C73D98"/>
    <w:rsid w:val="00C7487D"/>
    <w:rsid w:val="00C75151"/>
    <w:rsid w:val="00C75347"/>
    <w:rsid w:val="00C753AD"/>
    <w:rsid w:val="00C753D3"/>
    <w:rsid w:val="00C75A13"/>
    <w:rsid w:val="00C75C01"/>
    <w:rsid w:val="00C75C6D"/>
    <w:rsid w:val="00C75E64"/>
    <w:rsid w:val="00C7603F"/>
    <w:rsid w:val="00C80316"/>
    <w:rsid w:val="00C805D6"/>
    <w:rsid w:val="00C80653"/>
    <w:rsid w:val="00C80697"/>
    <w:rsid w:val="00C80754"/>
    <w:rsid w:val="00C8081F"/>
    <w:rsid w:val="00C80A38"/>
    <w:rsid w:val="00C80B5D"/>
    <w:rsid w:val="00C81A29"/>
    <w:rsid w:val="00C81A4E"/>
    <w:rsid w:val="00C82A0D"/>
    <w:rsid w:val="00C82B89"/>
    <w:rsid w:val="00C82D1B"/>
    <w:rsid w:val="00C82FCB"/>
    <w:rsid w:val="00C84114"/>
    <w:rsid w:val="00C841AA"/>
    <w:rsid w:val="00C84676"/>
    <w:rsid w:val="00C84907"/>
    <w:rsid w:val="00C84B5F"/>
    <w:rsid w:val="00C84BD6"/>
    <w:rsid w:val="00C84DCF"/>
    <w:rsid w:val="00C85072"/>
    <w:rsid w:val="00C85811"/>
    <w:rsid w:val="00C85B0C"/>
    <w:rsid w:val="00C85DFB"/>
    <w:rsid w:val="00C860D9"/>
    <w:rsid w:val="00C86C1B"/>
    <w:rsid w:val="00C8748B"/>
    <w:rsid w:val="00C875CB"/>
    <w:rsid w:val="00C8788C"/>
    <w:rsid w:val="00C87B89"/>
    <w:rsid w:val="00C87BF1"/>
    <w:rsid w:val="00C905F2"/>
    <w:rsid w:val="00C90D74"/>
    <w:rsid w:val="00C919C1"/>
    <w:rsid w:val="00C91AF8"/>
    <w:rsid w:val="00C91F02"/>
    <w:rsid w:val="00C923D1"/>
    <w:rsid w:val="00C925B1"/>
    <w:rsid w:val="00C92786"/>
    <w:rsid w:val="00C9284F"/>
    <w:rsid w:val="00C92AB7"/>
    <w:rsid w:val="00C92E63"/>
    <w:rsid w:val="00C92F7E"/>
    <w:rsid w:val="00C93244"/>
    <w:rsid w:val="00C93BE0"/>
    <w:rsid w:val="00C93FBC"/>
    <w:rsid w:val="00C94245"/>
    <w:rsid w:val="00C944F2"/>
    <w:rsid w:val="00C94599"/>
    <w:rsid w:val="00C9465F"/>
    <w:rsid w:val="00C9485B"/>
    <w:rsid w:val="00C95AFB"/>
    <w:rsid w:val="00C95F3A"/>
    <w:rsid w:val="00C963FF"/>
    <w:rsid w:val="00C96913"/>
    <w:rsid w:val="00C97392"/>
    <w:rsid w:val="00C9748F"/>
    <w:rsid w:val="00C97FAA"/>
    <w:rsid w:val="00CA019B"/>
    <w:rsid w:val="00CA01B8"/>
    <w:rsid w:val="00CA0460"/>
    <w:rsid w:val="00CA0766"/>
    <w:rsid w:val="00CA07DB"/>
    <w:rsid w:val="00CA0A14"/>
    <w:rsid w:val="00CA0E1A"/>
    <w:rsid w:val="00CA1313"/>
    <w:rsid w:val="00CA1589"/>
    <w:rsid w:val="00CA1737"/>
    <w:rsid w:val="00CA1A86"/>
    <w:rsid w:val="00CA1F70"/>
    <w:rsid w:val="00CA2047"/>
    <w:rsid w:val="00CA2454"/>
    <w:rsid w:val="00CA2A03"/>
    <w:rsid w:val="00CA2B39"/>
    <w:rsid w:val="00CA3CBD"/>
    <w:rsid w:val="00CA402C"/>
    <w:rsid w:val="00CA40E3"/>
    <w:rsid w:val="00CA439F"/>
    <w:rsid w:val="00CA476B"/>
    <w:rsid w:val="00CA4984"/>
    <w:rsid w:val="00CA49EF"/>
    <w:rsid w:val="00CA4DBA"/>
    <w:rsid w:val="00CA4F3E"/>
    <w:rsid w:val="00CA5051"/>
    <w:rsid w:val="00CA5907"/>
    <w:rsid w:val="00CA5BBC"/>
    <w:rsid w:val="00CA5D2E"/>
    <w:rsid w:val="00CA5F5E"/>
    <w:rsid w:val="00CA6845"/>
    <w:rsid w:val="00CA69AC"/>
    <w:rsid w:val="00CA6EBD"/>
    <w:rsid w:val="00CA743C"/>
    <w:rsid w:val="00CA75B3"/>
    <w:rsid w:val="00CA76E8"/>
    <w:rsid w:val="00CB0669"/>
    <w:rsid w:val="00CB0974"/>
    <w:rsid w:val="00CB17F3"/>
    <w:rsid w:val="00CB1CFA"/>
    <w:rsid w:val="00CB1D74"/>
    <w:rsid w:val="00CB206A"/>
    <w:rsid w:val="00CB2C02"/>
    <w:rsid w:val="00CB2E6C"/>
    <w:rsid w:val="00CB371F"/>
    <w:rsid w:val="00CB3A4F"/>
    <w:rsid w:val="00CB413F"/>
    <w:rsid w:val="00CB420A"/>
    <w:rsid w:val="00CB430E"/>
    <w:rsid w:val="00CB4370"/>
    <w:rsid w:val="00CB4543"/>
    <w:rsid w:val="00CB47AD"/>
    <w:rsid w:val="00CB4828"/>
    <w:rsid w:val="00CB4B6E"/>
    <w:rsid w:val="00CB594E"/>
    <w:rsid w:val="00CB5AC2"/>
    <w:rsid w:val="00CB61CF"/>
    <w:rsid w:val="00CB6235"/>
    <w:rsid w:val="00CB634E"/>
    <w:rsid w:val="00CB642F"/>
    <w:rsid w:val="00CB676C"/>
    <w:rsid w:val="00CB6BF5"/>
    <w:rsid w:val="00CB720E"/>
    <w:rsid w:val="00CB7352"/>
    <w:rsid w:val="00CC030D"/>
    <w:rsid w:val="00CC06E3"/>
    <w:rsid w:val="00CC090E"/>
    <w:rsid w:val="00CC0926"/>
    <w:rsid w:val="00CC0A24"/>
    <w:rsid w:val="00CC17B1"/>
    <w:rsid w:val="00CC1868"/>
    <w:rsid w:val="00CC1AFA"/>
    <w:rsid w:val="00CC1ED6"/>
    <w:rsid w:val="00CC1FA8"/>
    <w:rsid w:val="00CC23DB"/>
    <w:rsid w:val="00CC2700"/>
    <w:rsid w:val="00CC276E"/>
    <w:rsid w:val="00CC2A49"/>
    <w:rsid w:val="00CC2BFB"/>
    <w:rsid w:val="00CC2E64"/>
    <w:rsid w:val="00CC36D9"/>
    <w:rsid w:val="00CC3971"/>
    <w:rsid w:val="00CC3C61"/>
    <w:rsid w:val="00CC3F1C"/>
    <w:rsid w:val="00CC457E"/>
    <w:rsid w:val="00CC4670"/>
    <w:rsid w:val="00CC4A22"/>
    <w:rsid w:val="00CC5BA1"/>
    <w:rsid w:val="00CC6214"/>
    <w:rsid w:val="00CC6414"/>
    <w:rsid w:val="00CC6730"/>
    <w:rsid w:val="00CC6C06"/>
    <w:rsid w:val="00CC6D81"/>
    <w:rsid w:val="00CC6E83"/>
    <w:rsid w:val="00CC6F7B"/>
    <w:rsid w:val="00CC78C1"/>
    <w:rsid w:val="00CC7F0D"/>
    <w:rsid w:val="00CC7FA8"/>
    <w:rsid w:val="00CD02E1"/>
    <w:rsid w:val="00CD04CD"/>
    <w:rsid w:val="00CD0C17"/>
    <w:rsid w:val="00CD0C2C"/>
    <w:rsid w:val="00CD265D"/>
    <w:rsid w:val="00CD313F"/>
    <w:rsid w:val="00CD3387"/>
    <w:rsid w:val="00CD34B6"/>
    <w:rsid w:val="00CD3785"/>
    <w:rsid w:val="00CD3E76"/>
    <w:rsid w:val="00CD4141"/>
    <w:rsid w:val="00CD48B5"/>
    <w:rsid w:val="00CD4978"/>
    <w:rsid w:val="00CD5141"/>
    <w:rsid w:val="00CD51CD"/>
    <w:rsid w:val="00CD5524"/>
    <w:rsid w:val="00CD591E"/>
    <w:rsid w:val="00CD5DB5"/>
    <w:rsid w:val="00CD67CD"/>
    <w:rsid w:val="00CD6896"/>
    <w:rsid w:val="00CD68F7"/>
    <w:rsid w:val="00CD797E"/>
    <w:rsid w:val="00CD7E4B"/>
    <w:rsid w:val="00CE0377"/>
    <w:rsid w:val="00CE1100"/>
    <w:rsid w:val="00CE154F"/>
    <w:rsid w:val="00CE1874"/>
    <w:rsid w:val="00CE2375"/>
    <w:rsid w:val="00CE23DE"/>
    <w:rsid w:val="00CE2466"/>
    <w:rsid w:val="00CE25CE"/>
    <w:rsid w:val="00CE2926"/>
    <w:rsid w:val="00CE3565"/>
    <w:rsid w:val="00CE3669"/>
    <w:rsid w:val="00CE38D1"/>
    <w:rsid w:val="00CE3AEF"/>
    <w:rsid w:val="00CE3E84"/>
    <w:rsid w:val="00CE441C"/>
    <w:rsid w:val="00CE4A30"/>
    <w:rsid w:val="00CE4BB2"/>
    <w:rsid w:val="00CE50C8"/>
    <w:rsid w:val="00CE5337"/>
    <w:rsid w:val="00CE54EB"/>
    <w:rsid w:val="00CE5BF5"/>
    <w:rsid w:val="00CE6532"/>
    <w:rsid w:val="00CE6DDD"/>
    <w:rsid w:val="00CE7970"/>
    <w:rsid w:val="00CE7FF4"/>
    <w:rsid w:val="00CF00E8"/>
    <w:rsid w:val="00CF03FC"/>
    <w:rsid w:val="00CF05B0"/>
    <w:rsid w:val="00CF0791"/>
    <w:rsid w:val="00CF0922"/>
    <w:rsid w:val="00CF0BCD"/>
    <w:rsid w:val="00CF0C0A"/>
    <w:rsid w:val="00CF15BA"/>
    <w:rsid w:val="00CF1B90"/>
    <w:rsid w:val="00CF1D86"/>
    <w:rsid w:val="00CF2597"/>
    <w:rsid w:val="00CF2673"/>
    <w:rsid w:val="00CF2697"/>
    <w:rsid w:val="00CF2725"/>
    <w:rsid w:val="00CF2F4F"/>
    <w:rsid w:val="00CF3508"/>
    <w:rsid w:val="00CF39BF"/>
    <w:rsid w:val="00CF39D1"/>
    <w:rsid w:val="00CF3E3B"/>
    <w:rsid w:val="00CF433C"/>
    <w:rsid w:val="00CF4474"/>
    <w:rsid w:val="00CF5767"/>
    <w:rsid w:val="00CF5AD2"/>
    <w:rsid w:val="00CF61FD"/>
    <w:rsid w:val="00CF67CF"/>
    <w:rsid w:val="00CF6A0C"/>
    <w:rsid w:val="00CF73D3"/>
    <w:rsid w:val="00CF7E0A"/>
    <w:rsid w:val="00CF7E75"/>
    <w:rsid w:val="00D00259"/>
    <w:rsid w:val="00D0028B"/>
    <w:rsid w:val="00D004FD"/>
    <w:rsid w:val="00D0065E"/>
    <w:rsid w:val="00D0091E"/>
    <w:rsid w:val="00D0123D"/>
    <w:rsid w:val="00D015D3"/>
    <w:rsid w:val="00D0165E"/>
    <w:rsid w:val="00D01BE5"/>
    <w:rsid w:val="00D01E46"/>
    <w:rsid w:val="00D0244A"/>
    <w:rsid w:val="00D02632"/>
    <w:rsid w:val="00D026AF"/>
    <w:rsid w:val="00D02766"/>
    <w:rsid w:val="00D028E2"/>
    <w:rsid w:val="00D02C1A"/>
    <w:rsid w:val="00D02C45"/>
    <w:rsid w:val="00D034EE"/>
    <w:rsid w:val="00D037DD"/>
    <w:rsid w:val="00D039BE"/>
    <w:rsid w:val="00D03CA6"/>
    <w:rsid w:val="00D03CB8"/>
    <w:rsid w:val="00D03F9E"/>
    <w:rsid w:val="00D043FD"/>
    <w:rsid w:val="00D04905"/>
    <w:rsid w:val="00D05360"/>
    <w:rsid w:val="00D05469"/>
    <w:rsid w:val="00D054B0"/>
    <w:rsid w:val="00D05887"/>
    <w:rsid w:val="00D06057"/>
    <w:rsid w:val="00D0652C"/>
    <w:rsid w:val="00D074FA"/>
    <w:rsid w:val="00D075A9"/>
    <w:rsid w:val="00D078B3"/>
    <w:rsid w:val="00D079C7"/>
    <w:rsid w:val="00D10071"/>
    <w:rsid w:val="00D100F1"/>
    <w:rsid w:val="00D107DA"/>
    <w:rsid w:val="00D108D4"/>
    <w:rsid w:val="00D10AE1"/>
    <w:rsid w:val="00D10EB8"/>
    <w:rsid w:val="00D11460"/>
    <w:rsid w:val="00D11A6E"/>
    <w:rsid w:val="00D11C12"/>
    <w:rsid w:val="00D11EAC"/>
    <w:rsid w:val="00D11F84"/>
    <w:rsid w:val="00D12D18"/>
    <w:rsid w:val="00D13025"/>
    <w:rsid w:val="00D13437"/>
    <w:rsid w:val="00D134D8"/>
    <w:rsid w:val="00D13FAC"/>
    <w:rsid w:val="00D14332"/>
    <w:rsid w:val="00D14C1C"/>
    <w:rsid w:val="00D14E43"/>
    <w:rsid w:val="00D150F5"/>
    <w:rsid w:val="00D151CB"/>
    <w:rsid w:val="00D153A6"/>
    <w:rsid w:val="00D15819"/>
    <w:rsid w:val="00D159B6"/>
    <w:rsid w:val="00D15B4C"/>
    <w:rsid w:val="00D15C9D"/>
    <w:rsid w:val="00D164B7"/>
    <w:rsid w:val="00D169A5"/>
    <w:rsid w:val="00D16D6E"/>
    <w:rsid w:val="00D1722A"/>
    <w:rsid w:val="00D173B2"/>
    <w:rsid w:val="00D17899"/>
    <w:rsid w:val="00D17ADA"/>
    <w:rsid w:val="00D20250"/>
    <w:rsid w:val="00D20270"/>
    <w:rsid w:val="00D210DE"/>
    <w:rsid w:val="00D212FE"/>
    <w:rsid w:val="00D21682"/>
    <w:rsid w:val="00D21B03"/>
    <w:rsid w:val="00D21DCB"/>
    <w:rsid w:val="00D22102"/>
    <w:rsid w:val="00D22FDA"/>
    <w:rsid w:val="00D23334"/>
    <w:rsid w:val="00D2422C"/>
    <w:rsid w:val="00D2493E"/>
    <w:rsid w:val="00D249A6"/>
    <w:rsid w:val="00D2512C"/>
    <w:rsid w:val="00D2516E"/>
    <w:rsid w:val="00D251C6"/>
    <w:rsid w:val="00D2523A"/>
    <w:rsid w:val="00D259EB"/>
    <w:rsid w:val="00D25FC5"/>
    <w:rsid w:val="00D26197"/>
    <w:rsid w:val="00D265F4"/>
    <w:rsid w:val="00D26DA9"/>
    <w:rsid w:val="00D27ADF"/>
    <w:rsid w:val="00D27AF0"/>
    <w:rsid w:val="00D27B38"/>
    <w:rsid w:val="00D306C2"/>
    <w:rsid w:val="00D30E42"/>
    <w:rsid w:val="00D30E52"/>
    <w:rsid w:val="00D310B5"/>
    <w:rsid w:val="00D314C3"/>
    <w:rsid w:val="00D31E4D"/>
    <w:rsid w:val="00D321DC"/>
    <w:rsid w:val="00D32421"/>
    <w:rsid w:val="00D32698"/>
    <w:rsid w:val="00D327D7"/>
    <w:rsid w:val="00D328D3"/>
    <w:rsid w:val="00D32C7F"/>
    <w:rsid w:val="00D332E9"/>
    <w:rsid w:val="00D33372"/>
    <w:rsid w:val="00D3344D"/>
    <w:rsid w:val="00D338F9"/>
    <w:rsid w:val="00D3392B"/>
    <w:rsid w:val="00D34944"/>
    <w:rsid w:val="00D34A9C"/>
    <w:rsid w:val="00D34BDC"/>
    <w:rsid w:val="00D34F8A"/>
    <w:rsid w:val="00D35E2E"/>
    <w:rsid w:val="00D36A71"/>
    <w:rsid w:val="00D36D1E"/>
    <w:rsid w:val="00D36F7D"/>
    <w:rsid w:val="00D36FC3"/>
    <w:rsid w:val="00D37172"/>
    <w:rsid w:val="00D372EA"/>
    <w:rsid w:val="00D3758F"/>
    <w:rsid w:val="00D37E80"/>
    <w:rsid w:val="00D40BB8"/>
    <w:rsid w:val="00D40BEC"/>
    <w:rsid w:val="00D40DE9"/>
    <w:rsid w:val="00D40FA8"/>
    <w:rsid w:val="00D41B60"/>
    <w:rsid w:val="00D42055"/>
    <w:rsid w:val="00D42332"/>
    <w:rsid w:val="00D42D6F"/>
    <w:rsid w:val="00D42DEC"/>
    <w:rsid w:val="00D42E57"/>
    <w:rsid w:val="00D42EA8"/>
    <w:rsid w:val="00D435FF"/>
    <w:rsid w:val="00D43D1B"/>
    <w:rsid w:val="00D44424"/>
    <w:rsid w:val="00D4465A"/>
    <w:rsid w:val="00D45A34"/>
    <w:rsid w:val="00D45C88"/>
    <w:rsid w:val="00D45FFD"/>
    <w:rsid w:val="00D462BE"/>
    <w:rsid w:val="00D46497"/>
    <w:rsid w:val="00D467F9"/>
    <w:rsid w:val="00D4696F"/>
    <w:rsid w:val="00D46C0A"/>
    <w:rsid w:val="00D47478"/>
    <w:rsid w:val="00D47961"/>
    <w:rsid w:val="00D479A8"/>
    <w:rsid w:val="00D47D43"/>
    <w:rsid w:val="00D47F37"/>
    <w:rsid w:val="00D50AB1"/>
    <w:rsid w:val="00D51562"/>
    <w:rsid w:val="00D5189B"/>
    <w:rsid w:val="00D51D4C"/>
    <w:rsid w:val="00D51F5F"/>
    <w:rsid w:val="00D52128"/>
    <w:rsid w:val="00D52E90"/>
    <w:rsid w:val="00D5347E"/>
    <w:rsid w:val="00D53F7E"/>
    <w:rsid w:val="00D542C9"/>
    <w:rsid w:val="00D54735"/>
    <w:rsid w:val="00D54ECB"/>
    <w:rsid w:val="00D54FF4"/>
    <w:rsid w:val="00D55331"/>
    <w:rsid w:val="00D5567E"/>
    <w:rsid w:val="00D56159"/>
    <w:rsid w:val="00D562D8"/>
    <w:rsid w:val="00D57593"/>
    <w:rsid w:val="00D6013B"/>
    <w:rsid w:val="00D601FE"/>
    <w:rsid w:val="00D602B4"/>
    <w:rsid w:val="00D60E09"/>
    <w:rsid w:val="00D60F10"/>
    <w:rsid w:val="00D61414"/>
    <w:rsid w:val="00D61DC6"/>
    <w:rsid w:val="00D61ECE"/>
    <w:rsid w:val="00D622FD"/>
    <w:rsid w:val="00D623FD"/>
    <w:rsid w:val="00D6262B"/>
    <w:rsid w:val="00D62836"/>
    <w:rsid w:val="00D63157"/>
    <w:rsid w:val="00D6333E"/>
    <w:rsid w:val="00D63EDE"/>
    <w:rsid w:val="00D64DDD"/>
    <w:rsid w:val="00D64F83"/>
    <w:rsid w:val="00D65018"/>
    <w:rsid w:val="00D6555D"/>
    <w:rsid w:val="00D65564"/>
    <w:rsid w:val="00D65599"/>
    <w:rsid w:val="00D6640C"/>
    <w:rsid w:val="00D6659A"/>
    <w:rsid w:val="00D66677"/>
    <w:rsid w:val="00D66897"/>
    <w:rsid w:val="00D66E4A"/>
    <w:rsid w:val="00D67072"/>
    <w:rsid w:val="00D670CD"/>
    <w:rsid w:val="00D67AD4"/>
    <w:rsid w:val="00D70453"/>
    <w:rsid w:val="00D70522"/>
    <w:rsid w:val="00D705D8"/>
    <w:rsid w:val="00D71530"/>
    <w:rsid w:val="00D715C6"/>
    <w:rsid w:val="00D715E4"/>
    <w:rsid w:val="00D71690"/>
    <w:rsid w:val="00D7247C"/>
    <w:rsid w:val="00D73B36"/>
    <w:rsid w:val="00D73E2D"/>
    <w:rsid w:val="00D746A1"/>
    <w:rsid w:val="00D7492D"/>
    <w:rsid w:val="00D75A5D"/>
    <w:rsid w:val="00D76851"/>
    <w:rsid w:val="00D76B32"/>
    <w:rsid w:val="00D76EC7"/>
    <w:rsid w:val="00D770FF"/>
    <w:rsid w:val="00D77162"/>
    <w:rsid w:val="00D773C0"/>
    <w:rsid w:val="00D77E70"/>
    <w:rsid w:val="00D77EEF"/>
    <w:rsid w:val="00D800E7"/>
    <w:rsid w:val="00D80131"/>
    <w:rsid w:val="00D80351"/>
    <w:rsid w:val="00D80769"/>
    <w:rsid w:val="00D80F1A"/>
    <w:rsid w:val="00D81714"/>
    <w:rsid w:val="00D81EA1"/>
    <w:rsid w:val="00D81FC8"/>
    <w:rsid w:val="00D8212C"/>
    <w:rsid w:val="00D82431"/>
    <w:rsid w:val="00D824DB"/>
    <w:rsid w:val="00D82971"/>
    <w:rsid w:val="00D829FA"/>
    <w:rsid w:val="00D82F89"/>
    <w:rsid w:val="00D82FF6"/>
    <w:rsid w:val="00D835AD"/>
    <w:rsid w:val="00D8362F"/>
    <w:rsid w:val="00D83DEC"/>
    <w:rsid w:val="00D83E7B"/>
    <w:rsid w:val="00D841FB"/>
    <w:rsid w:val="00D8504F"/>
    <w:rsid w:val="00D85467"/>
    <w:rsid w:val="00D8597D"/>
    <w:rsid w:val="00D859C7"/>
    <w:rsid w:val="00D866BF"/>
    <w:rsid w:val="00D86B62"/>
    <w:rsid w:val="00D87BB6"/>
    <w:rsid w:val="00D90133"/>
    <w:rsid w:val="00D90162"/>
    <w:rsid w:val="00D901BC"/>
    <w:rsid w:val="00D9043E"/>
    <w:rsid w:val="00D9058C"/>
    <w:rsid w:val="00D90EDF"/>
    <w:rsid w:val="00D91079"/>
    <w:rsid w:val="00D927A1"/>
    <w:rsid w:val="00D92A6C"/>
    <w:rsid w:val="00D931A9"/>
    <w:rsid w:val="00D932B0"/>
    <w:rsid w:val="00D93ABA"/>
    <w:rsid w:val="00D93FC6"/>
    <w:rsid w:val="00D948A0"/>
    <w:rsid w:val="00D94940"/>
    <w:rsid w:val="00D94EDD"/>
    <w:rsid w:val="00D9512A"/>
    <w:rsid w:val="00D9547E"/>
    <w:rsid w:val="00D9575B"/>
    <w:rsid w:val="00D95ECF"/>
    <w:rsid w:val="00D9733E"/>
    <w:rsid w:val="00D97C11"/>
    <w:rsid w:val="00D97CC1"/>
    <w:rsid w:val="00DA0066"/>
    <w:rsid w:val="00DA053E"/>
    <w:rsid w:val="00DA06CD"/>
    <w:rsid w:val="00DA0C33"/>
    <w:rsid w:val="00DA1218"/>
    <w:rsid w:val="00DA181C"/>
    <w:rsid w:val="00DA1EE6"/>
    <w:rsid w:val="00DA1F16"/>
    <w:rsid w:val="00DA2595"/>
    <w:rsid w:val="00DA2730"/>
    <w:rsid w:val="00DA276B"/>
    <w:rsid w:val="00DA3035"/>
    <w:rsid w:val="00DA338C"/>
    <w:rsid w:val="00DA3914"/>
    <w:rsid w:val="00DA3978"/>
    <w:rsid w:val="00DA3BF2"/>
    <w:rsid w:val="00DA4643"/>
    <w:rsid w:val="00DA4C0E"/>
    <w:rsid w:val="00DA531E"/>
    <w:rsid w:val="00DA557F"/>
    <w:rsid w:val="00DA58BB"/>
    <w:rsid w:val="00DA58E1"/>
    <w:rsid w:val="00DA5A59"/>
    <w:rsid w:val="00DA5BB2"/>
    <w:rsid w:val="00DA5D79"/>
    <w:rsid w:val="00DA5E89"/>
    <w:rsid w:val="00DA6138"/>
    <w:rsid w:val="00DA6CF3"/>
    <w:rsid w:val="00DA6F05"/>
    <w:rsid w:val="00DA7A26"/>
    <w:rsid w:val="00DA7A83"/>
    <w:rsid w:val="00DA7A9E"/>
    <w:rsid w:val="00DB0C3C"/>
    <w:rsid w:val="00DB0EBA"/>
    <w:rsid w:val="00DB11B2"/>
    <w:rsid w:val="00DB176B"/>
    <w:rsid w:val="00DB177B"/>
    <w:rsid w:val="00DB1A2D"/>
    <w:rsid w:val="00DB23AE"/>
    <w:rsid w:val="00DB247B"/>
    <w:rsid w:val="00DB24B6"/>
    <w:rsid w:val="00DB25E0"/>
    <w:rsid w:val="00DB27A9"/>
    <w:rsid w:val="00DB2B49"/>
    <w:rsid w:val="00DB2E27"/>
    <w:rsid w:val="00DB342D"/>
    <w:rsid w:val="00DB4026"/>
    <w:rsid w:val="00DB4A21"/>
    <w:rsid w:val="00DB57D3"/>
    <w:rsid w:val="00DB5CEB"/>
    <w:rsid w:val="00DB647F"/>
    <w:rsid w:val="00DB6C70"/>
    <w:rsid w:val="00DB6C7D"/>
    <w:rsid w:val="00DB6D44"/>
    <w:rsid w:val="00DB71A7"/>
    <w:rsid w:val="00DB748D"/>
    <w:rsid w:val="00DB78E5"/>
    <w:rsid w:val="00DC0442"/>
    <w:rsid w:val="00DC060C"/>
    <w:rsid w:val="00DC08EA"/>
    <w:rsid w:val="00DC0A16"/>
    <w:rsid w:val="00DC0A80"/>
    <w:rsid w:val="00DC0ACF"/>
    <w:rsid w:val="00DC11EE"/>
    <w:rsid w:val="00DC1930"/>
    <w:rsid w:val="00DC23F0"/>
    <w:rsid w:val="00DC27F7"/>
    <w:rsid w:val="00DC29B6"/>
    <w:rsid w:val="00DC2C86"/>
    <w:rsid w:val="00DC3466"/>
    <w:rsid w:val="00DC34B4"/>
    <w:rsid w:val="00DC44C5"/>
    <w:rsid w:val="00DC45A0"/>
    <w:rsid w:val="00DC4D33"/>
    <w:rsid w:val="00DC4ED0"/>
    <w:rsid w:val="00DC5641"/>
    <w:rsid w:val="00DC595C"/>
    <w:rsid w:val="00DC6468"/>
    <w:rsid w:val="00DC65BB"/>
    <w:rsid w:val="00DC6916"/>
    <w:rsid w:val="00DC6E95"/>
    <w:rsid w:val="00DC73E2"/>
    <w:rsid w:val="00DC78B2"/>
    <w:rsid w:val="00DC7972"/>
    <w:rsid w:val="00DD0572"/>
    <w:rsid w:val="00DD0A2C"/>
    <w:rsid w:val="00DD0D38"/>
    <w:rsid w:val="00DD0FA8"/>
    <w:rsid w:val="00DD0FDB"/>
    <w:rsid w:val="00DD1AE1"/>
    <w:rsid w:val="00DD1F4E"/>
    <w:rsid w:val="00DD236F"/>
    <w:rsid w:val="00DD280B"/>
    <w:rsid w:val="00DD2E34"/>
    <w:rsid w:val="00DD361D"/>
    <w:rsid w:val="00DD3723"/>
    <w:rsid w:val="00DD3EFA"/>
    <w:rsid w:val="00DD4273"/>
    <w:rsid w:val="00DD4414"/>
    <w:rsid w:val="00DD5479"/>
    <w:rsid w:val="00DD5F79"/>
    <w:rsid w:val="00DD6215"/>
    <w:rsid w:val="00DD6459"/>
    <w:rsid w:val="00DD64BC"/>
    <w:rsid w:val="00DD6C6F"/>
    <w:rsid w:val="00DD7380"/>
    <w:rsid w:val="00DD745D"/>
    <w:rsid w:val="00DD76F3"/>
    <w:rsid w:val="00DD7AC5"/>
    <w:rsid w:val="00DD7BCE"/>
    <w:rsid w:val="00DD7FFC"/>
    <w:rsid w:val="00DE064C"/>
    <w:rsid w:val="00DE0667"/>
    <w:rsid w:val="00DE07B2"/>
    <w:rsid w:val="00DE0EFE"/>
    <w:rsid w:val="00DE10F6"/>
    <w:rsid w:val="00DE1202"/>
    <w:rsid w:val="00DE1960"/>
    <w:rsid w:val="00DE1BD4"/>
    <w:rsid w:val="00DE245D"/>
    <w:rsid w:val="00DE2A47"/>
    <w:rsid w:val="00DE2D65"/>
    <w:rsid w:val="00DE2DED"/>
    <w:rsid w:val="00DE31BB"/>
    <w:rsid w:val="00DE33A4"/>
    <w:rsid w:val="00DE33FD"/>
    <w:rsid w:val="00DE3B0F"/>
    <w:rsid w:val="00DE4262"/>
    <w:rsid w:val="00DE489F"/>
    <w:rsid w:val="00DE5AB7"/>
    <w:rsid w:val="00DE6148"/>
    <w:rsid w:val="00DE63E3"/>
    <w:rsid w:val="00DE6AE7"/>
    <w:rsid w:val="00DE7A1E"/>
    <w:rsid w:val="00DE7E17"/>
    <w:rsid w:val="00DF016C"/>
    <w:rsid w:val="00DF0191"/>
    <w:rsid w:val="00DF0ADD"/>
    <w:rsid w:val="00DF1423"/>
    <w:rsid w:val="00DF20A4"/>
    <w:rsid w:val="00DF21A3"/>
    <w:rsid w:val="00DF27AA"/>
    <w:rsid w:val="00DF3013"/>
    <w:rsid w:val="00DF38A0"/>
    <w:rsid w:val="00DF525F"/>
    <w:rsid w:val="00DF5CC0"/>
    <w:rsid w:val="00DF642E"/>
    <w:rsid w:val="00DF6B7E"/>
    <w:rsid w:val="00DF6F67"/>
    <w:rsid w:val="00DF7429"/>
    <w:rsid w:val="00E006A7"/>
    <w:rsid w:val="00E00A5A"/>
    <w:rsid w:val="00E00B43"/>
    <w:rsid w:val="00E00D4B"/>
    <w:rsid w:val="00E00E1C"/>
    <w:rsid w:val="00E01628"/>
    <w:rsid w:val="00E0167A"/>
    <w:rsid w:val="00E01942"/>
    <w:rsid w:val="00E01B7F"/>
    <w:rsid w:val="00E01C5F"/>
    <w:rsid w:val="00E02108"/>
    <w:rsid w:val="00E0227C"/>
    <w:rsid w:val="00E022D9"/>
    <w:rsid w:val="00E02412"/>
    <w:rsid w:val="00E02BCD"/>
    <w:rsid w:val="00E02E59"/>
    <w:rsid w:val="00E02F12"/>
    <w:rsid w:val="00E02F6A"/>
    <w:rsid w:val="00E03201"/>
    <w:rsid w:val="00E034A5"/>
    <w:rsid w:val="00E03B62"/>
    <w:rsid w:val="00E03BEA"/>
    <w:rsid w:val="00E04B25"/>
    <w:rsid w:val="00E04D37"/>
    <w:rsid w:val="00E050C8"/>
    <w:rsid w:val="00E0516B"/>
    <w:rsid w:val="00E051E0"/>
    <w:rsid w:val="00E054E1"/>
    <w:rsid w:val="00E057DD"/>
    <w:rsid w:val="00E05EEE"/>
    <w:rsid w:val="00E06EE7"/>
    <w:rsid w:val="00E07A89"/>
    <w:rsid w:val="00E10101"/>
    <w:rsid w:val="00E1073A"/>
    <w:rsid w:val="00E10C69"/>
    <w:rsid w:val="00E10D89"/>
    <w:rsid w:val="00E113BE"/>
    <w:rsid w:val="00E11D1E"/>
    <w:rsid w:val="00E123F3"/>
    <w:rsid w:val="00E1275B"/>
    <w:rsid w:val="00E129F0"/>
    <w:rsid w:val="00E13A76"/>
    <w:rsid w:val="00E13C8D"/>
    <w:rsid w:val="00E140B7"/>
    <w:rsid w:val="00E14861"/>
    <w:rsid w:val="00E14A68"/>
    <w:rsid w:val="00E150F8"/>
    <w:rsid w:val="00E155D6"/>
    <w:rsid w:val="00E15682"/>
    <w:rsid w:val="00E15CF0"/>
    <w:rsid w:val="00E160A6"/>
    <w:rsid w:val="00E16949"/>
    <w:rsid w:val="00E173B2"/>
    <w:rsid w:val="00E20679"/>
    <w:rsid w:val="00E20850"/>
    <w:rsid w:val="00E20D4D"/>
    <w:rsid w:val="00E20E53"/>
    <w:rsid w:val="00E20F94"/>
    <w:rsid w:val="00E2151E"/>
    <w:rsid w:val="00E2189D"/>
    <w:rsid w:val="00E21941"/>
    <w:rsid w:val="00E219BC"/>
    <w:rsid w:val="00E234B5"/>
    <w:rsid w:val="00E2365C"/>
    <w:rsid w:val="00E24208"/>
    <w:rsid w:val="00E2464A"/>
    <w:rsid w:val="00E247C0"/>
    <w:rsid w:val="00E24A08"/>
    <w:rsid w:val="00E24DA9"/>
    <w:rsid w:val="00E252B7"/>
    <w:rsid w:val="00E25498"/>
    <w:rsid w:val="00E25D15"/>
    <w:rsid w:val="00E25E23"/>
    <w:rsid w:val="00E266B4"/>
    <w:rsid w:val="00E26B37"/>
    <w:rsid w:val="00E26C4B"/>
    <w:rsid w:val="00E272DD"/>
    <w:rsid w:val="00E27D77"/>
    <w:rsid w:val="00E302BB"/>
    <w:rsid w:val="00E30365"/>
    <w:rsid w:val="00E30A84"/>
    <w:rsid w:val="00E30D61"/>
    <w:rsid w:val="00E31145"/>
    <w:rsid w:val="00E31461"/>
    <w:rsid w:val="00E314EF"/>
    <w:rsid w:val="00E31CFD"/>
    <w:rsid w:val="00E32430"/>
    <w:rsid w:val="00E32B6E"/>
    <w:rsid w:val="00E330DA"/>
    <w:rsid w:val="00E3359E"/>
    <w:rsid w:val="00E33772"/>
    <w:rsid w:val="00E337F1"/>
    <w:rsid w:val="00E338EE"/>
    <w:rsid w:val="00E33926"/>
    <w:rsid w:val="00E34A67"/>
    <w:rsid w:val="00E34ACE"/>
    <w:rsid w:val="00E34C5A"/>
    <w:rsid w:val="00E3518C"/>
    <w:rsid w:val="00E351B7"/>
    <w:rsid w:val="00E35340"/>
    <w:rsid w:val="00E35793"/>
    <w:rsid w:val="00E361D5"/>
    <w:rsid w:val="00E3654B"/>
    <w:rsid w:val="00E36A95"/>
    <w:rsid w:val="00E37DD6"/>
    <w:rsid w:val="00E40C3F"/>
    <w:rsid w:val="00E40D1B"/>
    <w:rsid w:val="00E410B1"/>
    <w:rsid w:val="00E41C00"/>
    <w:rsid w:val="00E41D5D"/>
    <w:rsid w:val="00E41D77"/>
    <w:rsid w:val="00E41E0E"/>
    <w:rsid w:val="00E42249"/>
    <w:rsid w:val="00E428C5"/>
    <w:rsid w:val="00E42D89"/>
    <w:rsid w:val="00E42DA0"/>
    <w:rsid w:val="00E42EA5"/>
    <w:rsid w:val="00E43008"/>
    <w:rsid w:val="00E4372B"/>
    <w:rsid w:val="00E43D14"/>
    <w:rsid w:val="00E4412B"/>
    <w:rsid w:val="00E444D8"/>
    <w:rsid w:val="00E44A11"/>
    <w:rsid w:val="00E44E90"/>
    <w:rsid w:val="00E451EA"/>
    <w:rsid w:val="00E456B9"/>
    <w:rsid w:val="00E459F1"/>
    <w:rsid w:val="00E45A30"/>
    <w:rsid w:val="00E45D32"/>
    <w:rsid w:val="00E45DD3"/>
    <w:rsid w:val="00E45F6C"/>
    <w:rsid w:val="00E4615E"/>
    <w:rsid w:val="00E46D55"/>
    <w:rsid w:val="00E47EF4"/>
    <w:rsid w:val="00E5043A"/>
    <w:rsid w:val="00E504A2"/>
    <w:rsid w:val="00E5054E"/>
    <w:rsid w:val="00E5066E"/>
    <w:rsid w:val="00E51153"/>
    <w:rsid w:val="00E51154"/>
    <w:rsid w:val="00E5127C"/>
    <w:rsid w:val="00E51EC8"/>
    <w:rsid w:val="00E51F8B"/>
    <w:rsid w:val="00E52F8C"/>
    <w:rsid w:val="00E533B1"/>
    <w:rsid w:val="00E5428D"/>
    <w:rsid w:val="00E542E1"/>
    <w:rsid w:val="00E54AE0"/>
    <w:rsid w:val="00E54E8F"/>
    <w:rsid w:val="00E55ADF"/>
    <w:rsid w:val="00E56178"/>
    <w:rsid w:val="00E562C4"/>
    <w:rsid w:val="00E5654D"/>
    <w:rsid w:val="00E571BF"/>
    <w:rsid w:val="00E5790E"/>
    <w:rsid w:val="00E57A25"/>
    <w:rsid w:val="00E57DD2"/>
    <w:rsid w:val="00E57F98"/>
    <w:rsid w:val="00E602B7"/>
    <w:rsid w:val="00E604E8"/>
    <w:rsid w:val="00E605BB"/>
    <w:rsid w:val="00E60E99"/>
    <w:rsid w:val="00E61688"/>
    <w:rsid w:val="00E619F7"/>
    <w:rsid w:val="00E61B37"/>
    <w:rsid w:val="00E61D38"/>
    <w:rsid w:val="00E6213D"/>
    <w:rsid w:val="00E6254D"/>
    <w:rsid w:val="00E625CB"/>
    <w:rsid w:val="00E62633"/>
    <w:rsid w:val="00E627CD"/>
    <w:rsid w:val="00E638D7"/>
    <w:rsid w:val="00E6395C"/>
    <w:rsid w:val="00E63C6E"/>
    <w:rsid w:val="00E63DE1"/>
    <w:rsid w:val="00E648C2"/>
    <w:rsid w:val="00E65358"/>
    <w:rsid w:val="00E65BC4"/>
    <w:rsid w:val="00E6600D"/>
    <w:rsid w:val="00E66837"/>
    <w:rsid w:val="00E66DC7"/>
    <w:rsid w:val="00E67AA2"/>
    <w:rsid w:val="00E67B4D"/>
    <w:rsid w:val="00E67FE9"/>
    <w:rsid w:val="00E70327"/>
    <w:rsid w:val="00E70C41"/>
    <w:rsid w:val="00E7178A"/>
    <w:rsid w:val="00E71ABB"/>
    <w:rsid w:val="00E73870"/>
    <w:rsid w:val="00E739D4"/>
    <w:rsid w:val="00E739EF"/>
    <w:rsid w:val="00E73C87"/>
    <w:rsid w:val="00E74050"/>
    <w:rsid w:val="00E744DD"/>
    <w:rsid w:val="00E748AB"/>
    <w:rsid w:val="00E749D4"/>
    <w:rsid w:val="00E74F0B"/>
    <w:rsid w:val="00E74F8F"/>
    <w:rsid w:val="00E7509F"/>
    <w:rsid w:val="00E75631"/>
    <w:rsid w:val="00E756D4"/>
    <w:rsid w:val="00E75F16"/>
    <w:rsid w:val="00E7652C"/>
    <w:rsid w:val="00E76985"/>
    <w:rsid w:val="00E76A6F"/>
    <w:rsid w:val="00E773D4"/>
    <w:rsid w:val="00E8038C"/>
    <w:rsid w:val="00E80D81"/>
    <w:rsid w:val="00E8190B"/>
    <w:rsid w:val="00E819FF"/>
    <w:rsid w:val="00E81BA3"/>
    <w:rsid w:val="00E82478"/>
    <w:rsid w:val="00E829FA"/>
    <w:rsid w:val="00E830B7"/>
    <w:rsid w:val="00E831B6"/>
    <w:rsid w:val="00E83306"/>
    <w:rsid w:val="00E83F64"/>
    <w:rsid w:val="00E84125"/>
    <w:rsid w:val="00E84413"/>
    <w:rsid w:val="00E84AE1"/>
    <w:rsid w:val="00E84C64"/>
    <w:rsid w:val="00E85242"/>
    <w:rsid w:val="00E852C9"/>
    <w:rsid w:val="00E853BE"/>
    <w:rsid w:val="00E85495"/>
    <w:rsid w:val="00E87511"/>
    <w:rsid w:val="00E90036"/>
    <w:rsid w:val="00E9019E"/>
    <w:rsid w:val="00E90755"/>
    <w:rsid w:val="00E908AB"/>
    <w:rsid w:val="00E908CC"/>
    <w:rsid w:val="00E90ADE"/>
    <w:rsid w:val="00E90B9A"/>
    <w:rsid w:val="00E91093"/>
    <w:rsid w:val="00E911F3"/>
    <w:rsid w:val="00E918B1"/>
    <w:rsid w:val="00E91F8D"/>
    <w:rsid w:val="00E920CC"/>
    <w:rsid w:val="00E924CD"/>
    <w:rsid w:val="00E929C1"/>
    <w:rsid w:val="00E92EE7"/>
    <w:rsid w:val="00E932C1"/>
    <w:rsid w:val="00E93909"/>
    <w:rsid w:val="00E94203"/>
    <w:rsid w:val="00E94874"/>
    <w:rsid w:val="00E94A44"/>
    <w:rsid w:val="00E94AEA"/>
    <w:rsid w:val="00E9526E"/>
    <w:rsid w:val="00E953F4"/>
    <w:rsid w:val="00E95636"/>
    <w:rsid w:val="00E95D07"/>
    <w:rsid w:val="00E95F56"/>
    <w:rsid w:val="00E9620F"/>
    <w:rsid w:val="00E964FE"/>
    <w:rsid w:val="00E968A2"/>
    <w:rsid w:val="00E96ED4"/>
    <w:rsid w:val="00E9765A"/>
    <w:rsid w:val="00E976F0"/>
    <w:rsid w:val="00E97FD7"/>
    <w:rsid w:val="00EA018E"/>
    <w:rsid w:val="00EA070B"/>
    <w:rsid w:val="00EA0D90"/>
    <w:rsid w:val="00EA131E"/>
    <w:rsid w:val="00EA177D"/>
    <w:rsid w:val="00EA1C55"/>
    <w:rsid w:val="00EA1D62"/>
    <w:rsid w:val="00EA2374"/>
    <w:rsid w:val="00EA329C"/>
    <w:rsid w:val="00EA396A"/>
    <w:rsid w:val="00EA39B6"/>
    <w:rsid w:val="00EA3ABC"/>
    <w:rsid w:val="00EA3D67"/>
    <w:rsid w:val="00EA3D97"/>
    <w:rsid w:val="00EA4268"/>
    <w:rsid w:val="00EA4B60"/>
    <w:rsid w:val="00EA4CC7"/>
    <w:rsid w:val="00EA5530"/>
    <w:rsid w:val="00EA5606"/>
    <w:rsid w:val="00EA6710"/>
    <w:rsid w:val="00EA6A91"/>
    <w:rsid w:val="00EA7E05"/>
    <w:rsid w:val="00EA7EA2"/>
    <w:rsid w:val="00EB0221"/>
    <w:rsid w:val="00EB0FF4"/>
    <w:rsid w:val="00EB15AA"/>
    <w:rsid w:val="00EB16C6"/>
    <w:rsid w:val="00EB2137"/>
    <w:rsid w:val="00EB2287"/>
    <w:rsid w:val="00EB2D74"/>
    <w:rsid w:val="00EB33C7"/>
    <w:rsid w:val="00EB3C48"/>
    <w:rsid w:val="00EB3E66"/>
    <w:rsid w:val="00EB4005"/>
    <w:rsid w:val="00EB4466"/>
    <w:rsid w:val="00EB461D"/>
    <w:rsid w:val="00EB4EBA"/>
    <w:rsid w:val="00EB58AA"/>
    <w:rsid w:val="00EB6261"/>
    <w:rsid w:val="00EB627D"/>
    <w:rsid w:val="00EB64A8"/>
    <w:rsid w:val="00EB6AB8"/>
    <w:rsid w:val="00EB6D39"/>
    <w:rsid w:val="00EB74C6"/>
    <w:rsid w:val="00EB7AC0"/>
    <w:rsid w:val="00EC0631"/>
    <w:rsid w:val="00EC0685"/>
    <w:rsid w:val="00EC069F"/>
    <w:rsid w:val="00EC0A41"/>
    <w:rsid w:val="00EC0BF2"/>
    <w:rsid w:val="00EC0E3A"/>
    <w:rsid w:val="00EC143D"/>
    <w:rsid w:val="00EC18F7"/>
    <w:rsid w:val="00EC1AB0"/>
    <w:rsid w:val="00EC1D70"/>
    <w:rsid w:val="00EC2CC9"/>
    <w:rsid w:val="00EC30FF"/>
    <w:rsid w:val="00EC3978"/>
    <w:rsid w:val="00EC3A52"/>
    <w:rsid w:val="00EC3EAD"/>
    <w:rsid w:val="00EC4984"/>
    <w:rsid w:val="00EC4E42"/>
    <w:rsid w:val="00EC4EF4"/>
    <w:rsid w:val="00EC603B"/>
    <w:rsid w:val="00EC7218"/>
    <w:rsid w:val="00ED00A1"/>
    <w:rsid w:val="00ED00AA"/>
    <w:rsid w:val="00ED05EE"/>
    <w:rsid w:val="00ED062A"/>
    <w:rsid w:val="00ED074B"/>
    <w:rsid w:val="00ED152D"/>
    <w:rsid w:val="00ED1709"/>
    <w:rsid w:val="00ED1896"/>
    <w:rsid w:val="00ED240C"/>
    <w:rsid w:val="00ED2659"/>
    <w:rsid w:val="00ED2816"/>
    <w:rsid w:val="00ED323C"/>
    <w:rsid w:val="00ED349C"/>
    <w:rsid w:val="00ED368B"/>
    <w:rsid w:val="00ED3C4B"/>
    <w:rsid w:val="00ED3C82"/>
    <w:rsid w:val="00ED3CB5"/>
    <w:rsid w:val="00ED3D95"/>
    <w:rsid w:val="00ED3E6F"/>
    <w:rsid w:val="00ED4007"/>
    <w:rsid w:val="00ED408A"/>
    <w:rsid w:val="00ED4266"/>
    <w:rsid w:val="00ED44B5"/>
    <w:rsid w:val="00ED44D8"/>
    <w:rsid w:val="00ED4A57"/>
    <w:rsid w:val="00ED4C94"/>
    <w:rsid w:val="00ED5503"/>
    <w:rsid w:val="00ED5B58"/>
    <w:rsid w:val="00ED5EAB"/>
    <w:rsid w:val="00ED67A8"/>
    <w:rsid w:val="00ED7342"/>
    <w:rsid w:val="00EE14DC"/>
    <w:rsid w:val="00EE1761"/>
    <w:rsid w:val="00EE1E70"/>
    <w:rsid w:val="00EE2CE1"/>
    <w:rsid w:val="00EE3122"/>
    <w:rsid w:val="00EE3420"/>
    <w:rsid w:val="00EE3A38"/>
    <w:rsid w:val="00EE4705"/>
    <w:rsid w:val="00EE4D97"/>
    <w:rsid w:val="00EE4EA3"/>
    <w:rsid w:val="00EE5365"/>
    <w:rsid w:val="00EE5794"/>
    <w:rsid w:val="00EE5809"/>
    <w:rsid w:val="00EE59C0"/>
    <w:rsid w:val="00EE6964"/>
    <w:rsid w:val="00EE69FC"/>
    <w:rsid w:val="00EE6FE0"/>
    <w:rsid w:val="00EE76F1"/>
    <w:rsid w:val="00EE7A68"/>
    <w:rsid w:val="00EE7F1F"/>
    <w:rsid w:val="00EF1CE1"/>
    <w:rsid w:val="00EF3393"/>
    <w:rsid w:val="00EF3D94"/>
    <w:rsid w:val="00EF481C"/>
    <w:rsid w:val="00EF5189"/>
    <w:rsid w:val="00EF530B"/>
    <w:rsid w:val="00EF547C"/>
    <w:rsid w:val="00EF5785"/>
    <w:rsid w:val="00EF584A"/>
    <w:rsid w:val="00EF605A"/>
    <w:rsid w:val="00EF61D9"/>
    <w:rsid w:val="00EF6477"/>
    <w:rsid w:val="00EF6C64"/>
    <w:rsid w:val="00EF6DE7"/>
    <w:rsid w:val="00EF725B"/>
    <w:rsid w:val="00EF72AE"/>
    <w:rsid w:val="00EF74AD"/>
    <w:rsid w:val="00EF793E"/>
    <w:rsid w:val="00F005B4"/>
    <w:rsid w:val="00F005E2"/>
    <w:rsid w:val="00F00FDC"/>
    <w:rsid w:val="00F01362"/>
    <w:rsid w:val="00F0182B"/>
    <w:rsid w:val="00F01B8D"/>
    <w:rsid w:val="00F01DED"/>
    <w:rsid w:val="00F026CE"/>
    <w:rsid w:val="00F02ABB"/>
    <w:rsid w:val="00F03448"/>
    <w:rsid w:val="00F03B55"/>
    <w:rsid w:val="00F03B60"/>
    <w:rsid w:val="00F04175"/>
    <w:rsid w:val="00F0435C"/>
    <w:rsid w:val="00F0443A"/>
    <w:rsid w:val="00F044F7"/>
    <w:rsid w:val="00F04A19"/>
    <w:rsid w:val="00F04BA6"/>
    <w:rsid w:val="00F04D91"/>
    <w:rsid w:val="00F04EA2"/>
    <w:rsid w:val="00F05CB0"/>
    <w:rsid w:val="00F06B64"/>
    <w:rsid w:val="00F06B65"/>
    <w:rsid w:val="00F06D63"/>
    <w:rsid w:val="00F06ECA"/>
    <w:rsid w:val="00F07222"/>
    <w:rsid w:val="00F07A5E"/>
    <w:rsid w:val="00F105A5"/>
    <w:rsid w:val="00F10F55"/>
    <w:rsid w:val="00F11376"/>
    <w:rsid w:val="00F114DE"/>
    <w:rsid w:val="00F120BC"/>
    <w:rsid w:val="00F1273C"/>
    <w:rsid w:val="00F12980"/>
    <w:rsid w:val="00F12EC9"/>
    <w:rsid w:val="00F13484"/>
    <w:rsid w:val="00F140D0"/>
    <w:rsid w:val="00F1427F"/>
    <w:rsid w:val="00F144AC"/>
    <w:rsid w:val="00F144D4"/>
    <w:rsid w:val="00F15284"/>
    <w:rsid w:val="00F153D9"/>
    <w:rsid w:val="00F15C94"/>
    <w:rsid w:val="00F16300"/>
    <w:rsid w:val="00F16909"/>
    <w:rsid w:val="00F16BAE"/>
    <w:rsid w:val="00F20083"/>
    <w:rsid w:val="00F20384"/>
    <w:rsid w:val="00F20585"/>
    <w:rsid w:val="00F20A8C"/>
    <w:rsid w:val="00F21042"/>
    <w:rsid w:val="00F2112C"/>
    <w:rsid w:val="00F21583"/>
    <w:rsid w:val="00F21904"/>
    <w:rsid w:val="00F21E55"/>
    <w:rsid w:val="00F2209D"/>
    <w:rsid w:val="00F22197"/>
    <w:rsid w:val="00F22498"/>
    <w:rsid w:val="00F229CC"/>
    <w:rsid w:val="00F22E6E"/>
    <w:rsid w:val="00F23AFA"/>
    <w:rsid w:val="00F23B9D"/>
    <w:rsid w:val="00F2489D"/>
    <w:rsid w:val="00F25427"/>
    <w:rsid w:val="00F25724"/>
    <w:rsid w:val="00F258FD"/>
    <w:rsid w:val="00F25A72"/>
    <w:rsid w:val="00F25C83"/>
    <w:rsid w:val="00F26025"/>
    <w:rsid w:val="00F273E8"/>
    <w:rsid w:val="00F2742A"/>
    <w:rsid w:val="00F27DB2"/>
    <w:rsid w:val="00F27E82"/>
    <w:rsid w:val="00F3015D"/>
    <w:rsid w:val="00F31031"/>
    <w:rsid w:val="00F31035"/>
    <w:rsid w:val="00F32D38"/>
    <w:rsid w:val="00F33050"/>
    <w:rsid w:val="00F331AE"/>
    <w:rsid w:val="00F33A51"/>
    <w:rsid w:val="00F33B4F"/>
    <w:rsid w:val="00F347C3"/>
    <w:rsid w:val="00F348C1"/>
    <w:rsid w:val="00F34B0F"/>
    <w:rsid w:val="00F35138"/>
    <w:rsid w:val="00F35465"/>
    <w:rsid w:val="00F355B4"/>
    <w:rsid w:val="00F35B0B"/>
    <w:rsid w:val="00F35E27"/>
    <w:rsid w:val="00F35EBC"/>
    <w:rsid w:val="00F36132"/>
    <w:rsid w:val="00F36162"/>
    <w:rsid w:val="00F361D5"/>
    <w:rsid w:val="00F362B5"/>
    <w:rsid w:val="00F363C7"/>
    <w:rsid w:val="00F368DD"/>
    <w:rsid w:val="00F36FE3"/>
    <w:rsid w:val="00F371A4"/>
    <w:rsid w:val="00F3724B"/>
    <w:rsid w:val="00F37A6E"/>
    <w:rsid w:val="00F37F5F"/>
    <w:rsid w:val="00F40EAA"/>
    <w:rsid w:val="00F40F18"/>
    <w:rsid w:val="00F410B3"/>
    <w:rsid w:val="00F4171A"/>
    <w:rsid w:val="00F41731"/>
    <w:rsid w:val="00F41940"/>
    <w:rsid w:val="00F42806"/>
    <w:rsid w:val="00F42884"/>
    <w:rsid w:val="00F42A04"/>
    <w:rsid w:val="00F42E62"/>
    <w:rsid w:val="00F432D6"/>
    <w:rsid w:val="00F43A0F"/>
    <w:rsid w:val="00F445E1"/>
    <w:rsid w:val="00F44B80"/>
    <w:rsid w:val="00F44CFA"/>
    <w:rsid w:val="00F454D5"/>
    <w:rsid w:val="00F45FCA"/>
    <w:rsid w:val="00F46692"/>
    <w:rsid w:val="00F46D0B"/>
    <w:rsid w:val="00F4705F"/>
    <w:rsid w:val="00F47274"/>
    <w:rsid w:val="00F47580"/>
    <w:rsid w:val="00F47726"/>
    <w:rsid w:val="00F479EE"/>
    <w:rsid w:val="00F47E67"/>
    <w:rsid w:val="00F5005E"/>
    <w:rsid w:val="00F50397"/>
    <w:rsid w:val="00F50DDC"/>
    <w:rsid w:val="00F50E04"/>
    <w:rsid w:val="00F52056"/>
    <w:rsid w:val="00F5245D"/>
    <w:rsid w:val="00F52FD5"/>
    <w:rsid w:val="00F530E1"/>
    <w:rsid w:val="00F53370"/>
    <w:rsid w:val="00F53434"/>
    <w:rsid w:val="00F538BD"/>
    <w:rsid w:val="00F53A30"/>
    <w:rsid w:val="00F54A4E"/>
    <w:rsid w:val="00F554F0"/>
    <w:rsid w:val="00F558E7"/>
    <w:rsid w:val="00F55A50"/>
    <w:rsid w:val="00F55CDE"/>
    <w:rsid w:val="00F55E88"/>
    <w:rsid w:val="00F5630D"/>
    <w:rsid w:val="00F56731"/>
    <w:rsid w:val="00F60138"/>
    <w:rsid w:val="00F6040D"/>
    <w:rsid w:val="00F60781"/>
    <w:rsid w:val="00F609BD"/>
    <w:rsid w:val="00F609BF"/>
    <w:rsid w:val="00F60CED"/>
    <w:rsid w:val="00F60F7A"/>
    <w:rsid w:val="00F611FC"/>
    <w:rsid w:val="00F612EC"/>
    <w:rsid w:val="00F61563"/>
    <w:rsid w:val="00F6198C"/>
    <w:rsid w:val="00F61A3E"/>
    <w:rsid w:val="00F61F7A"/>
    <w:rsid w:val="00F61FAC"/>
    <w:rsid w:val="00F62546"/>
    <w:rsid w:val="00F625DD"/>
    <w:rsid w:val="00F62D1E"/>
    <w:rsid w:val="00F62DC0"/>
    <w:rsid w:val="00F632FF"/>
    <w:rsid w:val="00F63575"/>
    <w:rsid w:val="00F63BDB"/>
    <w:rsid w:val="00F63F57"/>
    <w:rsid w:val="00F64526"/>
    <w:rsid w:val="00F64CEE"/>
    <w:rsid w:val="00F64DBE"/>
    <w:rsid w:val="00F65C17"/>
    <w:rsid w:val="00F65F1B"/>
    <w:rsid w:val="00F6620A"/>
    <w:rsid w:val="00F66792"/>
    <w:rsid w:val="00F6679E"/>
    <w:rsid w:val="00F669BD"/>
    <w:rsid w:val="00F673A2"/>
    <w:rsid w:val="00F6752F"/>
    <w:rsid w:val="00F6784E"/>
    <w:rsid w:val="00F67C57"/>
    <w:rsid w:val="00F7031C"/>
    <w:rsid w:val="00F71142"/>
    <w:rsid w:val="00F7145C"/>
    <w:rsid w:val="00F71718"/>
    <w:rsid w:val="00F71873"/>
    <w:rsid w:val="00F71CA1"/>
    <w:rsid w:val="00F72563"/>
    <w:rsid w:val="00F72A30"/>
    <w:rsid w:val="00F72A8B"/>
    <w:rsid w:val="00F730CD"/>
    <w:rsid w:val="00F731E1"/>
    <w:rsid w:val="00F731E5"/>
    <w:rsid w:val="00F7333F"/>
    <w:rsid w:val="00F7348E"/>
    <w:rsid w:val="00F73E57"/>
    <w:rsid w:val="00F741E4"/>
    <w:rsid w:val="00F747B9"/>
    <w:rsid w:val="00F74911"/>
    <w:rsid w:val="00F74AAB"/>
    <w:rsid w:val="00F74D5C"/>
    <w:rsid w:val="00F74EF0"/>
    <w:rsid w:val="00F74F0C"/>
    <w:rsid w:val="00F75098"/>
    <w:rsid w:val="00F751BE"/>
    <w:rsid w:val="00F753F9"/>
    <w:rsid w:val="00F755A1"/>
    <w:rsid w:val="00F757BD"/>
    <w:rsid w:val="00F764CA"/>
    <w:rsid w:val="00F76968"/>
    <w:rsid w:val="00F76BEF"/>
    <w:rsid w:val="00F771CF"/>
    <w:rsid w:val="00F7794B"/>
    <w:rsid w:val="00F77973"/>
    <w:rsid w:val="00F779BE"/>
    <w:rsid w:val="00F77D02"/>
    <w:rsid w:val="00F77DF6"/>
    <w:rsid w:val="00F80210"/>
    <w:rsid w:val="00F807E8"/>
    <w:rsid w:val="00F80850"/>
    <w:rsid w:val="00F808DD"/>
    <w:rsid w:val="00F80DE0"/>
    <w:rsid w:val="00F81183"/>
    <w:rsid w:val="00F81440"/>
    <w:rsid w:val="00F81D1F"/>
    <w:rsid w:val="00F8226D"/>
    <w:rsid w:val="00F825FB"/>
    <w:rsid w:val="00F826B2"/>
    <w:rsid w:val="00F828D9"/>
    <w:rsid w:val="00F82E4A"/>
    <w:rsid w:val="00F82EDB"/>
    <w:rsid w:val="00F830FD"/>
    <w:rsid w:val="00F83480"/>
    <w:rsid w:val="00F83902"/>
    <w:rsid w:val="00F83A91"/>
    <w:rsid w:val="00F83DC8"/>
    <w:rsid w:val="00F84094"/>
    <w:rsid w:val="00F842D1"/>
    <w:rsid w:val="00F845BA"/>
    <w:rsid w:val="00F84CA8"/>
    <w:rsid w:val="00F85055"/>
    <w:rsid w:val="00F85810"/>
    <w:rsid w:val="00F858C5"/>
    <w:rsid w:val="00F86387"/>
    <w:rsid w:val="00F864E7"/>
    <w:rsid w:val="00F86A3B"/>
    <w:rsid w:val="00F86CA9"/>
    <w:rsid w:val="00F8718A"/>
    <w:rsid w:val="00F871A4"/>
    <w:rsid w:val="00F872DA"/>
    <w:rsid w:val="00F877C8"/>
    <w:rsid w:val="00F877E9"/>
    <w:rsid w:val="00F87D5A"/>
    <w:rsid w:val="00F87E35"/>
    <w:rsid w:val="00F900AC"/>
    <w:rsid w:val="00F900CE"/>
    <w:rsid w:val="00F90140"/>
    <w:rsid w:val="00F904B4"/>
    <w:rsid w:val="00F9087D"/>
    <w:rsid w:val="00F90D99"/>
    <w:rsid w:val="00F91116"/>
    <w:rsid w:val="00F91603"/>
    <w:rsid w:val="00F918B1"/>
    <w:rsid w:val="00F9298C"/>
    <w:rsid w:val="00F92F39"/>
    <w:rsid w:val="00F9348F"/>
    <w:rsid w:val="00F9382C"/>
    <w:rsid w:val="00F93919"/>
    <w:rsid w:val="00F93ABC"/>
    <w:rsid w:val="00F93B91"/>
    <w:rsid w:val="00F944CF"/>
    <w:rsid w:val="00F9450C"/>
    <w:rsid w:val="00F949D0"/>
    <w:rsid w:val="00F95D67"/>
    <w:rsid w:val="00F9641A"/>
    <w:rsid w:val="00F96775"/>
    <w:rsid w:val="00F96B65"/>
    <w:rsid w:val="00F9707A"/>
    <w:rsid w:val="00F972BA"/>
    <w:rsid w:val="00F9797E"/>
    <w:rsid w:val="00F97DAA"/>
    <w:rsid w:val="00FA0445"/>
    <w:rsid w:val="00FA0676"/>
    <w:rsid w:val="00FA06F6"/>
    <w:rsid w:val="00FA17EC"/>
    <w:rsid w:val="00FA1AB4"/>
    <w:rsid w:val="00FA2134"/>
    <w:rsid w:val="00FA23D7"/>
    <w:rsid w:val="00FA24C6"/>
    <w:rsid w:val="00FA260F"/>
    <w:rsid w:val="00FA2689"/>
    <w:rsid w:val="00FA279F"/>
    <w:rsid w:val="00FA28A6"/>
    <w:rsid w:val="00FA28D8"/>
    <w:rsid w:val="00FA2A04"/>
    <w:rsid w:val="00FA2B0F"/>
    <w:rsid w:val="00FA311C"/>
    <w:rsid w:val="00FA33BB"/>
    <w:rsid w:val="00FA361C"/>
    <w:rsid w:val="00FA3A39"/>
    <w:rsid w:val="00FA3E1F"/>
    <w:rsid w:val="00FA3E43"/>
    <w:rsid w:val="00FA3ED7"/>
    <w:rsid w:val="00FA44AA"/>
    <w:rsid w:val="00FA4524"/>
    <w:rsid w:val="00FA5396"/>
    <w:rsid w:val="00FA5A98"/>
    <w:rsid w:val="00FA60B3"/>
    <w:rsid w:val="00FA6C07"/>
    <w:rsid w:val="00FA6E0F"/>
    <w:rsid w:val="00FA77F0"/>
    <w:rsid w:val="00FA7C9B"/>
    <w:rsid w:val="00FA7E59"/>
    <w:rsid w:val="00FB050B"/>
    <w:rsid w:val="00FB0AA3"/>
    <w:rsid w:val="00FB0C9E"/>
    <w:rsid w:val="00FB0EDA"/>
    <w:rsid w:val="00FB1852"/>
    <w:rsid w:val="00FB1A10"/>
    <w:rsid w:val="00FB1CC8"/>
    <w:rsid w:val="00FB2CD8"/>
    <w:rsid w:val="00FB3BE4"/>
    <w:rsid w:val="00FB3E75"/>
    <w:rsid w:val="00FB43C5"/>
    <w:rsid w:val="00FB4512"/>
    <w:rsid w:val="00FB46CC"/>
    <w:rsid w:val="00FB486C"/>
    <w:rsid w:val="00FB4A44"/>
    <w:rsid w:val="00FB4E5F"/>
    <w:rsid w:val="00FB586D"/>
    <w:rsid w:val="00FB5A5E"/>
    <w:rsid w:val="00FB5E75"/>
    <w:rsid w:val="00FB6117"/>
    <w:rsid w:val="00FB79DB"/>
    <w:rsid w:val="00FC03D1"/>
    <w:rsid w:val="00FC03F1"/>
    <w:rsid w:val="00FC062E"/>
    <w:rsid w:val="00FC10E9"/>
    <w:rsid w:val="00FC2167"/>
    <w:rsid w:val="00FC2408"/>
    <w:rsid w:val="00FC2BE6"/>
    <w:rsid w:val="00FC2D16"/>
    <w:rsid w:val="00FC2EEE"/>
    <w:rsid w:val="00FC3411"/>
    <w:rsid w:val="00FC3583"/>
    <w:rsid w:val="00FC38D2"/>
    <w:rsid w:val="00FC391B"/>
    <w:rsid w:val="00FC3CDB"/>
    <w:rsid w:val="00FC42B7"/>
    <w:rsid w:val="00FC450E"/>
    <w:rsid w:val="00FC4567"/>
    <w:rsid w:val="00FC4A15"/>
    <w:rsid w:val="00FC4C5B"/>
    <w:rsid w:val="00FC510F"/>
    <w:rsid w:val="00FC6148"/>
    <w:rsid w:val="00FC614A"/>
    <w:rsid w:val="00FC6304"/>
    <w:rsid w:val="00FC6E88"/>
    <w:rsid w:val="00FC7398"/>
    <w:rsid w:val="00FC751A"/>
    <w:rsid w:val="00FD03FC"/>
    <w:rsid w:val="00FD0C0C"/>
    <w:rsid w:val="00FD0C22"/>
    <w:rsid w:val="00FD0D38"/>
    <w:rsid w:val="00FD15A8"/>
    <w:rsid w:val="00FD162F"/>
    <w:rsid w:val="00FD179B"/>
    <w:rsid w:val="00FD1C8E"/>
    <w:rsid w:val="00FD1D05"/>
    <w:rsid w:val="00FD2D5A"/>
    <w:rsid w:val="00FD2F58"/>
    <w:rsid w:val="00FD35F6"/>
    <w:rsid w:val="00FD3882"/>
    <w:rsid w:val="00FD3CBE"/>
    <w:rsid w:val="00FD41F7"/>
    <w:rsid w:val="00FD4579"/>
    <w:rsid w:val="00FD46B3"/>
    <w:rsid w:val="00FD531E"/>
    <w:rsid w:val="00FD654B"/>
    <w:rsid w:val="00FD6B99"/>
    <w:rsid w:val="00FD6D19"/>
    <w:rsid w:val="00FD6DB5"/>
    <w:rsid w:val="00FD72AB"/>
    <w:rsid w:val="00FD737D"/>
    <w:rsid w:val="00FD746E"/>
    <w:rsid w:val="00FD7704"/>
    <w:rsid w:val="00FD7A57"/>
    <w:rsid w:val="00FD7F11"/>
    <w:rsid w:val="00FD7F60"/>
    <w:rsid w:val="00FE0568"/>
    <w:rsid w:val="00FE0596"/>
    <w:rsid w:val="00FE1524"/>
    <w:rsid w:val="00FE15C7"/>
    <w:rsid w:val="00FE1D93"/>
    <w:rsid w:val="00FE2634"/>
    <w:rsid w:val="00FE2A15"/>
    <w:rsid w:val="00FE30D2"/>
    <w:rsid w:val="00FE3169"/>
    <w:rsid w:val="00FE36E9"/>
    <w:rsid w:val="00FE3A18"/>
    <w:rsid w:val="00FE44C7"/>
    <w:rsid w:val="00FE46CB"/>
    <w:rsid w:val="00FE4765"/>
    <w:rsid w:val="00FE49EA"/>
    <w:rsid w:val="00FE5310"/>
    <w:rsid w:val="00FE54A1"/>
    <w:rsid w:val="00FE577F"/>
    <w:rsid w:val="00FE5DB3"/>
    <w:rsid w:val="00FE5EED"/>
    <w:rsid w:val="00FE617C"/>
    <w:rsid w:val="00FE641E"/>
    <w:rsid w:val="00FE64DD"/>
    <w:rsid w:val="00FE786D"/>
    <w:rsid w:val="00FF02B4"/>
    <w:rsid w:val="00FF056F"/>
    <w:rsid w:val="00FF06CD"/>
    <w:rsid w:val="00FF0804"/>
    <w:rsid w:val="00FF134B"/>
    <w:rsid w:val="00FF1600"/>
    <w:rsid w:val="00FF2132"/>
    <w:rsid w:val="00FF247D"/>
    <w:rsid w:val="00FF2B10"/>
    <w:rsid w:val="00FF2BC2"/>
    <w:rsid w:val="00FF2E69"/>
    <w:rsid w:val="00FF32D7"/>
    <w:rsid w:val="00FF3388"/>
    <w:rsid w:val="00FF3877"/>
    <w:rsid w:val="00FF3D8B"/>
    <w:rsid w:val="00FF3E9A"/>
    <w:rsid w:val="00FF419A"/>
    <w:rsid w:val="00FF43D0"/>
    <w:rsid w:val="00FF44F9"/>
    <w:rsid w:val="00FF458C"/>
    <w:rsid w:val="00FF4908"/>
    <w:rsid w:val="00FF4982"/>
    <w:rsid w:val="00FF4A3A"/>
    <w:rsid w:val="00FF4ADE"/>
    <w:rsid w:val="00FF58AF"/>
    <w:rsid w:val="00FF63E9"/>
    <w:rsid w:val="00FF64C4"/>
    <w:rsid w:val="00FF64E9"/>
    <w:rsid w:val="00FF7683"/>
    <w:rsid w:val="00FF76B2"/>
    <w:rsid w:val="00FF7D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40DCAEE"/>
  <w15:docId w15:val="{7FE57D96-2609-4DB4-8DE0-D6419894B6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6103"/>
    <w:pPr>
      <w:jc w:val="both"/>
    </w:pPr>
    <w:rPr>
      <w:rFonts w:ascii="Arial" w:hAnsi="Arial"/>
      <w:szCs w:val="22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6911A7"/>
    <w:pPr>
      <w:keepNext/>
      <w:keepLines/>
      <w:spacing w:before="240" w:after="24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911A7"/>
    <w:pPr>
      <w:keepNext/>
      <w:keepLines/>
      <w:spacing w:before="120"/>
      <w:outlineLvl w:val="1"/>
    </w:pPr>
    <w:rPr>
      <w:b/>
      <w:bCs/>
      <w:smallCaps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11A7"/>
    <w:pPr>
      <w:keepNext/>
      <w:keepLines/>
      <w:outlineLvl w:val="2"/>
    </w:pPr>
    <w:rPr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911A7"/>
    <w:rPr>
      <w:rFonts w:ascii="Arial" w:hAnsi="Arial"/>
      <w:szCs w:val="22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6911A7"/>
    <w:rPr>
      <w:rFonts w:ascii="Arial" w:eastAsia="SimSun" w:hAnsi="Arial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911A7"/>
    <w:rPr>
      <w:rFonts w:ascii="Arial" w:eastAsia="SimSun" w:hAnsi="Arial" w:cs="Times New Roman"/>
      <w:b/>
      <w:bCs/>
      <w:smallCap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911A7"/>
    <w:rPr>
      <w:rFonts w:ascii="Arial" w:eastAsia="SimSun" w:hAnsi="Arial" w:cs="Times New Roman"/>
      <w:b/>
      <w:bCs/>
      <w:sz w:val="24"/>
    </w:rPr>
  </w:style>
  <w:style w:type="paragraph" w:customStyle="1" w:styleId="para">
    <w:name w:val="para"/>
    <w:basedOn w:val="Normal"/>
    <w:rsid w:val="00C66103"/>
    <w:pPr>
      <w:spacing w:after="120"/>
      <w:jc w:val="left"/>
    </w:pPr>
    <w:rPr>
      <w:rFonts w:eastAsia="Times New Roman" w:cs="Angsana New"/>
      <w:b/>
      <w:bCs/>
      <w:sz w:val="24"/>
      <w:szCs w:val="24"/>
      <w:lang w:val="en-US" w:eastAsia="ja-JP" w:bidi="th-TH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610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6103"/>
    <w:rPr>
      <w:rFonts w:ascii="Tahoma" w:eastAsia="SimSu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66103"/>
    <w:pPr>
      <w:ind w:left="720"/>
      <w:contextualSpacing/>
    </w:pPr>
  </w:style>
  <w:style w:type="table" w:styleId="TableGrid">
    <w:name w:val="Table Grid"/>
    <w:basedOn w:val="TableNormal"/>
    <w:uiPriority w:val="59"/>
    <w:rsid w:val="001B5B2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DefaultParagraphFont"/>
    <w:uiPriority w:val="99"/>
    <w:unhideWhenUsed/>
    <w:rsid w:val="005B437E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63026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0263"/>
    <w:rPr>
      <w:rFonts w:ascii="Arial" w:eastAsia="SimSun" w:hAnsi="Arial" w:cs="Times New Roman"/>
      <w:sz w:val="20"/>
    </w:rPr>
  </w:style>
  <w:style w:type="paragraph" w:styleId="Footer">
    <w:name w:val="footer"/>
    <w:basedOn w:val="Normal"/>
    <w:link w:val="FooterChar"/>
    <w:uiPriority w:val="99"/>
    <w:unhideWhenUsed/>
    <w:rsid w:val="0063026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30263"/>
    <w:rPr>
      <w:rFonts w:ascii="Arial" w:eastAsia="SimSun" w:hAnsi="Arial" w:cs="Times New Roman"/>
      <w:sz w:val="20"/>
    </w:rPr>
  </w:style>
  <w:style w:type="paragraph" w:customStyle="1" w:styleId="Style">
    <w:name w:val="Style"/>
    <w:rsid w:val="00C33835"/>
    <w:pPr>
      <w:widowControl w:val="0"/>
      <w:autoSpaceDE w:val="0"/>
      <w:autoSpaceDN w:val="0"/>
      <w:adjustRightInd w:val="0"/>
    </w:pPr>
    <w:rPr>
      <w:rFonts w:ascii="Arial" w:eastAsia="MS Mincho" w:hAnsi="Arial" w:cs="Arial"/>
      <w:sz w:val="24"/>
      <w:szCs w:val="24"/>
      <w:lang w:eastAsia="en-US" w:bidi="th-TH"/>
    </w:rPr>
  </w:style>
  <w:style w:type="paragraph" w:customStyle="1" w:styleId="Level3">
    <w:name w:val="Level 3"/>
    <w:basedOn w:val="Normal"/>
    <w:rsid w:val="00DA1EE6"/>
    <w:pPr>
      <w:spacing w:before="120" w:after="60"/>
      <w:jc w:val="left"/>
    </w:pPr>
    <w:rPr>
      <w:rFonts w:eastAsia="Times New Roman" w:cs="Angsana New"/>
      <w:b/>
      <w:bCs/>
      <w:i/>
      <w:iCs/>
      <w:sz w:val="22"/>
      <w:lang w:eastAsia="ja-JP" w:bidi="th-TH"/>
    </w:rPr>
  </w:style>
  <w:style w:type="paragraph" w:customStyle="1" w:styleId="Bullets">
    <w:name w:val="Bullets"/>
    <w:basedOn w:val="Normal"/>
    <w:rsid w:val="00DA1EE6"/>
    <w:pPr>
      <w:numPr>
        <w:numId w:val="1"/>
      </w:numPr>
      <w:jc w:val="left"/>
    </w:pPr>
    <w:rPr>
      <w:rFonts w:ascii="Times New Roman" w:eastAsia="Times New Roman" w:hAnsi="Times New Roman" w:cs="Angsana New"/>
      <w:szCs w:val="20"/>
      <w:lang w:val="en-US" w:eastAsia="ja-JP" w:bidi="th-TH"/>
    </w:rPr>
  </w:style>
  <w:style w:type="paragraph" w:customStyle="1" w:styleId="StyleBulletsArial11ptJustified">
    <w:name w:val="Style Bullets + Arial 11 pt Justified"/>
    <w:basedOn w:val="Bullets"/>
    <w:rsid w:val="00DA1EE6"/>
    <w:pPr>
      <w:tabs>
        <w:tab w:val="clear" w:pos="360"/>
        <w:tab w:val="left" w:pos="284"/>
      </w:tabs>
      <w:ind w:left="284" w:hanging="284"/>
      <w:jc w:val="both"/>
    </w:pPr>
    <w:rPr>
      <w:rFonts w:ascii="Arial" w:hAnsi="Arial"/>
      <w:sz w:val="22"/>
      <w:szCs w:val="22"/>
    </w:rPr>
  </w:style>
  <w:style w:type="character" w:customStyle="1" w:styleId="apple-converted-space">
    <w:name w:val="apple-converted-space"/>
    <w:basedOn w:val="DefaultParagraphFont"/>
    <w:rsid w:val="00BE0687"/>
  </w:style>
  <w:style w:type="paragraph" w:styleId="NormalWeb">
    <w:name w:val="Normal (Web)"/>
    <w:basedOn w:val="Normal"/>
    <w:uiPriority w:val="99"/>
    <w:semiHidden/>
    <w:unhideWhenUsed/>
    <w:rsid w:val="008F12C8"/>
    <w:pPr>
      <w:spacing w:before="100" w:beforeAutospacing="1" w:after="100" w:afterAutospacing="1"/>
      <w:jc w:val="left"/>
    </w:pPr>
    <w:rPr>
      <w:rFonts w:ascii="Times New Roman" w:eastAsia="Times New Roman" w:hAnsi="Times New Roman"/>
      <w:sz w:val="24"/>
      <w:szCs w:val="24"/>
      <w:lang w:val="en-US"/>
    </w:rPr>
  </w:style>
  <w:style w:type="character" w:customStyle="1" w:styleId="glossary-term">
    <w:name w:val="glossary-term"/>
    <w:basedOn w:val="DefaultParagraphFont"/>
    <w:rsid w:val="00BD7562"/>
  </w:style>
  <w:style w:type="paragraph" w:styleId="BodyText">
    <w:name w:val="Body Text"/>
    <w:basedOn w:val="Normal"/>
    <w:link w:val="BodyTextChar"/>
    <w:rsid w:val="00262028"/>
    <w:pPr>
      <w:jc w:val="left"/>
    </w:pPr>
    <w:rPr>
      <w:rFonts w:ascii="Times New Roman" w:eastAsia="Times New Roman" w:hAnsi="Times New Roman" w:cs="Angsana New"/>
      <w:sz w:val="24"/>
      <w:szCs w:val="24"/>
      <w:lang w:val="en-US" w:eastAsia="ja-JP" w:bidi="th-TH"/>
    </w:rPr>
  </w:style>
  <w:style w:type="character" w:customStyle="1" w:styleId="BodyTextChar">
    <w:name w:val="Body Text Char"/>
    <w:basedOn w:val="DefaultParagraphFont"/>
    <w:link w:val="BodyText"/>
    <w:rsid w:val="00262028"/>
    <w:rPr>
      <w:rFonts w:ascii="Times New Roman" w:eastAsia="Times New Roman" w:hAnsi="Times New Roman" w:cs="Angsana New"/>
      <w:sz w:val="24"/>
      <w:szCs w:val="24"/>
      <w:lang w:eastAsia="ja-JP" w:bidi="th-TH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0419C3"/>
  </w:style>
  <w:style w:type="character" w:customStyle="1" w:styleId="DateChar">
    <w:name w:val="Date Char"/>
    <w:basedOn w:val="DefaultParagraphFont"/>
    <w:link w:val="Date"/>
    <w:uiPriority w:val="99"/>
    <w:semiHidden/>
    <w:rsid w:val="000419C3"/>
    <w:rPr>
      <w:rFonts w:ascii="Arial" w:hAnsi="Arial"/>
      <w:szCs w:val="22"/>
      <w:lang w:val="en-GB"/>
    </w:rPr>
  </w:style>
  <w:style w:type="paragraph" w:customStyle="1" w:styleId="Byline">
    <w:name w:val="Byline"/>
    <w:basedOn w:val="Heading1"/>
    <w:next w:val="Normal"/>
    <w:rsid w:val="00A92670"/>
    <w:pPr>
      <w:keepNext w:val="0"/>
      <w:keepLines w:val="0"/>
      <w:tabs>
        <w:tab w:val="center" w:pos="2880"/>
        <w:tab w:val="right" w:pos="5040"/>
        <w:tab w:val="left" w:pos="7200"/>
        <w:tab w:val="left" w:pos="9206"/>
      </w:tabs>
      <w:spacing w:before="960" w:after="0"/>
      <w:jc w:val="right"/>
      <w:outlineLvl w:val="9"/>
    </w:pPr>
    <w:rPr>
      <w:rFonts w:ascii="Tekton" w:eastAsia="Times New Roman" w:hAnsi="Tekton" w:cs="Angsana New"/>
      <w:color w:val="auto"/>
      <w:lang w:eastAsia="ja-JP" w:bidi="th-TH"/>
    </w:rPr>
  </w:style>
  <w:style w:type="paragraph" w:customStyle="1" w:styleId="Level2">
    <w:name w:val="Level 2"/>
    <w:basedOn w:val="Normal"/>
    <w:next w:val="Normal"/>
    <w:rsid w:val="00A92670"/>
    <w:pPr>
      <w:tabs>
        <w:tab w:val="left" w:pos="567"/>
      </w:tabs>
      <w:spacing w:before="120" w:after="60"/>
      <w:jc w:val="left"/>
    </w:pPr>
    <w:rPr>
      <w:rFonts w:eastAsia="Times New Roman"/>
      <w:b/>
      <w:sz w:val="22"/>
      <w:szCs w:val="20"/>
      <w:lang w:eastAsia="en-US"/>
    </w:rPr>
  </w:style>
  <w:style w:type="paragraph" w:customStyle="1" w:styleId="Speaker">
    <w:name w:val="Speaker"/>
    <w:basedOn w:val="Normal"/>
    <w:rsid w:val="002E0830"/>
    <w:pPr>
      <w:spacing w:before="60"/>
      <w:jc w:val="left"/>
    </w:pPr>
    <w:rPr>
      <w:rFonts w:eastAsiaTheme="minorEastAsia"/>
      <w:sz w:val="18"/>
      <w:szCs w:val="20"/>
      <w:lang w:eastAsia="en-US"/>
    </w:rPr>
  </w:style>
  <w:style w:type="paragraph" w:customStyle="1" w:styleId="table1">
    <w:name w:val="table1"/>
    <w:basedOn w:val="Normal"/>
    <w:rsid w:val="005608D2"/>
    <w:pPr>
      <w:spacing w:after="120"/>
      <w:jc w:val="left"/>
    </w:pPr>
    <w:rPr>
      <w:rFonts w:eastAsia="Times New Roman" w:cs="Arial"/>
      <w:szCs w:val="20"/>
      <w:lang w:val="en-US" w:eastAsia="en-US"/>
    </w:rPr>
  </w:style>
  <w:style w:type="paragraph" w:customStyle="1" w:styleId="P1">
    <w:name w:val="P1"/>
    <w:basedOn w:val="Normal"/>
    <w:rsid w:val="005608D2"/>
    <w:pPr>
      <w:spacing w:after="120"/>
    </w:pPr>
    <w:rPr>
      <w:rFonts w:eastAsia="Times New Roman" w:cs="Arial"/>
      <w:szCs w:val="20"/>
      <w:lang w:val="en-US" w:eastAsia="en-US"/>
    </w:rPr>
  </w:style>
  <w:style w:type="paragraph" w:customStyle="1" w:styleId="level1">
    <w:name w:val="level 1"/>
    <w:basedOn w:val="Normal"/>
    <w:rsid w:val="00CC2BFB"/>
    <w:pPr>
      <w:spacing w:before="120" w:after="60"/>
    </w:pPr>
    <w:rPr>
      <w:rFonts w:eastAsia="Times New Roman"/>
      <w:b/>
      <w:smallCaps/>
      <w:sz w:val="28"/>
      <w:szCs w:val="20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053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536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5360"/>
    <w:rPr>
      <w:rFonts w:ascii="Arial" w:hAnsi="Arial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53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5360"/>
    <w:rPr>
      <w:rFonts w:ascii="Arial" w:hAnsi="Arial"/>
      <w:b/>
      <w:bCs/>
      <w:lang w:val="en-GB"/>
    </w:rPr>
  </w:style>
  <w:style w:type="paragraph" w:customStyle="1" w:styleId="Text1">
    <w:name w:val="Text1"/>
    <w:basedOn w:val="Normal"/>
    <w:link w:val="Text1Char"/>
    <w:rsid w:val="003D184B"/>
    <w:pPr>
      <w:spacing w:after="120"/>
    </w:pPr>
    <w:rPr>
      <w:rFonts w:eastAsia="Times New Roman"/>
      <w:szCs w:val="20"/>
      <w:lang w:eastAsia="en-US"/>
    </w:rPr>
  </w:style>
  <w:style w:type="character" w:customStyle="1" w:styleId="Text1Char">
    <w:name w:val="Text1 Char"/>
    <w:link w:val="Text1"/>
    <w:rsid w:val="003D184B"/>
    <w:rPr>
      <w:rFonts w:ascii="Arial" w:eastAsia="Times New Roman" w:hAnsi="Arial"/>
      <w:lang w:val="en-GB" w:eastAsia="en-US"/>
    </w:rPr>
  </w:style>
  <w:style w:type="paragraph" w:customStyle="1" w:styleId="Level10">
    <w:name w:val="Level 1"/>
    <w:basedOn w:val="Normal"/>
    <w:rsid w:val="003D184B"/>
    <w:pPr>
      <w:tabs>
        <w:tab w:val="left" w:pos="567"/>
      </w:tabs>
      <w:spacing w:before="120" w:after="60"/>
      <w:jc w:val="left"/>
    </w:pPr>
    <w:rPr>
      <w:rFonts w:eastAsia="Times New Roman"/>
      <w:b/>
      <w:smallCaps/>
      <w:sz w:val="24"/>
      <w:szCs w:val="20"/>
      <w:lang w:eastAsia="en-US"/>
    </w:rPr>
  </w:style>
  <w:style w:type="paragraph" w:customStyle="1" w:styleId="Default">
    <w:name w:val="Default"/>
    <w:rsid w:val="008437B9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298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94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9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2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16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129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9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2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9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0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95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7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09-09-30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5F34E3B-99A3-41AC-BB85-7979AB0C9F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977</Words>
  <Characters>5569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R International Institute for Regulatory Science                                                                                    Review and Reimbursement: A special case for better co-operation</vt:lpstr>
    </vt:vector>
  </TitlesOfParts>
  <Company>Thomson</Company>
  <LinksUpToDate>false</LinksUpToDate>
  <CharactersWithSpaces>6533</CharactersWithSpaces>
  <SharedDoc>false</SharedDoc>
  <HLinks>
    <vt:vector size="6" baseType="variant">
      <vt:variant>
        <vt:i4>1114169</vt:i4>
      </vt:variant>
      <vt:variant>
        <vt:i4>0</vt:i4>
      </vt:variant>
      <vt:variant>
        <vt:i4>0</vt:i4>
      </vt:variant>
      <vt:variant>
        <vt:i4>5</vt:i4>
      </vt:variant>
      <vt:variant>
        <vt:lpwstr>mailto:fpichler@cmr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R International Institute for Regulatory Science                                                                                    Review and Reimbursement: A special case for better co-operation</dc:title>
  <dc:creator>Franz Pichler</dc:creator>
  <cp:lastModifiedBy>Jenny Sharpe</cp:lastModifiedBy>
  <cp:revision>8</cp:revision>
  <cp:lastPrinted>2015-08-27T12:26:00Z</cp:lastPrinted>
  <dcterms:created xsi:type="dcterms:W3CDTF">2021-02-03T16:26:00Z</dcterms:created>
  <dcterms:modified xsi:type="dcterms:W3CDTF">2022-08-10T15:59:00Z</dcterms:modified>
</cp:coreProperties>
</file>